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61301" w14:textId="77777777" w:rsidR="00D86AF9" w:rsidRDefault="00D86AF9" w:rsidP="00E50D49">
      <w:pPr>
        <w:spacing w:after="0" w:line="240" w:lineRule="auto"/>
        <w:ind w:left="360" w:hanging="360"/>
      </w:pPr>
      <w:bookmarkStart w:id="0" w:name="_Hlk131703032"/>
      <w:bookmarkStart w:id="1" w:name="_Hlk131703285"/>
    </w:p>
    <w:p w14:paraId="28159435" w14:textId="052811ED" w:rsidR="00D86AF9" w:rsidRDefault="00D86AF9" w:rsidP="00D86AF9">
      <w:pPr>
        <w:spacing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</w:p>
    <w:p w14:paraId="6D445C1B" w14:textId="728E5BAF" w:rsidR="00D86AF9" w:rsidRDefault="00D86AF9" w:rsidP="00D86AF9">
      <w:pPr>
        <w:spacing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</w:p>
    <w:p w14:paraId="5A604DB8" w14:textId="3B928381" w:rsidR="00D86AF9" w:rsidRDefault="00D86AF9" w:rsidP="00D86AF9">
      <w:pPr>
        <w:spacing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</w:p>
    <w:p w14:paraId="7ECBC8C5" w14:textId="6AE236C2" w:rsidR="00D86AF9" w:rsidRDefault="00D86AF9" w:rsidP="00D86AF9">
      <w:pPr>
        <w:spacing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</w:p>
    <w:p w14:paraId="035BA0CC" w14:textId="6D34705F" w:rsidR="00D86AF9" w:rsidRDefault="00D86AF9" w:rsidP="00D86AF9">
      <w:pPr>
        <w:spacing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</w:p>
    <w:p w14:paraId="42C7248E" w14:textId="77777777" w:rsidR="00D86AF9" w:rsidRPr="00D86AF9" w:rsidRDefault="00D86AF9" w:rsidP="00D86AF9">
      <w:pPr>
        <w:tabs>
          <w:tab w:val="center" w:pos="4860"/>
        </w:tabs>
        <w:spacing w:after="0" w:line="276" w:lineRule="auto"/>
        <w:ind w:firstLine="990"/>
        <w:outlineLvl w:val="0"/>
        <w:rPr>
          <w:rFonts w:ascii="Times New Roman" w:hAnsi="Times New Roman" w:cs="Times New Roman"/>
          <w:b/>
          <w:caps/>
          <w:spacing w:val="40"/>
          <w:sz w:val="36"/>
          <w:szCs w:val="28"/>
        </w:rPr>
      </w:pPr>
      <w:r w:rsidRPr="00D86AF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1" locked="0" layoutInCell="1" allowOverlap="1" wp14:anchorId="7D63D816" wp14:editId="7A65C444">
            <wp:simplePos x="0" y="0"/>
            <wp:positionH relativeFrom="margin">
              <wp:posOffset>-86995</wp:posOffset>
            </wp:positionH>
            <wp:positionV relativeFrom="paragraph">
              <wp:posOffset>635</wp:posOffset>
            </wp:positionV>
            <wp:extent cx="1657350" cy="1699260"/>
            <wp:effectExtent l="0" t="0" r="0" b="0"/>
            <wp:wrapTight wrapText="bothSides">
              <wp:wrapPolygon edited="0">
                <wp:start x="9434" y="0"/>
                <wp:lineTo x="7200" y="242"/>
                <wp:lineTo x="1738" y="2906"/>
                <wp:lineTo x="1738" y="3874"/>
                <wp:lineTo x="248" y="6538"/>
                <wp:lineTo x="0" y="7749"/>
                <wp:lineTo x="0" y="13318"/>
                <wp:lineTo x="497" y="15498"/>
                <wp:lineTo x="4221" y="19857"/>
                <wp:lineTo x="8441" y="21067"/>
                <wp:lineTo x="9683" y="21309"/>
                <wp:lineTo x="11421" y="21309"/>
                <wp:lineTo x="12910" y="21067"/>
                <wp:lineTo x="16883" y="19857"/>
                <wp:lineTo x="20607" y="15498"/>
                <wp:lineTo x="21352" y="12350"/>
                <wp:lineTo x="21352" y="7749"/>
                <wp:lineTo x="20359" y="5570"/>
                <wp:lineTo x="19366" y="3874"/>
                <wp:lineTo x="19614" y="2906"/>
                <wp:lineTo x="13903" y="242"/>
                <wp:lineTo x="11669" y="0"/>
                <wp:lineTo x="9434" y="0"/>
              </wp:wrapPolygon>
            </wp:wrapTight>
            <wp:docPr id="5" name="Picture 5" descr="Addis Ababa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ddis Ababa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99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6AF9">
        <w:rPr>
          <w:rFonts w:ascii="Times New Roman" w:hAnsi="Times New Roman" w:cs="Times New Roman"/>
          <w:b/>
          <w:caps/>
          <w:spacing w:val="40"/>
          <w:sz w:val="36"/>
          <w:szCs w:val="28"/>
        </w:rPr>
        <w:t xml:space="preserve">ADDIS Ababa UNIVERSITY </w:t>
      </w:r>
    </w:p>
    <w:p w14:paraId="6CD233B3" w14:textId="77777777" w:rsidR="00D86AF9" w:rsidRDefault="00D86AF9" w:rsidP="00D86AF9">
      <w:pPr>
        <w:tabs>
          <w:tab w:val="center" w:pos="4860"/>
        </w:tabs>
        <w:spacing w:after="240" w:line="276" w:lineRule="auto"/>
        <w:ind w:left="720"/>
        <w:jc w:val="center"/>
        <w:outlineLvl w:val="0"/>
        <w:rPr>
          <w:rFonts w:ascii="Times New Roman" w:hAnsi="Times New Roman"/>
          <w:b/>
          <w:spacing w:val="40"/>
          <w:sz w:val="36"/>
          <w:szCs w:val="28"/>
        </w:rPr>
      </w:pPr>
      <w:r>
        <w:rPr>
          <w:rFonts w:ascii="Times New Roman" w:hAnsi="Times New Roman"/>
          <w:b/>
          <w:spacing w:val="40"/>
          <w:sz w:val="28"/>
          <w:szCs w:val="28"/>
        </w:rPr>
        <w:t>College of Natural and Computational Science</w:t>
      </w:r>
    </w:p>
    <w:p w14:paraId="57164B3E" w14:textId="77777777" w:rsidR="00D86AF9" w:rsidRDefault="00D86AF9" w:rsidP="00D86AF9">
      <w:pPr>
        <w:spacing w:after="0" w:line="360" w:lineRule="auto"/>
        <w:jc w:val="center"/>
        <w:outlineLvl w:val="0"/>
        <w:rPr>
          <w:rFonts w:ascii="Andalus" w:eastAsia="Times New Roman" w:hAnsi="Andalus" w:cs="Andalus"/>
          <w:b/>
          <w:bCs/>
          <w:spacing w:val="80"/>
          <w:lang w:eastAsia="zh-CN"/>
        </w:rPr>
      </w:pPr>
      <w:r>
        <w:rPr>
          <w:rFonts w:ascii="Andalus" w:eastAsia="Times New Roman" w:hAnsi="Andalus" w:cs="Andalus"/>
          <w:b/>
          <w:bCs/>
          <w:spacing w:val="80"/>
          <w:lang w:eastAsia="zh-CN"/>
        </w:rPr>
        <w:t>Department of Computer Science</w:t>
      </w:r>
    </w:p>
    <w:p w14:paraId="0D51750D" w14:textId="17086857" w:rsidR="00D86AF9" w:rsidRDefault="00D86AF9" w:rsidP="00D86AF9">
      <w:pPr>
        <w:spacing w:after="0" w:line="360" w:lineRule="auto"/>
        <w:ind w:left="2160" w:firstLine="720"/>
        <w:jc w:val="center"/>
        <w:outlineLvl w:val="0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Exit Exam Model</w:t>
      </w:r>
    </w:p>
    <w:p w14:paraId="2AA2283B" w14:textId="77777777" w:rsidR="00D86AF9" w:rsidRDefault="00D86AF9" w:rsidP="00D86AF9">
      <w:pPr>
        <w:spacing w:after="0" w:line="360" w:lineRule="auto"/>
        <w:ind w:left="2160" w:firstLine="720"/>
        <w:jc w:val="center"/>
        <w:outlineLvl w:val="0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ab/>
      </w:r>
    </w:p>
    <w:p w14:paraId="1512D103" w14:textId="772B434F" w:rsidR="00D86AF9" w:rsidRPr="001E6160" w:rsidRDefault="00D86AF9" w:rsidP="00D86AF9">
      <w:pPr>
        <w:spacing w:after="0" w:line="360" w:lineRule="auto"/>
        <w:ind w:left="2160" w:firstLine="720"/>
        <w:jc w:val="right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>Date: April, 0</w:t>
      </w:r>
      <w:r w:rsidR="001E6160">
        <w:rPr>
          <w:rFonts w:ascii="Times New Roman" w:hAnsi="Times New Roman"/>
          <w:iCs/>
          <w:sz w:val="24"/>
          <w:szCs w:val="24"/>
        </w:rPr>
        <w:t>7</w:t>
      </w:r>
      <w:r w:rsidRPr="001E6160">
        <w:rPr>
          <w:rFonts w:ascii="Times New Roman" w:hAnsi="Times New Roman"/>
          <w:iCs/>
          <w:sz w:val="24"/>
          <w:szCs w:val="24"/>
        </w:rPr>
        <w:t>/2023</w:t>
      </w:r>
    </w:p>
    <w:p w14:paraId="7E9D2E52" w14:textId="77C58A7B" w:rsidR="00D86AF9" w:rsidRPr="001E6160" w:rsidRDefault="00D86AF9" w:rsidP="00D86AF9">
      <w:pPr>
        <w:spacing w:after="0" w:line="360" w:lineRule="auto"/>
        <w:ind w:left="2160" w:firstLine="720"/>
        <w:jc w:val="right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 xml:space="preserve">Time </w:t>
      </w:r>
      <w:proofErr w:type="gramStart"/>
      <w:r w:rsidRPr="001E6160">
        <w:rPr>
          <w:rFonts w:ascii="Times New Roman" w:hAnsi="Times New Roman"/>
          <w:iCs/>
          <w:sz w:val="24"/>
          <w:szCs w:val="24"/>
        </w:rPr>
        <w:t>Allowed:</w:t>
      </w:r>
      <w:r w:rsidR="001E6160">
        <w:rPr>
          <w:rFonts w:ascii="Times New Roman" w:hAnsi="Times New Roman"/>
          <w:iCs/>
          <w:sz w:val="24"/>
          <w:szCs w:val="24"/>
        </w:rPr>
        <w:t>_</w:t>
      </w:r>
      <w:proofErr w:type="gramEnd"/>
      <w:r w:rsidRPr="001E6160">
        <w:rPr>
          <w:rFonts w:ascii="Times New Roman" w:hAnsi="Times New Roman"/>
          <w:iCs/>
          <w:sz w:val="24"/>
          <w:szCs w:val="24"/>
        </w:rPr>
        <w:t xml:space="preserve"> ___</w:t>
      </w:r>
    </w:p>
    <w:p w14:paraId="55A124A7" w14:textId="77777777" w:rsidR="001E6160" w:rsidRPr="001E6160" w:rsidRDefault="001E6160" w:rsidP="00D86AF9">
      <w:pPr>
        <w:spacing w:after="0" w:line="360" w:lineRule="auto"/>
        <w:ind w:firstLine="720"/>
        <w:outlineLvl w:val="0"/>
        <w:rPr>
          <w:rFonts w:ascii="Times New Roman" w:hAnsi="Times New Roman"/>
          <w:iCs/>
          <w:sz w:val="24"/>
          <w:szCs w:val="24"/>
        </w:rPr>
      </w:pPr>
    </w:p>
    <w:p w14:paraId="0EE4BA23" w14:textId="77777777" w:rsidR="001E6160" w:rsidRDefault="001E6160" w:rsidP="001E6160">
      <w:pPr>
        <w:spacing w:after="0" w:line="240" w:lineRule="auto"/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20C50CD" w14:textId="2FC40AF2" w:rsidR="001E6160" w:rsidRDefault="001E6160" w:rsidP="001E6160">
      <w:pPr>
        <w:spacing w:after="0" w:line="240" w:lineRule="auto"/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ull Name__________________________________________</w:t>
      </w: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</w:t>
      </w:r>
    </w:p>
    <w:p w14:paraId="5D84AF7F" w14:textId="77777777" w:rsidR="001E6160" w:rsidRDefault="001E6160" w:rsidP="001E6160">
      <w:pPr>
        <w:tabs>
          <w:tab w:val="left" w:pos="6375"/>
          <w:tab w:val="left" w:pos="6420"/>
          <w:tab w:val="left" w:pos="6555"/>
        </w:tabs>
        <w:spacing w:after="0" w:line="240" w:lineRule="auto"/>
        <w:rPr>
          <w:rFonts w:ascii="Times New Roman" w:hAnsi="Times New Roma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>
        <w:rPr>
          <w:rFonts w:ascii="Times New Roman" w:hAnsi="Times New Roman"/>
          <w:b/>
          <w:i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</w:t>
      </w:r>
    </w:p>
    <w:p w14:paraId="464D920C" w14:textId="77777777" w:rsidR="001E6160" w:rsidRDefault="001E6160" w:rsidP="001E6160">
      <w:pPr>
        <w:tabs>
          <w:tab w:val="left" w:pos="6945"/>
        </w:tabs>
        <w:spacing w:after="0" w:line="240" w:lineRule="auto"/>
        <w:rPr>
          <w:rFonts w:ascii="Times New Roman" w:hAnsi="Times New Roman"/>
          <w:b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ID No._____________________________                                             </w:t>
      </w:r>
    </w:p>
    <w:p w14:paraId="28E8BA51" w14:textId="77777777" w:rsidR="001E6160" w:rsidRDefault="001E6160" w:rsidP="001E6160">
      <w:pPr>
        <w:tabs>
          <w:tab w:val="left" w:pos="6945"/>
        </w:tabs>
        <w:spacing w:after="0" w:line="240" w:lineRule="auto"/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/>
          <w:b/>
          <w:i/>
          <w:sz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                                               </w:t>
      </w:r>
    </w:p>
    <w:p w14:paraId="17AB65A0" w14:textId="77777777" w:rsidR="001E6160" w:rsidRDefault="001E6160" w:rsidP="001E6160">
      <w:pPr>
        <w:spacing w:after="0" w:line="360" w:lineRule="auto"/>
        <w:outlineLvl w:val="0"/>
        <w:rPr>
          <w:rFonts w:ascii="Times New Roman" w:hAnsi="Times New Roman"/>
          <w:iCs/>
        </w:rPr>
      </w:pPr>
    </w:p>
    <w:p w14:paraId="4F8D6E42" w14:textId="46B7E3CF" w:rsidR="00D86AF9" w:rsidRPr="001E6160" w:rsidRDefault="00D86AF9" w:rsidP="001E6160">
      <w:pPr>
        <w:spacing w:after="0" w:line="360" w:lineRule="auto"/>
        <w:outlineLvl w:val="0"/>
        <w:rPr>
          <w:rFonts w:ascii="Times New Roman" w:hAnsi="Times New Roman"/>
          <w:b/>
          <w:bCs/>
          <w:iCs/>
          <w:sz w:val="24"/>
          <w:szCs w:val="24"/>
        </w:rPr>
      </w:pPr>
      <w:r w:rsidRPr="001E6160">
        <w:rPr>
          <w:rFonts w:ascii="Times New Roman" w:hAnsi="Times New Roman"/>
          <w:b/>
          <w:bCs/>
          <w:iCs/>
          <w:sz w:val="24"/>
          <w:szCs w:val="24"/>
        </w:rPr>
        <w:t>Directions:</w:t>
      </w:r>
    </w:p>
    <w:p w14:paraId="1CD6397E" w14:textId="1398E8A6" w:rsidR="00D86AF9" w:rsidRPr="001E6160" w:rsidRDefault="00D86AF9">
      <w:pPr>
        <w:pStyle w:val="ListParagraph"/>
        <w:numPr>
          <w:ilvl w:val="0"/>
          <w:numId w:val="108"/>
        </w:numPr>
        <w:spacing w:after="0" w:line="360" w:lineRule="auto"/>
        <w:ind w:left="270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 xml:space="preserve">Make sure this exam booklet contains </w:t>
      </w:r>
      <w:r w:rsidR="001E6160" w:rsidRPr="001E6160">
        <w:rPr>
          <w:rFonts w:ascii="Times New Roman" w:hAnsi="Times New Roman"/>
          <w:iCs/>
          <w:sz w:val="24"/>
          <w:szCs w:val="24"/>
        </w:rPr>
        <w:t>1</w:t>
      </w:r>
      <w:r w:rsidR="00BD398A">
        <w:rPr>
          <w:rFonts w:ascii="Times New Roman" w:hAnsi="Times New Roman"/>
          <w:iCs/>
          <w:sz w:val="24"/>
          <w:szCs w:val="24"/>
        </w:rPr>
        <w:t>6</w:t>
      </w:r>
      <w:r w:rsidR="001E6160" w:rsidRPr="001E6160">
        <w:rPr>
          <w:rFonts w:ascii="Times New Roman" w:hAnsi="Times New Roman"/>
          <w:iCs/>
          <w:sz w:val="24"/>
          <w:szCs w:val="24"/>
        </w:rPr>
        <w:t xml:space="preserve"> pages including this cover page and the answer sheet on the back. </w:t>
      </w:r>
    </w:p>
    <w:p w14:paraId="7C49D99E" w14:textId="329C06B0" w:rsidR="001E6160" w:rsidRPr="001E6160" w:rsidRDefault="001E6160">
      <w:pPr>
        <w:pStyle w:val="ListParagraph"/>
        <w:numPr>
          <w:ilvl w:val="0"/>
          <w:numId w:val="108"/>
        </w:numPr>
        <w:spacing w:after="0" w:line="360" w:lineRule="auto"/>
        <w:ind w:left="270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 xml:space="preserve">Please give your answers on the answer sheet provided. </w:t>
      </w:r>
    </w:p>
    <w:p w14:paraId="26B9623C" w14:textId="06A16197" w:rsidR="001E6160" w:rsidRPr="001E6160" w:rsidRDefault="001E6160">
      <w:pPr>
        <w:pStyle w:val="ListParagraph"/>
        <w:numPr>
          <w:ilvl w:val="0"/>
          <w:numId w:val="108"/>
        </w:numPr>
        <w:spacing w:after="0" w:line="360" w:lineRule="auto"/>
        <w:ind w:left="270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 xml:space="preserve">Write your name and you ID on the answer sheet. </w:t>
      </w:r>
    </w:p>
    <w:p w14:paraId="78299C6B" w14:textId="0DD7494A" w:rsidR="001E6160" w:rsidRPr="001E6160" w:rsidRDefault="001E6160">
      <w:pPr>
        <w:pStyle w:val="ListParagraph"/>
        <w:numPr>
          <w:ilvl w:val="0"/>
          <w:numId w:val="108"/>
        </w:numPr>
        <w:spacing w:after="0" w:line="360" w:lineRule="auto"/>
        <w:ind w:left="270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 xml:space="preserve">Don’t forget to switch off your mobile phones and store them away for the duration of the exam. </w:t>
      </w:r>
    </w:p>
    <w:p w14:paraId="17234BB1" w14:textId="6BFF9A89" w:rsidR="001E6160" w:rsidRPr="001E6160" w:rsidRDefault="001E6160">
      <w:pPr>
        <w:pStyle w:val="ListParagraph"/>
        <w:numPr>
          <w:ilvl w:val="0"/>
          <w:numId w:val="108"/>
        </w:numPr>
        <w:spacing w:after="0" w:line="360" w:lineRule="auto"/>
        <w:ind w:left="270"/>
        <w:outlineLvl w:val="0"/>
        <w:rPr>
          <w:rFonts w:ascii="Times New Roman" w:hAnsi="Times New Roman"/>
          <w:iCs/>
          <w:sz w:val="24"/>
          <w:szCs w:val="24"/>
        </w:rPr>
      </w:pPr>
      <w:r w:rsidRPr="001E6160">
        <w:rPr>
          <w:rFonts w:ascii="Times New Roman" w:hAnsi="Times New Roman"/>
          <w:iCs/>
          <w:sz w:val="24"/>
          <w:szCs w:val="24"/>
        </w:rPr>
        <w:t xml:space="preserve">Please don’t turn this page until you’re told to do so. </w:t>
      </w:r>
    </w:p>
    <w:p w14:paraId="090419F1" w14:textId="3393FE3E" w:rsidR="00D86AF9" w:rsidRPr="00D86AF9" w:rsidRDefault="00D86AF9" w:rsidP="00D86AF9">
      <w:pPr>
        <w:spacing w:after="0" w:line="360" w:lineRule="auto"/>
        <w:ind w:left="2160" w:firstLine="720"/>
        <w:outlineLvl w:val="0"/>
        <w:rPr>
          <w:rFonts w:ascii="Andalus" w:eastAsia="Times New Roman" w:hAnsi="Andalus" w:cs="Andalus"/>
          <w:b/>
          <w:bCs/>
          <w:iCs/>
          <w:spacing w:val="80"/>
          <w:lang w:eastAsia="zh-CN"/>
        </w:rPr>
      </w:pPr>
      <w:r w:rsidRPr="00D86AF9">
        <w:rPr>
          <w:rFonts w:ascii="Times New Roman" w:hAnsi="Times New Roman"/>
          <w:iCs/>
        </w:rPr>
        <w:tab/>
      </w:r>
      <w:r w:rsidRPr="00D86AF9">
        <w:rPr>
          <w:rFonts w:ascii="Times New Roman" w:hAnsi="Times New Roman"/>
          <w:iCs/>
        </w:rPr>
        <w:tab/>
      </w:r>
      <w:r w:rsidRPr="00D86AF9">
        <w:rPr>
          <w:rFonts w:ascii="Times New Roman" w:hAnsi="Times New Roman"/>
          <w:iCs/>
        </w:rPr>
        <w:tab/>
      </w:r>
      <w:r w:rsidRPr="00D86AF9">
        <w:rPr>
          <w:rFonts w:ascii="Times New Roman" w:hAnsi="Times New Roman"/>
          <w:iCs/>
        </w:rPr>
        <w:tab/>
        <w:t xml:space="preserve"> </w:t>
      </w:r>
      <w:r w:rsidRPr="00D86AF9">
        <w:rPr>
          <w:rFonts w:ascii="Times New Roman" w:hAnsi="Times New Roman"/>
          <w:iCs/>
        </w:rPr>
        <w:tab/>
      </w:r>
      <w:r w:rsidRPr="00D86AF9">
        <w:rPr>
          <w:rFonts w:ascii="Times New Roman" w:hAnsi="Times New Roman"/>
          <w:iCs/>
        </w:rPr>
        <w:tab/>
      </w:r>
      <w:r w:rsidRPr="00D86AF9">
        <w:rPr>
          <w:rFonts w:ascii="Times New Roman" w:hAnsi="Times New Roman"/>
          <w:iCs/>
        </w:rPr>
        <w:tab/>
      </w:r>
    </w:p>
    <w:p w14:paraId="632B9274" w14:textId="77777777" w:rsidR="00D86AF9" w:rsidRPr="00D86AF9" w:rsidRDefault="00D86AF9" w:rsidP="00D86AF9">
      <w:pPr>
        <w:spacing w:after="0" w:line="240" w:lineRule="auto"/>
        <w:ind w:left="360"/>
        <w:rPr>
          <w:rFonts w:ascii="Times New Roman" w:eastAsiaTheme="minorHAnsi" w:hAnsi="Times New Roman" w:cs="Times New Roman"/>
          <w:iCs/>
          <w:sz w:val="24"/>
          <w:szCs w:val="24"/>
          <w:lang w:eastAsia="en-US"/>
        </w:rPr>
        <w:sectPr w:rsidR="00D86AF9" w:rsidRPr="00D86AF9" w:rsidSect="00D86AF9">
          <w:footerReference w:type="default" r:id="rId9"/>
          <w:footerReference w:type="firs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E7C947E" w14:textId="0D9D35F4" w:rsidR="00E50D49" w:rsidRPr="00E50D49" w:rsidRDefault="00E50D49">
      <w:pPr>
        <w:numPr>
          <w:ilvl w:val="0"/>
          <w:numId w:val="78"/>
        </w:numPr>
        <w:spacing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lastRenderedPageBreak/>
        <w:t>How many times is the phrase ″In the loop″ printed when the following code is executed?</w:t>
      </w:r>
    </w:p>
    <w:p w14:paraId="7C596A54" w14:textId="77777777" w:rsidR="00E50D49" w:rsidRPr="00E50D49" w:rsidRDefault="00E50D49">
      <w:pPr>
        <w:numPr>
          <w:ilvl w:val="0"/>
          <w:numId w:val="97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26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int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i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, j=8;</w:t>
      </w:r>
    </w:p>
    <w:p w14:paraId="0D512070" w14:textId="77777777" w:rsidR="00E50D49" w:rsidRPr="00E50D49" w:rsidRDefault="00E50D49">
      <w:pPr>
        <w:numPr>
          <w:ilvl w:val="0"/>
          <w:numId w:val="97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260"/>
        <w:rPr>
          <w:rFonts w:ascii="Consolas" w:eastAsiaTheme="minorHAnsi" w:hAnsi="Consolas" w:cs="Consolas"/>
          <w:sz w:val="18"/>
          <w:szCs w:val="18"/>
          <w:lang w:eastAsia="en-US"/>
        </w:rPr>
      </w:pPr>
      <w:proofErr w:type="gram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for(</w:t>
      </w:r>
      <w:proofErr w:type="spellStart"/>
      <w:proofErr w:type="gram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i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=0;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i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&lt;j;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i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++, j--)</w:t>
      </w:r>
    </w:p>
    <w:p w14:paraId="7C562F57" w14:textId="77777777" w:rsidR="00E50D49" w:rsidRPr="00E50D49" w:rsidRDefault="00E50D49">
      <w:pPr>
        <w:numPr>
          <w:ilvl w:val="0"/>
          <w:numId w:val="97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26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{</w:t>
      </w:r>
    </w:p>
    <w:p w14:paraId="116327D3" w14:textId="77777777" w:rsidR="00E50D49" w:rsidRPr="00E50D49" w:rsidRDefault="00E50D49">
      <w:pPr>
        <w:numPr>
          <w:ilvl w:val="0"/>
          <w:numId w:val="97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26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ab/>
        <w:t>if(i%</w:t>
      </w:r>
      <w:proofErr w:type="gram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2!=</w:t>
      </w:r>
      <w:proofErr w:type="gram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0) continue;     </w:t>
      </w:r>
    </w:p>
    <w:p w14:paraId="23FB9003" w14:textId="77777777" w:rsidR="00E50D49" w:rsidRPr="00E50D49" w:rsidRDefault="00E50D49">
      <w:pPr>
        <w:numPr>
          <w:ilvl w:val="0"/>
          <w:numId w:val="97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260"/>
        <w:rPr>
          <w:rFonts w:ascii="Consolas" w:eastAsiaTheme="minorHAnsi" w:hAnsi="Consolas" w:cs="Consolas"/>
          <w:sz w:val="18"/>
          <w:szCs w:val="18"/>
          <w:lang w:eastAsia="en-US"/>
        </w:rPr>
      </w:pP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cout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 &lt;&lt; "In the loop " &lt;&lt;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endl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;</w:t>
      </w:r>
    </w:p>
    <w:p w14:paraId="4F9A653B" w14:textId="4A217E06" w:rsidR="00E50D49" w:rsidRPr="00E50D49" w:rsidRDefault="00E50D49">
      <w:pPr>
        <w:numPr>
          <w:ilvl w:val="0"/>
          <w:numId w:val="97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26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}</w:t>
      </w:r>
    </w:p>
    <w:p w14:paraId="1AEB3D70" w14:textId="77777777" w:rsidR="00E50D49" w:rsidRDefault="00E50D49">
      <w:pPr>
        <w:numPr>
          <w:ilvl w:val="0"/>
          <w:numId w:val="79"/>
        </w:numPr>
        <w:spacing w:after="0" w:line="240" w:lineRule="auto"/>
        <w:ind w:left="1260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sectPr w:rsidR="00E50D49" w:rsidSect="001E6160">
          <w:footerReference w:type="defaul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12A6857" w14:textId="77777777" w:rsidR="00E50D49" w:rsidRPr="00E50D49" w:rsidRDefault="00E50D49">
      <w:pPr>
        <w:numPr>
          <w:ilvl w:val="0"/>
          <w:numId w:val="79"/>
        </w:numPr>
        <w:spacing w:after="0" w:line="240" w:lineRule="auto"/>
        <w:ind w:left="720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20</w:t>
      </w:r>
    </w:p>
    <w:p w14:paraId="02F1BEA1" w14:textId="77777777" w:rsidR="00E50D49" w:rsidRPr="00E50D49" w:rsidRDefault="00E50D49">
      <w:pPr>
        <w:numPr>
          <w:ilvl w:val="0"/>
          <w:numId w:val="79"/>
        </w:numPr>
        <w:spacing w:after="0" w:line="240" w:lineRule="auto"/>
        <w:ind w:left="720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10</w:t>
      </w:r>
    </w:p>
    <w:p w14:paraId="0F2AE50F" w14:textId="77777777" w:rsidR="00E50D49" w:rsidRPr="00E50D49" w:rsidRDefault="00E50D49">
      <w:pPr>
        <w:numPr>
          <w:ilvl w:val="0"/>
          <w:numId w:val="79"/>
        </w:numPr>
        <w:spacing w:after="0" w:line="240" w:lineRule="auto"/>
        <w:ind w:left="720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3</w:t>
      </w:r>
    </w:p>
    <w:p w14:paraId="7BA21743" w14:textId="77777777" w:rsidR="00E50D49" w:rsidRPr="00E50D49" w:rsidRDefault="00E50D49">
      <w:pPr>
        <w:numPr>
          <w:ilvl w:val="0"/>
          <w:numId w:val="79"/>
        </w:numPr>
        <w:spacing w:after="0" w:line="240" w:lineRule="auto"/>
        <w:ind w:left="720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2</w:t>
      </w:r>
    </w:p>
    <w:p w14:paraId="4DA0B127" w14:textId="77777777" w:rsidR="00E50D49" w:rsidRDefault="00E50D49">
      <w:pPr>
        <w:numPr>
          <w:ilvl w:val="0"/>
          <w:numId w:val="78"/>
        </w:numPr>
        <w:autoSpaceDE w:val="0"/>
        <w:autoSpaceDN w:val="0"/>
        <w:adjustRightInd w:val="0"/>
        <w:spacing w:before="240"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sectPr w:rsidR="00E50D49" w:rsidSect="001E6160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</w:p>
    <w:p w14:paraId="146359A2" w14:textId="77777777" w:rsidR="00E50D49" w:rsidRPr="00E50D49" w:rsidRDefault="00E50D49">
      <w:pPr>
        <w:numPr>
          <w:ilvl w:val="0"/>
          <w:numId w:val="78"/>
        </w:numPr>
        <w:autoSpaceDE w:val="0"/>
        <w:autoSpaceDN w:val="0"/>
        <w:adjustRightInd w:val="0"/>
        <w:spacing w:before="240"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="Times New Roman" w:hAnsi="Times New Roman" w:cs="Times New Roman"/>
          <w:sz w:val="24"/>
          <w:szCs w:val="24"/>
          <w:lang w:val="en-GB" w:eastAsia="en-US"/>
        </w:rPr>
        <w:t>What is the output of the following code snippet?</w:t>
      </w:r>
    </w:p>
    <w:p w14:paraId="42724BBB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int main ()</w:t>
      </w:r>
    </w:p>
    <w:p w14:paraId="35D02165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{</w:t>
      </w:r>
    </w:p>
    <w:p w14:paraId="0C9DFF14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   int a= 5, x = 1, y = 0, z = 4;  </w:t>
      </w:r>
    </w:p>
    <w:p w14:paraId="244F5E83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ab/>
        <w:t xml:space="preserve">    a = (x &amp;&amp; y) || ++z;  </w:t>
      </w:r>
    </w:p>
    <w:p w14:paraId="13E97C91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ab/>
        <w:t xml:space="preserve">    </w:t>
      </w:r>
      <w:proofErr w:type="gram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std::</w:t>
      </w:r>
      <w:proofErr w:type="spellStart"/>
      <w:proofErr w:type="gram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cout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&lt;&lt;z&lt;&lt;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endl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&lt;&lt;a;  </w:t>
      </w:r>
    </w:p>
    <w:p w14:paraId="7F5C8A42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ab/>
        <w:t xml:space="preserve">    return 0;</w:t>
      </w:r>
    </w:p>
    <w:p w14:paraId="1C31000A" w14:textId="77777777" w:rsidR="00E50D49" w:rsidRPr="00E50D49" w:rsidRDefault="00E50D49">
      <w:pPr>
        <w:numPr>
          <w:ilvl w:val="0"/>
          <w:numId w:val="98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17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ab/>
        <w:t>}</w:t>
      </w:r>
    </w:p>
    <w:p w14:paraId="3955249F" w14:textId="77777777" w:rsidR="00E50D49" w:rsidRDefault="00E50D49">
      <w:pPr>
        <w:pStyle w:val="NoSpacing"/>
        <w:numPr>
          <w:ilvl w:val="0"/>
          <w:numId w:val="99"/>
        </w:numPr>
        <w:rPr>
          <w:rFonts w:ascii="Times New Roman" w:hAnsi="Times New Roman" w:cs="Times New Roman"/>
          <w:sz w:val="24"/>
          <w:szCs w:val="24"/>
        </w:rPr>
        <w:sectPr w:rsidR="00E50D49" w:rsidSect="00E50D4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2B475F" w14:textId="77777777" w:rsidR="00E50D49" w:rsidRPr="00E50D49" w:rsidRDefault="00E50D49">
      <w:pPr>
        <w:pStyle w:val="NoSpacing"/>
        <w:numPr>
          <w:ilvl w:val="0"/>
          <w:numId w:val="99"/>
        </w:numPr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5</w:t>
      </w:r>
    </w:p>
    <w:p w14:paraId="48E955EA" w14:textId="243326E3" w:rsidR="00E50D49" w:rsidRPr="00E50D49" w:rsidRDefault="00E50D49" w:rsidP="00E50D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1</w:t>
      </w:r>
    </w:p>
    <w:p w14:paraId="3A91D883" w14:textId="77777777" w:rsidR="00E50D49" w:rsidRPr="00E50D49" w:rsidRDefault="00E50D49">
      <w:pPr>
        <w:pStyle w:val="NoSpacing"/>
        <w:numPr>
          <w:ilvl w:val="0"/>
          <w:numId w:val="99"/>
        </w:numPr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5</w:t>
      </w:r>
    </w:p>
    <w:p w14:paraId="082BDFA7" w14:textId="77777777" w:rsidR="00E50D49" w:rsidRPr="00E50D49" w:rsidRDefault="00E50D49" w:rsidP="00E50D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2</w:t>
      </w:r>
    </w:p>
    <w:p w14:paraId="3F83B11B" w14:textId="77777777" w:rsidR="00E50D49" w:rsidRPr="00E50D49" w:rsidRDefault="00E50D49">
      <w:pPr>
        <w:pStyle w:val="NoSpacing"/>
        <w:numPr>
          <w:ilvl w:val="0"/>
          <w:numId w:val="99"/>
        </w:numPr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4</w:t>
      </w:r>
    </w:p>
    <w:p w14:paraId="1A093417" w14:textId="59679A65" w:rsidR="00E50D49" w:rsidRPr="00E50D49" w:rsidRDefault="00E50D49" w:rsidP="00E50D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1</w:t>
      </w:r>
    </w:p>
    <w:p w14:paraId="6E201A8A" w14:textId="77777777" w:rsidR="00E50D49" w:rsidRPr="00E50D49" w:rsidRDefault="00E50D49">
      <w:pPr>
        <w:pStyle w:val="NoSpacing"/>
        <w:numPr>
          <w:ilvl w:val="0"/>
          <w:numId w:val="99"/>
        </w:numPr>
        <w:rPr>
          <w:rFonts w:ascii="Times New Roman" w:hAnsi="Times New Roman" w:cs="Times New Roman"/>
          <w:sz w:val="24"/>
          <w:szCs w:val="24"/>
        </w:rPr>
      </w:pPr>
      <w:r w:rsidRPr="00E50D49">
        <w:rPr>
          <w:rFonts w:ascii="Times New Roman" w:hAnsi="Times New Roman" w:cs="Times New Roman"/>
          <w:sz w:val="24"/>
          <w:szCs w:val="24"/>
        </w:rPr>
        <w:t>4</w:t>
      </w:r>
    </w:p>
    <w:p w14:paraId="126ABF22" w14:textId="77777777" w:rsidR="00E50D49" w:rsidRDefault="00E50D49" w:rsidP="00E50D49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  <w:sectPr w:rsidR="00E50D49" w:rsidSect="001E6160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  <w:r w:rsidRPr="00E50D49">
        <w:rPr>
          <w:rFonts w:ascii="Times New Roman" w:hAnsi="Times New Roman" w:cs="Times New Roman"/>
          <w:sz w:val="24"/>
          <w:szCs w:val="24"/>
        </w:rPr>
        <w:t>2</w:t>
      </w:r>
    </w:p>
    <w:p w14:paraId="13563F95" w14:textId="77777777" w:rsidR="00E50D49" w:rsidRPr="00E50D49" w:rsidRDefault="00E50D49">
      <w:pPr>
        <w:numPr>
          <w:ilvl w:val="0"/>
          <w:numId w:val="78"/>
        </w:numPr>
        <w:spacing w:before="240" w:after="0" w:line="240" w:lineRule="auto"/>
        <w:ind w:left="360"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______ is a function that invokes itself?</w:t>
      </w:r>
    </w:p>
    <w:p w14:paraId="6ED1EA74" w14:textId="77777777" w:rsidR="00E50D49" w:rsidRPr="00E50D49" w:rsidRDefault="00E50D49">
      <w:pPr>
        <w:numPr>
          <w:ilvl w:val="1"/>
          <w:numId w:val="103"/>
        </w:numPr>
        <w:spacing w:after="0" w:line="240" w:lineRule="auto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 xml:space="preserve">Recursive function                   </w:t>
      </w:r>
    </w:p>
    <w:p w14:paraId="061C4E3E" w14:textId="77777777" w:rsidR="00E50D49" w:rsidRPr="00E50D49" w:rsidRDefault="00E50D49">
      <w:pPr>
        <w:numPr>
          <w:ilvl w:val="1"/>
          <w:numId w:val="103"/>
        </w:numPr>
        <w:spacing w:after="0" w:line="240" w:lineRule="auto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 xml:space="preserve">Inline function       </w:t>
      </w:r>
    </w:p>
    <w:p w14:paraId="06F25BCC" w14:textId="77777777" w:rsidR="00E50D49" w:rsidRPr="00E50D49" w:rsidRDefault="00E50D49">
      <w:pPr>
        <w:numPr>
          <w:ilvl w:val="1"/>
          <w:numId w:val="103"/>
        </w:numPr>
        <w:spacing w:after="0" w:line="240" w:lineRule="auto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Built in function</w:t>
      </w:r>
    </w:p>
    <w:p w14:paraId="1AB84839" w14:textId="77777777" w:rsidR="00E50D49" w:rsidRPr="00E50D49" w:rsidRDefault="00E50D49">
      <w:pPr>
        <w:numPr>
          <w:ilvl w:val="1"/>
          <w:numId w:val="103"/>
        </w:numPr>
        <w:spacing w:after="0" w:line="240" w:lineRule="auto"/>
        <w:contextualSpacing/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</w:pPr>
      <w:r w:rsidRPr="00E50D49">
        <w:rPr>
          <w:rFonts w:ascii="Times New Roman" w:eastAsiaTheme="minorHAnsi" w:hAnsi="Times New Roman" w:cs="Times New Roman"/>
          <w:sz w:val="24"/>
          <w:szCs w:val="24"/>
          <w:lang w:val="en-GB" w:eastAsia="en-US"/>
        </w:rPr>
        <w:t>User defined function</w:t>
      </w:r>
    </w:p>
    <w:p w14:paraId="588D209D" w14:textId="77777777" w:rsidR="00E50D49" w:rsidRPr="0051025B" w:rsidRDefault="00E50D49">
      <w:pPr>
        <w:pStyle w:val="ListParagraph"/>
        <w:numPr>
          <w:ilvl w:val="0"/>
          <w:numId w:val="78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51025B">
        <w:rPr>
          <w:rFonts w:ascii="Times New Roman" w:hAnsi="Times New Roman" w:cs="Times New Roman"/>
          <w:sz w:val="24"/>
          <w:szCs w:val="24"/>
        </w:rPr>
        <w:t>Which control flow statement is represented by the flowchart shown in the figure below?</w:t>
      </w:r>
    </w:p>
    <w:p w14:paraId="39291BB3" w14:textId="77777777" w:rsidR="00E50D49" w:rsidRPr="00E92EB6" w:rsidRDefault="00E50D49" w:rsidP="00E50D4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92EB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43B19B" wp14:editId="520168A4">
                <wp:simplePos x="0" y="0"/>
                <wp:positionH relativeFrom="column">
                  <wp:posOffset>881380</wp:posOffset>
                </wp:positionH>
                <wp:positionV relativeFrom="paragraph">
                  <wp:posOffset>8255</wp:posOffset>
                </wp:positionV>
                <wp:extent cx="584200" cy="946150"/>
                <wp:effectExtent l="0" t="0" r="25400" b="25400"/>
                <wp:wrapNone/>
                <wp:docPr id="26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4200" cy="946150"/>
                          <a:chOff x="8808" y="4010"/>
                          <a:chExt cx="920" cy="1490"/>
                        </a:xfrm>
                      </wpg:grpSpPr>
                      <wps:wsp>
                        <wps:cNvPr id="27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9026" y="4010"/>
                            <a:ext cx="158" cy="158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AutoShape 22"/>
                        <wps:cNvCnPr>
                          <a:cxnSpLocks noChangeShapeType="1"/>
                        </wps:cNvCnPr>
                        <wps:spPr bwMode="auto">
                          <a:xfrm>
                            <a:off x="9110" y="4168"/>
                            <a:ext cx="0" cy="21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3"/>
                        <wps:cNvSpPr>
                          <a:spLocks noChangeArrowheads="1"/>
                        </wps:cNvSpPr>
                        <wps:spPr bwMode="auto">
                          <a:xfrm>
                            <a:off x="8929" y="4776"/>
                            <a:ext cx="351" cy="387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utoShape 24"/>
                        <wps:cNvCnPr>
                          <a:cxnSpLocks noChangeShapeType="1"/>
                        </wps:cNvCnPr>
                        <wps:spPr bwMode="auto">
                          <a:xfrm>
                            <a:off x="9110" y="4557"/>
                            <a:ext cx="0" cy="2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9026" y="5342"/>
                            <a:ext cx="158" cy="158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8808" y="4386"/>
                            <a:ext cx="605" cy="1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27"/>
                        <wps:cNvCnPr>
                          <a:cxnSpLocks noChangeShapeType="1"/>
                        </wps:cNvCnPr>
                        <wps:spPr bwMode="auto">
                          <a:xfrm flipH="1">
                            <a:off x="9417" y="4483"/>
                            <a:ext cx="289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AutoShape 29"/>
                        <wps:cNvCnPr>
                          <a:cxnSpLocks noChangeShapeType="1"/>
                        </wps:cNvCnPr>
                        <wps:spPr bwMode="auto">
                          <a:xfrm>
                            <a:off x="9280" y="4974"/>
                            <a:ext cx="448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AutoShape 30"/>
                        <wps:cNvCnPr>
                          <a:cxnSpLocks noChangeShapeType="1"/>
                        </wps:cNvCnPr>
                        <wps:spPr bwMode="auto">
                          <a:xfrm>
                            <a:off x="9728" y="4489"/>
                            <a:ext cx="0" cy="497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AutoShape 31"/>
                        <wps:cNvCnPr>
                          <a:cxnSpLocks noChangeShapeType="1"/>
                        </wps:cNvCnPr>
                        <wps:spPr bwMode="auto">
                          <a:xfrm>
                            <a:off x="9110" y="5153"/>
                            <a:ext cx="0" cy="21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ACB38" id="Group 32" o:spid="_x0000_s1026" style="position:absolute;margin-left:69.4pt;margin-top:.65pt;width:46pt;height:74.5pt;z-index:251659264" coordorigin="8808,4010" coordsize="920,1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">
                <v:oval id="Oval 21" o:spid="_x0000_s1027" style="position:absolute;left:9026;top:4010;width:158;height:1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2" o:spid="_x0000_s1028" type="#_x0000_t32" style="position:absolute;left:9110;top:4168;width:0;height:21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">
                  <v:stroke endarrow="block"/>
                </v:shap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AutoShape 23" o:spid="_x0000_s1029" type="#_x0000_t4" style="position:absolute;left:8929;top:4776;width:351;height: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"/>
                <v:shape id="AutoShape 24" o:spid="_x0000_s1030" type="#_x0000_t32" style="position:absolute;left:9110;top:4557;width:0;height:2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">
                  <v:stroke endarrow="block"/>
                </v:shape>
                <v:oval id="Oval 25" o:spid="_x0000_s1031" style="position:absolute;left:9026;top:5342;width:158;height:1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"/>
                <v:rect id="Rectangle 26" o:spid="_x0000_s1032" style="position:absolute;left:8808;top:4386;width:605;height: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"/>
                <v:shape id="AutoShape 27" o:spid="_x0000_s1033" type="#_x0000_t32" style="position:absolute;left:9417;top:4483;width:28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">
                  <v:stroke endarrow="block"/>
                </v:shape>
                <v:shape id="AutoShape 29" o:spid="_x0000_s1034" type="#_x0000_t32" style="position:absolute;left:9280;top:4974;width:44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"/>
                <v:shape id="AutoShape 30" o:spid="_x0000_s1035" type="#_x0000_t32" style="position:absolute;left:9728;top:4489;width:0;height:4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"/>
                <v:shape id="AutoShape 31" o:spid="_x0000_s1036" type="#_x0000_t32" style="position:absolute;left:9110;top:5153;width:0;height:21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Yn2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">
                  <v:stroke endarrow="block"/>
                </v:shape>
              </v:group>
            </w:pict>
          </mc:Fallback>
        </mc:AlternateContent>
      </w:r>
    </w:p>
    <w:p w14:paraId="791874BF" w14:textId="7580D8BE" w:rsidR="00E50D49" w:rsidRDefault="00E50D49" w:rsidP="00E50D4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07F100" w14:textId="2AB57022" w:rsidR="006A14AB" w:rsidRDefault="006A14AB" w:rsidP="00E50D4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D9B87D2" w14:textId="22B630FF" w:rsidR="006A14AB" w:rsidRDefault="006A14AB" w:rsidP="00E50D49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41D4DD1" w14:textId="1A8A6009" w:rsidR="006A14AB" w:rsidRDefault="006A14AB" w:rsidP="006A14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92F98F" w14:textId="77777777" w:rsidR="006A14AB" w:rsidRDefault="006A14AB" w:rsidP="006A14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A12511" w14:textId="77777777" w:rsidR="006A14AB" w:rsidRDefault="006A14AB">
      <w:pPr>
        <w:numPr>
          <w:ilvl w:val="0"/>
          <w:numId w:val="10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  <w:sectPr w:rsidR="006A14AB" w:rsidSect="00E50D4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735EB2" w14:textId="77777777" w:rsidR="006A14AB" w:rsidRPr="006A14AB" w:rsidRDefault="006A14AB">
      <w:pPr>
        <w:numPr>
          <w:ilvl w:val="0"/>
          <w:numId w:val="10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A14AB">
        <w:rPr>
          <w:rFonts w:ascii="Times New Roman" w:hAnsi="Times New Roman" w:cs="Times New Roman"/>
          <w:sz w:val="24"/>
          <w:szCs w:val="24"/>
          <w:lang w:val="en-GB"/>
        </w:rPr>
        <w:t>while loop</w:t>
      </w:r>
    </w:p>
    <w:p w14:paraId="2504ACF4" w14:textId="77777777" w:rsidR="006A14AB" w:rsidRPr="006A14AB" w:rsidRDefault="006A14AB">
      <w:pPr>
        <w:numPr>
          <w:ilvl w:val="0"/>
          <w:numId w:val="10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A14AB">
        <w:rPr>
          <w:rFonts w:ascii="Times New Roman" w:hAnsi="Times New Roman" w:cs="Times New Roman"/>
          <w:sz w:val="24"/>
          <w:szCs w:val="24"/>
          <w:lang w:val="en-GB"/>
        </w:rPr>
        <w:t>do…while loop</w:t>
      </w:r>
    </w:p>
    <w:p w14:paraId="3F6BE1C2" w14:textId="77777777" w:rsidR="006A14AB" w:rsidRPr="006A14AB" w:rsidRDefault="006A14AB">
      <w:pPr>
        <w:numPr>
          <w:ilvl w:val="0"/>
          <w:numId w:val="10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A14AB">
        <w:rPr>
          <w:rFonts w:ascii="Times New Roman" w:hAnsi="Times New Roman" w:cs="Times New Roman"/>
          <w:sz w:val="24"/>
          <w:szCs w:val="24"/>
          <w:lang w:val="en-GB"/>
        </w:rPr>
        <w:t>if…else statement</w:t>
      </w:r>
    </w:p>
    <w:p w14:paraId="35BD9EB6" w14:textId="29EA3F47" w:rsidR="00E50D49" w:rsidRPr="006A14AB" w:rsidRDefault="006A14AB">
      <w:pPr>
        <w:numPr>
          <w:ilvl w:val="0"/>
          <w:numId w:val="10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A14AB">
        <w:rPr>
          <w:rFonts w:ascii="Times New Roman" w:hAnsi="Times New Roman" w:cs="Times New Roman"/>
          <w:sz w:val="24"/>
          <w:szCs w:val="24"/>
          <w:lang w:val="en-GB"/>
        </w:rPr>
        <w:t>for loop</w:t>
      </w:r>
    </w:p>
    <w:p w14:paraId="3017C7E1" w14:textId="77777777" w:rsidR="006A14AB" w:rsidRDefault="006A14AB">
      <w:pPr>
        <w:numPr>
          <w:ilvl w:val="0"/>
          <w:numId w:val="78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US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4107F96" w14:textId="77777777" w:rsidR="00E50D49" w:rsidRPr="00E50D49" w:rsidRDefault="00E50D49">
      <w:pPr>
        <w:numPr>
          <w:ilvl w:val="0"/>
          <w:numId w:val="78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E50D49">
        <w:rPr>
          <w:rFonts w:ascii="Times New Roman" w:eastAsia="Times New Roman" w:hAnsi="Times New Roman" w:cs="Times New Roman"/>
          <w:sz w:val="24"/>
          <w:szCs w:val="24"/>
          <w:lang w:eastAsia="en-US"/>
        </w:rPr>
        <w:t>What is the output of the following code snippet?</w:t>
      </w:r>
    </w:p>
    <w:p w14:paraId="07FB5611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99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double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ph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=15.3;</w:t>
      </w:r>
    </w:p>
    <w:p w14:paraId="502182F9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8F8F8"/>
        <w:spacing w:after="0" w:line="240" w:lineRule="auto"/>
        <w:ind w:left="990"/>
        <w:contextualSpacing/>
        <w:rPr>
          <w:rFonts w:ascii="Consolas" w:eastAsiaTheme="minorHAnsi" w:hAnsi="Consolas" w:cs="Consolas"/>
          <w:sz w:val="18"/>
          <w:szCs w:val="18"/>
          <w:lang w:val="en-GB" w:eastAsia="en-US"/>
        </w:rPr>
      </w:pPr>
      <w:proofErr w:type="gram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if(</w:t>
      </w:r>
      <w:proofErr w:type="spellStart"/>
      <w:proofErr w:type="gram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ph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 xml:space="preserve">&lt;0 ||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ph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&gt;15)</w:t>
      </w:r>
    </w:p>
    <w:p w14:paraId="30AA5829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99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{</w:t>
      </w:r>
    </w:p>
    <w:p w14:paraId="1204DE3C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8F8F8"/>
        <w:spacing w:after="0" w:line="240" w:lineRule="auto"/>
        <w:ind w:left="990"/>
        <w:contextualSpacing/>
        <w:rPr>
          <w:rFonts w:ascii="Consolas" w:eastAsiaTheme="minorHAnsi" w:hAnsi="Consolas" w:cs="Consolas"/>
          <w:sz w:val="18"/>
          <w:szCs w:val="18"/>
          <w:lang w:val="en-GB"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 xml:space="preserve">    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cout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&lt;&lt; “Invalid PH value</w:t>
      </w:r>
      <w:proofErr w:type="gram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. ”</w:t>
      </w:r>
      <w:proofErr w:type="gram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;</w:t>
      </w:r>
    </w:p>
    <w:p w14:paraId="5FCE6642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99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}</w:t>
      </w:r>
    </w:p>
    <w:p w14:paraId="0C35D03D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8F8F8"/>
        <w:spacing w:after="0" w:line="240" w:lineRule="auto"/>
        <w:ind w:left="990"/>
        <w:contextualSpacing/>
        <w:rPr>
          <w:rFonts w:ascii="Consolas" w:eastAsiaTheme="minorHAnsi" w:hAnsi="Consolas" w:cs="Consolas"/>
          <w:sz w:val="18"/>
          <w:szCs w:val="18"/>
          <w:lang w:val="en-GB"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if(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ph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&lt;=6.5)</w:t>
      </w:r>
    </w:p>
    <w:p w14:paraId="07827AF9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99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 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cout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&lt;&lt; “Acidic”;</w:t>
      </w:r>
    </w:p>
    <w:p w14:paraId="33B44886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8F8F8"/>
        <w:spacing w:after="0" w:line="240" w:lineRule="auto"/>
        <w:ind w:left="990"/>
        <w:contextualSpacing/>
        <w:rPr>
          <w:rFonts w:ascii="Consolas" w:eastAsiaTheme="minorHAnsi" w:hAnsi="Consolas" w:cs="Consolas"/>
          <w:sz w:val="18"/>
          <w:szCs w:val="18"/>
          <w:lang w:val="en-GB"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else if(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ph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 xml:space="preserve">&gt;6.5 &amp;&amp;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ph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&lt;7.5)</w:t>
      </w:r>
    </w:p>
    <w:p w14:paraId="264EFAA6" w14:textId="77777777" w:rsidR="00E50D49" w:rsidRPr="00E50D49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990"/>
        <w:rPr>
          <w:rFonts w:ascii="Consolas" w:eastAsiaTheme="minorHAnsi" w:hAnsi="Consolas" w:cs="Consolas"/>
          <w:sz w:val="18"/>
          <w:szCs w:val="18"/>
          <w:lang w:eastAsia="en-US"/>
        </w:rPr>
      </w:pPr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 xml:space="preserve">  </w:t>
      </w:r>
      <w:proofErr w:type="spellStart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cout</w:t>
      </w:r>
      <w:proofErr w:type="spellEnd"/>
      <w:r w:rsidRPr="00E50D49">
        <w:rPr>
          <w:rFonts w:ascii="Consolas" w:eastAsiaTheme="minorHAnsi" w:hAnsi="Consolas" w:cs="Consolas"/>
          <w:sz w:val="18"/>
          <w:szCs w:val="18"/>
          <w:lang w:eastAsia="en-US"/>
        </w:rPr>
        <w:t>&lt;&lt; “Neutral”;</w:t>
      </w:r>
    </w:p>
    <w:p w14:paraId="50FD8313" w14:textId="774A7D90" w:rsidR="006A14AB" w:rsidRDefault="006A14AB">
      <w:pPr>
        <w:numPr>
          <w:ilvl w:val="0"/>
          <w:numId w:val="100"/>
        </w:numPr>
        <w:pBdr>
          <w:left w:val="single" w:sz="18" w:space="0" w:color="6CE26C"/>
        </w:pBdr>
        <w:shd w:val="clear" w:color="auto" w:fill="F8F8F8"/>
        <w:spacing w:after="0" w:line="240" w:lineRule="auto"/>
        <w:ind w:left="990"/>
        <w:contextualSpacing/>
        <w:rPr>
          <w:rFonts w:ascii="Consolas" w:eastAsiaTheme="minorHAnsi" w:hAnsi="Consolas" w:cs="Consolas"/>
          <w:sz w:val="18"/>
          <w:szCs w:val="18"/>
          <w:lang w:val="en-GB" w:eastAsia="en-US"/>
        </w:rPr>
      </w:pPr>
      <w:r>
        <w:rPr>
          <w:rFonts w:ascii="Consolas" w:eastAsiaTheme="minorHAnsi" w:hAnsi="Consolas" w:cs="Consolas"/>
          <w:sz w:val="18"/>
          <w:szCs w:val="18"/>
          <w:lang w:val="en-GB" w:eastAsia="en-US"/>
        </w:rPr>
        <w:t>e</w:t>
      </w:r>
      <w:r w:rsidR="00E50D49" w:rsidRPr="00E50D49">
        <w:rPr>
          <w:rFonts w:ascii="Consolas" w:eastAsiaTheme="minorHAnsi" w:hAnsi="Consolas" w:cs="Consolas"/>
          <w:sz w:val="18"/>
          <w:szCs w:val="18"/>
          <w:lang w:val="en-GB" w:eastAsia="en-US"/>
        </w:rPr>
        <w:t>lse</w:t>
      </w:r>
    </w:p>
    <w:p w14:paraId="7F77B9AF" w14:textId="12E0B146" w:rsidR="00E50D49" w:rsidRPr="006A14AB" w:rsidRDefault="00E50D49">
      <w:pPr>
        <w:numPr>
          <w:ilvl w:val="0"/>
          <w:numId w:val="100"/>
        </w:numPr>
        <w:pBdr>
          <w:left w:val="single" w:sz="18" w:space="0" w:color="6CE26C"/>
        </w:pBdr>
        <w:shd w:val="clear" w:color="auto" w:fill="F8F8F8"/>
        <w:spacing w:after="0" w:line="240" w:lineRule="auto"/>
        <w:ind w:left="990"/>
        <w:contextualSpacing/>
        <w:rPr>
          <w:rFonts w:ascii="Consolas" w:eastAsiaTheme="minorHAnsi" w:hAnsi="Consolas" w:cs="Consolas"/>
          <w:sz w:val="18"/>
          <w:szCs w:val="18"/>
          <w:lang w:val="en-GB" w:eastAsia="en-US"/>
        </w:rPr>
      </w:pPr>
      <w:r w:rsidRPr="006A14AB">
        <w:rPr>
          <w:rFonts w:ascii="Consolas" w:eastAsiaTheme="minorHAnsi" w:hAnsi="Consolas" w:cs="Consolas"/>
          <w:sz w:val="18"/>
          <w:szCs w:val="18"/>
          <w:lang w:eastAsia="en-US"/>
        </w:rPr>
        <w:t xml:space="preserve">  </w:t>
      </w:r>
      <w:proofErr w:type="spellStart"/>
      <w:r w:rsidRPr="006A14AB">
        <w:rPr>
          <w:rFonts w:ascii="Consolas" w:eastAsiaTheme="minorHAnsi" w:hAnsi="Consolas" w:cs="Consolas"/>
          <w:sz w:val="18"/>
          <w:szCs w:val="18"/>
          <w:lang w:eastAsia="en-US"/>
        </w:rPr>
        <w:t>cout</w:t>
      </w:r>
      <w:proofErr w:type="spellEnd"/>
      <w:r w:rsidRPr="006A14AB">
        <w:rPr>
          <w:rFonts w:ascii="Consolas" w:eastAsiaTheme="minorHAnsi" w:hAnsi="Consolas" w:cs="Consolas"/>
          <w:sz w:val="18"/>
          <w:szCs w:val="18"/>
          <w:lang w:eastAsia="en-US"/>
        </w:rPr>
        <w:t>&lt;&lt; “Alkaline”;</w:t>
      </w:r>
    </w:p>
    <w:p w14:paraId="51552F55" w14:textId="77777777" w:rsidR="006A14AB" w:rsidRDefault="006A14AB">
      <w:pPr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  <w:sectPr w:rsidR="006A14AB" w:rsidSect="00E50D4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78789FD" w14:textId="77777777" w:rsidR="00E50D49" w:rsidRPr="00E50D49" w:rsidRDefault="00E50D49">
      <w:pPr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Invalid PH Value</w:t>
      </w:r>
    </w:p>
    <w:p w14:paraId="35C58E85" w14:textId="77777777" w:rsidR="00E50D49" w:rsidRPr="00E50D49" w:rsidRDefault="00E50D49">
      <w:pPr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Neutral</w:t>
      </w:r>
    </w:p>
    <w:p w14:paraId="76F95576" w14:textId="77777777" w:rsidR="00E50D49" w:rsidRPr="00E50D49" w:rsidRDefault="00E50D49">
      <w:pPr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Alkaline</w:t>
      </w:r>
    </w:p>
    <w:p w14:paraId="49E5E081" w14:textId="1049CF71" w:rsidR="00E50D49" w:rsidRDefault="00E50D49">
      <w:pPr>
        <w:numPr>
          <w:ilvl w:val="0"/>
          <w:numId w:val="10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Invalid PH Value. Alkaline</w:t>
      </w:r>
    </w:p>
    <w:p w14:paraId="4C05AEBD" w14:textId="77777777" w:rsidR="006A14AB" w:rsidRDefault="006A14AB" w:rsidP="001E6160">
      <w:pPr>
        <w:autoSpaceDE w:val="0"/>
        <w:autoSpaceDN w:val="0"/>
        <w:adjustRightInd w:val="0"/>
        <w:spacing w:before="240" w:after="0" w:line="240" w:lineRule="auto"/>
        <w:ind w:left="720"/>
        <w:rPr>
          <w:rFonts w:ascii="Palatino Linotype" w:hAnsi="Palatino Linotype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D2F8B35" w14:textId="581E8FDC" w:rsidR="00E50D49" w:rsidRPr="00B574FA" w:rsidRDefault="00E50D49">
      <w:pPr>
        <w:numPr>
          <w:ilvl w:val="0"/>
          <w:numId w:val="78"/>
        </w:numPr>
        <w:autoSpaceDE w:val="0"/>
        <w:autoSpaceDN w:val="0"/>
        <w:adjustRightInd w:val="0"/>
        <w:spacing w:before="240" w:after="0" w:line="240" w:lineRule="auto"/>
        <w:ind w:left="360"/>
        <w:rPr>
          <w:rFonts w:ascii="Palatino Linotype" w:hAnsi="Palatino Linotype" w:cs="Times New Roman"/>
          <w:sz w:val="24"/>
          <w:szCs w:val="24"/>
        </w:rPr>
      </w:pPr>
      <w:r w:rsidRPr="00B574FA">
        <w:rPr>
          <w:rFonts w:ascii="Palatino Linotype" w:hAnsi="Palatino Linotype" w:cs="Times New Roman"/>
          <w:sz w:val="24"/>
          <w:szCs w:val="24"/>
        </w:rPr>
        <w:t>What will be the result after executing the following program?</w:t>
      </w:r>
    </w:p>
    <w:p w14:paraId="23FC636C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99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 xml:space="preserve">int </w:t>
      </w:r>
      <w:proofErr w:type="spellStart"/>
      <w:r w:rsidRPr="0041727B">
        <w:rPr>
          <w:rFonts w:ascii="Consolas" w:hAnsi="Consolas" w:cs="Consolas"/>
          <w:sz w:val="18"/>
          <w:szCs w:val="18"/>
        </w:rPr>
        <w:t>func</w:t>
      </w:r>
      <w:proofErr w:type="spellEnd"/>
      <w:r w:rsidRPr="0041727B">
        <w:rPr>
          <w:rFonts w:ascii="Consolas" w:hAnsi="Consolas" w:cs="Consolas"/>
          <w:sz w:val="18"/>
          <w:szCs w:val="18"/>
        </w:rPr>
        <w:t xml:space="preserve"> (int a, int b) {</w:t>
      </w:r>
    </w:p>
    <w:p w14:paraId="247EE0C1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>a *= 5;</w:t>
      </w:r>
    </w:p>
    <w:p w14:paraId="328120A2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>b +=5;</w:t>
      </w:r>
    </w:p>
    <w:p w14:paraId="1ECDBC7F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>return (a + b);</w:t>
      </w:r>
    </w:p>
    <w:p w14:paraId="55C51F37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lastRenderedPageBreak/>
        <w:t>}</w:t>
      </w:r>
    </w:p>
    <w:p w14:paraId="064B5AF9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 xml:space="preserve">void </w:t>
      </w:r>
      <w:proofErr w:type="gramStart"/>
      <w:r w:rsidRPr="0041727B">
        <w:rPr>
          <w:rFonts w:ascii="Consolas" w:hAnsi="Consolas" w:cs="Consolas"/>
          <w:sz w:val="18"/>
          <w:szCs w:val="18"/>
        </w:rPr>
        <w:t>main(</w:t>
      </w:r>
      <w:proofErr w:type="gramEnd"/>
      <w:r w:rsidRPr="0041727B">
        <w:rPr>
          <w:rFonts w:ascii="Consolas" w:hAnsi="Consolas" w:cs="Consolas"/>
          <w:sz w:val="18"/>
          <w:szCs w:val="18"/>
        </w:rPr>
        <w:t>) {</w:t>
      </w:r>
    </w:p>
    <w:p w14:paraId="13EDBBB5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>int x = 9, y = 3;</w:t>
      </w:r>
    </w:p>
    <w:p w14:paraId="2246B98A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proofErr w:type="spellStart"/>
      <w:r w:rsidRPr="0041727B">
        <w:rPr>
          <w:rFonts w:ascii="Consolas" w:hAnsi="Consolas" w:cs="Consolas"/>
          <w:sz w:val="18"/>
          <w:szCs w:val="18"/>
        </w:rPr>
        <w:t>cout</w:t>
      </w:r>
      <w:proofErr w:type="spellEnd"/>
      <w:r w:rsidRPr="0041727B">
        <w:rPr>
          <w:rFonts w:ascii="Consolas" w:hAnsi="Consolas" w:cs="Consolas"/>
          <w:sz w:val="18"/>
          <w:szCs w:val="18"/>
        </w:rPr>
        <w:t xml:space="preserve"> &lt;&lt; "Result = " &lt;&lt;</w:t>
      </w:r>
      <w:proofErr w:type="spellStart"/>
      <w:proofErr w:type="gramStart"/>
      <w:r w:rsidRPr="0041727B">
        <w:rPr>
          <w:rFonts w:ascii="Consolas" w:hAnsi="Consolas" w:cs="Consolas"/>
          <w:sz w:val="18"/>
          <w:szCs w:val="18"/>
        </w:rPr>
        <w:t>func</w:t>
      </w:r>
      <w:proofErr w:type="spellEnd"/>
      <w:r w:rsidRPr="0041727B">
        <w:rPr>
          <w:rFonts w:ascii="Consolas" w:hAnsi="Consolas" w:cs="Consolas"/>
          <w:sz w:val="18"/>
          <w:szCs w:val="18"/>
        </w:rPr>
        <w:t>(</w:t>
      </w:r>
      <w:proofErr w:type="gramEnd"/>
      <w:r w:rsidRPr="0041727B">
        <w:rPr>
          <w:rFonts w:ascii="Consolas" w:hAnsi="Consolas" w:cs="Consolas"/>
          <w:sz w:val="18"/>
          <w:szCs w:val="18"/>
        </w:rPr>
        <w:t>x, y)&lt;&lt;", "&lt;&lt;x&lt;&lt;", "&lt;&lt;y&lt;&lt;</w:t>
      </w:r>
      <w:proofErr w:type="spellStart"/>
      <w:r w:rsidRPr="0041727B">
        <w:rPr>
          <w:rFonts w:ascii="Consolas" w:hAnsi="Consolas" w:cs="Consolas"/>
          <w:sz w:val="18"/>
          <w:szCs w:val="18"/>
        </w:rPr>
        <w:t>endl</w:t>
      </w:r>
      <w:proofErr w:type="spellEnd"/>
      <w:r w:rsidRPr="0041727B">
        <w:rPr>
          <w:rFonts w:ascii="Consolas" w:hAnsi="Consolas" w:cs="Consolas"/>
          <w:sz w:val="18"/>
          <w:szCs w:val="18"/>
        </w:rPr>
        <w:t>;</w:t>
      </w:r>
    </w:p>
    <w:p w14:paraId="0E48B21C" w14:textId="77777777" w:rsidR="00E50D49" w:rsidRPr="0041727B" w:rsidRDefault="00E50D49">
      <w:pPr>
        <w:numPr>
          <w:ilvl w:val="0"/>
          <w:numId w:val="105"/>
        </w:numPr>
        <w:pBdr>
          <w:left w:val="single" w:sz="18" w:space="0" w:color="6CE26C"/>
        </w:pBdr>
        <w:shd w:val="clear" w:color="auto" w:fill="FFFFFF"/>
        <w:spacing w:after="0" w:line="240" w:lineRule="auto"/>
        <w:ind w:left="1080" w:hanging="450"/>
        <w:rPr>
          <w:rFonts w:ascii="Consolas" w:hAnsi="Consolas" w:cs="Consolas"/>
          <w:sz w:val="18"/>
          <w:szCs w:val="18"/>
        </w:rPr>
      </w:pPr>
      <w:r w:rsidRPr="0041727B">
        <w:rPr>
          <w:rFonts w:ascii="Consolas" w:hAnsi="Consolas" w:cs="Consolas"/>
          <w:sz w:val="18"/>
          <w:szCs w:val="18"/>
        </w:rPr>
        <w:t>}</w:t>
      </w:r>
    </w:p>
    <w:p w14:paraId="04A8A1A3" w14:textId="77777777" w:rsidR="006A14AB" w:rsidRDefault="006A14AB">
      <w:pPr>
        <w:pStyle w:val="ListParagraph"/>
        <w:numPr>
          <w:ilvl w:val="0"/>
          <w:numId w:val="102"/>
        </w:numPr>
        <w:spacing w:before="240" w:after="0" w:line="240" w:lineRule="auto"/>
        <w:ind w:left="1080"/>
        <w:contextualSpacing w:val="0"/>
        <w:rPr>
          <w:rFonts w:ascii="Palatino Linotype" w:hAnsi="Palatino Linotype" w:cs="Times New Roman"/>
          <w:sz w:val="24"/>
          <w:szCs w:val="24"/>
        </w:rPr>
        <w:sectPr w:rsidR="006A14AB" w:rsidSect="00E50D4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8A005A" w14:textId="77777777" w:rsidR="00E50D49" w:rsidRPr="00B574FA" w:rsidRDefault="00E50D49">
      <w:pPr>
        <w:pStyle w:val="ListParagraph"/>
        <w:numPr>
          <w:ilvl w:val="0"/>
          <w:numId w:val="102"/>
        </w:numPr>
        <w:spacing w:before="240" w:after="0" w:line="240" w:lineRule="auto"/>
        <w:contextualSpacing w:val="0"/>
        <w:rPr>
          <w:rFonts w:ascii="Palatino Linotype" w:hAnsi="Palatino Linotype" w:cs="Times New Roman"/>
          <w:sz w:val="24"/>
          <w:szCs w:val="24"/>
        </w:rPr>
      </w:pPr>
      <w:r w:rsidRPr="00B574FA">
        <w:rPr>
          <w:rFonts w:ascii="Palatino Linotype" w:hAnsi="Palatino Linotype" w:cs="Times New Roman"/>
          <w:sz w:val="24"/>
          <w:szCs w:val="24"/>
        </w:rPr>
        <w:t>12, 9, 3</w:t>
      </w:r>
      <w:r w:rsidRPr="00B574FA">
        <w:rPr>
          <w:rFonts w:ascii="Palatino Linotype" w:hAnsi="Palatino Linotype" w:cs="Times New Roman"/>
          <w:sz w:val="24"/>
          <w:szCs w:val="24"/>
        </w:rPr>
        <w:tab/>
      </w:r>
      <w:r w:rsidRPr="00B574FA">
        <w:rPr>
          <w:rFonts w:ascii="Palatino Linotype" w:hAnsi="Palatino Linotype" w:cs="Times New Roman"/>
          <w:sz w:val="24"/>
          <w:szCs w:val="24"/>
        </w:rPr>
        <w:tab/>
        <w:t xml:space="preserve"> </w:t>
      </w:r>
    </w:p>
    <w:p w14:paraId="4B3C5FD3" w14:textId="77777777" w:rsidR="00E50D49" w:rsidRPr="0041727B" w:rsidRDefault="00E50D49">
      <w:pPr>
        <w:pStyle w:val="ListParagraph"/>
        <w:numPr>
          <w:ilvl w:val="0"/>
          <w:numId w:val="102"/>
        </w:numPr>
        <w:spacing w:after="0" w:line="240" w:lineRule="auto"/>
        <w:contextualSpacing w:val="0"/>
        <w:rPr>
          <w:rFonts w:ascii="Palatino Linotype" w:hAnsi="Palatino Linotype" w:cs="Times New Roman"/>
          <w:sz w:val="24"/>
          <w:szCs w:val="24"/>
        </w:rPr>
      </w:pPr>
      <w:r w:rsidRPr="0041727B">
        <w:rPr>
          <w:rFonts w:ascii="Palatino Linotype" w:hAnsi="Palatino Linotype" w:cs="Times New Roman"/>
          <w:sz w:val="24"/>
          <w:szCs w:val="24"/>
        </w:rPr>
        <w:t>50, 9, 3</w:t>
      </w:r>
      <w:r w:rsidRPr="0041727B">
        <w:rPr>
          <w:rFonts w:ascii="Palatino Linotype" w:hAnsi="Palatino Linotype" w:cs="Times New Roman"/>
          <w:sz w:val="24"/>
          <w:szCs w:val="24"/>
        </w:rPr>
        <w:tab/>
      </w:r>
      <w:r w:rsidRPr="0041727B">
        <w:rPr>
          <w:rFonts w:ascii="Palatino Linotype" w:hAnsi="Palatino Linotype" w:cs="Times New Roman"/>
          <w:sz w:val="24"/>
          <w:szCs w:val="24"/>
        </w:rPr>
        <w:tab/>
      </w:r>
    </w:p>
    <w:p w14:paraId="66350767" w14:textId="77777777" w:rsidR="00E50D49" w:rsidRPr="0041727B" w:rsidRDefault="00E50D49">
      <w:pPr>
        <w:pStyle w:val="ListParagraph"/>
        <w:numPr>
          <w:ilvl w:val="0"/>
          <w:numId w:val="102"/>
        </w:numPr>
        <w:spacing w:after="0" w:line="240" w:lineRule="auto"/>
        <w:contextualSpacing w:val="0"/>
        <w:rPr>
          <w:rFonts w:ascii="Palatino Linotype" w:hAnsi="Palatino Linotype" w:cs="Times New Roman"/>
          <w:sz w:val="24"/>
          <w:szCs w:val="24"/>
        </w:rPr>
      </w:pPr>
      <w:r w:rsidRPr="0041727B">
        <w:rPr>
          <w:rFonts w:ascii="Palatino Linotype" w:hAnsi="Palatino Linotype" w:cs="Times New Roman"/>
          <w:sz w:val="24"/>
          <w:szCs w:val="24"/>
        </w:rPr>
        <w:t>53, 9, 3</w:t>
      </w:r>
    </w:p>
    <w:p w14:paraId="1B69EDE3" w14:textId="77777777" w:rsidR="00E50D49" w:rsidRDefault="00E50D49">
      <w:pPr>
        <w:pStyle w:val="ListParagraph"/>
        <w:numPr>
          <w:ilvl w:val="0"/>
          <w:numId w:val="102"/>
        </w:numPr>
        <w:spacing w:after="0" w:line="240" w:lineRule="auto"/>
        <w:contextualSpacing w:val="0"/>
        <w:rPr>
          <w:rFonts w:ascii="Palatino Linotype" w:hAnsi="Palatino Linotype" w:cs="Times New Roman"/>
          <w:sz w:val="24"/>
          <w:szCs w:val="24"/>
        </w:rPr>
      </w:pPr>
      <w:r w:rsidRPr="0041727B">
        <w:rPr>
          <w:rFonts w:ascii="Palatino Linotype" w:hAnsi="Palatino Linotype" w:cs="Times New Roman"/>
          <w:sz w:val="24"/>
          <w:szCs w:val="24"/>
        </w:rPr>
        <w:t>53, 45, 8</w:t>
      </w:r>
    </w:p>
    <w:p w14:paraId="544D8DF4" w14:textId="77777777" w:rsidR="006A14AB" w:rsidRDefault="006A14AB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  <w:sectPr w:rsidR="006A14AB" w:rsidSect="001E6160">
          <w:type w:val="continuous"/>
          <w:pgSz w:w="12240" w:h="15840"/>
          <w:pgMar w:top="1440" w:right="1440" w:bottom="1440" w:left="990" w:header="720" w:footer="720" w:gutter="0"/>
          <w:cols w:num="2" w:space="720"/>
          <w:docGrid w:linePitch="360"/>
        </w:sectPr>
      </w:pPr>
    </w:p>
    <w:p w14:paraId="7AA7DFB7" w14:textId="5825268C" w:rsidR="00E50D49" w:rsidRDefault="00E50D49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What do arrays do?</w:t>
      </w:r>
    </w:p>
    <w:p w14:paraId="3FA8222E" w14:textId="64D397DC" w:rsidR="00E50D49" w:rsidRPr="00E50D49" w:rsidRDefault="00E50D49">
      <w:pPr>
        <w:pStyle w:val="ListParagraph"/>
        <w:numPr>
          <w:ilvl w:val="0"/>
          <w:numId w:val="106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Hold address of a single value</w:t>
      </w:r>
    </w:p>
    <w:p w14:paraId="2444BC2D" w14:textId="560371E0" w:rsidR="00E50D49" w:rsidRDefault="00E50D49">
      <w:pPr>
        <w:pStyle w:val="ListParagraph"/>
        <w:numPr>
          <w:ilvl w:val="0"/>
          <w:numId w:val="106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Hold one value</w:t>
      </w:r>
    </w:p>
    <w:p w14:paraId="15DF55A5" w14:textId="5D34827A" w:rsidR="00E50D49" w:rsidRPr="00E50D49" w:rsidRDefault="00E50D49">
      <w:pPr>
        <w:pStyle w:val="ListParagraph"/>
        <w:numPr>
          <w:ilvl w:val="0"/>
          <w:numId w:val="106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Hold values of the same type under a single name</w:t>
      </w:r>
    </w:p>
    <w:p w14:paraId="2CEBBBC9" w14:textId="427E75EF" w:rsidR="00E50D49" w:rsidRPr="00E50D49" w:rsidRDefault="00E50D49">
      <w:pPr>
        <w:pStyle w:val="ListParagraph"/>
        <w:numPr>
          <w:ilvl w:val="0"/>
          <w:numId w:val="106"/>
        </w:numPr>
        <w:spacing w:line="276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E50D49">
        <w:rPr>
          <w:rFonts w:ascii="Times New Roman" w:hAnsi="Times New Roman" w:cs="Times New Roman"/>
          <w:sz w:val="24"/>
          <w:szCs w:val="24"/>
          <w:lang w:val="en-GB"/>
        </w:rPr>
        <w:t>Hold addresses of values under a single name</w:t>
      </w:r>
    </w:p>
    <w:p w14:paraId="7FB0DED4" w14:textId="0A902649" w:rsidR="007C0BFE" w:rsidRPr="00A12724" w:rsidRDefault="007C0BFE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Which of the following statement best describe relational data model?</w:t>
      </w:r>
    </w:p>
    <w:p w14:paraId="15E845DA" w14:textId="6596BA27" w:rsidR="007C0BFE" w:rsidRPr="00A12724" w:rsidRDefault="007C0BFE" w:rsidP="0037323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It is a database model that allows multiple records to be linked to the same owner</w:t>
      </w:r>
      <w:r w:rsidRPr="00A12724">
        <w:rPr>
          <w:rFonts w:ascii="Times New Roman" w:hAnsi="Times New Roman" w:cs="Times New Roman"/>
          <w:sz w:val="24"/>
          <w:szCs w:val="24"/>
        </w:rPr>
        <w:t xml:space="preserve"> </w:t>
      </w:r>
      <w:r w:rsidRPr="00A12724">
        <w:rPr>
          <w:rFonts w:ascii="Times New Roman" w:hAnsi="Times New Roman" w:cs="Times New Roman"/>
          <w:sz w:val="24"/>
          <w:szCs w:val="24"/>
        </w:rPr>
        <w:t>file.</w:t>
      </w:r>
    </w:p>
    <w:p w14:paraId="0ACC77B1" w14:textId="01375E89" w:rsidR="007C0BFE" w:rsidRPr="00A12724" w:rsidRDefault="007C0BFE" w:rsidP="0037323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It structures data in a tree like structure using parent to child relationship.</w:t>
      </w:r>
    </w:p>
    <w:p w14:paraId="61187D51" w14:textId="7A936078" w:rsidR="007C0BFE" w:rsidRPr="00A12724" w:rsidRDefault="007C0BFE" w:rsidP="0037323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It is a database model to manage data as tuples grouped into relations</w:t>
      </w:r>
    </w:p>
    <w:p w14:paraId="038C793A" w14:textId="7FDB4419" w:rsidR="007C0BFE" w:rsidRPr="00A12724" w:rsidRDefault="007C0BFE" w:rsidP="0037323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It is a model that use concepts such as entities, attributes, and relationships</w:t>
      </w:r>
    </w:p>
    <w:p w14:paraId="2653F986" w14:textId="77777777" w:rsidR="00182A87" w:rsidRPr="00A12724" w:rsidRDefault="007C0BFE" w:rsidP="007C0B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Describe how data is stored in the computer, representing information such as</w:t>
      </w:r>
      <w:r w:rsidRPr="00A12724">
        <w:rPr>
          <w:rFonts w:ascii="Times New Roman" w:hAnsi="Times New Roman" w:cs="Times New Roman"/>
          <w:sz w:val="24"/>
          <w:szCs w:val="24"/>
        </w:rPr>
        <w:t xml:space="preserve"> </w:t>
      </w:r>
      <w:r w:rsidRPr="00A12724">
        <w:rPr>
          <w:rFonts w:ascii="Times New Roman" w:hAnsi="Times New Roman" w:cs="Times New Roman"/>
          <w:sz w:val="24"/>
          <w:szCs w:val="24"/>
        </w:rPr>
        <w:t>record structures, record ordering, and access paths.</w:t>
      </w:r>
    </w:p>
    <w:bookmarkEnd w:id="1"/>
    <w:p w14:paraId="14B8B14A" w14:textId="495F9532" w:rsidR="007C0BFE" w:rsidRPr="00A12724" w:rsidRDefault="007C0BFE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A12724">
        <w:rPr>
          <w:rFonts w:ascii="Times New Roman" w:hAnsi="Times New Roman" w:cs="Times New Roman"/>
          <w:sz w:val="24"/>
          <w:szCs w:val="24"/>
        </w:rPr>
        <w:t>Consider the following record of an employee database and answer the question that</w:t>
      </w:r>
      <w:r w:rsidRPr="00A12724">
        <w:rPr>
          <w:rFonts w:ascii="Times New Roman" w:hAnsi="Times New Roman" w:cs="Times New Roman"/>
          <w:sz w:val="24"/>
          <w:szCs w:val="24"/>
        </w:rPr>
        <w:t xml:space="preserve"> </w:t>
      </w:r>
      <w:r w:rsidRPr="00A12724">
        <w:rPr>
          <w:rFonts w:ascii="Times New Roman" w:hAnsi="Times New Roman" w:cs="Times New Roman"/>
          <w:sz w:val="24"/>
          <w:szCs w:val="24"/>
        </w:rPr>
        <w:t>follows</w:t>
      </w:r>
    </w:p>
    <w:tbl>
      <w:tblPr>
        <w:tblStyle w:val="TableGrid"/>
        <w:tblW w:w="6318" w:type="dxa"/>
        <w:tblInd w:w="1046" w:type="dxa"/>
        <w:tblLook w:val="04A0" w:firstRow="1" w:lastRow="0" w:firstColumn="1" w:lastColumn="0" w:noHBand="0" w:noVBand="1"/>
      </w:tblPr>
      <w:tblGrid>
        <w:gridCol w:w="1274"/>
        <w:gridCol w:w="1350"/>
        <w:gridCol w:w="1349"/>
        <w:gridCol w:w="996"/>
        <w:gridCol w:w="1349"/>
      </w:tblGrid>
      <w:tr w:rsidR="007C0BFE" w14:paraId="368588D0" w14:textId="77777777" w:rsidTr="00FD781E">
        <w:tc>
          <w:tcPr>
            <w:tcW w:w="6318" w:type="dxa"/>
            <w:gridSpan w:val="5"/>
          </w:tcPr>
          <w:p w14:paraId="65422B57" w14:textId="77777777" w:rsidR="007C0BFE" w:rsidRPr="006529BC" w:rsidRDefault="007C0BFE" w:rsidP="00FD781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529BC">
              <w:rPr>
                <w:rFonts w:ascii="Times New Roman" w:hAnsi="Times New Roman" w:cs="Times New Roman"/>
                <w:b/>
                <w:sz w:val="24"/>
                <w:szCs w:val="24"/>
              </w:rPr>
              <w:t>Employee</w:t>
            </w:r>
          </w:p>
        </w:tc>
      </w:tr>
      <w:tr w:rsidR="007C0BFE" w14:paraId="73F73281" w14:textId="77777777" w:rsidTr="00FD781E">
        <w:tc>
          <w:tcPr>
            <w:tcW w:w="1274" w:type="dxa"/>
          </w:tcPr>
          <w:p w14:paraId="3BDE7618" w14:textId="77777777" w:rsidR="007C0BFE" w:rsidRPr="006529BC" w:rsidRDefault="007C0BFE" w:rsidP="00FD781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Emp_</w:t>
            </w:r>
            <w:r w:rsidRPr="006529B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D</w:t>
            </w:r>
            <w:proofErr w:type="spellEnd"/>
          </w:p>
        </w:tc>
        <w:tc>
          <w:tcPr>
            <w:tcW w:w="1350" w:type="dxa"/>
          </w:tcPr>
          <w:p w14:paraId="60654B16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</w:p>
        </w:tc>
        <w:tc>
          <w:tcPr>
            <w:tcW w:w="1349" w:type="dxa"/>
          </w:tcPr>
          <w:p w14:paraId="28FE7910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</w:p>
        </w:tc>
        <w:tc>
          <w:tcPr>
            <w:tcW w:w="996" w:type="dxa"/>
          </w:tcPr>
          <w:p w14:paraId="45772E22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ary  </w:t>
            </w:r>
          </w:p>
        </w:tc>
        <w:tc>
          <w:tcPr>
            <w:tcW w:w="1349" w:type="dxa"/>
          </w:tcPr>
          <w:p w14:paraId="0831A798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</w:t>
            </w:r>
          </w:p>
        </w:tc>
      </w:tr>
      <w:tr w:rsidR="007C0BFE" w14:paraId="7BD9D89C" w14:textId="77777777" w:rsidTr="00FD781E">
        <w:tc>
          <w:tcPr>
            <w:tcW w:w="1274" w:type="dxa"/>
          </w:tcPr>
          <w:p w14:paraId="6D597938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1350" w:type="dxa"/>
          </w:tcPr>
          <w:p w14:paraId="1C8C4B03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ula </w:t>
            </w:r>
          </w:p>
        </w:tc>
        <w:tc>
          <w:tcPr>
            <w:tcW w:w="1349" w:type="dxa"/>
          </w:tcPr>
          <w:p w14:paraId="4D267AB2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tachew</w:t>
            </w:r>
          </w:p>
        </w:tc>
        <w:tc>
          <w:tcPr>
            <w:tcW w:w="996" w:type="dxa"/>
          </w:tcPr>
          <w:p w14:paraId="583DD8E0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,000</w:t>
            </w:r>
          </w:p>
        </w:tc>
        <w:tc>
          <w:tcPr>
            <w:tcW w:w="1349" w:type="dxa"/>
          </w:tcPr>
          <w:p w14:paraId="57B5FDE3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ounting </w:t>
            </w:r>
          </w:p>
        </w:tc>
      </w:tr>
      <w:tr w:rsidR="007C0BFE" w14:paraId="03336A1E" w14:textId="77777777" w:rsidTr="00FD781E">
        <w:tc>
          <w:tcPr>
            <w:tcW w:w="1274" w:type="dxa"/>
          </w:tcPr>
          <w:p w14:paraId="6F57CF22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350" w:type="dxa"/>
          </w:tcPr>
          <w:p w14:paraId="16B22BF0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tnael </w:t>
            </w:r>
          </w:p>
        </w:tc>
        <w:tc>
          <w:tcPr>
            <w:tcW w:w="1349" w:type="dxa"/>
          </w:tcPr>
          <w:p w14:paraId="4C4C4EE8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era</w:t>
            </w:r>
            <w:proofErr w:type="spellEnd"/>
          </w:p>
        </w:tc>
        <w:tc>
          <w:tcPr>
            <w:tcW w:w="996" w:type="dxa"/>
          </w:tcPr>
          <w:p w14:paraId="267C0761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000</w:t>
            </w:r>
          </w:p>
        </w:tc>
        <w:tc>
          <w:tcPr>
            <w:tcW w:w="1349" w:type="dxa"/>
          </w:tcPr>
          <w:p w14:paraId="7F33D9B1" w14:textId="77777777" w:rsidR="007C0BFE" w:rsidRPr="00BB3027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</w:t>
            </w:r>
          </w:p>
        </w:tc>
      </w:tr>
      <w:tr w:rsidR="007C0BFE" w14:paraId="5253DA06" w14:textId="77777777" w:rsidTr="00FD781E">
        <w:tc>
          <w:tcPr>
            <w:tcW w:w="1274" w:type="dxa"/>
          </w:tcPr>
          <w:p w14:paraId="667ABC77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350" w:type="dxa"/>
          </w:tcPr>
          <w:p w14:paraId="0D9D0A96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n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49" w:type="dxa"/>
          </w:tcPr>
          <w:p w14:paraId="5CABCF71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home</w:t>
            </w:r>
          </w:p>
        </w:tc>
        <w:tc>
          <w:tcPr>
            <w:tcW w:w="996" w:type="dxa"/>
          </w:tcPr>
          <w:p w14:paraId="46420FAC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,000</w:t>
            </w:r>
          </w:p>
        </w:tc>
        <w:tc>
          <w:tcPr>
            <w:tcW w:w="1349" w:type="dxa"/>
          </w:tcPr>
          <w:p w14:paraId="6F60095B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ounting </w:t>
            </w:r>
          </w:p>
        </w:tc>
      </w:tr>
      <w:tr w:rsidR="007C0BFE" w14:paraId="6089CC59" w14:textId="77777777" w:rsidTr="00FD781E">
        <w:tc>
          <w:tcPr>
            <w:tcW w:w="1274" w:type="dxa"/>
          </w:tcPr>
          <w:p w14:paraId="75DFFCA8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1350" w:type="dxa"/>
          </w:tcPr>
          <w:p w14:paraId="2CECA920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lamaw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49" w:type="dxa"/>
          </w:tcPr>
          <w:p w14:paraId="0E210047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desse </w:t>
            </w:r>
          </w:p>
        </w:tc>
        <w:tc>
          <w:tcPr>
            <w:tcW w:w="996" w:type="dxa"/>
          </w:tcPr>
          <w:p w14:paraId="23145A7E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,000</w:t>
            </w:r>
          </w:p>
        </w:tc>
        <w:tc>
          <w:tcPr>
            <w:tcW w:w="1349" w:type="dxa"/>
          </w:tcPr>
          <w:p w14:paraId="5EE05E2D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</w:t>
            </w:r>
          </w:p>
        </w:tc>
      </w:tr>
      <w:tr w:rsidR="007C0BFE" w14:paraId="710F781F" w14:textId="77777777" w:rsidTr="00FD781E">
        <w:tc>
          <w:tcPr>
            <w:tcW w:w="1274" w:type="dxa"/>
          </w:tcPr>
          <w:p w14:paraId="217150AB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350" w:type="dxa"/>
          </w:tcPr>
          <w:p w14:paraId="13307DE6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lomon </w:t>
            </w:r>
          </w:p>
        </w:tc>
        <w:tc>
          <w:tcPr>
            <w:tcW w:w="1349" w:type="dxa"/>
          </w:tcPr>
          <w:p w14:paraId="465AA8DC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igus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6" w:type="dxa"/>
          </w:tcPr>
          <w:p w14:paraId="1F0CE4A1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,000</w:t>
            </w:r>
          </w:p>
        </w:tc>
        <w:tc>
          <w:tcPr>
            <w:tcW w:w="1349" w:type="dxa"/>
          </w:tcPr>
          <w:p w14:paraId="4CABACC2" w14:textId="77777777" w:rsidR="007C0BFE" w:rsidRDefault="007C0BFE" w:rsidP="00FD781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es </w:t>
            </w:r>
          </w:p>
        </w:tc>
      </w:tr>
    </w:tbl>
    <w:tbl>
      <w:tblPr>
        <w:tblStyle w:val="TableGrid"/>
        <w:tblpPr w:leftFromText="180" w:rightFromText="180" w:vertAnchor="text" w:horzAnchor="page" w:tblpX="3109" w:tblpY="111"/>
        <w:tblW w:w="2898" w:type="dxa"/>
        <w:tblLook w:val="04A0" w:firstRow="1" w:lastRow="0" w:firstColumn="1" w:lastColumn="0" w:noHBand="0" w:noVBand="1"/>
      </w:tblPr>
      <w:tblGrid>
        <w:gridCol w:w="1791"/>
        <w:gridCol w:w="1107"/>
      </w:tblGrid>
      <w:tr w:rsidR="007C0BFE" w14:paraId="7DEAAF96" w14:textId="77777777" w:rsidTr="007C0BFE">
        <w:tc>
          <w:tcPr>
            <w:tcW w:w="2898" w:type="dxa"/>
            <w:gridSpan w:val="2"/>
          </w:tcPr>
          <w:p w14:paraId="29C822C5" w14:textId="77777777" w:rsidR="007C0BFE" w:rsidRPr="006529BC" w:rsidRDefault="007C0BFE" w:rsidP="007C0B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epartment </w:t>
            </w:r>
          </w:p>
        </w:tc>
      </w:tr>
      <w:tr w:rsidR="007C0BFE" w14:paraId="2D49EFF1" w14:textId="77777777" w:rsidTr="007C0BFE">
        <w:tc>
          <w:tcPr>
            <w:tcW w:w="1791" w:type="dxa"/>
          </w:tcPr>
          <w:p w14:paraId="2F5F0D65" w14:textId="77777777" w:rsidR="007C0BFE" w:rsidRPr="006529BC" w:rsidRDefault="007C0BFE" w:rsidP="007C0BFE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ept_N</w:t>
            </w:r>
            <w:r w:rsidRPr="006529B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me</w:t>
            </w:r>
            <w:proofErr w:type="spellEnd"/>
          </w:p>
        </w:tc>
        <w:tc>
          <w:tcPr>
            <w:tcW w:w="1107" w:type="dxa"/>
          </w:tcPr>
          <w:p w14:paraId="6C91B7ED" w14:textId="77777777" w:rsidR="007C0BFE" w:rsidRPr="00BB3027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r </w:t>
            </w:r>
          </w:p>
        </w:tc>
      </w:tr>
      <w:tr w:rsidR="007C0BFE" w14:paraId="48FAFA51" w14:textId="77777777" w:rsidTr="007C0BFE">
        <w:tc>
          <w:tcPr>
            <w:tcW w:w="1791" w:type="dxa"/>
          </w:tcPr>
          <w:p w14:paraId="0886B94F" w14:textId="77777777" w:rsidR="007C0BFE" w:rsidRPr="00BB3027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ounting </w:t>
            </w:r>
          </w:p>
        </w:tc>
        <w:tc>
          <w:tcPr>
            <w:tcW w:w="1107" w:type="dxa"/>
          </w:tcPr>
          <w:p w14:paraId="337FCD7D" w14:textId="77777777" w:rsidR="007C0BFE" w:rsidRPr="00BB3027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</w:tr>
      <w:tr w:rsidR="007C0BFE" w14:paraId="37AB2CEA" w14:textId="77777777" w:rsidTr="007C0BFE">
        <w:tc>
          <w:tcPr>
            <w:tcW w:w="1791" w:type="dxa"/>
          </w:tcPr>
          <w:p w14:paraId="5F61E152" w14:textId="77777777" w:rsidR="007C0BFE" w:rsidRPr="00BB3027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</w:t>
            </w:r>
          </w:p>
        </w:tc>
        <w:tc>
          <w:tcPr>
            <w:tcW w:w="1107" w:type="dxa"/>
          </w:tcPr>
          <w:p w14:paraId="490DF635" w14:textId="77777777" w:rsidR="007C0BFE" w:rsidRPr="00BB3027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</w:tr>
      <w:tr w:rsidR="007C0BFE" w14:paraId="4B9BC369" w14:textId="77777777" w:rsidTr="007C0BFE">
        <w:tc>
          <w:tcPr>
            <w:tcW w:w="1791" w:type="dxa"/>
          </w:tcPr>
          <w:p w14:paraId="3CE6E8CC" w14:textId="77777777" w:rsidR="007C0BFE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es </w:t>
            </w:r>
          </w:p>
        </w:tc>
        <w:tc>
          <w:tcPr>
            <w:tcW w:w="1107" w:type="dxa"/>
          </w:tcPr>
          <w:p w14:paraId="017DA125" w14:textId="77777777" w:rsidR="007C0BFE" w:rsidRDefault="007C0BFE" w:rsidP="007C0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</w:tr>
    </w:tbl>
    <w:p w14:paraId="6D87A5B3" w14:textId="0F9499D3" w:rsidR="007C0BFE" w:rsidRDefault="007C0BFE" w:rsidP="007C0BFE"/>
    <w:p w14:paraId="0707B1DC" w14:textId="712D1444" w:rsidR="007C0BFE" w:rsidRDefault="007C0BFE" w:rsidP="007C0BFE"/>
    <w:p w14:paraId="696F5FEC" w14:textId="70BFDE3D" w:rsidR="007C0BFE" w:rsidRDefault="007C0BFE" w:rsidP="007C0BFE"/>
    <w:p w14:paraId="0BBDAD85" w14:textId="06B67567" w:rsidR="007C0BFE" w:rsidRDefault="007C0BFE" w:rsidP="007C0BFE"/>
    <w:p w14:paraId="5B4EAFF3" w14:textId="3E00C987" w:rsidR="007C0BFE" w:rsidRPr="00F95D2A" w:rsidRDefault="007C0BFE" w:rsidP="00F95D2A">
      <w:pPr>
        <w:ind w:left="810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hich of the following constraint will violate when a data base administrator 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try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 xml:space="preserve"> to execute the</w:t>
      </w:r>
      <w:r w:rsid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following SQL statement?</w:t>
      </w:r>
    </w:p>
    <w:p w14:paraId="74C0D83D" w14:textId="79B4085F" w:rsidR="007C0BFE" w:rsidRPr="007C0BFE" w:rsidRDefault="007C0BFE" w:rsidP="007C0BFE">
      <w:pPr>
        <w:tabs>
          <w:tab w:val="left" w:pos="2377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  <w:r w:rsidRPr="002E31CE">
        <w:rPr>
          <w:rFonts w:ascii="Times New Roman" w:hAnsi="Times New Roman" w:cs="Times New Roman"/>
          <w:b/>
          <w:sz w:val="24"/>
          <w:szCs w:val="24"/>
        </w:rPr>
        <w:t>INSERT INTO Department</w:t>
      </w:r>
      <w:r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ept_N</w:t>
      </w:r>
      <w:r w:rsidRPr="002E31CE">
        <w:rPr>
          <w:rFonts w:ascii="Times New Roman" w:hAnsi="Times New Roman" w:cs="Times New Roman"/>
          <w:b/>
          <w:sz w:val="24"/>
          <w:szCs w:val="24"/>
        </w:rPr>
        <w:t>ame</w:t>
      </w:r>
      <w:proofErr w:type="spellEnd"/>
      <w:r w:rsidRPr="002E31CE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31CE">
        <w:rPr>
          <w:rFonts w:ascii="Times New Roman" w:hAnsi="Times New Roman" w:cs="Times New Roman"/>
          <w:b/>
          <w:sz w:val="24"/>
          <w:szCs w:val="24"/>
        </w:rPr>
        <w:t>Manager) VALUE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2E31CE">
        <w:rPr>
          <w:rFonts w:ascii="Times New Roman" w:hAnsi="Times New Roman" w:cs="Times New Roman"/>
          <w:b/>
          <w:sz w:val="24"/>
          <w:szCs w:val="24"/>
        </w:rPr>
        <w:t>(null, 107);</w:t>
      </w:r>
    </w:p>
    <w:p w14:paraId="253489A2" w14:textId="4A4774D4" w:rsidR="007C0BFE" w:rsidRPr="00F95D2A" w:rsidRDefault="007C0B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Domain constraint</w:t>
      </w:r>
    </w:p>
    <w:p w14:paraId="6B90CDDC" w14:textId="69599778" w:rsidR="007C0BFE" w:rsidRPr="00F95D2A" w:rsidRDefault="007C0B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Key constraint</w:t>
      </w:r>
    </w:p>
    <w:p w14:paraId="2D36721A" w14:textId="42D925AD" w:rsidR="007C0BFE" w:rsidRPr="00F95D2A" w:rsidRDefault="007C0B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Entity Integrity constraint</w:t>
      </w:r>
    </w:p>
    <w:p w14:paraId="28DE83DD" w14:textId="072B9631" w:rsidR="007C0BFE" w:rsidRPr="00F95D2A" w:rsidRDefault="007C0B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lastRenderedPageBreak/>
        <w:t>Referential Integrity constraint</w:t>
      </w:r>
    </w:p>
    <w:p w14:paraId="73282236" w14:textId="77777777" w:rsidR="00F95D2A" w:rsidRDefault="007C0BFE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onsider a relation R (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>,C,D) with set of functional dependencies</w:t>
      </w:r>
      <w:r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F={C</w:t>
      </w:r>
      <w:r w:rsidRPr="00F95D2A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95D2A">
        <w:rPr>
          <w:rFonts w:ascii="Times New Roman" w:hAnsi="Times New Roman" w:cs="Times New Roman"/>
          <w:sz w:val="24"/>
          <w:szCs w:val="24"/>
        </w:rPr>
        <w:t>D,C</w:t>
      </w:r>
      <w:r w:rsidRPr="00F95D2A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95D2A">
        <w:rPr>
          <w:rFonts w:ascii="Times New Roman" w:hAnsi="Times New Roman" w:cs="Times New Roman"/>
          <w:sz w:val="24"/>
          <w:szCs w:val="24"/>
        </w:rPr>
        <w:t>B,B</w:t>
      </w:r>
      <w:r w:rsidRPr="00F95D2A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95D2A">
        <w:rPr>
          <w:rFonts w:ascii="Times New Roman" w:hAnsi="Times New Roman" w:cs="Times New Roman"/>
          <w:sz w:val="24"/>
          <w:szCs w:val="24"/>
        </w:rPr>
        <w:t>C).</w:t>
      </w:r>
    </w:p>
    <w:p w14:paraId="64C79569" w14:textId="4360C9BD" w:rsidR="007C0BFE" w:rsidRPr="00F95D2A" w:rsidRDefault="007C0BFE" w:rsidP="00F95D2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statement is true about R?</w:t>
      </w:r>
    </w:p>
    <w:p w14:paraId="57BBD674" w14:textId="50AE4F53" w:rsidR="007C0BFE" w:rsidRPr="00F95D2A" w:rsidRDefault="007C0B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relation R is in second normal form</w:t>
      </w:r>
    </w:p>
    <w:p w14:paraId="5C1EFCE7" w14:textId="1BD570A7" w:rsidR="007C0BFE" w:rsidRPr="00F95D2A" w:rsidRDefault="007C0B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relation R is in third normal form</w:t>
      </w:r>
    </w:p>
    <w:p w14:paraId="2BD8FED0" w14:textId="2277B62D" w:rsidR="007C0BFE" w:rsidRPr="00F95D2A" w:rsidRDefault="007C0B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candidate key for R is BC</w:t>
      </w:r>
    </w:p>
    <w:p w14:paraId="3EB443AF" w14:textId="437D666C" w:rsidR="007C0BFE" w:rsidRPr="00F95D2A" w:rsidRDefault="007C0B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relation R is in second normal form</w:t>
      </w:r>
    </w:p>
    <w:p w14:paraId="3667976E" w14:textId="47892A4B" w:rsidR="00182A87" w:rsidRPr="00F95D2A" w:rsidRDefault="007C0B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</w:t>
      </w:r>
    </w:p>
    <w:p w14:paraId="10CBE7BB" w14:textId="432848D7" w:rsidR="007C0BFE" w:rsidRPr="00F95D2A" w:rsidRDefault="007C0BFE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schema of the three-schema Architecture describe the structure of the whole</w:t>
      </w:r>
      <w:r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database?</w:t>
      </w:r>
    </w:p>
    <w:p w14:paraId="636A6D60" w14:textId="77777777" w:rsidR="007C0BFE" w:rsidRPr="00F95D2A" w:rsidRDefault="007C0B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  <w:sectPr w:rsidR="007C0BFE" w:rsidRPr="00F95D2A" w:rsidSect="00E50D4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85A7C7" w14:textId="651F8E9D" w:rsidR="007C0BFE" w:rsidRPr="00F95D2A" w:rsidRDefault="007C0B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ternal schema</w:t>
      </w:r>
    </w:p>
    <w:p w14:paraId="17827C00" w14:textId="19922981" w:rsidR="007C0BFE" w:rsidRPr="00F95D2A" w:rsidRDefault="007C0B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onceptual schema</w:t>
      </w:r>
    </w:p>
    <w:p w14:paraId="03DBC579" w14:textId="3B0AE3EE" w:rsidR="007C0BFE" w:rsidRPr="00F95D2A" w:rsidRDefault="007C0B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External schema</w:t>
      </w:r>
    </w:p>
    <w:p w14:paraId="213372A6" w14:textId="52941ADE" w:rsidR="007C0BFE" w:rsidRPr="00F95D2A" w:rsidRDefault="007C0B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schema</w:t>
      </w:r>
    </w:p>
    <w:p w14:paraId="04F2DB6A" w14:textId="77777777" w:rsidR="007C0BFE" w:rsidRPr="00F95D2A" w:rsidRDefault="007C0BFE" w:rsidP="007C0BFE">
      <w:pPr>
        <w:rPr>
          <w:rFonts w:ascii="Times New Roman" w:hAnsi="Times New Roman" w:cs="Times New Roman"/>
          <w:sz w:val="24"/>
          <w:szCs w:val="24"/>
        </w:rPr>
        <w:sectPr w:rsidR="007C0BFE" w:rsidRPr="00F95D2A" w:rsidSect="007C0BF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F4904D1" w14:textId="4442577B" w:rsidR="007C0BFE" w:rsidRPr="00F95D2A" w:rsidRDefault="007C0BFE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is the disadvantage of a database approach?</w:t>
      </w:r>
    </w:p>
    <w:p w14:paraId="5AB5E836" w14:textId="77777777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  <w:sectPr w:rsidR="007C0BFE" w:rsidRPr="00F95D2A" w:rsidSect="007C0BF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F4AB978" w14:textId="258EAF26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Data consistency</w:t>
      </w:r>
    </w:p>
    <w:p w14:paraId="40B9E784" w14:textId="4849C88F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Sharing of data</w:t>
      </w:r>
    </w:p>
    <w:p w14:paraId="36F39243" w14:textId="0330FBD2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mproved data integrity</w:t>
      </w:r>
    </w:p>
    <w:p w14:paraId="393EEFFA" w14:textId="5D0D33EF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creased concurrency</w:t>
      </w:r>
    </w:p>
    <w:p w14:paraId="3E892948" w14:textId="3FC669B7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Enforcement of standards</w:t>
      </w:r>
    </w:p>
    <w:p w14:paraId="2F01725E" w14:textId="70879979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omplexity</w:t>
      </w:r>
    </w:p>
    <w:p w14:paraId="0F9A467F" w14:textId="0CCD69E6" w:rsidR="007C0BFE" w:rsidRPr="00F95D2A" w:rsidRDefault="007C0BF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  <w:sectPr w:rsidR="007C0BFE" w:rsidRPr="00F95D2A" w:rsidSect="007C0BF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F95D2A">
        <w:rPr>
          <w:rFonts w:ascii="Times New Roman" w:hAnsi="Times New Roman" w:cs="Times New Roman"/>
          <w:sz w:val="24"/>
          <w:szCs w:val="24"/>
        </w:rPr>
        <w:t>None</w:t>
      </w:r>
    </w:p>
    <w:p w14:paraId="5455AE98" w14:textId="7FBBDD6F" w:rsidR="007C0BFE" w:rsidRPr="00F95D2A" w:rsidRDefault="007C0BFE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is a correct statement about relation?</w:t>
      </w:r>
      <w:r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(</w:t>
      </w:r>
      <w:r w:rsidRPr="00F95D2A">
        <w:rPr>
          <w:rFonts w:ascii="Times New Roman" w:hAnsi="Times New Roman" w:cs="Times New Roman"/>
          <w:sz w:val="24"/>
          <w:szCs w:val="24"/>
        </w:rPr>
        <w:t>Choose</w:t>
      </w:r>
      <w:r w:rsidRPr="00F95D2A">
        <w:rPr>
          <w:rFonts w:ascii="Times New Roman" w:hAnsi="Times New Roman" w:cs="Times New Roman"/>
          <w:sz w:val="24"/>
          <w:szCs w:val="24"/>
        </w:rPr>
        <w:t xml:space="preserve"> all that applies)</w:t>
      </w:r>
    </w:p>
    <w:p w14:paraId="7617DF26" w14:textId="79AF1F4B" w:rsidR="007C0BFE" w:rsidRPr="00F95D2A" w:rsidRDefault="007C0BF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Values of each 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columns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 xml:space="preserve"> is a repeating group/array</w:t>
      </w:r>
    </w:p>
    <w:p w14:paraId="0CD89E28" w14:textId="18E4983B" w:rsidR="007C0BFE" w:rsidRPr="00F95D2A" w:rsidRDefault="007C0BF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Values in a column can be from different domain</w:t>
      </w:r>
    </w:p>
    <w:p w14:paraId="6D3826FD" w14:textId="06834738" w:rsidR="007C0BFE" w:rsidRPr="00F95D2A" w:rsidRDefault="007C0BF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 relation is in the 1NF</w:t>
      </w:r>
    </w:p>
    <w:p w14:paraId="1E3CBC89" w14:textId="61EEBFF6" w:rsidR="007C0BFE" w:rsidRPr="00F95D2A" w:rsidRDefault="007C0BF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wo rows in a relational table can be identical</w:t>
      </w:r>
    </w:p>
    <w:p w14:paraId="1B199ABB" w14:textId="11321B37" w:rsidR="007C0BFE" w:rsidRPr="00F95D2A" w:rsidRDefault="007C0BF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sequence of columns and rows is insignificant</w:t>
      </w:r>
    </w:p>
    <w:p w14:paraId="183DCBEA" w14:textId="5BBED654" w:rsidR="007C0BFE" w:rsidRPr="00F95D2A" w:rsidRDefault="007C0BF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</w:t>
      </w:r>
    </w:p>
    <w:p w14:paraId="3050CE12" w14:textId="591F6D6F" w:rsidR="007C0BFE" w:rsidRPr="00F95D2A" w:rsidRDefault="007C0BFE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statement is correct about executing the following SQL query on the</w:t>
      </w:r>
      <w:r w:rsid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employee database given in question 2? (</w:t>
      </w:r>
      <w:r w:rsidRPr="00F95D2A">
        <w:rPr>
          <w:rFonts w:ascii="Times New Roman" w:hAnsi="Times New Roman" w:cs="Times New Roman"/>
          <w:sz w:val="24"/>
          <w:szCs w:val="24"/>
        </w:rPr>
        <w:t>Choose</w:t>
      </w:r>
      <w:r w:rsidRPr="00F95D2A">
        <w:rPr>
          <w:rFonts w:ascii="Times New Roman" w:hAnsi="Times New Roman" w:cs="Times New Roman"/>
          <w:sz w:val="24"/>
          <w:szCs w:val="24"/>
        </w:rPr>
        <w:t xml:space="preserve"> all that applies)</w:t>
      </w:r>
    </w:p>
    <w:p w14:paraId="26FE6201" w14:textId="0048D8AC" w:rsidR="007C0BFE" w:rsidRPr="00F95D2A" w:rsidRDefault="007C0BFE" w:rsidP="007C0BFE">
      <w:pPr>
        <w:jc w:val="center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CD86909" wp14:editId="25426C7E">
            <wp:extent cx="3177815" cy="11583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05694" w14:textId="6E6AC1C5" w:rsidR="007C0BFE" w:rsidRPr="00F95D2A" w:rsidRDefault="007C0B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query will execute successfully and will obtain all departments with an average</w:t>
      </w:r>
      <w:r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salary higher than 35,000</w:t>
      </w:r>
    </w:p>
    <w:p w14:paraId="4313720B" w14:textId="510AAFB9" w:rsidR="007C0BFE" w:rsidRPr="00F95D2A" w:rsidRDefault="007C0B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query will not execute because Department attribute in Group by statement</w:t>
      </w:r>
      <w:r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was not included in the select statement list</w:t>
      </w:r>
    </w:p>
    <w:p w14:paraId="2B96B2F3" w14:textId="5435C04B" w:rsidR="007C0BFE" w:rsidRPr="00F95D2A" w:rsidRDefault="007C0B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query will not execute because we can’t include aggregate function in the</w:t>
      </w:r>
      <w:r w:rsidR="0071082F"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where statement</w:t>
      </w:r>
    </w:p>
    <w:p w14:paraId="1F630AA8" w14:textId="286BEBC5" w:rsidR="003B01D4" w:rsidRPr="00F95D2A" w:rsidRDefault="007C0B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query will execute successfully and will obtain employees of all departments with</w:t>
      </w:r>
      <w:r w:rsidR="0071082F" w:rsidRP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F95D2A">
        <w:rPr>
          <w:rFonts w:ascii="Times New Roman" w:hAnsi="Times New Roman" w:cs="Times New Roman"/>
          <w:sz w:val="24"/>
          <w:szCs w:val="24"/>
        </w:rPr>
        <w:t>an average salary higher than 35,000</w:t>
      </w:r>
    </w:p>
    <w:p w14:paraId="2AA5C5BE" w14:textId="77777777" w:rsidR="00182A87" w:rsidRPr="00F95D2A" w:rsidRDefault="00182A87">
      <w:pPr>
        <w:pStyle w:val="ListParagraph"/>
        <w:numPr>
          <w:ilvl w:val="0"/>
          <w:numId w:val="78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lastRenderedPageBreak/>
        <w:t xml:space="preserve">In which database security measure is aggregate data 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 xml:space="preserve"> accessible to users by hiding details from users:</w:t>
      </w:r>
    </w:p>
    <w:p w14:paraId="4AE90A1F" w14:textId="77777777" w:rsidR="00F95D2A" w:rsidRDefault="00F95D2A">
      <w:pPr>
        <w:pStyle w:val="ListParagraph"/>
        <w:numPr>
          <w:ilvl w:val="0"/>
          <w:numId w:val="8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  <w:sectPr w:rsidR="00F95D2A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49FD28E" w14:textId="77777777" w:rsidR="00182A87" w:rsidRPr="00F95D2A" w:rsidRDefault="00182A87">
      <w:pPr>
        <w:pStyle w:val="ListParagraph"/>
        <w:numPr>
          <w:ilvl w:val="0"/>
          <w:numId w:val="8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ference control </w:t>
      </w:r>
    </w:p>
    <w:p w14:paraId="725D64D4" w14:textId="77777777" w:rsidR="00182A87" w:rsidRPr="00F95D2A" w:rsidRDefault="00182A87">
      <w:pPr>
        <w:pStyle w:val="ListParagraph"/>
        <w:numPr>
          <w:ilvl w:val="0"/>
          <w:numId w:val="8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cess control                        </w:t>
      </w:r>
    </w:p>
    <w:p w14:paraId="03F211A7" w14:textId="77777777" w:rsidR="00182A87" w:rsidRPr="00F95D2A" w:rsidRDefault="00182A87">
      <w:pPr>
        <w:pStyle w:val="ListParagraph"/>
        <w:numPr>
          <w:ilvl w:val="0"/>
          <w:numId w:val="8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grity control   </w:t>
      </w:r>
    </w:p>
    <w:p w14:paraId="789BF839" w14:textId="77777777" w:rsidR="00182A87" w:rsidRPr="00F95D2A" w:rsidRDefault="00182A87">
      <w:pPr>
        <w:pStyle w:val="ListParagraph"/>
        <w:numPr>
          <w:ilvl w:val="0"/>
          <w:numId w:val="8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cryption   </w:t>
      </w:r>
    </w:p>
    <w:p w14:paraId="128EAAA1" w14:textId="77777777" w:rsidR="00182A87" w:rsidRPr="00F95D2A" w:rsidRDefault="00182A87">
      <w:pPr>
        <w:pStyle w:val="ListParagraph"/>
        <w:numPr>
          <w:ilvl w:val="0"/>
          <w:numId w:val="8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sz w:val="24"/>
          <w:szCs w:val="24"/>
          <w:shd w:val="clear" w:color="auto" w:fill="FFFFFF"/>
        </w:rPr>
        <w:t>None of the above</w:t>
      </w:r>
    </w:p>
    <w:p w14:paraId="693618EE" w14:textId="77777777" w:rsidR="00F95D2A" w:rsidRDefault="00F95D2A">
      <w:pPr>
        <w:pStyle w:val="ListParagraph"/>
        <w:numPr>
          <w:ilvl w:val="0"/>
          <w:numId w:val="78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sectPr w:rsidR="00F95D2A" w:rsidSect="00F95D2A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0634A926" w14:textId="77777777" w:rsidR="00182A87" w:rsidRPr="00F95D2A" w:rsidRDefault="00182A87">
      <w:pPr>
        <w:pStyle w:val="ListParagraph"/>
        <w:numPr>
          <w:ilvl w:val="0"/>
          <w:numId w:val="78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hich of the following query optimization technique used to modify the internal representation of query?</w:t>
      </w:r>
    </w:p>
    <w:p w14:paraId="2D49D54C" w14:textId="77777777" w:rsidR="00182A87" w:rsidRPr="00F95D2A" w:rsidRDefault="00182A87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ystematically estimation</w:t>
      </w:r>
    </w:p>
    <w:p w14:paraId="04888AD2" w14:textId="77777777" w:rsidR="00182A87" w:rsidRPr="00F95D2A" w:rsidRDefault="00182A87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mantic query optimization</w:t>
      </w:r>
    </w:p>
    <w:p w14:paraId="05425556" w14:textId="77777777" w:rsidR="00182A87" w:rsidRPr="00F95D2A" w:rsidRDefault="00182A87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st Estimation</w:t>
      </w:r>
    </w:p>
    <w:p w14:paraId="5CD07CD0" w14:textId="77777777" w:rsidR="00182A87" w:rsidRPr="00F95D2A" w:rsidRDefault="00182A87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euristic rules</w:t>
      </w:r>
    </w:p>
    <w:p w14:paraId="455116B9" w14:textId="77777777" w:rsidR="00182A87" w:rsidRPr="00F95D2A" w:rsidRDefault="00182A87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and C</w:t>
      </w:r>
    </w:p>
    <w:p w14:paraId="52E184E8" w14:textId="77777777" w:rsidR="00182A87" w:rsidRPr="00F95D2A" w:rsidRDefault="00182A87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is not true about locks?</w:t>
      </w:r>
    </w:p>
    <w:p w14:paraId="30B49FFC" w14:textId="77777777" w:rsidR="00182A87" w:rsidRPr="00F95D2A" w:rsidRDefault="00182A87">
      <w:pPr>
        <w:pStyle w:val="ListParagraph"/>
        <w:numPr>
          <w:ilvl w:val="1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Locks with large granularity are easier for the DBMS to administer.</w:t>
      </w:r>
    </w:p>
    <w:p w14:paraId="1C6A4903" w14:textId="77777777" w:rsidR="00182A87" w:rsidRPr="00F95D2A" w:rsidRDefault="00182A87">
      <w:pPr>
        <w:pStyle w:val="ListParagraph"/>
        <w:numPr>
          <w:ilvl w:val="1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Locks with small granularity cause more conflicts.</w:t>
      </w:r>
    </w:p>
    <w:p w14:paraId="347FAFFD" w14:textId="77777777" w:rsidR="00182A87" w:rsidRPr="00F95D2A" w:rsidRDefault="00182A87">
      <w:pPr>
        <w:pStyle w:val="ListParagraph"/>
        <w:numPr>
          <w:ilvl w:val="1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Locks with large granularity produce fewer details for the DBMS to track.</w:t>
      </w:r>
    </w:p>
    <w:p w14:paraId="218F43B8" w14:textId="77777777" w:rsidR="00182A87" w:rsidRPr="00F95D2A" w:rsidRDefault="00182A87">
      <w:pPr>
        <w:pStyle w:val="ListParagraph"/>
        <w:numPr>
          <w:ilvl w:val="1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Locks may have a table-level granularity.</w:t>
      </w:r>
    </w:p>
    <w:p w14:paraId="1025B646" w14:textId="77777777" w:rsidR="00182A87" w:rsidRPr="00F95D2A" w:rsidRDefault="00182A87">
      <w:pPr>
        <w:pStyle w:val="ListParagraph"/>
        <w:numPr>
          <w:ilvl w:val="1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Locks may have a database-level granularity.</w:t>
      </w:r>
    </w:p>
    <w:p w14:paraId="11CE5966" w14:textId="77777777" w:rsidR="00182A87" w:rsidRPr="00F95D2A" w:rsidRDefault="00182A87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For every transaction T participating in the schedule, if all the operations of T are executed consecutively in the schedule. The schedule is </w:t>
      </w:r>
    </w:p>
    <w:p w14:paraId="344859D9" w14:textId="77777777" w:rsidR="00182A87" w:rsidRPr="00F95D2A" w:rsidRDefault="00182A87">
      <w:pPr>
        <w:pStyle w:val="ListParagraph"/>
        <w:numPr>
          <w:ilvl w:val="0"/>
          <w:numId w:val="8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ascaded schedule</w:t>
      </w:r>
    </w:p>
    <w:p w14:paraId="56ABB1B9" w14:textId="77777777" w:rsidR="00182A87" w:rsidRPr="00F95D2A" w:rsidRDefault="00182A87">
      <w:pPr>
        <w:pStyle w:val="ListParagraph"/>
        <w:numPr>
          <w:ilvl w:val="0"/>
          <w:numId w:val="8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Serial schedule</w:t>
      </w:r>
    </w:p>
    <w:p w14:paraId="13CDE286" w14:textId="77777777" w:rsidR="00182A87" w:rsidRPr="00F95D2A" w:rsidRDefault="00182A87">
      <w:pPr>
        <w:pStyle w:val="ListParagraph"/>
        <w:numPr>
          <w:ilvl w:val="0"/>
          <w:numId w:val="8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95D2A">
        <w:rPr>
          <w:rFonts w:ascii="Times New Roman" w:hAnsi="Times New Roman" w:cs="Times New Roman"/>
          <w:sz w:val="24"/>
          <w:szCs w:val="24"/>
        </w:rPr>
        <w:t>Cascadeless</w:t>
      </w:r>
      <w:proofErr w:type="spellEnd"/>
      <w:r w:rsidRPr="00F95D2A">
        <w:rPr>
          <w:rFonts w:ascii="Times New Roman" w:hAnsi="Times New Roman" w:cs="Times New Roman"/>
          <w:sz w:val="24"/>
          <w:szCs w:val="24"/>
        </w:rPr>
        <w:t xml:space="preserve"> schedule</w:t>
      </w:r>
    </w:p>
    <w:p w14:paraId="5C77D9C3" w14:textId="77777777" w:rsidR="00182A87" w:rsidRPr="00F95D2A" w:rsidRDefault="00182A87">
      <w:pPr>
        <w:pStyle w:val="ListParagraph"/>
        <w:numPr>
          <w:ilvl w:val="0"/>
          <w:numId w:val="8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Recoverable schedule</w:t>
      </w:r>
    </w:p>
    <w:p w14:paraId="22C8CFC0" w14:textId="7DBB0B9F" w:rsidR="00182A87" w:rsidRPr="00F95D2A" w:rsidRDefault="00182A87">
      <w:pPr>
        <w:pStyle w:val="ListParagraph"/>
        <w:numPr>
          <w:ilvl w:val="0"/>
          <w:numId w:val="8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None </w:t>
      </w:r>
    </w:p>
    <w:p w14:paraId="0CD6AFE7" w14:textId="77777777" w:rsidR="00182A87" w:rsidRPr="00F95D2A" w:rsidRDefault="00182A87">
      <w:pPr>
        <w:pStyle w:val="ListParagraph"/>
        <w:numPr>
          <w:ilvl w:val="0"/>
          <w:numId w:val="78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 transaction property state about changes applied to the database by a committed    transaction must persist in the database</w:t>
      </w:r>
      <w:r w:rsidRPr="00F95D2A">
        <w:rPr>
          <w:rFonts w:ascii="Times New Roman" w:hAnsi="Times New Roman" w:cs="Times New Roman"/>
          <w:iCs/>
          <w:color w:val="000000" w:themeColor="text1"/>
          <w:sz w:val="24"/>
          <w:szCs w:val="24"/>
          <w:shd w:val="clear" w:color="auto" w:fill="FFFFFF"/>
        </w:rPr>
        <w:t>?</w:t>
      </w:r>
    </w:p>
    <w:p w14:paraId="2326D868" w14:textId="77777777" w:rsidR="00182A87" w:rsidRPr="00F95D2A" w:rsidRDefault="00182A87">
      <w:pPr>
        <w:pStyle w:val="ListParagraph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Isolation</w:t>
      </w:r>
    </w:p>
    <w:p w14:paraId="2448DD0F" w14:textId="77777777" w:rsidR="00182A87" w:rsidRPr="00F95D2A" w:rsidRDefault="00182A87">
      <w:pPr>
        <w:pStyle w:val="ListParagraph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Durability or permanency</w:t>
      </w:r>
    </w:p>
    <w:p w14:paraId="1A5542AC" w14:textId="77777777" w:rsidR="00182A87" w:rsidRPr="00F95D2A" w:rsidRDefault="00182A87">
      <w:pPr>
        <w:pStyle w:val="ListParagraph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Atomicity </w:t>
      </w:r>
    </w:p>
    <w:p w14:paraId="53EB7921" w14:textId="77777777" w:rsidR="00182A87" w:rsidRPr="00F95D2A" w:rsidRDefault="00182A87">
      <w:pPr>
        <w:pStyle w:val="ListParagraph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Consistency preservation</w:t>
      </w:r>
    </w:p>
    <w:p w14:paraId="0B92CD1E" w14:textId="77777777" w:rsidR="00182A87" w:rsidRPr="00F95D2A" w:rsidRDefault="00182A87">
      <w:pPr>
        <w:pStyle w:val="ListParagraph"/>
        <w:numPr>
          <w:ilvl w:val="0"/>
          <w:numId w:val="13"/>
        </w:numPr>
        <w:spacing w:after="200" w:line="276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F95D2A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None</w:t>
      </w:r>
    </w:p>
    <w:p w14:paraId="19D3C17B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f a transaction does not modify the database until it has committed, it is said to use the ___________ technique.</w:t>
      </w:r>
    </w:p>
    <w:p w14:paraId="6BB24D65" w14:textId="77777777" w:rsidR="00182A87" w:rsidRPr="00F95D2A" w:rsidRDefault="00182A87">
      <w:pPr>
        <w:pStyle w:val="ListParagraph"/>
        <w:numPr>
          <w:ilvl w:val="0"/>
          <w:numId w:val="11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  Undo                                                                C. Immediate-modification        </w:t>
      </w:r>
    </w:p>
    <w:p w14:paraId="325000FF" w14:textId="77777777" w:rsidR="00182A87" w:rsidRPr="00F95D2A" w:rsidRDefault="00182A87">
      <w:pPr>
        <w:pStyle w:val="ListParagraph"/>
        <w:numPr>
          <w:ilvl w:val="0"/>
          <w:numId w:val="11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Late-modification                                              D. Deferred-modification  </w:t>
      </w:r>
    </w:p>
    <w:p w14:paraId="4243004B" w14:textId="77777777" w:rsidR="00182A87" w:rsidRPr="00F95D2A" w:rsidRDefault="00182A87">
      <w:pPr>
        <w:pStyle w:val="ListParagraph"/>
        <w:numPr>
          <w:ilvl w:val="0"/>
          <w:numId w:val="78"/>
        </w:numPr>
        <w:tabs>
          <w:tab w:val="left" w:leader="underscore" w:pos="720"/>
        </w:tabs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ne of the following is false?</w:t>
      </w:r>
    </w:p>
    <w:p w14:paraId="1F6F05EE" w14:textId="77777777" w:rsidR="00182A87" w:rsidRPr="00F95D2A" w:rsidRDefault="00182A87">
      <w:pPr>
        <w:pStyle w:val="ListParagraph"/>
        <w:numPr>
          <w:ilvl w:val="0"/>
          <w:numId w:val="12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 object-oriented database, data are stored as collections of rows and tables</w:t>
      </w:r>
    </w:p>
    <w:p w14:paraId="01433649" w14:textId="77777777" w:rsidR="00182A87" w:rsidRPr="00F95D2A" w:rsidRDefault="00182A87">
      <w:pPr>
        <w:pStyle w:val="ListParagraph"/>
        <w:numPr>
          <w:ilvl w:val="0"/>
          <w:numId w:val="12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 relational database, data are perceived by users as tables</w:t>
      </w:r>
    </w:p>
    <w:p w14:paraId="0A863230" w14:textId="77777777" w:rsidR="00182A87" w:rsidRPr="00F95D2A" w:rsidRDefault="00182A87">
      <w:pPr>
        <w:pStyle w:val="ListParagraph"/>
        <w:numPr>
          <w:ilvl w:val="0"/>
          <w:numId w:val="12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Object oriented database allows object identification and communication</w:t>
      </w:r>
    </w:p>
    <w:p w14:paraId="59402099" w14:textId="77777777" w:rsidR="00182A87" w:rsidRPr="00F95D2A" w:rsidRDefault="00182A87">
      <w:pPr>
        <w:pStyle w:val="ListParagraph"/>
        <w:numPr>
          <w:ilvl w:val="0"/>
          <w:numId w:val="12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lastRenderedPageBreak/>
        <w:t>Object oriented database allows reusability of objects</w:t>
      </w:r>
    </w:p>
    <w:p w14:paraId="0C2F65AA" w14:textId="77777777" w:rsidR="00182A87" w:rsidRPr="00F95D2A" w:rsidRDefault="00182A87">
      <w:pPr>
        <w:pStyle w:val="ListParagraph"/>
        <w:numPr>
          <w:ilvl w:val="0"/>
          <w:numId w:val="12"/>
        </w:numPr>
        <w:tabs>
          <w:tab w:val="left" w:leader="underscore" w:pos="720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 of the above</w:t>
      </w:r>
    </w:p>
    <w:p w14:paraId="2BF8F798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Which of the following is correct about software product in the context of software engineering?</w:t>
      </w:r>
    </w:p>
    <w:p w14:paraId="093F3BEB" w14:textId="77777777" w:rsidR="00182A87" w:rsidRPr="00F95D2A" w:rsidRDefault="00182A87">
      <w:pPr>
        <w:pStyle w:val="ListParagraph"/>
        <w:numPr>
          <w:ilvl w:val="1"/>
          <w:numId w:val="8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Software product refers any software created to meet the client’s requirements.</w:t>
      </w:r>
    </w:p>
    <w:p w14:paraId="59EA549A" w14:textId="77777777" w:rsidR="00182A87" w:rsidRPr="00F95D2A" w:rsidRDefault="00182A87">
      <w:pPr>
        <w:pStyle w:val="ListParagraph"/>
        <w:numPr>
          <w:ilvl w:val="1"/>
          <w:numId w:val="8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ftware product includes design </w:t>
      </w:r>
      <w:proofErr w:type="spellStart"/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nd</w:t>
      </w:r>
      <w:proofErr w:type="spellEnd"/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est documentation.</w:t>
      </w:r>
    </w:p>
    <w:p w14:paraId="0DBC748F" w14:textId="77777777" w:rsidR="00182A87" w:rsidRPr="00F95D2A" w:rsidRDefault="00182A87">
      <w:pPr>
        <w:pStyle w:val="ListParagraph"/>
        <w:numPr>
          <w:ilvl w:val="1"/>
          <w:numId w:val="8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ftware product includes requirement specifications, and user manuals. </w:t>
      </w:r>
    </w:p>
    <w:p w14:paraId="11D058E9" w14:textId="77777777" w:rsidR="00182A87" w:rsidRPr="00F95D2A" w:rsidRDefault="00182A87">
      <w:pPr>
        <w:pStyle w:val="ListParagraph"/>
        <w:numPr>
          <w:ilvl w:val="1"/>
          <w:numId w:val="8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All of the above</w:t>
      </w:r>
    </w:p>
    <w:p w14:paraId="00EF96A6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One of the followings is type of requirements associated with quality features of a software.</w:t>
      </w:r>
    </w:p>
    <w:p w14:paraId="6D97CAB7" w14:textId="77777777" w:rsidR="006A14AB" w:rsidRDefault="006A14AB">
      <w:pPr>
        <w:pStyle w:val="ListParagraph"/>
        <w:numPr>
          <w:ilvl w:val="0"/>
          <w:numId w:val="82"/>
        </w:numPr>
        <w:spacing w:line="276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02731408" w14:textId="77777777" w:rsidR="00182A87" w:rsidRPr="00F95D2A" w:rsidRDefault="00182A87">
      <w:pPr>
        <w:pStyle w:val="ListParagraph"/>
        <w:numPr>
          <w:ilvl w:val="0"/>
          <w:numId w:val="8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usiness requirements </w:t>
      </w:r>
    </w:p>
    <w:p w14:paraId="13D43374" w14:textId="77777777" w:rsidR="00182A87" w:rsidRPr="00F95D2A" w:rsidRDefault="00182A87">
      <w:pPr>
        <w:pStyle w:val="ListParagraph"/>
        <w:numPr>
          <w:ilvl w:val="0"/>
          <w:numId w:val="8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unctional requirements </w:t>
      </w:r>
    </w:p>
    <w:p w14:paraId="4EC69F20" w14:textId="77777777" w:rsidR="00182A87" w:rsidRPr="00F95D2A" w:rsidRDefault="00182A87">
      <w:pPr>
        <w:pStyle w:val="ListParagraph"/>
        <w:numPr>
          <w:ilvl w:val="0"/>
          <w:numId w:val="8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n-functional requirements </w:t>
      </w:r>
    </w:p>
    <w:p w14:paraId="34D35FBC" w14:textId="77777777" w:rsidR="00182A87" w:rsidRPr="00F95D2A" w:rsidRDefault="00182A87">
      <w:pPr>
        <w:pStyle w:val="ListParagraph"/>
        <w:numPr>
          <w:ilvl w:val="0"/>
          <w:numId w:val="8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User requirements </w:t>
      </w:r>
    </w:p>
    <w:p w14:paraId="7348B80D" w14:textId="77777777" w:rsidR="006A14AB" w:rsidRDefault="006A14AB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C0C8E02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 type of requirement that describes why the software project is needed and used to define the objective of the software is </w:t>
      </w:r>
      <w:r w:rsidRPr="00F95D2A">
        <w:rPr>
          <w:rFonts w:ascii="Times New Roman" w:hAnsi="Times New Roman" w:cs="Times New Roman"/>
          <w:sz w:val="24"/>
          <w:szCs w:val="24"/>
          <w:u w:val="single"/>
        </w:rPr>
        <w:t xml:space="preserve">                   </w:t>
      </w:r>
      <w:proofErr w:type="gramStart"/>
      <w:r w:rsidRPr="00F95D2A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F95D2A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67112033" w14:textId="77777777" w:rsidR="006A14AB" w:rsidRDefault="006A14AB">
      <w:pPr>
        <w:pStyle w:val="ListParagraph"/>
        <w:numPr>
          <w:ilvl w:val="0"/>
          <w:numId w:val="83"/>
        </w:numPr>
        <w:spacing w:line="276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8B0ACFA" w14:textId="77777777" w:rsidR="00182A87" w:rsidRPr="00F95D2A" w:rsidRDefault="00182A87">
      <w:pPr>
        <w:pStyle w:val="ListParagraph"/>
        <w:numPr>
          <w:ilvl w:val="0"/>
          <w:numId w:val="8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usiness requirements </w:t>
      </w:r>
    </w:p>
    <w:p w14:paraId="2CE8F340" w14:textId="77777777" w:rsidR="00182A87" w:rsidRPr="00F95D2A" w:rsidRDefault="00182A87">
      <w:pPr>
        <w:pStyle w:val="ListParagraph"/>
        <w:numPr>
          <w:ilvl w:val="0"/>
          <w:numId w:val="8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unctional requirements </w:t>
      </w:r>
    </w:p>
    <w:p w14:paraId="7FC89E9C" w14:textId="77777777" w:rsidR="00182A87" w:rsidRPr="00F95D2A" w:rsidRDefault="00182A87">
      <w:pPr>
        <w:pStyle w:val="ListParagraph"/>
        <w:numPr>
          <w:ilvl w:val="0"/>
          <w:numId w:val="8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on-functional requirements </w:t>
      </w:r>
    </w:p>
    <w:p w14:paraId="4E79C7FF" w14:textId="77777777" w:rsidR="00182A87" w:rsidRPr="00F95D2A" w:rsidRDefault="00182A87">
      <w:pPr>
        <w:pStyle w:val="ListParagraph"/>
        <w:numPr>
          <w:ilvl w:val="0"/>
          <w:numId w:val="8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User requirements </w:t>
      </w:r>
    </w:p>
    <w:p w14:paraId="170D202B" w14:textId="77777777" w:rsidR="006A14AB" w:rsidRDefault="006A14AB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0FA6F42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is used to model the functionality of software?</w:t>
      </w:r>
    </w:p>
    <w:p w14:paraId="067C0FE8" w14:textId="77777777" w:rsidR="006A14AB" w:rsidRDefault="006A14AB">
      <w:pPr>
        <w:pStyle w:val="ListParagraph"/>
        <w:numPr>
          <w:ilvl w:val="0"/>
          <w:numId w:val="84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28B06DA" w14:textId="77777777" w:rsidR="00182A87" w:rsidRPr="00F95D2A" w:rsidRDefault="00182A87">
      <w:pPr>
        <w:pStyle w:val="ListParagraph"/>
        <w:numPr>
          <w:ilvl w:val="0"/>
          <w:numId w:val="8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Use case diagram </w:t>
      </w:r>
    </w:p>
    <w:p w14:paraId="7A92A4CB" w14:textId="77777777" w:rsidR="00182A87" w:rsidRPr="00F95D2A" w:rsidRDefault="00182A87">
      <w:pPr>
        <w:pStyle w:val="ListParagraph"/>
        <w:numPr>
          <w:ilvl w:val="0"/>
          <w:numId w:val="8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lass diagram</w:t>
      </w:r>
    </w:p>
    <w:p w14:paraId="66C90A83" w14:textId="77777777" w:rsidR="00182A87" w:rsidRPr="00F95D2A" w:rsidRDefault="00182A87">
      <w:pPr>
        <w:pStyle w:val="ListParagraph"/>
        <w:numPr>
          <w:ilvl w:val="0"/>
          <w:numId w:val="8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E-R diagram </w:t>
      </w:r>
    </w:p>
    <w:p w14:paraId="49A52CB7" w14:textId="77777777" w:rsidR="00182A87" w:rsidRPr="00F95D2A" w:rsidRDefault="00182A87">
      <w:pPr>
        <w:pStyle w:val="ListParagraph"/>
        <w:numPr>
          <w:ilvl w:val="0"/>
          <w:numId w:val="8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Deployment diagram </w:t>
      </w:r>
    </w:p>
    <w:p w14:paraId="607AEE34" w14:textId="77777777" w:rsidR="006A14AB" w:rsidRDefault="006A14AB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60B13C40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refers to the deployment platform?</w:t>
      </w:r>
    </w:p>
    <w:p w14:paraId="51D77424" w14:textId="77777777" w:rsidR="006A14AB" w:rsidRDefault="006A14AB">
      <w:pPr>
        <w:pStyle w:val="ListParagraph"/>
        <w:numPr>
          <w:ilvl w:val="0"/>
          <w:numId w:val="85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0A613FF1" w14:textId="77777777" w:rsidR="00182A87" w:rsidRPr="00F95D2A" w:rsidRDefault="00182A87">
      <w:pPr>
        <w:pStyle w:val="ListParagraph"/>
        <w:numPr>
          <w:ilvl w:val="0"/>
          <w:numId w:val="8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Use case</w:t>
      </w:r>
    </w:p>
    <w:p w14:paraId="4FDEA81D" w14:textId="77777777" w:rsidR="00182A87" w:rsidRPr="00F95D2A" w:rsidRDefault="00182A87">
      <w:pPr>
        <w:pStyle w:val="ListParagraph"/>
        <w:numPr>
          <w:ilvl w:val="0"/>
          <w:numId w:val="8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ier</w:t>
      </w:r>
    </w:p>
    <w:p w14:paraId="2BE436C7" w14:textId="77777777" w:rsidR="00182A87" w:rsidRPr="00F95D2A" w:rsidRDefault="00182A87">
      <w:pPr>
        <w:pStyle w:val="ListParagraph"/>
        <w:numPr>
          <w:ilvl w:val="0"/>
          <w:numId w:val="8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Layer</w:t>
      </w:r>
    </w:p>
    <w:p w14:paraId="6D164CC1" w14:textId="77777777" w:rsidR="00182A87" w:rsidRPr="00F95D2A" w:rsidRDefault="00182A87">
      <w:pPr>
        <w:pStyle w:val="ListParagraph"/>
        <w:numPr>
          <w:ilvl w:val="0"/>
          <w:numId w:val="8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omponent</w:t>
      </w:r>
    </w:p>
    <w:p w14:paraId="518F6E01" w14:textId="77777777" w:rsidR="006A14AB" w:rsidRDefault="006A14AB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0B8B6780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process model is not suitable to accommodate changes?</w:t>
      </w:r>
    </w:p>
    <w:p w14:paraId="50875329" w14:textId="77777777" w:rsidR="006A14AB" w:rsidRDefault="006A14AB">
      <w:pPr>
        <w:pStyle w:val="ListParagraph"/>
        <w:numPr>
          <w:ilvl w:val="0"/>
          <w:numId w:val="86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E0E55D0" w14:textId="77777777" w:rsidR="00182A87" w:rsidRPr="00F95D2A" w:rsidRDefault="00182A87">
      <w:pPr>
        <w:pStyle w:val="ListParagraph"/>
        <w:numPr>
          <w:ilvl w:val="0"/>
          <w:numId w:val="8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aterfall </w:t>
      </w:r>
    </w:p>
    <w:p w14:paraId="06FF153C" w14:textId="77777777" w:rsidR="00182A87" w:rsidRPr="00F95D2A" w:rsidRDefault="00182A87">
      <w:pPr>
        <w:pStyle w:val="ListParagraph"/>
        <w:numPr>
          <w:ilvl w:val="0"/>
          <w:numId w:val="8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Scrum</w:t>
      </w:r>
    </w:p>
    <w:p w14:paraId="02DE5E44" w14:textId="77777777" w:rsidR="00182A87" w:rsidRPr="00F95D2A" w:rsidRDefault="00182A87">
      <w:pPr>
        <w:pStyle w:val="ListParagraph"/>
        <w:numPr>
          <w:ilvl w:val="0"/>
          <w:numId w:val="8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RAD</w:t>
      </w:r>
    </w:p>
    <w:p w14:paraId="27D30469" w14:textId="77777777" w:rsidR="00182A87" w:rsidRPr="00F95D2A" w:rsidRDefault="00182A87">
      <w:pPr>
        <w:pStyle w:val="ListParagraph"/>
        <w:numPr>
          <w:ilvl w:val="0"/>
          <w:numId w:val="8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gile</w:t>
      </w:r>
    </w:p>
    <w:p w14:paraId="728E22BC" w14:textId="77777777" w:rsidR="006A14AB" w:rsidRDefault="006A14AB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655D0257" w14:textId="77777777" w:rsidR="00182A87" w:rsidRPr="00F95D2A" w:rsidRDefault="00182A87">
      <w:pPr>
        <w:pStyle w:val="ListParagraph"/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aims to find errors?</w:t>
      </w:r>
    </w:p>
    <w:p w14:paraId="0754D2F8" w14:textId="77777777" w:rsidR="006A14AB" w:rsidRDefault="006A14AB">
      <w:pPr>
        <w:pStyle w:val="ListParagraph"/>
        <w:numPr>
          <w:ilvl w:val="0"/>
          <w:numId w:val="87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C2FBE6A" w14:textId="77777777" w:rsidR="00182A87" w:rsidRPr="00F95D2A" w:rsidRDefault="00182A87">
      <w:pPr>
        <w:pStyle w:val="ListParagraph"/>
        <w:numPr>
          <w:ilvl w:val="0"/>
          <w:numId w:val="8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Requirement Analysis </w:t>
      </w:r>
    </w:p>
    <w:p w14:paraId="0EA8B730" w14:textId="77777777" w:rsidR="00182A87" w:rsidRPr="00F95D2A" w:rsidRDefault="00182A87">
      <w:pPr>
        <w:pStyle w:val="ListParagraph"/>
        <w:numPr>
          <w:ilvl w:val="0"/>
          <w:numId w:val="8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Design</w:t>
      </w:r>
    </w:p>
    <w:p w14:paraId="79885545" w14:textId="77777777" w:rsidR="00182A87" w:rsidRPr="00F95D2A" w:rsidRDefault="00182A87">
      <w:pPr>
        <w:pStyle w:val="ListParagraph"/>
        <w:numPr>
          <w:ilvl w:val="0"/>
          <w:numId w:val="8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Testing </w:t>
      </w:r>
    </w:p>
    <w:p w14:paraId="7E3C380A" w14:textId="77777777" w:rsidR="00182A87" w:rsidRPr="00F95D2A" w:rsidRDefault="00182A87">
      <w:pPr>
        <w:pStyle w:val="ListParagraph"/>
        <w:numPr>
          <w:ilvl w:val="0"/>
          <w:numId w:val="8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None of the above </w:t>
      </w:r>
    </w:p>
    <w:p w14:paraId="5C2E270B" w14:textId="77777777" w:rsidR="006A14AB" w:rsidRDefault="006A14AB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4B16847D" w14:textId="71B81D45" w:rsidR="00A73DD6" w:rsidRPr="00F95D2A" w:rsidRDefault="00A73DD6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will work if you want to create a table which looks like the following?</w:t>
      </w:r>
    </w:p>
    <w:tbl>
      <w:tblPr>
        <w:tblStyle w:val="TableGrid"/>
        <w:tblpPr w:leftFromText="180" w:rightFromText="180" w:vertAnchor="text" w:horzAnchor="page" w:tblpX="3151" w:tblpY="31"/>
        <w:tblOverlap w:val="never"/>
        <w:tblW w:w="0" w:type="auto"/>
        <w:tblLook w:val="04A0" w:firstRow="1" w:lastRow="0" w:firstColumn="1" w:lastColumn="0" w:noHBand="0" w:noVBand="1"/>
      </w:tblPr>
      <w:tblGrid>
        <w:gridCol w:w="828"/>
        <w:gridCol w:w="990"/>
        <w:gridCol w:w="810"/>
      </w:tblGrid>
      <w:tr w:rsidR="00A73DD6" w:rsidRPr="00F95D2A" w14:paraId="483C1F58" w14:textId="77777777" w:rsidTr="00A73DD6">
        <w:tc>
          <w:tcPr>
            <w:tcW w:w="8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E59131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" w:name="_Hlk24652529"/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FFE037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-9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49688A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73DD6" w:rsidRPr="00F95D2A" w14:paraId="639CC981" w14:textId="77777777" w:rsidTr="00A73DD6">
        <w:tc>
          <w:tcPr>
            <w:tcW w:w="8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8B4910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B7EB957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nil"/>
            </w:tcBorders>
          </w:tcPr>
          <w:p w14:paraId="1798FFDF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73DD6" w:rsidRPr="00F95D2A" w14:paraId="7081953A" w14:textId="77777777" w:rsidTr="00A73DD6">
        <w:tc>
          <w:tcPr>
            <w:tcW w:w="8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EB3C3F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-32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730352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5330BC" w14:textId="77777777" w:rsidR="00A73DD6" w:rsidRPr="00F95D2A" w:rsidRDefault="00A73DD6" w:rsidP="006A14AB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95D2A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bookmarkEnd w:id="2"/>
    </w:tbl>
    <w:p w14:paraId="3646D8DE" w14:textId="77777777" w:rsidR="00A73DD6" w:rsidRPr="00F95D2A" w:rsidRDefault="00A73DD6" w:rsidP="006A14A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n-US"/>
        </w:rPr>
      </w:pPr>
    </w:p>
    <w:p w14:paraId="56FA8DCB" w14:textId="77777777" w:rsidR="00A73DD6" w:rsidRPr="00F95D2A" w:rsidRDefault="00A73DD6" w:rsidP="006A14A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1E9A15" w14:textId="77777777" w:rsidR="00A73DD6" w:rsidRPr="00F95D2A" w:rsidRDefault="00A73DD6" w:rsidP="006A14A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0A02B3" w14:textId="77777777" w:rsidR="00A73DD6" w:rsidRPr="00F95D2A" w:rsidRDefault="00A73DD6" w:rsidP="006A14A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167C86" w14:textId="77777777" w:rsidR="00A73DD6" w:rsidRPr="00F95D2A" w:rsidRDefault="00A73DD6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95D2A">
        <w:rPr>
          <w:rFonts w:ascii="Times New Roman" w:hAnsi="Times New Roman" w:cs="Times New Roman"/>
          <w:sz w:val="24"/>
          <w:szCs w:val="24"/>
        </w:rPr>
        <w:t>double[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>][] table = {12, -9, 8, 7, 14, -32, -1, 0};</w:t>
      </w:r>
    </w:p>
    <w:p w14:paraId="3AB3DEF2" w14:textId="77777777" w:rsidR="00A73DD6" w:rsidRPr="00F95D2A" w:rsidRDefault="00A73DD6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95D2A">
        <w:rPr>
          <w:rFonts w:ascii="Times New Roman" w:hAnsi="Times New Roman" w:cs="Times New Roman"/>
          <w:sz w:val="24"/>
          <w:szCs w:val="24"/>
        </w:rPr>
        <w:t>double[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>][] table = {{12, -9, 8}, {7,14,0}, {-32,-1,0}};</w:t>
      </w:r>
    </w:p>
    <w:p w14:paraId="217CC195" w14:textId="77777777" w:rsidR="00A73DD6" w:rsidRPr="00F95D2A" w:rsidRDefault="00A73DD6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95D2A">
        <w:rPr>
          <w:rFonts w:ascii="Times New Roman" w:hAnsi="Times New Roman" w:cs="Times New Roman"/>
          <w:sz w:val="24"/>
          <w:szCs w:val="24"/>
        </w:rPr>
        <w:t>double[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>][] table = {{12,-9,8}{7,14}{-32,-1,0}};</w:t>
      </w:r>
    </w:p>
    <w:p w14:paraId="4A1B3889" w14:textId="77777777" w:rsidR="00A73DD6" w:rsidRPr="00F95D2A" w:rsidRDefault="00A73DD6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95D2A">
        <w:rPr>
          <w:rFonts w:ascii="Times New Roman" w:hAnsi="Times New Roman" w:cs="Times New Roman"/>
          <w:sz w:val="24"/>
          <w:szCs w:val="24"/>
        </w:rPr>
        <w:t>double[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>][] table = { {12, -9, 8},{7, 14},{-32, -1, 0} };</w:t>
      </w:r>
    </w:p>
    <w:p w14:paraId="1154BD95" w14:textId="77777777" w:rsidR="00A73DD6" w:rsidRPr="00F95D2A" w:rsidRDefault="00A73DD6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is a good candidate to be static?</w:t>
      </w:r>
    </w:p>
    <w:p w14:paraId="7AF9C07C" w14:textId="77777777" w:rsidR="00A73DD6" w:rsidRPr="00F95D2A" w:rsidRDefault="00A73DD6">
      <w:pPr>
        <w:numPr>
          <w:ilvl w:val="0"/>
          <w:numId w:val="15"/>
        </w:num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The PI field of a circle class</w:t>
      </w:r>
    </w:p>
    <w:p w14:paraId="5A5A6090" w14:textId="77777777" w:rsidR="00A73DD6" w:rsidRPr="00F95D2A" w:rsidRDefault="00A73DD6">
      <w:pPr>
        <w:numPr>
          <w:ilvl w:val="0"/>
          <w:numId w:val="15"/>
        </w:num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lastRenderedPageBreak/>
        <w:t xml:space="preserve">A method that displays the salary of an 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Employee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5837568B" w14:textId="77777777" w:rsidR="00A73DD6" w:rsidRPr="00F95D2A" w:rsidRDefault="00A73DD6">
      <w:pPr>
        <w:numPr>
          <w:ilvl w:val="0"/>
          <w:numId w:val="15"/>
        </w:num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 method that calculates the hypotenuse of a right-angle triangle class</w:t>
      </w:r>
    </w:p>
    <w:p w14:paraId="5DFFF15B" w14:textId="77777777" w:rsidR="00A73DD6" w:rsidRPr="00F95D2A" w:rsidRDefault="00A73DD6">
      <w:pPr>
        <w:numPr>
          <w:ilvl w:val="0"/>
          <w:numId w:val="15"/>
        </w:num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 name field of a 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Student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3EDB0840" w14:textId="77777777" w:rsidR="00A73DD6" w:rsidRPr="00F95D2A" w:rsidRDefault="00A73DD6">
      <w:pPr>
        <w:numPr>
          <w:ilvl w:val="0"/>
          <w:numId w:val="15"/>
        </w:numPr>
        <w:tabs>
          <w:tab w:val="left" w:pos="567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ll except B </w:t>
      </w:r>
    </w:p>
    <w:p w14:paraId="73D85112" w14:textId="77777777" w:rsidR="00A73DD6" w:rsidRDefault="00A73DD6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is the general syntax for </w:t>
      </w:r>
      <w:r>
        <w:rPr>
          <w:rStyle w:val="Emphasis"/>
          <w:rFonts w:ascii="Times New Roman" w:hAnsi="Times New Roman" w:cs="Times New Roman"/>
          <w:sz w:val="24"/>
          <w:szCs w:val="24"/>
        </w:rPr>
        <w:t>method</w:t>
      </w:r>
      <w:r>
        <w:rPr>
          <w:rFonts w:ascii="Times New Roman" w:hAnsi="Times New Roman" w:cs="Times New Roman"/>
          <w:sz w:val="24"/>
          <w:szCs w:val="24"/>
        </w:rPr>
        <w:t xml:space="preserve"> definition: </w:t>
      </w:r>
    </w:p>
    <w:p w14:paraId="4CAB06DD" w14:textId="77777777" w:rsidR="00A73DD6" w:rsidRPr="006A14AB" w:rsidRDefault="00A73DD6" w:rsidP="00A73DD6">
      <w:pPr>
        <w:pStyle w:val="HTMLPreformatted"/>
        <w:spacing w:line="360" w:lineRule="auto"/>
        <w:ind w:left="1170"/>
        <w:jc w:val="both"/>
        <w:rPr>
          <w:rFonts w:ascii="Consolas" w:hAnsi="Consolas" w:cs="Times New Roman"/>
          <w:bCs/>
        </w:rPr>
      </w:pPr>
      <w:proofErr w:type="spellStart"/>
      <w:r w:rsidRPr="006A14AB">
        <w:rPr>
          <w:rFonts w:ascii="Consolas" w:hAnsi="Consolas" w:cs="Times New Roman"/>
          <w:bCs/>
        </w:rPr>
        <w:t>accessModifier</w:t>
      </w:r>
      <w:proofErr w:type="spellEnd"/>
      <w:r w:rsidRPr="006A14AB">
        <w:rPr>
          <w:rFonts w:ascii="Consolas" w:hAnsi="Consolas" w:cs="Times New Roman"/>
          <w:bCs/>
        </w:rPr>
        <w:t xml:space="preserve"> </w:t>
      </w:r>
      <w:proofErr w:type="spellStart"/>
      <w:r w:rsidRPr="006A14AB">
        <w:rPr>
          <w:rFonts w:ascii="Consolas" w:hAnsi="Consolas" w:cs="Times New Roman"/>
          <w:bCs/>
        </w:rPr>
        <w:t>returnType</w:t>
      </w:r>
      <w:proofErr w:type="spellEnd"/>
      <w:r w:rsidRPr="006A14AB">
        <w:rPr>
          <w:rFonts w:ascii="Consolas" w:hAnsi="Consolas" w:cs="Times New Roman"/>
          <w:bCs/>
        </w:rPr>
        <w:t xml:space="preserve"> </w:t>
      </w:r>
      <w:proofErr w:type="spellStart"/>
      <w:proofErr w:type="gramStart"/>
      <w:r w:rsidRPr="006A14AB">
        <w:rPr>
          <w:rFonts w:ascii="Consolas" w:hAnsi="Consolas" w:cs="Times New Roman"/>
          <w:bCs/>
        </w:rPr>
        <w:t>methodName</w:t>
      </w:r>
      <w:proofErr w:type="spellEnd"/>
      <w:r w:rsidRPr="006A14AB">
        <w:rPr>
          <w:rFonts w:ascii="Consolas" w:hAnsi="Consolas" w:cs="Times New Roman"/>
          <w:bCs/>
        </w:rPr>
        <w:t>(</w:t>
      </w:r>
      <w:proofErr w:type="spellStart"/>
      <w:proofErr w:type="gramEnd"/>
      <w:r w:rsidRPr="006A14AB">
        <w:rPr>
          <w:rFonts w:ascii="Consolas" w:hAnsi="Consolas" w:cs="Times New Roman"/>
          <w:bCs/>
        </w:rPr>
        <w:t>parameterList</w:t>
      </w:r>
      <w:proofErr w:type="spellEnd"/>
      <w:r w:rsidRPr="006A14AB">
        <w:rPr>
          <w:rFonts w:ascii="Consolas" w:hAnsi="Consolas" w:cs="Times New Roman"/>
          <w:bCs/>
        </w:rPr>
        <w:t xml:space="preserve"> ){</w:t>
      </w:r>
    </w:p>
    <w:p w14:paraId="40134B39" w14:textId="1BA7D553" w:rsidR="00A73DD6" w:rsidRPr="006A14AB" w:rsidRDefault="00A73DD6" w:rsidP="006A14AB">
      <w:pPr>
        <w:pStyle w:val="HTMLPreformatted"/>
        <w:spacing w:line="360" w:lineRule="auto"/>
        <w:ind w:left="1170"/>
        <w:jc w:val="both"/>
        <w:rPr>
          <w:rFonts w:ascii="Consolas" w:hAnsi="Consolas" w:cs="Times New Roman"/>
          <w:bCs/>
        </w:rPr>
      </w:pPr>
      <w:r w:rsidRPr="006A14AB">
        <w:rPr>
          <w:rFonts w:ascii="Consolas" w:hAnsi="Consolas" w:cs="Times New Roman"/>
          <w:bCs/>
        </w:rPr>
        <w:t xml:space="preserve">  </w:t>
      </w:r>
      <w:r w:rsidRPr="006A14AB">
        <w:rPr>
          <w:rFonts w:ascii="Consolas" w:hAnsi="Consolas" w:cs="Times New Roman"/>
          <w:bCs/>
        </w:rPr>
        <w:tab/>
        <w:t>Java statements</w:t>
      </w:r>
    </w:p>
    <w:p w14:paraId="3F39B0E2" w14:textId="77777777" w:rsidR="00A73DD6" w:rsidRPr="006A14AB" w:rsidRDefault="00A73DD6" w:rsidP="00A73DD6">
      <w:pPr>
        <w:pStyle w:val="HTMLPreformatted"/>
        <w:spacing w:line="360" w:lineRule="auto"/>
        <w:ind w:left="1170"/>
        <w:jc w:val="both"/>
        <w:rPr>
          <w:rFonts w:ascii="Consolas" w:hAnsi="Consolas" w:cs="Times New Roman"/>
          <w:bCs/>
        </w:rPr>
      </w:pPr>
      <w:r w:rsidRPr="006A14AB">
        <w:rPr>
          <w:rFonts w:ascii="Consolas" w:hAnsi="Consolas" w:cs="Times New Roman"/>
          <w:bCs/>
        </w:rPr>
        <w:t xml:space="preserve">  </w:t>
      </w:r>
      <w:r w:rsidRPr="006A14AB">
        <w:rPr>
          <w:rFonts w:ascii="Consolas" w:hAnsi="Consolas" w:cs="Times New Roman"/>
          <w:bCs/>
        </w:rPr>
        <w:tab/>
        <w:t xml:space="preserve">return </w:t>
      </w:r>
      <w:proofErr w:type="spellStart"/>
      <w:r w:rsidRPr="006A14AB">
        <w:rPr>
          <w:rFonts w:ascii="Consolas" w:hAnsi="Consolas" w:cs="Times New Roman"/>
          <w:bCs/>
        </w:rPr>
        <w:t>returnValue</w:t>
      </w:r>
      <w:proofErr w:type="spellEnd"/>
      <w:r w:rsidRPr="006A14AB">
        <w:rPr>
          <w:rFonts w:ascii="Consolas" w:hAnsi="Consolas" w:cs="Times New Roman"/>
          <w:bCs/>
        </w:rPr>
        <w:t>;</w:t>
      </w:r>
    </w:p>
    <w:p w14:paraId="2343AC83" w14:textId="77777777" w:rsidR="00A73DD6" w:rsidRPr="006A14AB" w:rsidRDefault="00A73DD6" w:rsidP="00A73DD6">
      <w:pPr>
        <w:pStyle w:val="HTMLPreformatted"/>
        <w:spacing w:line="360" w:lineRule="auto"/>
        <w:ind w:left="1170"/>
        <w:jc w:val="both"/>
        <w:rPr>
          <w:rFonts w:ascii="Consolas" w:hAnsi="Consolas" w:cs="Times New Roman"/>
          <w:bCs/>
        </w:rPr>
      </w:pPr>
      <w:r w:rsidRPr="006A14AB">
        <w:rPr>
          <w:rFonts w:ascii="Consolas" w:hAnsi="Consolas" w:cs="Times New Roman"/>
          <w:bCs/>
        </w:rPr>
        <w:t>}</w:t>
      </w:r>
    </w:p>
    <w:p w14:paraId="763DF255" w14:textId="77777777" w:rsidR="00A73DD6" w:rsidRDefault="00A73DD6" w:rsidP="006A14AB">
      <w:pPr>
        <w:spacing w:after="0" w:line="276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rue for the </w:t>
      </w:r>
      <w:proofErr w:type="spellStart"/>
      <w:r>
        <w:rPr>
          <w:rStyle w:val="Emphasis"/>
          <w:rFonts w:ascii="Times New Roman" w:hAnsi="Times New Roman" w:cs="Times New Roman"/>
          <w:sz w:val="24"/>
          <w:szCs w:val="24"/>
        </w:rPr>
        <w:t>accessModif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4186916D" w14:textId="77777777" w:rsidR="00A73DD6" w:rsidRPr="00F95D2A" w:rsidRDefault="00A73DD6">
      <w:pPr>
        <w:numPr>
          <w:ilvl w:val="0"/>
          <w:numId w:val="16"/>
        </w:numPr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t must always be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private</w:t>
      </w:r>
      <w:r w:rsidRPr="00F95D2A">
        <w:rPr>
          <w:rFonts w:ascii="Times New Roman" w:hAnsi="Times New Roman" w:cs="Times New Roman"/>
          <w:sz w:val="24"/>
          <w:szCs w:val="24"/>
        </w:rPr>
        <w:t xml:space="preserve"> or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public</w:t>
      </w:r>
      <w:r w:rsidRPr="00F95D2A">
        <w:rPr>
          <w:rFonts w:ascii="Times New Roman" w:hAnsi="Times New Roman" w:cs="Times New Roman"/>
          <w:sz w:val="24"/>
          <w:szCs w:val="24"/>
        </w:rPr>
        <w:t>.</w:t>
      </w:r>
    </w:p>
    <w:p w14:paraId="6285E7D3" w14:textId="77777777" w:rsidR="00A73DD6" w:rsidRPr="00F95D2A" w:rsidRDefault="00A73DD6">
      <w:pPr>
        <w:numPr>
          <w:ilvl w:val="0"/>
          <w:numId w:val="16"/>
        </w:numPr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t can be omitted, but if not omitted it must be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private</w:t>
      </w:r>
      <w:r w:rsidRPr="00F95D2A">
        <w:rPr>
          <w:rFonts w:ascii="Times New Roman" w:hAnsi="Times New Roman" w:cs="Times New Roman"/>
          <w:sz w:val="24"/>
          <w:szCs w:val="24"/>
        </w:rPr>
        <w:t xml:space="preserve"> or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public</w:t>
      </w:r>
      <w:r w:rsidRPr="00F95D2A">
        <w:rPr>
          <w:rFonts w:ascii="Times New Roman" w:hAnsi="Times New Roman" w:cs="Times New Roman"/>
          <w:sz w:val="24"/>
          <w:szCs w:val="24"/>
        </w:rPr>
        <w:t>.</w:t>
      </w:r>
    </w:p>
    <w:p w14:paraId="461B72B4" w14:textId="77777777" w:rsidR="00A73DD6" w:rsidRPr="00F95D2A" w:rsidRDefault="00A73DD6">
      <w:pPr>
        <w:numPr>
          <w:ilvl w:val="0"/>
          <w:numId w:val="16"/>
        </w:numPr>
        <w:spacing w:after="0" w:line="276" w:lineRule="auto"/>
        <w:ind w:left="1080"/>
        <w:jc w:val="both"/>
        <w:rPr>
          <w:rStyle w:val="Emphasis"/>
          <w:rFonts w:ascii="Times New Roman" w:hAnsi="Times New Roman" w:cs="Times New Roman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t can be omitted, but if not omitted there are several choices, including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private</w:t>
      </w:r>
      <w:r w:rsidRPr="00F95D2A">
        <w:rPr>
          <w:rFonts w:ascii="Times New Roman" w:hAnsi="Times New Roman" w:cs="Times New Roman"/>
          <w:sz w:val="24"/>
          <w:szCs w:val="24"/>
        </w:rPr>
        <w:t xml:space="preserve"> and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public</w:t>
      </w:r>
    </w:p>
    <w:p w14:paraId="260C3032" w14:textId="77777777" w:rsidR="00A73DD6" w:rsidRPr="00F95D2A" w:rsidRDefault="00A73DD6">
      <w:pPr>
        <w:numPr>
          <w:ilvl w:val="0"/>
          <w:numId w:val="16"/>
        </w:numPr>
        <w:spacing w:after="0" w:line="276" w:lineRule="auto"/>
        <w:ind w:left="1080"/>
        <w:jc w:val="both"/>
        <w:rPr>
          <w:rFonts w:ascii="Times New Roman" w:hAnsi="Times New Roman" w:cs="Times New Roman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The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access modifier</w:t>
      </w:r>
      <w:r w:rsidRPr="00F95D2A">
        <w:rPr>
          <w:rFonts w:ascii="Times New Roman" w:hAnsi="Times New Roman" w:cs="Times New Roman"/>
          <w:sz w:val="24"/>
          <w:szCs w:val="24"/>
        </w:rPr>
        <w:t xml:space="preserve"> must agree with the type of the </w:t>
      </w:r>
      <w:r w:rsidRPr="00F95D2A">
        <w:rPr>
          <w:rStyle w:val="Emphasis"/>
          <w:rFonts w:ascii="Times New Roman" w:hAnsi="Times New Roman" w:cs="Times New Roman"/>
          <w:sz w:val="24"/>
          <w:szCs w:val="24"/>
        </w:rPr>
        <w:t>return value</w:t>
      </w:r>
      <w:r w:rsidRPr="00F95D2A">
        <w:rPr>
          <w:rFonts w:ascii="Times New Roman" w:hAnsi="Times New Roman" w:cs="Times New Roman"/>
          <w:sz w:val="24"/>
          <w:szCs w:val="24"/>
        </w:rPr>
        <w:t>.</w:t>
      </w:r>
    </w:p>
    <w:p w14:paraId="3CA1A89C" w14:textId="77777777" w:rsidR="00A73DD6" w:rsidRDefault="00A73DD6">
      <w:pPr>
        <w:numPr>
          <w:ilvl w:val="0"/>
          <w:numId w:val="16"/>
        </w:numPr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ll of the above</w:t>
      </w:r>
    </w:p>
    <w:p w14:paraId="20CE363A" w14:textId="77777777" w:rsidR="00A73DD6" w:rsidRDefault="00A73DD6">
      <w:pPr>
        <w:pStyle w:val="ListParagraph"/>
        <w:numPr>
          <w:ilvl w:val="0"/>
          <w:numId w:val="7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output of the following Java code?</w:t>
      </w:r>
    </w:p>
    <w:p w14:paraId="22030279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 xml:space="preserve">class </w:t>
      </w:r>
      <w:proofErr w:type="spellStart"/>
      <w:proofErr w:type="gramStart"/>
      <w:r w:rsidRPr="006A14AB">
        <w:rPr>
          <w:rFonts w:ascii="Consolas" w:hAnsi="Consolas" w:cs="Times New Roman"/>
          <w:sz w:val="20"/>
          <w:szCs w:val="20"/>
        </w:rPr>
        <w:t>FinalExam</w:t>
      </w:r>
      <w:proofErr w:type="spellEnd"/>
      <w:r w:rsidRPr="006A14AB">
        <w:rPr>
          <w:rFonts w:ascii="Consolas" w:hAnsi="Consolas" w:cs="Times New Roman"/>
          <w:sz w:val="20"/>
          <w:szCs w:val="20"/>
        </w:rPr>
        <w:t>{</w:t>
      </w:r>
      <w:proofErr w:type="gramEnd"/>
    </w:p>
    <w:p w14:paraId="6882A6A9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int num1;</w:t>
      </w:r>
    </w:p>
    <w:p w14:paraId="77407EE7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 xml:space="preserve">public </w:t>
      </w:r>
      <w:proofErr w:type="spellStart"/>
      <w:proofErr w:type="gramStart"/>
      <w:r w:rsidRPr="006A14AB">
        <w:rPr>
          <w:rFonts w:ascii="Consolas" w:hAnsi="Consolas" w:cs="Times New Roman"/>
          <w:sz w:val="20"/>
          <w:szCs w:val="20"/>
        </w:rPr>
        <w:t>FinalExam</w:t>
      </w:r>
      <w:proofErr w:type="spellEnd"/>
      <w:r w:rsidRPr="006A14AB">
        <w:rPr>
          <w:rFonts w:ascii="Consolas" w:hAnsi="Consolas" w:cs="Times New Roman"/>
          <w:sz w:val="20"/>
          <w:szCs w:val="20"/>
        </w:rPr>
        <w:t>(</w:t>
      </w:r>
      <w:proofErr w:type="gramEnd"/>
      <w:r w:rsidRPr="006A14AB">
        <w:rPr>
          <w:rFonts w:ascii="Consolas" w:hAnsi="Consolas" w:cs="Times New Roman"/>
          <w:sz w:val="20"/>
          <w:szCs w:val="20"/>
        </w:rPr>
        <w:t>) {</w:t>
      </w:r>
    </w:p>
    <w:p w14:paraId="00515823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  <w:t>num1 = 4;</w:t>
      </w:r>
    </w:p>
    <w:p w14:paraId="4BAEDFB3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}</w:t>
      </w:r>
    </w:p>
    <w:p w14:paraId="0EC8BD95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 xml:space="preserve">void </w:t>
      </w:r>
      <w:proofErr w:type="gramStart"/>
      <w:r w:rsidRPr="006A14AB">
        <w:rPr>
          <w:rFonts w:ascii="Consolas" w:hAnsi="Consolas" w:cs="Times New Roman"/>
          <w:sz w:val="20"/>
          <w:szCs w:val="20"/>
        </w:rPr>
        <w:t>display(</w:t>
      </w:r>
      <w:proofErr w:type="gramEnd"/>
      <w:r w:rsidRPr="006A14AB">
        <w:rPr>
          <w:rFonts w:ascii="Consolas" w:hAnsi="Consolas" w:cs="Times New Roman"/>
          <w:sz w:val="20"/>
          <w:szCs w:val="20"/>
        </w:rPr>
        <w:t>) {</w:t>
      </w:r>
    </w:p>
    <w:p w14:paraId="461DC00A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</w:r>
      <w:proofErr w:type="spellStart"/>
      <w:r w:rsidRPr="006A14AB">
        <w:rPr>
          <w:rFonts w:ascii="Consolas" w:hAnsi="Consolas" w:cs="Times New Roman"/>
          <w:sz w:val="20"/>
          <w:szCs w:val="20"/>
        </w:rPr>
        <w:t>System.</w:t>
      </w:r>
      <w:r w:rsidRPr="006A14AB">
        <w:rPr>
          <w:rFonts w:ascii="Consolas" w:hAnsi="Consolas" w:cs="Times New Roman"/>
          <w:i/>
          <w:iCs/>
          <w:sz w:val="20"/>
          <w:szCs w:val="20"/>
        </w:rPr>
        <w:t>out</w:t>
      </w:r>
      <w:r w:rsidRPr="006A14AB">
        <w:rPr>
          <w:rFonts w:ascii="Consolas" w:hAnsi="Consolas" w:cs="Times New Roman"/>
          <w:sz w:val="20"/>
          <w:szCs w:val="20"/>
        </w:rPr>
        <w:t>.println</w:t>
      </w:r>
      <w:proofErr w:type="spellEnd"/>
      <w:r w:rsidRPr="006A14AB">
        <w:rPr>
          <w:rFonts w:ascii="Consolas" w:hAnsi="Consolas" w:cs="Times New Roman"/>
          <w:sz w:val="20"/>
          <w:szCs w:val="20"/>
        </w:rPr>
        <w:t>(num1);</w:t>
      </w:r>
    </w:p>
    <w:p w14:paraId="7E5D2156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}</w:t>
      </w:r>
    </w:p>
    <w:p w14:paraId="55D4DB0C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>}</w:t>
      </w:r>
    </w:p>
    <w:p w14:paraId="61E45078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 xml:space="preserve">class Final1 extends </w:t>
      </w:r>
      <w:proofErr w:type="spellStart"/>
      <w:proofErr w:type="gramStart"/>
      <w:r w:rsidRPr="006A14AB">
        <w:rPr>
          <w:rFonts w:ascii="Consolas" w:hAnsi="Consolas" w:cs="Times New Roman"/>
          <w:sz w:val="20"/>
          <w:szCs w:val="20"/>
        </w:rPr>
        <w:t>FinalExam</w:t>
      </w:r>
      <w:proofErr w:type="spellEnd"/>
      <w:r w:rsidRPr="006A14AB">
        <w:rPr>
          <w:rFonts w:ascii="Consolas" w:hAnsi="Consolas" w:cs="Times New Roman"/>
          <w:sz w:val="20"/>
          <w:szCs w:val="20"/>
        </w:rPr>
        <w:t>{</w:t>
      </w:r>
      <w:proofErr w:type="gramEnd"/>
    </w:p>
    <w:p w14:paraId="0EF00821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int num=3;</w:t>
      </w:r>
    </w:p>
    <w:p w14:paraId="2974891F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public Final1() {</w:t>
      </w:r>
    </w:p>
    <w:p w14:paraId="76BD2766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</w:r>
      <w:proofErr w:type="gramStart"/>
      <w:r w:rsidRPr="006A14AB">
        <w:rPr>
          <w:rFonts w:ascii="Consolas" w:hAnsi="Consolas" w:cs="Times New Roman"/>
          <w:sz w:val="20"/>
          <w:szCs w:val="20"/>
        </w:rPr>
        <w:t>this(</w:t>
      </w:r>
      <w:proofErr w:type="gramEnd"/>
      <w:r w:rsidRPr="006A14AB">
        <w:rPr>
          <w:rFonts w:ascii="Consolas" w:hAnsi="Consolas" w:cs="Times New Roman"/>
          <w:sz w:val="20"/>
          <w:szCs w:val="20"/>
        </w:rPr>
        <w:t>5);</w:t>
      </w:r>
    </w:p>
    <w:p w14:paraId="519D7CA6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  <w:t>num1 = num;</w:t>
      </w:r>
    </w:p>
    <w:p w14:paraId="21C3CB3E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}</w:t>
      </w:r>
    </w:p>
    <w:p w14:paraId="6F58C251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public Final1(int num) {</w:t>
      </w:r>
    </w:p>
    <w:p w14:paraId="3B23917E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</w:r>
      <w:proofErr w:type="spellStart"/>
      <w:r w:rsidRPr="006A14AB">
        <w:rPr>
          <w:rFonts w:ascii="Consolas" w:hAnsi="Consolas" w:cs="Times New Roman"/>
          <w:sz w:val="20"/>
          <w:szCs w:val="20"/>
        </w:rPr>
        <w:t>this.num</w:t>
      </w:r>
      <w:proofErr w:type="spellEnd"/>
      <w:r w:rsidRPr="006A14AB">
        <w:rPr>
          <w:rFonts w:ascii="Consolas" w:hAnsi="Consolas" w:cs="Times New Roman"/>
          <w:sz w:val="20"/>
          <w:szCs w:val="20"/>
        </w:rPr>
        <w:t xml:space="preserve"> = num * num;</w:t>
      </w:r>
    </w:p>
    <w:p w14:paraId="5E91502F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}</w:t>
      </w:r>
    </w:p>
    <w:p w14:paraId="07BE0ADF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>}</w:t>
      </w:r>
    </w:p>
    <w:p w14:paraId="20B3C0CA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 xml:space="preserve">public class </w:t>
      </w:r>
      <w:proofErr w:type="gramStart"/>
      <w:r w:rsidRPr="006A14AB">
        <w:rPr>
          <w:rFonts w:ascii="Consolas" w:hAnsi="Consolas" w:cs="Times New Roman"/>
          <w:sz w:val="20"/>
          <w:szCs w:val="20"/>
        </w:rPr>
        <w:t>Main{</w:t>
      </w:r>
      <w:proofErr w:type="gramEnd"/>
    </w:p>
    <w:p w14:paraId="2AF7CC91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 xml:space="preserve">public static void </w:t>
      </w:r>
      <w:proofErr w:type="gramStart"/>
      <w:r w:rsidRPr="006A14AB">
        <w:rPr>
          <w:rFonts w:ascii="Consolas" w:hAnsi="Consolas" w:cs="Times New Roman"/>
          <w:sz w:val="20"/>
          <w:szCs w:val="20"/>
        </w:rPr>
        <w:t>main(</w:t>
      </w:r>
      <w:proofErr w:type="gramEnd"/>
      <w:r w:rsidRPr="006A14AB">
        <w:rPr>
          <w:rFonts w:ascii="Consolas" w:hAnsi="Consolas" w:cs="Times New Roman"/>
          <w:sz w:val="20"/>
          <w:szCs w:val="20"/>
        </w:rPr>
        <w:t xml:space="preserve">String[] </w:t>
      </w:r>
      <w:proofErr w:type="spellStart"/>
      <w:r w:rsidRPr="006A14AB">
        <w:rPr>
          <w:rFonts w:ascii="Consolas" w:hAnsi="Consolas" w:cs="Times New Roman"/>
          <w:sz w:val="20"/>
          <w:szCs w:val="20"/>
        </w:rPr>
        <w:t>args</w:t>
      </w:r>
      <w:proofErr w:type="spellEnd"/>
      <w:r w:rsidRPr="006A14AB">
        <w:rPr>
          <w:rFonts w:ascii="Consolas" w:hAnsi="Consolas" w:cs="Times New Roman"/>
          <w:sz w:val="20"/>
          <w:szCs w:val="20"/>
        </w:rPr>
        <w:t>){</w:t>
      </w:r>
    </w:p>
    <w:p w14:paraId="7F6F9F94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  <w:t>Final1 f = new final1();</w:t>
      </w:r>
    </w:p>
    <w:p w14:paraId="7849E6D9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</w:r>
      <w:r w:rsidRPr="006A14AB">
        <w:rPr>
          <w:rFonts w:ascii="Consolas" w:hAnsi="Consolas" w:cs="Times New Roman"/>
          <w:sz w:val="20"/>
          <w:szCs w:val="20"/>
        </w:rPr>
        <w:tab/>
      </w:r>
      <w:proofErr w:type="spellStart"/>
      <w:proofErr w:type="gramStart"/>
      <w:r w:rsidRPr="006A14AB">
        <w:rPr>
          <w:rFonts w:ascii="Consolas" w:hAnsi="Consolas" w:cs="Times New Roman"/>
          <w:sz w:val="20"/>
          <w:szCs w:val="20"/>
        </w:rPr>
        <w:t>f.display</w:t>
      </w:r>
      <w:proofErr w:type="spellEnd"/>
      <w:proofErr w:type="gramEnd"/>
      <w:r w:rsidRPr="006A14AB">
        <w:rPr>
          <w:rFonts w:ascii="Consolas" w:hAnsi="Consolas" w:cs="Times New Roman"/>
          <w:sz w:val="20"/>
          <w:szCs w:val="20"/>
        </w:rPr>
        <w:t>();</w:t>
      </w:r>
    </w:p>
    <w:p w14:paraId="462A1D39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ab/>
        <w:t>}</w:t>
      </w:r>
    </w:p>
    <w:p w14:paraId="58B0006D" w14:textId="77777777" w:rsidR="00A73DD6" w:rsidRPr="006A14AB" w:rsidRDefault="00A73DD6" w:rsidP="00A73DD6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Consolas" w:hAnsi="Consolas" w:cs="Times New Roman"/>
          <w:sz w:val="20"/>
          <w:szCs w:val="20"/>
        </w:rPr>
      </w:pPr>
      <w:r w:rsidRPr="006A14AB">
        <w:rPr>
          <w:rFonts w:ascii="Consolas" w:hAnsi="Consolas" w:cs="Times New Roman"/>
          <w:sz w:val="20"/>
          <w:szCs w:val="20"/>
        </w:rPr>
        <w:t>}</w:t>
      </w:r>
    </w:p>
    <w:p w14:paraId="76B2FDD2" w14:textId="77777777" w:rsidR="00F95D2A" w:rsidRPr="006A14AB" w:rsidRDefault="00F95D2A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 w:cs="Times New Roman"/>
          <w:sz w:val="24"/>
          <w:szCs w:val="24"/>
        </w:rPr>
        <w:sectPr w:rsidR="00F95D2A" w:rsidRP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30D44F0" w14:textId="77777777" w:rsidR="00A73DD6" w:rsidRDefault="00A73DD6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</w:p>
    <w:p w14:paraId="5F1AA83E" w14:textId="77777777" w:rsidR="00A73DD6" w:rsidRDefault="00A73DD6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</w:t>
      </w:r>
    </w:p>
    <w:p w14:paraId="1CB53282" w14:textId="77777777" w:rsidR="00A73DD6" w:rsidRDefault="00A73DD6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</w:p>
    <w:p w14:paraId="4BC0622A" w14:textId="314CF8B4" w:rsidR="00F95D2A" w:rsidRPr="00F95D2A" w:rsidRDefault="00A73DD6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F95D2A" w:rsidRPr="00F95D2A" w:rsidSect="00F95D2A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  <w:r>
        <w:rPr>
          <w:rFonts w:ascii="Times New Roman" w:hAnsi="Times New Roman" w:cs="Times New Roman"/>
          <w:sz w:val="24"/>
          <w:szCs w:val="24"/>
        </w:rPr>
        <w:t>20</w:t>
      </w:r>
    </w:p>
    <w:p w14:paraId="6B78721E" w14:textId="77777777" w:rsidR="00A73DD6" w:rsidRDefault="00A73DD6">
      <w:pPr>
        <w:pStyle w:val="ListParagraph"/>
        <w:numPr>
          <w:ilvl w:val="0"/>
          <w:numId w:val="7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one of the following is important to implement dynamic Polymorphism? </w:t>
      </w:r>
    </w:p>
    <w:p w14:paraId="08A788C9" w14:textId="77777777" w:rsidR="006A14AB" w:rsidRDefault="006A14A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06BECDC1" w14:textId="77777777" w:rsidR="00A73DD6" w:rsidRDefault="00A73DD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olymorphic variable</w:t>
      </w:r>
    </w:p>
    <w:p w14:paraId="60E82B78" w14:textId="77777777" w:rsidR="00A73DD6" w:rsidRDefault="00A73DD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 overriding</w:t>
      </w:r>
    </w:p>
    <w:p w14:paraId="45D889F0" w14:textId="77777777" w:rsidR="00A73DD6" w:rsidRDefault="00A73DD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heritance</w:t>
      </w:r>
    </w:p>
    <w:p w14:paraId="1F3092E2" w14:textId="77777777" w:rsidR="00A73DD6" w:rsidRDefault="00A73DD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of the above</w:t>
      </w:r>
    </w:p>
    <w:p w14:paraId="1E37419E" w14:textId="77777777" w:rsidR="006A14AB" w:rsidRDefault="006A14AB">
      <w:pPr>
        <w:pStyle w:val="ListParagraph"/>
        <w:numPr>
          <w:ilvl w:val="0"/>
          <w:numId w:val="7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  <w:bookmarkStart w:id="3" w:name="_Hlk116394722"/>
    </w:p>
    <w:p w14:paraId="257FA1A6" w14:textId="77777777" w:rsidR="00A73DD6" w:rsidRDefault="00A73DD6">
      <w:pPr>
        <w:pStyle w:val="ListParagraph"/>
        <w:numPr>
          <w:ilvl w:val="0"/>
          <w:numId w:val="78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non-abstract child do about an abstract method in its parent class? </w:t>
      </w:r>
    </w:p>
    <w:p w14:paraId="2C6923F7" w14:textId="77777777" w:rsidR="00A73DD6" w:rsidRDefault="00A73DD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child must override an abstract method inherited from its parent by defining a method with the same signature and same return type</w:t>
      </w:r>
    </w:p>
    <w:p w14:paraId="58957938" w14:textId="77777777" w:rsidR="00A73DD6" w:rsidRDefault="00A73DD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child must define an additional method similar to the one inherited from its parent by defining a method with the same signature and different return type.</w:t>
      </w:r>
    </w:p>
    <w:p w14:paraId="795845E9" w14:textId="77777777" w:rsidR="00A73DD6" w:rsidRDefault="00A73DD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child must not define any method with the same signature as the parent's abstract method.</w:t>
      </w:r>
    </w:p>
    <w:p w14:paraId="4A7F036A" w14:textId="77777777" w:rsidR="00A73DD6" w:rsidRDefault="00A73DD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non-abstract child must define an abstract method with the same signature and same return type as the parent's abstract method.</w:t>
      </w:r>
    </w:p>
    <w:p w14:paraId="05B2D872" w14:textId="77777777" w:rsidR="00A73DD6" w:rsidRDefault="00A73DD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of the above</w:t>
      </w:r>
    </w:p>
    <w:bookmarkEnd w:id="3"/>
    <w:p w14:paraId="39264636" w14:textId="77777777" w:rsidR="00A73DD6" w:rsidRDefault="00A73DD6">
      <w:pPr>
        <w:pStyle w:val="ListParagraph"/>
        <w:numPr>
          <w:ilvl w:val="0"/>
          <w:numId w:val="78"/>
        </w:numPr>
        <w:spacing w:after="0" w:line="360" w:lineRule="auto"/>
        <w:jc w:val="both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of the following is true?</w:t>
      </w:r>
    </w:p>
    <w:p w14:paraId="0C605352" w14:textId="77777777" w:rsidR="00A73DD6" w:rsidRDefault="00A73DD6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hild class can extend a parent or implement an interface, but not do both.</w:t>
      </w:r>
    </w:p>
    <w:p w14:paraId="66693220" w14:textId="77777777" w:rsidR="00A73DD6" w:rsidRDefault="00A73DD6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hild class can extend just one parent and can implement just one interface.</w:t>
      </w:r>
    </w:p>
    <w:p w14:paraId="6CB4DE73" w14:textId="77777777" w:rsidR="00A73DD6" w:rsidRDefault="00A73DD6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hild class can extend just one parent and can implement zero or more interfaces.</w:t>
      </w:r>
    </w:p>
    <w:p w14:paraId="71C6C009" w14:textId="77777777" w:rsidR="00A73DD6" w:rsidRDefault="00A73DD6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hild class can extend zero or more parents, and can implement zero or more interfaces.</w:t>
      </w:r>
    </w:p>
    <w:p w14:paraId="7EE289D1" w14:textId="77777777" w:rsidR="00A73DD6" w:rsidRPr="00F95D2A" w:rsidRDefault="00A73DD6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 computers, subtraction is carried out generally by____.</w:t>
      </w:r>
    </w:p>
    <w:p w14:paraId="48DCFF86" w14:textId="77777777" w:rsidR="006A14AB" w:rsidRDefault="006A14AB">
      <w:pPr>
        <w:pStyle w:val="ListParagraph"/>
        <w:numPr>
          <w:ilvl w:val="0"/>
          <w:numId w:val="8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53CE1CE6" w14:textId="77777777" w:rsidR="00A73DD6" w:rsidRPr="00F95D2A" w:rsidRDefault="00A73DD6">
      <w:pPr>
        <w:pStyle w:val="ListParagraph"/>
        <w:numPr>
          <w:ilvl w:val="0"/>
          <w:numId w:val="8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1's complement method</w:t>
      </w:r>
    </w:p>
    <w:p w14:paraId="253774B4" w14:textId="77777777" w:rsidR="00A73DD6" w:rsidRPr="00F95D2A" w:rsidRDefault="00A73DD6">
      <w:pPr>
        <w:pStyle w:val="ListParagraph"/>
        <w:numPr>
          <w:ilvl w:val="0"/>
          <w:numId w:val="8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2's complement method</w:t>
      </w:r>
    </w:p>
    <w:p w14:paraId="5B84EC5D" w14:textId="77777777" w:rsidR="00A73DD6" w:rsidRPr="00F95D2A" w:rsidRDefault="00A73DD6">
      <w:pPr>
        <w:pStyle w:val="ListParagraph"/>
        <w:numPr>
          <w:ilvl w:val="0"/>
          <w:numId w:val="8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signed magnitude method</w:t>
      </w:r>
    </w:p>
    <w:p w14:paraId="156C96DC" w14:textId="77777777" w:rsidR="00A73DD6" w:rsidRPr="00F95D2A" w:rsidRDefault="00A73DD6">
      <w:pPr>
        <w:pStyle w:val="ListParagraph"/>
        <w:numPr>
          <w:ilvl w:val="0"/>
          <w:numId w:val="89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BCD subtraction method</w:t>
      </w:r>
    </w:p>
    <w:p w14:paraId="61438933" w14:textId="77777777" w:rsidR="006A14AB" w:rsidRDefault="006A14AB">
      <w:pPr>
        <w:pStyle w:val="ListParagraph"/>
        <w:numPr>
          <w:ilvl w:val="0"/>
          <w:numId w:val="78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01E43F0E" w14:textId="77777777" w:rsidR="00A73DD6" w:rsidRPr="00F95D2A" w:rsidRDefault="00A73DD6">
      <w:pPr>
        <w:pStyle w:val="ListParagraph"/>
        <w:numPr>
          <w:ilvl w:val="0"/>
          <w:numId w:val="78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Pick the different</w:t>
      </w:r>
    </w:p>
    <w:p w14:paraId="76F35B57" w14:textId="77777777" w:rsidR="006A14AB" w:rsidRDefault="006A14AB">
      <w:pPr>
        <w:numPr>
          <w:ilvl w:val="1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C53BA5A" w14:textId="77777777" w:rsidR="00A73DD6" w:rsidRPr="00F95D2A" w:rsidRDefault="00A73DD6">
      <w:pPr>
        <w:numPr>
          <w:ilvl w:val="1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Decoder</w:t>
      </w:r>
    </w:p>
    <w:p w14:paraId="2320E65E" w14:textId="77777777" w:rsidR="00A73DD6" w:rsidRPr="00F95D2A" w:rsidRDefault="00A73DD6">
      <w:pPr>
        <w:numPr>
          <w:ilvl w:val="1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Encoder</w:t>
      </w:r>
    </w:p>
    <w:p w14:paraId="40325C32" w14:textId="77777777" w:rsidR="00A73DD6" w:rsidRPr="00F95D2A" w:rsidRDefault="00A73DD6">
      <w:pPr>
        <w:numPr>
          <w:ilvl w:val="1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Multiplexer</w:t>
      </w:r>
    </w:p>
    <w:p w14:paraId="6707BEE8" w14:textId="77777777" w:rsidR="00A73DD6" w:rsidRPr="00F95D2A" w:rsidRDefault="00A73DD6">
      <w:pPr>
        <w:numPr>
          <w:ilvl w:val="1"/>
          <w:numId w:val="9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Shift Register</w:t>
      </w:r>
    </w:p>
    <w:p w14:paraId="7104156F" w14:textId="77777777" w:rsidR="006A14AB" w:rsidRDefault="006A14AB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F33B4D5" w14:textId="77777777" w:rsidR="00A73DD6" w:rsidRPr="00F95D2A" w:rsidRDefault="00A73DD6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n operation performed on the contents of a register is known as</w:t>
      </w:r>
    </w:p>
    <w:p w14:paraId="44B734D7" w14:textId="77777777" w:rsidR="006A14AB" w:rsidRDefault="006A14AB">
      <w:pPr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30289D5" w14:textId="77777777" w:rsidR="00A73DD6" w:rsidRPr="00F95D2A" w:rsidRDefault="00A73DD6">
      <w:pPr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nstruction code </w:t>
      </w:r>
    </w:p>
    <w:p w14:paraId="336E856C" w14:textId="77777777" w:rsidR="00A73DD6" w:rsidRPr="00F95D2A" w:rsidRDefault="00A73DD6">
      <w:pPr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Micro-operation</w:t>
      </w:r>
    </w:p>
    <w:p w14:paraId="3201604B" w14:textId="77777777" w:rsidR="00A73DD6" w:rsidRPr="00F95D2A" w:rsidRDefault="00A73DD6">
      <w:pPr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ccumulator </w:t>
      </w:r>
    </w:p>
    <w:p w14:paraId="79D7F1D6" w14:textId="77777777" w:rsidR="00A73DD6" w:rsidRPr="00F95D2A" w:rsidRDefault="00A73DD6">
      <w:pPr>
        <w:numPr>
          <w:ilvl w:val="0"/>
          <w:numId w:val="9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Register</w:t>
      </w:r>
    </w:p>
    <w:p w14:paraId="4372FD23" w14:textId="77777777" w:rsidR="006A14AB" w:rsidRDefault="006A14AB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6C65A1B7" w14:textId="77777777" w:rsidR="00A73DD6" w:rsidRPr="00F95D2A" w:rsidRDefault="00A73DD6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ne is true about RISC computers?</w:t>
      </w:r>
    </w:p>
    <w:p w14:paraId="11F9D6CE" w14:textId="77777777" w:rsidR="00A73DD6" w:rsidRPr="00F95D2A" w:rsidRDefault="00A73DD6">
      <w:pPr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RISC are with few numbers of registers when compared to CISC</w:t>
      </w:r>
    </w:p>
    <w:p w14:paraId="38B250E9" w14:textId="77777777" w:rsidR="00A73DD6" w:rsidRPr="00F95D2A" w:rsidRDefault="00A73DD6">
      <w:pPr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RISC use complex and efficient machine instructions when compared to CISC</w:t>
      </w:r>
    </w:p>
    <w:p w14:paraId="2BD6DDB4" w14:textId="77777777" w:rsidR="00A73DD6" w:rsidRPr="00F95D2A" w:rsidRDefault="00A73DD6">
      <w:pPr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RISC is with hardwired control unit with pipelining processing </w:t>
      </w:r>
    </w:p>
    <w:p w14:paraId="6D03FACF" w14:textId="77777777" w:rsidR="00A73DD6" w:rsidRPr="00F95D2A" w:rsidRDefault="00A73DD6">
      <w:pPr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RISC uses extensive addressing capabilities for memory operations</w:t>
      </w:r>
    </w:p>
    <w:p w14:paraId="4CB9CEC9" w14:textId="77777777" w:rsidR="00A73DD6" w:rsidRPr="00F95D2A" w:rsidRDefault="00A73DD6">
      <w:pPr>
        <w:numPr>
          <w:ilvl w:val="0"/>
          <w:numId w:val="9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</w:t>
      </w:r>
    </w:p>
    <w:p w14:paraId="0F3ECAF7" w14:textId="77777777" w:rsidR="00A73DD6" w:rsidRPr="00F95D2A" w:rsidRDefault="00A73DD6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hich of the following is not a basic element within the microprocessor? </w:t>
      </w:r>
    </w:p>
    <w:p w14:paraId="2D660A2C" w14:textId="77777777" w:rsidR="006A14AB" w:rsidRDefault="006A14AB">
      <w:pPr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6FD2651" w14:textId="77777777" w:rsidR="00A73DD6" w:rsidRPr="00F95D2A" w:rsidRDefault="00A73DD6">
      <w:pPr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Microcontroller </w:t>
      </w:r>
    </w:p>
    <w:p w14:paraId="68B3E14B" w14:textId="77777777" w:rsidR="00A73DD6" w:rsidRPr="00F95D2A" w:rsidRDefault="00A73DD6">
      <w:pPr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rithmetic logic unit (ALU) </w:t>
      </w:r>
    </w:p>
    <w:p w14:paraId="57D6DB6D" w14:textId="77777777" w:rsidR="00A73DD6" w:rsidRPr="00F95D2A" w:rsidRDefault="00A73DD6">
      <w:pPr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Register array </w:t>
      </w:r>
    </w:p>
    <w:p w14:paraId="68ACD4FD" w14:textId="77777777" w:rsidR="00A73DD6" w:rsidRPr="00F95D2A" w:rsidRDefault="00A73DD6">
      <w:pPr>
        <w:numPr>
          <w:ilvl w:val="0"/>
          <w:numId w:val="9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Control unit </w:t>
      </w:r>
    </w:p>
    <w:p w14:paraId="3EA10763" w14:textId="77777777" w:rsidR="006A14AB" w:rsidRDefault="006A14AB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260" w:header="720" w:footer="720" w:gutter="0"/>
          <w:cols w:num="2" w:space="360"/>
        </w:sectPr>
      </w:pPr>
    </w:p>
    <w:p w14:paraId="4973D96F" w14:textId="77777777" w:rsidR="00A73DD6" w:rsidRPr="00F95D2A" w:rsidRDefault="00A73DD6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hich method bypasses the CPU for certain types of data transfer? </w:t>
      </w:r>
    </w:p>
    <w:p w14:paraId="7C6943E6" w14:textId="77777777" w:rsidR="00A73DD6" w:rsidRPr="00F95D2A" w:rsidRDefault="00A73DD6">
      <w:pPr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Software interrupts </w:t>
      </w:r>
    </w:p>
    <w:p w14:paraId="6D5EC0D1" w14:textId="77777777" w:rsidR="00A73DD6" w:rsidRPr="00F95D2A" w:rsidRDefault="00A73DD6">
      <w:pPr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nterrupt-driven I/O </w:t>
      </w:r>
    </w:p>
    <w:p w14:paraId="67181247" w14:textId="77777777" w:rsidR="00A73DD6" w:rsidRPr="00F95D2A" w:rsidRDefault="00A73DD6">
      <w:pPr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Polled I/O </w:t>
      </w:r>
    </w:p>
    <w:p w14:paraId="21820D7B" w14:textId="77777777" w:rsidR="00A73DD6" w:rsidRPr="00F95D2A" w:rsidRDefault="00A73DD6">
      <w:pPr>
        <w:numPr>
          <w:ilvl w:val="0"/>
          <w:numId w:val="9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lastRenderedPageBreak/>
        <w:t xml:space="preserve">Direct memory access (DMA) </w:t>
      </w:r>
    </w:p>
    <w:p w14:paraId="154BD970" w14:textId="77777777" w:rsidR="00A73DD6" w:rsidRPr="00F95D2A" w:rsidRDefault="00A73DD6">
      <w:pPr>
        <w:numPr>
          <w:ilvl w:val="0"/>
          <w:numId w:val="7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hich bus is bidirectional? </w:t>
      </w:r>
    </w:p>
    <w:p w14:paraId="714D16A9" w14:textId="77777777" w:rsidR="006A14AB" w:rsidRDefault="006A14AB">
      <w:pPr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A14AB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9E1688B" w14:textId="77777777" w:rsidR="00A73DD6" w:rsidRPr="00F95D2A" w:rsidRDefault="00A73DD6">
      <w:pPr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ddress bus </w:t>
      </w:r>
    </w:p>
    <w:p w14:paraId="77746194" w14:textId="77777777" w:rsidR="00A73DD6" w:rsidRPr="00F95D2A" w:rsidRDefault="00A73DD6">
      <w:pPr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Control bus </w:t>
      </w:r>
    </w:p>
    <w:p w14:paraId="46D056BD" w14:textId="77777777" w:rsidR="00A73DD6" w:rsidRPr="00F95D2A" w:rsidRDefault="00A73DD6">
      <w:pPr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Data bus </w:t>
      </w:r>
    </w:p>
    <w:p w14:paraId="419C60C2" w14:textId="77777777" w:rsidR="00A73DD6" w:rsidRPr="00F95D2A" w:rsidRDefault="00A73DD6">
      <w:pPr>
        <w:numPr>
          <w:ilvl w:val="0"/>
          <w:numId w:val="9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 of the above</w:t>
      </w:r>
    </w:p>
    <w:p w14:paraId="356B37E6" w14:textId="77777777" w:rsidR="006A14AB" w:rsidRDefault="006A14AB">
      <w:pPr>
        <w:pStyle w:val="ListParagraph"/>
        <w:numPr>
          <w:ilvl w:val="0"/>
          <w:numId w:val="78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673DCF1A" w14:textId="2383E1E1" w:rsidR="00A73DD6" w:rsidRPr="00F95D2A" w:rsidRDefault="00A73DD6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Error detection, Error Correction and Flow Control tasks are performed on which layers of the OSI reference model ___________________? (Choose all that applies)</w:t>
      </w:r>
    </w:p>
    <w:p w14:paraId="493EFB80" w14:textId="77777777" w:rsidR="00A73DD6" w:rsidRPr="00F95D2A" w:rsidRDefault="00A73DD6" w:rsidP="006A14AB">
      <w:p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A73DD6" w:rsidRPr="00F95D2A" w:rsidSect="00A73DD6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0433C4A" w14:textId="77777777" w:rsidR="00A73DD6" w:rsidRPr="00F95D2A" w:rsidRDefault="00A73DD6">
      <w:pPr>
        <w:pStyle w:val="ListParagraph"/>
        <w:numPr>
          <w:ilvl w:val="1"/>
          <w:numId w:val="2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pplication </w:t>
      </w:r>
    </w:p>
    <w:p w14:paraId="7E6C8DBD" w14:textId="77777777" w:rsidR="00A73DD6" w:rsidRPr="00F95D2A" w:rsidRDefault="00A73DD6">
      <w:pPr>
        <w:pStyle w:val="ListParagraph"/>
        <w:numPr>
          <w:ilvl w:val="1"/>
          <w:numId w:val="2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Presentation </w:t>
      </w:r>
    </w:p>
    <w:p w14:paraId="258687F8" w14:textId="77777777" w:rsidR="00A73DD6" w:rsidRPr="00F95D2A" w:rsidRDefault="00A73DD6">
      <w:pPr>
        <w:pStyle w:val="ListParagraph"/>
        <w:numPr>
          <w:ilvl w:val="1"/>
          <w:numId w:val="2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Network </w:t>
      </w:r>
    </w:p>
    <w:p w14:paraId="351AF5C2" w14:textId="77777777" w:rsidR="00A73DD6" w:rsidRPr="00F95D2A" w:rsidRDefault="00A73DD6">
      <w:pPr>
        <w:pStyle w:val="ListParagraph"/>
        <w:numPr>
          <w:ilvl w:val="1"/>
          <w:numId w:val="2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Transport </w:t>
      </w:r>
    </w:p>
    <w:p w14:paraId="6652E3F3" w14:textId="77777777" w:rsidR="00A73DD6" w:rsidRPr="00F95D2A" w:rsidRDefault="00A73DD6">
      <w:pPr>
        <w:pStyle w:val="ListParagraph"/>
        <w:numPr>
          <w:ilvl w:val="1"/>
          <w:numId w:val="2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Session </w:t>
      </w:r>
    </w:p>
    <w:p w14:paraId="14FFBE44" w14:textId="77777777" w:rsidR="00A73DD6" w:rsidRPr="00F95D2A" w:rsidRDefault="00A73DD6">
      <w:pPr>
        <w:pStyle w:val="ListParagraph"/>
        <w:numPr>
          <w:ilvl w:val="1"/>
          <w:numId w:val="2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Data link</w:t>
      </w:r>
    </w:p>
    <w:p w14:paraId="3232FA24" w14:textId="77777777" w:rsidR="00A73DD6" w:rsidRPr="00F95D2A" w:rsidRDefault="00A73DD6">
      <w:pPr>
        <w:pStyle w:val="ListParagraph"/>
        <w:numPr>
          <w:ilvl w:val="1"/>
          <w:numId w:val="2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Physical</w:t>
      </w:r>
    </w:p>
    <w:p w14:paraId="68B2FCD6" w14:textId="77777777" w:rsidR="00A73DD6" w:rsidRPr="00F95D2A" w:rsidRDefault="00A73DD6" w:rsidP="00A73DD6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59A7BB4" w14:textId="77777777" w:rsidR="00A73DD6" w:rsidRPr="00F95D2A" w:rsidRDefault="00A73DD6">
      <w:pPr>
        <w:pStyle w:val="ListParagraph"/>
        <w:numPr>
          <w:ilvl w:val="0"/>
          <w:numId w:val="78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hich of the following statement(s) is/are </w:t>
      </w:r>
      <w:r w:rsidRPr="00F95D2A">
        <w:rPr>
          <w:rFonts w:ascii="Times New Roman" w:hAnsi="Times New Roman" w:cs="Times New Roman"/>
          <w:b/>
          <w:bCs/>
          <w:sz w:val="24"/>
          <w:szCs w:val="24"/>
        </w:rPr>
        <w:t>WRONG</w:t>
      </w:r>
      <w:r w:rsidRPr="00F95D2A">
        <w:rPr>
          <w:rFonts w:ascii="Times New Roman" w:hAnsi="Times New Roman" w:cs="Times New Roman"/>
          <w:sz w:val="24"/>
          <w:szCs w:val="24"/>
        </w:rPr>
        <w:t>? (Choose all that applies)</w:t>
      </w:r>
    </w:p>
    <w:p w14:paraId="028879B1" w14:textId="77777777" w:rsidR="00A73DD6" w:rsidRPr="00F95D2A" w:rsidRDefault="00A73DD6">
      <w:pPr>
        <w:pStyle w:val="ListParagraph"/>
        <w:numPr>
          <w:ilvl w:val="0"/>
          <w:numId w:val="2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nternet/Network layer is responsible for routing </w:t>
      </w:r>
    </w:p>
    <w:p w14:paraId="48B131D9" w14:textId="77777777" w:rsidR="00A73DD6" w:rsidRPr="00F95D2A" w:rsidRDefault="00A73DD6">
      <w:pPr>
        <w:pStyle w:val="ListParagraph"/>
        <w:numPr>
          <w:ilvl w:val="0"/>
          <w:numId w:val="22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5D2A">
        <w:rPr>
          <w:rFonts w:ascii="Times New Roman" w:hAnsi="Times New Roman" w:cs="Times New Roman"/>
          <w:bCs/>
          <w:sz w:val="24"/>
          <w:szCs w:val="24"/>
        </w:rPr>
        <w:t>Physical address can be assigned by the network administrator.</w:t>
      </w:r>
    </w:p>
    <w:p w14:paraId="50D234AA" w14:textId="77777777" w:rsidR="00A73DD6" w:rsidRPr="00F95D2A" w:rsidRDefault="00A73DD6">
      <w:pPr>
        <w:pStyle w:val="ListParagraph"/>
        <w:numPr>
          <w:ilvl w:val="0"/>
          <w:numId w:val="2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Physical layer is concerned with specifying the characteristics of the transmission medium, the nature of the signals and the data rate.</w:t>
      </w:r>
    </w:p>
    <w:p w14:paraId="2B3B3EA4" w14:textId="77777777" w:rsidR="00A73DD6" w:rsidRPr="00F95D2A" w:rsidRDefault="00A73DD6">
      <w:pPr>
        <w:pStyle w:val="ListParagraph"/>
        <w:numPr>
          <w:ilvl w:val="0"/>
          <w:numId w:val="22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5D2A">
        <w:rPr>
          <w:rFonts w:ascii="Times New Roman" w:hAnsi="Times New Roman" w:cs="Times New Roman"/>
          <w:bCs/>
          <w:sz w:val="24"/>
          <w:szCs w:val="24"/>
        </w:rPr>
        <w:t>Transport layer provides only unreliable data transmission.</w:t>
      </w:r>
    </w:p>
    <w:p w14:paraId="1ADEEE1A" w14:textId="77777777" w:rsidR="00A73DD6" w:rsidRPr="00F95D2A" w:rsidRDefault="00A73DD6">
      <w:pPr>
        <w:pStyle w:val="ListParagraph"/>
        <w:numPr>
          <w:ilvl w:val="0"/>
          <w:numId w:val="2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Network layer is responsible for </w:t>
      </w:r>
      <w:proofErr w:type="gramStart"/>
      <w:r w:rsidRPr="00F95D2A">
        <w:rPr>
          <w:rFonts w:ascii="Times New Roman" w:hAnsi="Times New Roman" w:cs="Times New Roman"/>
          <w:sz w:val="24"/>
          <w:szCs w:val="24"/>
        </w:rPr>
        <w:t>host to host</w:t>
      </w:r>
      <w:proofErr w:type="gramEnd"/>
      <w:r w:rsidRPr="00F95D2A">
        <w:rPr>
          <w:rFonts w:ascii="Times New Roman" w:hAnsi="Times New Roman" w:cs="Times New Roman"/>
          <w:sz w:val="24"/>
          <w:szCs w:val="24"/>
        </w:rPr>
        <w:t xml:space="preserve"> communication.</w:t>
      </w:r>
    </w:p>
    <w:p w14:paraId="75610AB9" w14:textId="77777777" w:rsidR="00A73DD6" w:rsidRPr="00F95D2A" w:rsidRDefault="00A73DD6">
      <w:pPr>
        <w:pStyle w:val="ListParagraph"/>
        <w:numPr>
          <w:ilvl w:val="0"/>
          <w:numId w:val="2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 of the above</w:t>
      </w:r>
    </w:p>
    <w:p w14:paraId="26E54CA6" w14:textId="77777777" w:rsidR="00A73DD6" w:rsidRPr="00F95D2A" w:rsidRDefault="00A73DD6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ne of the following Medium Access Control protocols is supported by WLAN (802.11)?</w:t>
      </w:r>
    </w:p>
    <w:p w14:paraId="45BA5672" w14:textId="77777777" w:rsidR="00A73DD6" w:rsidRPr="00F95D2A" w:rsidRDefault="00A73DD6" w:rsidP="006A14AB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8931A99" w14:textId="77777777" w:rsidR="00A73DD6" w:rsidRPr="00F95D2A" w:rsidRDefault="00A73DD6">
      <w:pPr>
        <w:pStyle w:val="ListParagraph"/>
        <w:numPr>
          <w:ilvl w:val="0"/>
          <w:numId w:val="2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LOHA</w:t>
      </w:r>
    </w:p>
    <w:p w14:paraId="5E70287C" w14:textId="77777777" w:rsidR="00A73DD6" w:rsidRPr="00F95D2A" w:rsidRDefault="00A73DD6">
      <w:pPr>
        <w:pStyle w:val="ListParagraph"/>
        <w:numPr>
          <w:ilvl w:val="0"/>
          <w:numId w:val="23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5D2A">
        <w:rPr>
          <w:rFonts w:ascii="Times New Roman" w:hAnsi="Times New Roman" w:cs="Times New Roman"/>
          <w:bCs/>
          <w:sz w:val="24"/>
          <w:szCs w:val="24"/>
        </w:rPr>
        <w:t>CSMA/CA</w:t>
      </w:r>
    </w:p>
    <w:p w14:paraId="0FCE1323" w14:textId="77777777" w:rsidR="00A73DD6" w:rsidRPr="00F95D2A" w:rsidRDefault="00A73DD6">
      <w:pPr>
        <w:pStyle w:val="ListParagraph"/>
        <w:numPr>
          <w:ilvl w:val="0"/>
          <w:numId w:val="23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Token Passing </w:t>
      </w:r>
    </w:p>
    <w:p w14:paraId="6FC0E361" w14:textId="77777777" w:rsidR="00A73DD6" w:rsidRPr="00F95D2A" w:rsidRDefault="00A73DD6">
      <w:pPr>
        <w:pStyle w:val="ListParagraph"/>
        <w:numPr>
          <w:ilvl w:val="0"/>
          <w:numId w:val="23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FDMA</w:t>
      </w:r>
    </w:p>
    <w:p w14:paraId="55DFECE2" w14:textId="77777777" w:rsidR="00A73DD6" w:rsidRPr="00F95D2A" w:rsidRDefault="00A73DD6">
      <w:pPr>
        <w:pStyle w:val="ListParagraph"/>
        <w:numPr>
          <w:ilvl w:val="0"/>
          <w:numId w:val="23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CSMA</w:t>
      </w:r>
    </w:p>
    <w:p w14:paraId="0A8F82A1" w14:textId="77777777" w:rsidR="00A73DD6" w:rsidRPr="00F95D2A" w:rsidRDefault="00A73DD6" w:rsidP="00A73DD6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num="2" w:space="360"/>
        </w:sectPr>
      </w:pPr>
    </w:p>
    <w:p w14:paraId="3E931CE0" w14:textId="77777777" w:rsidR="00A73DD6" w:rsidRPr="00F95D2A" w:rsidRDefault="00A73DD6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ne of the following network devices operates on all the layers of the OSI reference model_______________?</w:t>
      </w:r>
    </w:p>
    <w:p w14:paraId="2CC794AB" w14:textId="77777777" w:rsidR="00A73DD6" w:rsidRPr="00F95D2A" w:rsidRDefault="00A73DD6" w:rsidP="006A14AB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F9F2F0C" w14:textId="77777777" w:rsidR="00A73DD6" w:rsidRPr="00F95D2A" w:rsidRDefault="00A73DD6">
      <w:pPr>
        <w:pStyle w:val="ListParagraph"/>
        <w:numPr>
          <w:ilvl w:val="0"/>
          <w:numId w:val="2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Hub </w:t>
      </w:r>
    </w:p>
    <w:p w14:paraId="18DCD1C7" w14:textId="77777777" w:rsidR="00A73DD6" w:rsidRPr="00F95D2A" w:rsidRDefault="00A73DD6">
      <w:pPr>
        <w:pStyle w:val="ListParagraph"/>
        <w:numPr>
          <w:ilvl w:val="0"/>
          <w:numId w:val="2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Switch </w:t>
      </w:r>
    </w:p>
    <w:p w14:paraId="6A6880DA" w14:textId="77777777" w:rsidR="00A73DD6" w:rsidRPr="00F95D2A" w:rsidRDefault="00A73DD6">
      <w:pPr>
        <w:pStyle w:val="ListParagraph"/>
        <w:numPr>
          <w:ilvl w:val="0"/>
          <w:numId w:val="2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Router </w:t>
      </w:r>
    </w:p>
    <w:p w14:paraId="462428ED" w14:textId="77777777" w:rsidR="00A73DD6" w:rsidRPr="00F95D2A" w:rsidRDefault="00A73DD6">
      <w:pPr>
        <w:pStyle w:val="ListParagraph"/>
        <w:numPr>
          <w:ilvl w:val="0"/>
          <w:numId w:val="24"/>
        </w:numPr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5D2A">
        <w:rPr>
          <w:rFonts w:ascii="Times New Roman" w:hAnsi="Times New Roman" w:cs="Times New Roman"/>
          <w:bCs/>
          <w:sz w:val="24"/>
          <w:szCs w:val="24"/>
        </w:rPr>
        <w:t xml:space="preserve">Gateway </w:t>
      </w:r>
    </w:p>
    <w:p w14:paraId="7442DDFE" w14:textId="77777777" w:rsidR="00A73DD6" w:rsidRPr="00F95D2A" w:rsidRDefault="00A73DD6">
      <w:pPr>
        <w:pStyle w:val="ListParagraph"/>
        <w:numPr>
          <w:ilvl w:val="0"/>
          <w:numId w:val="2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Bridge </w:t>
      </w:r>
    </w:p>
    <w:p w14:paraId="444B4791" w14:textId="77777777" w:rsidR="00A73DD6" w:rsidRPr="00F95D2A" w:rsidRDefault="00A73DD6" w:rsidP="00A73DD6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num="2" w:space="360"/>
        </w:sectPr>
      </w:pPr>
    </w:p>
    <w:p w14:paraId="17056DE7" w14:textId="77777777" w:rsidR="00A73DD6" w:rsidRPr="00F95D2A" w:rsidRDefault="00A73DD6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is an IP address that can be assigned for a host in your LAN?</w:t>
      </w:r>
    </w:p>
    <w:p w14:paraId="465603CB" w14:textId="77777777" w:rsidR="00A73DD6" w:rsidRPr="00F95D2A" w:rsidRDefault="00A73DD6" w:rsidP="006A14AB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CDC6A85" w14:textId="77777777" w:rsidR="00A73DD6" w:rsidRPr="00F95D2A" w:rsidRDefault="00A73DD6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127.0.0.0</w:t>
      </w:r>
    </w:p>
    <w:p w14:paraId="5EEF601C" w14:textId="77777777" w:rsidR="00A73DD6" w:rsidRPr="00F95D2A" w:rsidRDefault="00A73DD6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9.0.0.1</w:t>
      </w:r>
    </w:p>
    <w:p w14:paraId="2046EC50" w14:textId="77777777" w:rsidR="00A73DD6" w:rsidRPr="00F95D2A" w:rsidRDefault="00A73DD6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192.168.1.256</w:t>
      </w:r>
    </w:p>
    <w:p w14:paraId="5BE4803E" w14:textId="77777777" w:rsidR="00A73DD6" w:rsidRPr="00F95D2A" w:rsidRDefault="00A73DD6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5D2A">
        <w:rPr>
          <w:rFonts w:ascii="Times New Roman" w:hAnsi="Times New Roman" w:cs="Times New Roman"/>
          <w:bCs/>
          <w:sz w:val="24"/>
          <w:szCs w:val="24"/>
        </w:rPr>
        <w:t>172.16.1.27</w:t>
      </w:r>
    </w:p>
    <w:p w14:paraId="6818B9CA" w14:textId="77777777" w:rsidR="00A73DD6" w:rsidRPr="00F95D2A" w:rsidRDefault="00A73DD6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All of the above </w:t>
      </w:r>
    </w:p>
    <w:p w14:paraId="179C7079" w14:textId="77777777" w:rsidR="00A73DD6" w:rsidRPr="00F95D2A" w:rsidRDefault="00A73DD6">
      <w:pPr>
        <w:pStyle w:val="ListParagraph"/>
        <w:numPr>
          <w:ilvl w:val="0"/>
          <w:numId w:val="2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None of the above</w:t>
      </w:r>
    </w:p>
    <w:p w14:paraId="67938F9F" w14:textId="77777777" w:rsidR="00A73DD6" w:rsidRPr="00F95D2A" w:rsidRDefault="00A73DD6" w:rsidP="00A73DD6">
      <w:pPr>
        <w:spacing w:after="0"/>
        <w:rPr>
          <w:rFonts w:ascii="Times New Roman" w:hAnsi="Times New Roman" w:cs="Times New Roman"/>
          <w:sz w:val="24"/>
          <w:szCs w:val="24"/>
        </w:rPr>
        <w:sectPr w:rsidR="00A73DD6" w:rsidRPr="00F95D2A">
          <w:type w:val="continuous"/>
          <w:pgSz w:w="12240" w:h="15840"/>
          <w:pgMar w:top="1440" w:right="1440" w:bottom="1440" w:left="1440" w:header="720" w:footer="720" w:gutter="0"/>
          <w:cols w:num="2" w:space="360"/>
        </w:sectPr>
      </w:pPr>
    </w:p>
    <w:p w14:paraId="22F9B369" w14:textId="77777777" w:rsidR="00A73DD6" w:rsidRPr="00F95D2A" w:rsidRDefault="00A73DD6">
      <w:pPr>
        <w:pStyle w:val="ListParagraph"/>
        <w:numPr>
          <w:ilvl w:val="0"/>
          <w:numId w:val="78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Which of the following statement(s) is/are correct? (Choose all that applies)</w:t>
      </w:r>
    </w:p>
    <w:p w14:paraId="60648528" w14:textId="77777777" w:rsidR="00A73DD6" w:rsidRPr="00F95D2A" w:rsidRDefault="00A73DD6">
      <w:pPr>
        <w:pStyle w:val="ListParagraph"/>
        <w:numPr>
          <w:ilvl w:val="0"/>
          <w:numId w:val="2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Circuit Switching and Virtual Packet Switching methods reserve the required resources for the duration of the session during communication between end systems </w:t>
      </w:r>
    </w:p>
    <w:p w14:paraId="0B552A59" w14:textId="77777777" w:rsidR="00A73DD6" w:rsidRPr="00F95D2A" w:rsidRDefault="00A73DD6">
      <w:pPr>
        <w:pStyle w:val="ListParagraph"/>
        <w:numPr>
          <w:ilvl w:val="0"/>
          <w:numId w:val="2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Circuit switching technique uses store and forward method. </w:t>
      </w:r>
    </w:p>
    <w:p w14:paraId="5D465180" w14:textId="77777777" w:rsidR="00A73DD6" w:rsidRPr="00F95D2A" w:rsidRDefault="00A73DD6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 message switching technique, it is not required to create a dedicated path.</w:t>
      </w:r>
    </w:p>
    <w:p w14:paraId="6DB18C0A" w14:textId="77777777" w:rsidR="00A73DD6" w:rsidRPr="00F95D2A" w:rsidRDefault="00A73DD6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 circuit switching techniques, resources are allocated on demand.</w:t>
      </w:r>
    </w:p>
    <w:p w14:paraId="4F565517" w14:textId="77777777" w:rsidR="00A73DD6" w:rsidRPr="00F95D2A" w:rsidRDefault="00A73DD6">
      <w:pPr>
        <w:pStyle w:val="ListParagraph"/>
        <w:numPr>
          <w:ilvl w:val="0"/>
          <w:numId w:val="26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Packet switching is used mainly for data transmission as the delay is not uniform.</w:t>
      </w:r>
    </w:p>
    <w:p w14:paraId="3E0B3E21" w14:textId="77777777" w:rsidR="00A73DD6" w:rsidRPr="00F95D2A" w:rsidRDefault="00A73DD6">
      <w:pPr>
        <w:pStyle w:val="ListParagraph"/>
        <w:numPr>
          <w:ilvl w:val="0"/>
          <w:numId w:val="78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Which information is not correct about the IP address 172.16.35.72/27? </w:t>
      </w:r>
    </w:p>
    <w:p w14:paraId="505B4B9C" w14:textId="77777777" w:rsidR="00A73DD6" w:rsidRPr="00F95D2A" w:rsidRDefault="00A73DD6">
      <w:pPr>
        <w:pStyle w:val="ListParagraph"/>
        <w:numPr>
          <w:ilvl w:val="0"/>
          <w:numId w:val="2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lastRenderedPageBreak/>
        <w:t>172.16.35.64 is one of the subnet addresses.</w:t>
      </w:r>
    </w:p>
    <w:p w14:paraId="59706E6C" w14:textId="77777777" w:rsidR="00A73DD6" w:rsidRPr="00F95D2A" w:rsidRDefault="00A73DD6">
      <w:pPr>
        <w:pStyle w:val="ListParagraph"/>
        <w:numPr>
          <w:ilvl w:val="0"/>
          <w:numId w:val="2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The default mask for the network is 255.255.0.0. </w:t>
      </w:r>
    </w:p>
    <w:p w14:paraId="4948FB67" w14:textId="77777777" w:rsidR="00A73DD6" w:rsidRPr="00F95D2A" w:rsidRDefault="00A73DD6">
      <w:pPr>
        <w:pStyle w:val="ListParagraph"/>
        <w:numPr>
          <w:ilvl w:val="0"/>
          <w:numId w:val="27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It is Class B address. </w:t>
      </w:r>
    </w:p>
    <w:p w14:paraId="0FE173EA" w14:textId="77777777" w:rsidR="00A73DD6" w:rsidRPr="00F95D2A" w:rsidRDefault="00A73DD6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 The number of bits used for the host address is 5.</w:t>
      </w:r>
    </w:p>
    <w:p w14:paraId="57289526" w14:textId="77777777" w:rsidR="00A73DD6" w:rsidRPr="00F95D2A" w:rsidRDefault="00A73DD6">
      <w:pPr>
        <w:pStyle w:val="ListParagraph"/>
        <w:numPr>
          <w:ilvl w:val="0"/>
          <w:numId w:val="27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 The broadcast address of the second subnet is 172.16.35.255</w:t>
      </w:r>
    </w:p>
    <w:p w14:paraId="2514896E" w14:textId="751A4A04" w:rsidR="00A73DD6" w:rsidRPr="00A73DD6" w:rsidRDefault="00A73DD6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 xml:space="preserve">Consider an implementation of unsorted singly linked list with a start pointer only. </w:t>
      </w:r>
      <w:r w:rsidR="00F95D2A">
        <w:rPr>
          <w:rFonts w:ascii="Times New Roman" w:hAnsi="Times New Roman" w:cs="Times New Roman"/>
          <w:sz w:val="24"/>
          <w:szCs w:val="24"/>
        </w:rPr>
        <w:t xml:space="preserve"> </w:t>
      </w:r>
      <w:r w:rsidRPr="00A73DD6">
        <w:rPr>
          <w:rFonts w:ascii="Times New Roman" w:hAnsi="Times New Roman" w:cs="Times New Roman"/>
          <w:sz w:val="24"/>
          <w:szCs w:val="24"/>
        </w:rPr>
        <w:t xml:space="preserve">Given the representation, which of the following operation can be implemented in </w:t>
      </w:r>
      <w:proofErr w:type="gramStart"/>
      <w:r w:rsidRPr="00A73DD6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A73DD6">
        <w:rPr>
          <w:rFonts w:ascii="Times New Roman" w:hAnsi="Times New Roman" w:cs="Times New Roman"/>
          <w:sz w:val="24"/>
          <w:szCs w:val="24"/>
        </w:rPr>
        <w:t xml:space="preserve">1) time? </w:t>
      </w:r>
    </w:p>
    <w:p w14:paraId="1FE90D04" w14:textId="4AEC4340" w:rsidR="00A73DD6" w:rsidRPr="00F95D2A" w:rsidRDefault="00A73DD6">
      <w:pPr>
        <w:pStyle w:val="ListParagraph"/>
        <w:numPr>
          <w:ilvl w:val="1"/>
          <w:numId w:val="8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sertion at the front of the linked list</w:t>
      </w:r>
    </w:p>
    <w:p w14:paraId="4AA513F1" w14:textId="2B3742E8" w:rsidR="00A73DD6" w:rsidRPr="00F95D2A" w:rsidRDefault="00A73DD6">
      <w:pPr>
        <w:pStyle w:val="ListParagraph"/>
        <w:numPr>
          <w:ilvl w:val="1"/>
          <w:numId w:val="8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Insertion at the end of the linked list</w:t>
      </w:r>
    </w:p>
    <w:p w14:paraId="39FAD4F3" w14:textId="65EF4EB5" w:rsidR="00A73DD6" w:rsidRPr="00F95D2A" w:rsidRDefault="00A73DD6">
      <w:pPr>
        <w:pStyle w:val="ListParagraph"/>
        <w:numPr>
          <w:ilvl w:val="1"/>
          <w:numId w:val="88"/>
        </w:numPr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 xml:space="preserve">Deletion of the front node of the linked list </w:t>
      </w:r>
    </w:p>
    <w:p w14:paraId="66C8444B" w14:textId="7FFBDE63" w:rsidR="00A73DD6" w:rsidRPr="00F95D2A" w:rsidRDefault="00A73DD6">
      <w:pPr>
        <w:pStyle w:val="ListParagraph"/>
        <w:numPr>
          <w:ilvl w:val="1"/>
          <w:numId w:val="8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Deletion of the last node of the linked list</w:t>
      </w:r>
    </w:p>
    <w:p w14:paraId="2BF0DF2B" w14:textId="5DD11634" w:rsidR="00A73DD6" w:rsidRPr="00F95D2A" w:rsidRDefault="00A73DD6">
      <w:pPr>
        <w:pStyle w:val="ListParagraph"/>
        <w:numPr>
          <w:ilvl w:val="1"/>
          <w:numId w:val="8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95D2A">
        <w:rPr>
          <w:rFonts w:ascii="Times New Roman" w:hAnsi="Times New Roman" w:cs="Times New Roman"/>
          <w:sz w:val="24"/>
          <w:szCs w:val="24"/>
        </w:rPr>
        <w:t>A &amp; C</w:t>
      </w:r>
    </w:p>
    <w:p w14:paraId="52AE3A01" w14:textId="77777777" w:rsidR="00A73DD6" w:rsidRPr="00A73DD6" w:rsidRDefault="00A73DD6">
      <w:pPr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Given the following C++ function, what is the Big O of code?</w:t>
      </w:r>
    </w:p>
    <w:p w14:paraId="00F419D9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int </w:t>
      </w:r>
      <w:proofErr w:type="gramStart"/>
      <w:r w:rsidRPr="00A73DD6">
        <w:rPr>
          <w:rFonts w:ascii="Consolas" w:hAnsi="Consolas"/>
          <w:sz w:val="20"/>
          <w:szCs w:val="20"/>
        </w:rPr>
        <w:t>function( int</w:t>
      </w:r>
      <w:proofErr w:type="gramEnd"/>
      <w:r w:rsidRPr="00A73DD6">
        <w:rPr>
          <w:rFonts w:ascii="Consolas" w:hAnsi="Consolas"/>
          <w:sz w:val="20"/>
          <w:szCs w:val="20"/>
        </w:rPr>
        <w:t xml:space="preserve"> n ) </w:t>
      </w:r>
    </w:p>
    <w:p w14:paraId="2F90595F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>{</w:t>
      </w:r>
    </w:p>
    <w:p w14:paraId="4FC16C8D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    int </w:t>
      </w:r>
      <w:proofErr w:type="spellStart"/>
      <w:proofErr w:type="gramStart"/>
      <w:r w:rsidRPr="00A73DD6">
        <w:rPr>
          <w:rFonts w:ascii="Consolas" w:hAnsi="Consolas"/>
          <w:sz w:val="20"/>
          <w:szCs w:val="20"/>
        </w:rPr>
        <w:t>a,n</w:t>
      </w:r>
      <w:proofErr w:type="spellEnd"/>
      <w:proofErr w:type="gramEnd"/>
      <w:r w:rsidRPr="00A73DD6">
        <w:rPr>
          <w:rFonts w:ascii="Consolas" w:hAnsi="Consolas"/>
          <w:sz w:val="20"/>
          <w:szCs w:val="20"/>
        </w:rPr>
        <w:t>;</w:t>
      </w:r>
    </w:p>
    <w:p w14:paraId="4A6E36CD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    </w:t>
      </w:r>
      <w:proofErr w:type="spellStart"/>
      <w:r w:rsidRPr="00A73DD6">
        <w:rPr>
          <w:rFonts w:ascii="Consolas" w:hAnsi="Consolas"/>
          <w:sz w:val="20"/>
          <w:szCs w:val="20"/>
        </w:rPr>
        <w:t>cout</w:t>
      </w:r>
      <w:proofErr w:type="spellEnd"/>
      <w:r w:rsidRPr="00A73DD6">
        <w:rPr>
          <w:rFonts w:ascii="Consolas" w:hAnsi="Consolas"/>
          <w:sz w:val="20"/>
          <w:szCs w:val="20"/>
        </w:rPr>
        <w:t>&lt;&lt; “Enter a positive integer \n”;</w:t>
      </w:r>
    </w:p>
    <w:p w14:paraId="013922E7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    </w:t>
      </w:r>
    </w:p>
    <w:p w14:paraId="07FCB5E3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    for </w:t>
      </w:r>
      <w:proofErr w:type="gramStart"/>
      <w:r w:rsidRPr="00A73DD6">
        <w:rPr>
          <w:rFonts w:ascii="Consolas" w:hAnsi="Consolas"/>
          <w:sz w:val="20"/>
          <w:szCs w:val="20"/>
        </w:rPr>
        <w:t>( int</w:t>
      </w:r>
      <w:proofErr w:type="gramEnd"/>
      <w:r w:rsidRPr="00A73DD6">
        <w:rPr>
          <w:rFonts w:ascii="Consolas" w:hAnsi="Consolas"/>
          <w:sz w:val="20"/>
          <w:szCs w:val="20"/>
        </w:rPr>
        <w:t xml:space="preserve"> </w:t>
      </w:r>
      <w:proofErr w:type="spellStart"/>
      <w:r w:rsidRPr="00A73DD6">
        <w:rPr>
          <w:rFonts w:ascii="Consolas" w:hAnsi="Consolas"/>
          <w:sz w:val="20"/>
          <w:szCs w:val="20"/>
        </w:rPr>
        <w:t>i</w:t>
      </w:r>
      <w:proofErr w:type="spellEnd"/>
      <w:r w:rsidRPr="00A73DD6">
        <w:rPr>
          <w:rFonts w:ascii="Consolas" w:hAnsi="Consolas"/>
          <w:sz w:val="20"/>
          <w:szCs w:val="20"/>
        </w:rPr>
        <w:t xml:space="preserve"> = 1; </w:t>
      </w:r>
      <w:proofErr w:type="spellStart"/>
      <w:r w:rsidRPr="00A73DD6">
        <w:rPr>
          <w:rFonts w:ascii="Consolas" w:hAnsi="Consolas"/>
          <w:sz w:val="20"/>
          <w:szCs w:val="20"/>
        </w:rPr>
        <w:t>i</w:t>
      </w:r>
      <w:proofErr w:type="spellEnd"/>
      <w:r w:rsidRPr="00A73DD6">
        <w:rPr>
          <w:rFonts w:ascii="Consolas" w:hAnsi="Consolas"/>
          <w:sz w:val="20"/>
          <w:szCs w:val="20"/>
        </w:rPr>
        <w:t xml:space="preserve"> &lt; n; </w:t>
      </w:r>
      <w:proofErr w:type="spellStart"/>
      <w:r w:rsidRPr="00A73DD6">
        <w:rPr>
          <w:rFonts w:ascii="Consolas" w:hAnsi="Consolas"/>
          <w:sz w:val="20"/>
          <w:szCs w:val="20"/>
        </w:rPr>
        <w:t>i</w:t>
      </w:r>
      <w:proofErr w:type="spellEnd"/>
      <w:r w:rsidRPr="00A73DD6">
        <w:rPr>
          <w:rFonts w:ascii="Consolas" w:hAnsi="Consolas"/>
          <w:sz w:val="20"/>
          <w:szCs w:val="20"/>
        </w:rPr>
        <w:t xml:space="preserve"> *= 2 ) </w:t>
      </w:r>
    </w:p>
    <w:p w14:paraId="04DA8143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                     a = </w:t>
      </w:r>
      <w:proofErr w:type="spellStart"/>
      <w:r w:rsidRPr="00A73DD6">
        <w:rPr>
          <w:rFonts w:ascii="Consolas" w:hAnsi="Consolas"/>
          <w:sz w:val="20"/>
          <w:szCs w:val="20"/>
        </w:rPr>
        <w:t>i</w:t>
      </w:r>
      <w:proofErr w:type="spellEnd"/>
      <w:r w:rsidRPr="00A73DD6">
        <w:rPr>
          <w:rFonts w:ascii="Consolas" w:hAnsi="Consolas"/>
          <w:sz w:val="20"/>
          <w:szCs w:val="20"/>
        </w:rPr>
        <w:t>;</w:t>
      </w:r>
    </w:p>
    <w:p w14:paraId="4D9DA45E" w14:textId="77777777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 xml:space="preserve">     return 0;</w:t>
      </w:r>
    </w:p>
    <w:p w14:paraId="24E024FF" w14:textId="4811ADBA" w:rsidR="00A73DD6" w:rsidRPr="00A73DD6" w:rsidRDefault="00A73DD6" w:rsidP="005D385B">
      <w:pPr>
        <w:spacing w:after="0" w:line="276" w:lineRule="auto"/>
        <w:ind w:left="2160"/>
        <w:rPr>
          <w:rFonts w:ascii="Consolas" w:hAnsi="Consolas"/>
          <w:sz w:val="20"/>
          <w:szCs w:val="20"/>
        </w:rPr>
      </w:pPr>
      <w:r w:rsidRPr="00A73DD6">
        <w:rPr>
          <w:rFonts w:ascii="Consolas" w:hAnsi="Consolas"/>
          <w:sz w:val="20"/>
          <w:szCs w:val="20"/>
        </w:rPr>
        <w:t>}</w:t>
      </w:r>
    </w:p>
    <w:p w14:paraId="676E7B9D" w14:textId="77777777" w:rsidR="00F95D2A" w:rsidRPr="006A14AB" w:rsidRDefault="00F95D2A">
      <w:pPr>
        <w:numPr>
          <w:ilvl w:val="0"/>
          <w:numId w:val="28"/>
        </w:numPr>
        <w:spacing w:line="276" w:lineRule="auto"/>
        <w:rPr>
          <w:rFonts w:ascii="Consolas" w:hAnsi="Consolas" w:cs="Times New Roman"/>
          <w:sz w:val="20"/>
          <w:szCs w:val="20"/>
        </w:rPr>
        <w:sectPr w:rsidR="00F95D2A" w:rsidRPr="006A14AB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45F80B99" w14:textId="77777777" w:rsidR="00A73DD6" w:rsidRPr="00A73DD6" w:rsidRDefault="00A73DD6">
      <w:pPr>
        <w:numPr>
          <w:ilvl w:val="0"/>
          <w:numId w:val="2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3DD6">
        <w:rPr>
          <w:rFonts w:ascii="Times New Roman" w:hAnsi="Times New Roman" w:cs="Times New Roman"/>
          <w:sz w:val="24"/>
          <w:szCs w:val="24"/>
        </w:rPr>
        <w:t>nlogn</w:t>
      </w:r>
      <w:proofErr w:type="spellEnd"/>
    </w:p>
    <w:p w14:paraId="57E1D8ED" w14:textId="77777777" w:rsidR="00A73DD6" w:rsidRPr="00A73DD6" w:rsidRDefault="00A73DD6">
      <w:pPr>
        <w:numPr>
          <w:ilvl w:val="0"/>
          <w:numId w:val="2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n</w:t>
      </w:r>
      <w:r w:rsidRPr="00A73DD6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0E4BEEF7" w14:textId="77777777" w:rsidR="00A73DD6" w:rsidRPr="00A73DD6" w:rsidRDefault="00A73DD6">
      <w:pPr>
        <w:numPr>
          <w:ilvl w:val="0"/>
          <w:numId w:val="2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3DD6">
        <w:rPr>
          <w:rFonts w:ascii="Times New Roman" w:hAnsi="Times New Roman" w:cs="Times New Roman"/>
          <w:sz w:val="24"/>
          <w:szCs w:val="24"/>
        </w:rPr>
        <w:t>logn</w:t>
      </w:r>
      <w:proofErr w:type="spellEnd"/>
    </w:p>
    <w:p w14:paraId="14893424" w14:textId="2CEA6C68" w:rsidR="00F95D2A" w:rsidRPr="00BD398A" w:rsidRDefault="00A73DD6">
      <w:pPr>
        <w:numPr>
          <w:ilvl w:val="0"/>
          <w:numId w:val="2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F95D2A" w:rsidRPr="00BD398A" w:rsidSect="00BD398A">
          <w:type w:val="continuous"/>
          <w:pgSz w:w="12240" w:h="15840"/>
          <w:pgMar w:top="1080" w:right="1440" w:bottom="1170" w:left="1440" w:header="720" w:footer="720" w:gutter="0"/>
          <w:cols w:num="4" w:space="720"/>
        </w:sectPr>
      </w:pPr>
      <w:r w:rsidRPr="00A73DD6">
        <w:rPr>
          <w:rFonts w:ascii="Times New Roman" w:hAnsi="Times New Roman" w:cs="Times New Roman"/>
          <w:sz w:val="24"/>
          <w:szCs w:val="24"/>
        </w:rPr>
        <w:t>n</w:t>
      </w:r>
    </w:p>
    <w:p w14:paraId="3A3FDDCB" w14:textId="77777777" w:rsidR="00A73DD6" w:rsidRPr="00A73DD6" w:rsidRDefault="00A73DD6">
      <w:pPr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Which of the following data structure is more appropriate to represent a heap tree?</w:t>
      </w:r>
    </w:p>
    <w:p w14:paraId="3CF76075" w14:textId="77777777" w:rsidR="006A14AB" w:rsidRDefault="006A14AB">
      <w:pPr>
        <w:numPr>
          <w:ilvl w:val="0"/>
          <w:numId w:val="29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3F2C8D03" w14:textId="77777777" w:rsidR="00A73DD6" w:rsidRPr="00A73DD6" w:rsidRDefault="00A73DD6">
      <w:pPr>
        <w:numPr>
          <w:ilvl w:val="0"/>
          <w:numId w:val="2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A73DD6">
        <w:rPr>
          <w:rFonts w:ascii="Times New Roman" w:hAnsi="Times New Roman" w:cs="Times New Roman"/>
          <w:sz w:val="24"/>
          <w:szCs w:val="24"/>
        </w:rPr>
        <w:t>Two dimensional</w:t>
      </w:r>
      <w:proofErr w:type="gramEnd"/>
      <w:r w:rsidRPr="00A73DD6">
        <w:rPr>
          <w:rFonts w:ascii="Times New Roman" w:hAnsi="Times New Roman" w:cs="Times New Roman"/>
          <w:sz w:val="24"/>
          <w:szCs w:val="24"/>
        </w:rPr>
        <w:t xml:space="preserve"> array</w:t>
      </w:r>
    </w:p>
    <w:p w14:paraId="2B2A84E2" w14:textId="77777777" w:rsidR="00A73DD6" w:rsidRPr="00A73DD6" w:rsidRDefault="00A73DD6">
      <w:pPr>
        <w:numPr>
          <w:ilvl w:val="0"/>
          <w:numId w:val="2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Doubly linked list</w:t>
      </w:r>
    </w:p>
    <w:p w14:paraId="19388EF2" w14:textId="77777777" w:rsidR="00A73DD6" w:rsidRPr="00A73DD6" w:rsidRDefault="00A73DD6">
      <w:pPr>
        <w:numPr>
          <w:ilvl w:val="0"/>
          <w:numId w:val="2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Linear array</w:t>
      </w:r>
    </w:p>
    <w:p w14:paraId="29D0A046" w14:textId="77777777" w:rsidR="00A73DD6" w:rsidRPr="00A73DD6" w:rsidRDefault="00A73DD6">
      <w:pPr>
        <w:numPr>
          <w:ilvl w:val="0"/>
          <w:numId w:val="2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Single linked list</w:t>
      </w:r>
    </w:p>
    <w:p w14:paraId="793C47F6" w14:textId="77777777" w:rsidR="006A14AB" w:rsidRDefault="006A14AB">
      <w:pPr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43A16669" w14:textId="77777777" w:rsidR="00A73DD6" w:rsidRPr="00A73DD6" w:rsidRDefault="00A73DD6">
      <w:pPr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Linear search is highly inefficient compare to binary search when dealing with_____?</w:t>
      </w:r>
    </w:p>
    <w:p w14:paraId="18A191F2" w14:textId="77777777" w:rsidR="006A14AB" w:rsidRDefault="006A14AB">
      <w:pPr>
        <w:numPr>
          <w:ilvl w:val="0"/>
          <w:numId w:val="30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21E2A0D7" w14:textId="77777777" w:rsidR="00A73DD6" w:rsidRPr="00A73DD6" w:rsidRDefault="00A73DD6">
      <w:pPr>
        <w:numPr>
          <w:ilvl w:val="0"/>
          <w:numId w:val="3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Small, unsorted arrays</w:t>
      </w:r>
    </w:p>
    <w:p w14:paraId="0E4111A7" w14:textId="77777777" w:rsidR="00A73DD6" w:rsidRPr="00A73DD6" w:rsidRDefault="00A73DD6">
      <w:pPr>
        <w:numPr>
          <w:ilvl w:val="0"/>
          <w:numId w:val="3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Large, sorted arrays</w:t>
      </w:r>
    </w:p>
    <w:p w14:paraId="714EFA53" w14:textId="77777777" w:rsidR="00A73DD6" w:rsidRPr="00A73DD6" w:rsidRDefault="00A73DD6">
      <w:pPr>
        <w:numPr>
          <w:ilvl w:val="0"/>
          <w:numId w:val="3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Small, sorted arrays</w:t>
      </w:r>
    </w:p>
    <w:p w14:paraId="7DE62701" w14:textId="77777777" w:rsidR="00A73DD6" w:rsidRPr="00A73DD6" w:rsidRDefault="00A73DD6">
      <w:pPr>
        <w:numPr>
          <w:ilvl w:val="0"/>
          <w:numId w:val="3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Large, unsorted arrays</w:t>
      </w:r>
    </w:p>
    <w:p w14:paraId="0968A1D9" w14:textId="77777777" w:rsidR="006A14AB" w:rsidRDefault="006A14AB" w:rsidP="005D385B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6A14AB" w:rsidSect="006A14AB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01733E17" w14:textId="4992B01D" w:rsidR="00A73DD6" w:rsidRPr="00A73DD6" w:rsidRDefault="00A73DD6" w:rsidP="005D38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 xml:space="preserve">      For Question 5</w:t>
      </w:r>
      <w:r w:rsidR="0037323F" w:rsidRPr="0037323F">
        <w:rPr>
          <w:rFonts w:ascii="Times New Roman" w:hAnsi="Times New Roman" w:cs="Times New Roman"/>
          <w:sz w:val="24"/>
          <w:szCs w:val="24"/>
        </w:rPr>
        <w:t>4</w:t>
      </w:r>
      <w:r w:rsidRPr="00A73DD6">
        <w:rPr>
          <w:rFonts w:ascii="Times New Roman" w:hAnsi="Times New Roman" w:cs="Times New Roman"/>
          <w:sz w:val="24"/>
          <w:szCs w:val="24"/>
        </w:rPr>
        <w:t xml:space="preserve"> </w:t>
      </w:r>
      <w:r w:rsidR="0037323F" w:rsidRPr="0037323F">
        <w:rPr>
          <w:rFonts w:ascii="Times New Roman" w:hAnsi="Times New Roman" w:cs="Times New Roman"/>
          <w:sz w:val="24"/>
          <w:szCs w:val="24"/>
        </w:rPr>
        <w:t>-56</w:t>
      </w:r>
      <w:r w:rsidRPr="00A73DD6">
        <w:rPr>
          <w:rFonts w:ascii="Times New Roman" w:hAnsi="Times New Roman" w:cs="Times New Roman"/>
          <w:sz w:val="24"/>
          <w:szCs w:val="24"/>
        </w:rPr>
        <w:t xml:space="preserve">(separately) by considering the array elements </w:t>
      </w:r>
    </w:p>
    <w:p w14:paraId="3D219B0C" w14:textId="1486E528" w:rsidR="00A73DD6" w:rsidRPr="00A73DD6" w:rsidRDefault="00A73DD6" w:rsidP="005D38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 xml:space="preserve">     </w:t>
      </w:r>
      <w:r w:rsidR="0037323F" w:rsidRPr="0037323F">
        <w:rPr>
          <w:rFonts w:ascii="Times New Roman" w:hAnsi="Times New Roman" w:cs="Times New Roman"/>
          <w:sz w:val="24"/>
          <w:szCs w:val="24"/>
        </w:rPr>
        <w:tab/>
      </w:r>
      <w:r w:rsidR="0037323F" w:rsidRPr="0037323F">
        <w:rPr>
          <w:rFonts w:ascii="Times New Roman" w:hAnsi="Times New Roman" w:cs="Times New Roman"/>
          <w:sz w:val="24"/>
          <w:szCs w:val="24"/>
        </w:rPr>
        <w:tab/>
      </w:r>
      <w:r w:rsidRPr="00A73DD6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A73DD6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A73DD6">
        <w:rPr>
          <w:rFonts w:ascii="Times New Roman" w:hAnsi="Times New Roman" w:cs="Times New Roman"/>
          <w:sz w:val="24"/>
          <w:szCs w:val="24"/>
        </w:rPr>
        <w:t>6]={11,13,15,17,19,21}</w:t>
      </w:r>
    </w:p>
    <w:p w14:paraId="4D45F905" w14:textId="77777777" w:rsidR="00A73DD6" w:rsidRPr="00A73DD6" w:rsidRDefault="00A73DD6">
      <w:pPr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 xml:space="preserve">Implementing stack, the elements after </w:t>
      </w:r>
      <w:proofErr w:type="gramStart"/>
      <w:r w:rsidRPr="00A73DD6">
        <w:rPr>
          <w:rFonts w:ascii="Times New Roman" w:hAnsi="Times New Roman" w:cs="Times New Roman"/>
          <w:sz w:val="24"/>
          <w:szCs w:val="24"/>
        </w:rPr>
        <w:t>pop(</w:t>
      </w:r>
      <w:proofErr w:type="gramEnd"/>
      <w:r w:rsidRPr="00A73DD6">
        <w:rPr>
          <w:rFonts w:ascii="Times New Roman" w:hAnsi="Times New Roman" w:cs="Times New Roman"/>
          <w:sz w:val="24"/>
          <w:szCs w:val="24"/>
        </w:rPr>
        <w:t>); push(9); are:</w:t>
      </w:r>
    </w:p>
    <w:p w14:paraId="106F1C12" w14:textId="77777777" w:rsidR="00A73DD6" w:rsidRPr="00A73DD6" w:rsidRDefault="00A73DD6">
      <w:pPr>
        <w:numPr>
          <w:ilvl w:val="0"/>
          <w:numId w:val="3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9, 11, 13, 15, 17, 19</w:t>
      </w:r>
    </w:p>
    <w:p w14:paraId="11949D8F" w14:textId="77777777" w:rsidR="00A73DD6" w:rsidRPr="00A73DD6" w:rsidRDefault="00A73DD6">
      <w:pPr>
        <w:numPr>
          <w:ilvl w:val="0"/>
          <w:numId w:val="3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13, 15, 17, 19, 21, 9</w:t>
      </w:r>
    </w:p>
    <w:p w14:paraId="0D6D2136" w14:textId="77777777" w:rsidR="00A73DD6" w:rsidRPr="00A73DD6" w:rsidRDefault="00A73DD6">
      <w:pPr>
        <w:numPr>
          <w:ilvl w:val="0"/>
          <w:numId w:val="3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11, 13, 15, 17, 19, 9</w:t>
      </w:r>
    </w:p>
    <w:p w14:paraId="2E9FD92E" w14:textId="77777777" w:rsidR="00A73DD6" w:rsidRPr="00A73DD6" w:rsidRDefault="00A73DD6">
      <w:pPr>
        <w:numPr>
          <w:ilvl w:val="0"/>
          <w:numId w:val="3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9, 13, 15, 17, 19, 21</w:t>
      </w:r>
    </w:p>
    <w:p w14:paraId="455B74E7" w14:textId="77777777" w:rsidR="00A73DD6" w:rsidRPr="00A73DD6" w:rsidRDefault="00A73DD6">
      <w:pPr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 xml:space="preserve">Implementing queue, the elements after </w:t>
      </w:r>
      <w:proofErr w:type="gramStart"/>
      <w:r w:rsidRPr="00A73DD6">
        <w:rPr>
          <w:rFonts w:ascii="Times New Roman" w:hAnsi="Times New Roman" w:cs="Times New Roman"/>
          <w:sz w:val="24"/>
          <w:szCs w:val="24"/>
        </w:rPr>
        <w:t>dequeue(</w:t>
      </w:r>
      <w:proofErr w:type="gramEnd"/>
      <w:r w:rsidRPr="00A73DD6">
        <w:rPr>
          <w:rFonts w:ascii="Times New Roman" w:hAnsi="Times New Roman" w:cs="Times New Roman"/>
          <w:sz w:val="24"/>
          <w:szCs w:val="24"/>
        </w:rPr>
        <w:t xml:space="preserve">); and </w:t>
      </w:r>
      <w:proofErr w:type="spellStart"/>
      <w:r w:rsidRPr="00A73DD6">
        <w:rPr>
          <w:rFonts w:ascii="Times New Roman" w:hAnsi="Times New Roman" w:cs="Times New Roman"/>
          <w:sz w:val="24"/>
          <w:szCs w:val="24"/>
        </w:rPr>
        <w:t>enqueu</w:t>
      </w:r>
      <w:proofErr w:type="spellEnd"/>
      <w:r w:rsidRPr="00A73DD6">
        <w:rPr>
          <w:rFonts w:ascii="Times New Roman" w:hAnsi="Times New Roman" w:cs="Times New Roman"/>
          <w:sz w:val="24"/>
          <w:szCs w:val="24"/>
        </w:rPr>
        <w:t>(9); are:</w:t>
      </w:r>
    </w:p>
    <w:p w14:paraId="60A0AEC9" w14:textId="77777777" w:rsidR="00A73DD6" w:rsidRPr="00A73DD6" w:rsidRDefault="00A73DD6">
      <w:pPr>
        <w:numPr>
          <w:ilvl w:val="0"/>
          <w:numId w:val="32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9, 11, 13, 15, 17, 19</w:t>
      </w:r>
    </w:p>
    <w:p w14:paraId="0F5E524E" w14:textId="77777777" w:rsidR="00A73DD6" w:rsidRPr="00A73DD6" w:rsidRDefault="00A73DD6">
      <w:pPr>
        <w:numPr>
          <w:ilvl w:val="0"/>
          <w:numId w:val="32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13, 15, 17, 19, 21, 9</w:t>
      </w:r>
    </w:p>
    <w:p w14:paraId="3088226D" w14:textId="77777777" w:rsidR="00A73DD6" w:rsidRPr="00A73DD6" w:rsidRDefault="00A73DD6">
      <w:pPr>
        <w:numPr>
          <w:ilvl w:val="0"/>
          <w:numId w:val="32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11, 13, 15, 17, 19, 9</w:t>
      </w:r>
    </w:p>
    <w:p w14:paraId="719D69E4" w14:textId="77777777" w:rsidR="00A73DD6" w:rsidRPr="00A73DD6" w:rsidRDefault="00A73DD6">
      <w:pPr>
        <w:numPr>
          <w:ilvl w:val="0"/>
          <w:numId w:val="32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lastRenderedPageBreak/>
        <w:t>Queue overflow</w:t>
      </w:r>
    </w:p>
    <w:p w14:paraId="3EF435CE" w14:textId="77777777" w:rsidR="00A73DD6" w:rsidRPr="00A73DD6" w:rsidRDefault="00A73DD6">
      <w:pPr>
        <w:numPr>
          <w:ilvl w:val="0"/>
          <w:numId w:val="7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 xml:space="preserve">Implementing circular queue, the elements after </w:t>
      </w:r>
      <w:proofErr w:type="gramStart"/>
      <w:r w:rsidRPr="00A73DD6">
        <w:rPr>
          <w:rFonts w:ascii="Times New Roman" w:hAnsi="Times New Roman" w:cs="Times New Roman"/>
          <w:sz w:val="24"/>
          <w:szCs w:val="24"/>
        </w:rPr>
        <w:t>dequeue(</w:t>
      </w:r>
      <w:proofErr w:type="gramEnd"/>
      <w:r w:rsidRPr="00A73DD6">
        <w:rPr>
          <w:rFonts w:ascii="Times New Roman" w:hAnsi="Times New Roman" w:cs="Times New Roman"/>
          <w:sz w:val="24"/>
          <w:szCs w:val="24"/>
        </w:rPr>
        <w:t>); and enqueue(9); are:</w:t>
      </w:r>
    </w:p>
    <w:p w14:paraId="39C101EB" w14:textId="77777777" w:rsidR="00A73DD6" w:rsidRPr="00A73DD6" w:rsidRDefault="00A73DD6">
      <w:pPr>
        <w:numPr>
          <w:ilvl w:val="0"/>
          <w:numId w:val="3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9, 11, 13, 15, 17, 19</w:t>
      </w:r>
    </w:p>
    <w:p w14:paraId="3C73654B" w14:textId="77777777" w:rsidR="00A73DD6" w:rsidRPr="00A73DD6" w:rsidRDefault="00A73DD6">
      <w:pPr>
        <w:numPr>
          <w:ilvl w:val="0"/>
          <w:numId w:val="3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13, 15, 17, 19, 21, 9</w:t>
      </w:r>
    </w:p>
    <w:p w14:paraId="3201CEAE" w14:textId="77777777" w:rsidR="00A73DD6" w:rsidRPr="00A73DD6" w:rsidRDefault="00A73DD6">
      <w:pPr>
        <w:numPr>
          <w:ilvl w:val="0"/>
          <w:numId w:val="3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11, 13, 15, 17, 19, 9</w:t>
      </w:r>
    </w:p>
    <w:p w14:paraId="4F40A993" w14:textId="0D9018C4" w:rsidR="00182A87" w:rsidRPr="0037323F" w:rsidRDefault="00A73DD6">
      <w:pPr>
        <w:numPr>
          <w:ilvl w:val="0"/>
          <w:numId w:val="3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A73DD6">
        <w:rPr>
          <w:rFonts w:ascii="Times New Roman" w:hAnsi="Times New Roman" w:cs="Times New Roman"/>
          <w:sz w:val="24"/>
          <w:szCs w:val="24"/>
        </w:rPr>
        <w:t>9, 13, 15, 17, 19, 21</w:t>
      </w:r>
    </w:p>
    <w:p w14:paraId="7BC6B010" w14:textId="67B28F2A" w:rsidR="00330468" w:rsidRPr="0037323F" w:rsidRDefault="00330468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ich one of the following is false?</w:t>
      </w:r>
    </w:p>
    <w:p w14:paraId="105D586A" w14:textId="77777777" w:rsidR="00330468" w:rsidRPr="00330468" w:rsidRDefault="00330468">
      <w:pPr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 web browser is a software that runs on a server</w:t>
      </w:r>
    </w:p>
    <w:p w14:paraId="6815A50F" w14:textId="77777777" w:rsidR="00330468" w:rsidRPr="00330468" w:rsidRDefault="00330468">
      <w:pPr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 user agent renders resources for a user to view</w:t>
      </w:r>
    </w:p>
    <w:p w14:paraId="216A2663" w14:textId="77777777" w:rsidR="00330468" w:rsidRPr="00330468" w:rsidRDefault="00330468">
      <w:pPr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 website is a collection of resources in various forms</w:t>
      </w:r>
    </w:p>
    <w:p w14:paraId="004F7A10" w14:textId="77777777" w:rsidR="00330468" w:rsidRPr="00330468" w:rsidRDefault="00330468">
      <w:pPr>
        <w:numPr>
          <w:ilvl w:val="0"/>
          <w:numId w:val="3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 web page is the basic unit of information storage on the www</w:t>
      </w:r>
    </w:p>
    <w:p w14:paraId="040A5FFA" w14:textId="503461C4" w:rsidR="00330468" w:rsidRPr="0037323F" w:rsidRDefault="00330468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ich one of the following is false about HTTP protocol?</w:t>
      </w:r>
    </w:p>
    <w:p w14:paraId="1D10BB16" w14:textId="77777777" w:rsidR="00330468" w:rsidRPr="00330468" w:rsidRDefault="00330468">
      <w:pPr>
        <w:numPr>
          <w:ilvl w:val="0"/>
          <w:numId w:val="3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It is a stateless protocol</w:t>
      </w:r>
    </w:p>
    <w:p w14:paraId="25E604DC" w14:textId="77777777" w:rsidR="00330468" w:rsidRPr="00330468" w:rsidRDefault="00330468">
      <w:pPr>
        <w:numPr>
          <w:ilvl w:val="0"/>
          <w:numId w:val="3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n HTTP message body can be empty</w:t>
      </w:r>
    </w:p>
    <w:p w14:paraId="0455329F" w14:textId="77777777" w:rsidR="00330468" w:rsidRPr="00330468" w:rsidRDefault="00330468">
      <w:pPr>
        <w:numPr>
          <w:ilvl w:val="0"/>
          <w:numId w:val="3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It is a protocol used for communication between a web browser and a web server</w:t>
      </w:r>
    </w:p>
    <w:p w14:paraId="5383AC8E" w14:textId="77777777" w:rsidR="00330468" w:rsidRPr="00330468" w:rsidRDefault="00330468">
      <w:pPr>
        <w:numPr>
          <w:ilvl w:val="0"/>
          <w:numId w:val="3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None of the above</w:t>
      </w:r>
    </w:p>
    <w:p w14:paraId="7D7F9AE9" w14:textId="10973DEB" w:rsidR="00330468" w:rsidRPr="00BD398A" w:rsidRDefault="00330468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Which one of the following is the correct syntax for document type declaration in </w:t>
      </w:r>
      <w:r w:rsidRPr="00BD398A">
        <w:rPr>
          <w:rFonts w:ascii="Times New Roman" w:hAnsi="Times New Roman" w:cs="Times New Roman"/>
        </w:rPr>
        <w:t>HTM</w:t>
      </w:r>
      <w:r w:rsidR="00BD398A" w:rsidRPr="00BD398A">
        <w:rPr>
          <w:rFonts w:ascii="Times New Roman" w:hAnsi="Times New Roman" w:cs="Times New Roman"/>
        </w:rPr>
        <w:t>L</w:t>
      </w:r>
      <w:r w:rsidRPr="00BD398A">
        <w:rPr>
          <w:rFonts w:ascii="Times New Roman" w:hAnsi="Times New Roman" w:cs="Times New Roman"/>
        </w:rPr>
        <w:t>5?</w:t>
      </w:r>
    </w:p>
    <w:p w14:paraId="2EC42EB5" w14:textId="77777777" w:rsidR="005D385B" w:rsidRDefault="005D385B">
      <w:pPr>
        <w:numPr>
          <w:ilvl w:val="0"/>
          <w:numId w:val="3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5D385B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2366E491" w14:textId="77777777" w:rsidR="00330468" w:rsidRPr="00330468" w:rsidRDefault="00330468">
      <w:pPr>
        <w:numPr>
          <w:ilvl w:val="0"/>
          <w:numId w:val="3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&lt;doctype html&gt;</w:t>
      </w:r>
    </w:p>
    <w:p w14:paraId="3D5B5555" w14:textId="77777777" w:rsidR="00330468" w:rsidRPr="00330468" w:rsidRDefault="00330468">
      <w:pPr>
        <w:numPr>
          <w:ilvl w:val="0"/>
          <w:numId w:val="3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&lt;!doctype html&gt;</w:t>
      </w:r>
    </w:p>
    <w:p w14:paraId="73E582BB" w14:textId="77777777" w:rsidR="00330468" w:rsidRPr="00330468" w:rsidRDefault="00330468">
      <w:pPr>
        <w:numPr>
          <w:ilvl w:val="0"/>
          <w:numId w:val="3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 xml:space="preserve">&lt;/doctype html&gt;  </w:t>
      </w:r>
    </w:p>
    <w:p w14:paraId="46D52C81" w14:textId="77777777" w:rsidR="00330468" w:rsidRPr="00330468" w:rsidRDefault="00330468">
      <w:pPr>
        <w:numPr>
          <w:ilvl w:val="0"/>
          <w:numId w:val="3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ll of the above</w:t>
      </w:r>
    </w:p>
    <w:p w14:paraId="374090CC" w14:textId="77777777" w:rsidR="005D385B" w:rsidRDefault="005D385B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5D385B" w:rsidSect="005D385B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7B193257" w14:textId="05D8199F" w:rsidR="00330468" w:rsidRPr="0037323F" w:rsidRDefault="00330468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In HTML, how do we create a link to another site?</w:t>
      </w:r>
    </w:p>
    <w:p w14:paraId="10AD3FE0" w14:textId="77777777" w:rsidR="00330468" w:rsidRPr="00330468" w:rsidRDefault="00330468">
      <w:pPr>
        <w:numPr>
          <w:ilvl w:val="0"/>
          <w:numId w:val="37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 xml:space="preserve">&lt;a </w:t>
      </w:r>
      <w:proofErr w:type="spellStart"/>
      <w:r w:rsidRPr="00330468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Pr="00330468">
        <w:rPr>
          <w:rFonts w:ascii="Times New Roman" w:hAnsi="Times New Roman" w:cs="Times New Roman"/>
          <w:sz w:val="24"/>
          <w:szCs w:val="24"/>
        </w:rPr>
        <w:t>="http://www.somedomain.com"&gt;click here&lt;/a&gt;</w:t>
      </w:r>
    </w:p>
    <w:p w14:paraId="6178290C" w14:textId="77777777" w:rsidR="00330468" w:rsidRPr="00330468" w:rsidRDefault="00330468">
      <w:pPr>
        <w:numPr>
          <w:ilvl w:val="0"/>
          <w:numId w:val="37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 xml:space="preserve">&lt;a </w:t>
      </w:r>
      <w:proofErr w:type="spellStart"/>
      <w:r w:rsidRPr="00330468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330468">
        <w:rPr>
          <w:rFonts w:ascii="Times New Roman" w:hAnsi="Times New Roman" w:cs="Times New Roman"/>
          <w:sz w:val="24"/>
          <w:szCs w:val="24"/>
        </w:rPr>
        <w:t>="http://www.somedomain.com"&gt;click here&lt;/a&gt;</w:t>
      </w:r>
    </w:p>
    <w:p w14:paraId="59CBA5CC" w14:textId="77777777" w:rsidR="00330468" w:rsidRPr="00330468" w:rsidRDefault="00330468">
      <w:pPr>
        <w:numPr>
          <w:ilvl w:val="0"/>
          <w:numId w:val="37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&lt;a link="http://www.somedomain.com"&gt;click here&lt;/a&gt;</w:t>
      </w:r>
    </w:p>
    <w:p w14:paraId="74A46749" w14:textId="77777777" w:rsidR="00330468" w:rsidRPr="00330468" w:rsidRDefault="00330468">
      <w:pPr>
        <w:numPr>
          <w:ilvl w:val="0"/>
          <w:numId w:val="37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&lt;a "http://www.somedomain.com"&gt;click here&lt;/a&gt;</w:t>
      </w:r>
    </w:p>
    <w:p w14:paraId="621B561A" w14:textId="685BAA8A" w:rsidR="00330468" w:rsidRPr="0037323F" w:rsidRDefault="00330468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Which one of the following form </w:t>
      </w:r>
      <w:proofErr w:type="gramStart"/>
      <w:r w:rsidRPr="0037323F">
        <w:rPr>
          <w:rFonts w:ascii="Times New Roman" w:hAnsi="Times New Roman" w:cs="Times New Roman"/>
          <w:sz w:val="24"/>
          <w:szCs w:val="24"/>
        </w:rPr>
        <w:t>attribute</w:t>
      </w:r>
      <w:proofErr w:type="gramEnd"/>
      <w:r w:rsidRPr="0037323F">
        <w:rPr>
          <w:rFonts w:ascii="Times New Roman" w:hAnsi="Times New Roman" w:cs="Times New Roman"/>
          <w:sz w:val="24"/>
          <w:szCs w:val="24"/>
        </w:rPr>
        <w:t xml:space="preserve"> is used to assign the server side script file that processes the form data?</w:t>
      </w:r>
    </w:p>
    <w:p w14:paraId="4DFF2C89" w14:textId="77777777" w:rsidR="0037323F" w:rsidRPr="0037323F" w:rsidRDefault="0037323F">
      <w:pPr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37323F" w:rsidRPr="0037323F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4DC30394" w14:textId="77777777" w:rsidR="00330468" w:rsidRPr="00330468" w:rsidRDefault="00330468">
      <w:pPr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method</w:t>
      </w:r>
    </w:p>
    <w:p w14:paraId="4D6D2054" w14:textId="77777777" w:rsidR="00330468" w:rsidRPr="00330468" w:rsidRDefault="00330468">
      <w:pPr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ction</w:t>
      </w:r>
    </w:p>
    <w:p w14:paraId="6E7E0F01" w14:textId="77777777" w:rsidR="00330468" w:rsidRPr="00330468" w:rsidRDefault="00330468">
      <w:pPr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target</w:t>
      </w:r>
    </w:p>
    <w:p w14:paraId="515C6F71" w14:textId="5308768C" w:rsidR="0037323F" w:rsidRPr="0037323F" w:rsidRDefault="00330468">
      <w:pPr>
        <w:numPr>
          <w:ilvl w:val="0"/>
          <w:numId w:val="3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37323F" w:rsidRPr="0037323F" w:rsidSect="0037323F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  <w:r w:rsidRPr="00330468">
        <w:rPr>
          <w:rFonts w:ascii="Times New Roman" w:hAnsi="Times New Roman" w:cs="Times New Roman"/>
          <w:sz w:val="24"/>
          <w:szCs w:val="24"/>
        </w:rPr>
        <w:t>autocomplet</w:t>
      </w:r>
      <w:r w:rsidR="0037323F" w:rsidRPr="0037323F">
        <w:rPr>
          <w:rFonts w:ascii="Times New Roman" w:hAnsi="Times New Roman" w:cs="Times New Roman"/>
          <w:sz w:val="24"/>
          <w:szCs w:val="24"/>
        </w:rPr>
        <w:t>e</w:t>
      </w:r>
    </w:p>
    <w:p w14:paraId="62D4214A" w14:textId="0FB89C15" w:rsidR="00330468" w:rsidRPr="005D385B" w:rsidRDefault="00330468">
      <w:pPr>
        <w:pStyle w:val="ListParagraph"/>
        <w:numPr>
          <w:ilvl w:val="0"/>
          <w:numId w:val="78"/>
        </w:numPr>
        <w:spacing w:after="0" w:line="276" w:lineRule="auto"/>
        <w:ind w:left="810"/>
        <w:rPr>
          <w:rFonts w:ascii="Consolas" w:hAnsi="Consolas" w:cs="Times New Roman"/>
          <w:sz w:val="20"/>
          <w:szCs w:val="20"/>
        </w:rPr>
      </w:pPr>
      <w:r w:rsidRPr="005D385B">
        <w:rPr>
          <w:rFonts w:ascii="Times New Roman" w:hAnsi="Times New Roman" w:cs="Times New Roman"/>
          <w:sz w:val="24"/>
          <w:szCs w:val="24"/>
        </w:rPr>
        <w:t xml:space="preserve">What would be the output of the following </w:t>
      </w:r>
      <w:proofErr w:type="spellStart"/>
      <w:r w:rsidRPr="005D385B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5D385B">
        <w:rPr>
          <w:rFonts w:ascii="Times New Roman" w:hAnsi="Times New Roman" w:cs="Times New Roman"/>
          <w:sz w:val="24"/>
          <w:szCs w:val="24"/>
        </w:rPr>
        <w:t xml:space="preserve"> code?</w:t>
      </w:r>
      <w:r w:rsidRPr="005D385B">
        <w:rPr>
          <w:rFonts w:ascii="Times New Roman" w:hAnsi="Times New Roman" w:cs="Times New Roman"/>
          <w:sz w:val="24"/>
          <w:szCs w:val="24"/>
        </w:rPr>
        <w:br/>
      </w:r>
      <w:r w:rsidR="005D385B">
        <w:rPr>
          <w:rFonts w:ascii="Consolas" w:hAnsi="Consolas" w:cs="Times New Roman"/>
          <w:sz w:val="20"/>
          <w:szCs w:val="20"/>
        </w:rPr>
        <w:t xml:space="preserve">    </w:t>
      </w:r>
      <w:r w:rsidRPr="005D385B">
        <w:rPr>
          <w:rFonts w:ascii="Consolas" w:hAnsi="Consolas" w:cs="Times New Roman"/>
          <w:sz w:val="20"/>
          <w:szCs w:val="20"/>
        </w:rPr>
        <w:t>&lt;script type="text/</w:t>
      </w:r>
      <w:proofErr w:type="spellStart"/>
      <w:r w:rsidRPr="005D385B">
        <w:rPr>
          <w:rFonts w:ascii="Consolas" w:hAnsi="Consolas" w:cs="Times New Roman"/>
          <w:sz w:val="20"/>
          <w:szCs w:val="20"/>
        </w:rPr>
        <w:t>javascript</w:t>
      </w:r>
      <w:proofErr w:type="spellEnd"/>
      <w:r w:rsidRPr="005D385B">
        <w:rPr>
          <w:rFonts w:ascii="Consolas" w:hAnsi="Consolas" w:cs="Times New Roman"/>
          <w:sz w:val="20"/>
          <w:szCs w:val="20"/>
        </w:rPr>
        <w:t>"&gt;</w:t>
      </w:r>
      <w:r w:rsidRPr="005D385B">
        <w:rPr>
          <w:rFonts w:ascii="Consolas" w:hAnsi="Consolas" w:cs="Times New Roman"/>
          <w:sz w:val="20"/>
          <w:szCs w:val="20"/>
        </w:rPr>
        <w:br/>
      </w:r>
      <w:r w:rsidR="005D385B">
        <w:rPr>
          <w:rFonts w:ascii="Consolas" w:hAnsi="Consolas" w:cs="Times New Roman"/>
          <w:sz w:val="20"/>
          <w:szCs w:val="20"/>
        </w:rPr>
        <w:t xml:space="preserve">       </w:t>
      </w:r>
      <w:r w:rsidRPr="005D385B">
        <w:rPr>
          <w:rFonts w:ascii="Consolas" w:hAnsi="Consolas" w:cs="Times New Roman"/>
          <w:sz w:val="20"/>
          <w:szCs w:val="20"/>
        </w:rPr>
        <w:t>x=4+"4";</w:t>
      </w:r>
      <w:r w:rsidRPr="005D385B">
        <w:rPr>
          <w:rFonts w:ascii="Consolas" w:hAnsi="Consolas" w:cs="Times New Roman"/>
          <w:sz w:val="20"/>
          <w:szCs w:val="20"/>
        </w:rPr>
        <w:br/>
      </w:r>
      <w:r w:rsidR="005D385B">
        <w:rPr>
          <w:rFonts w:ascii="Consolas" w:hAnsi="Consolas" w:cs="Times New Roman"/>
          <w:sz w:val="20"/>
          <w:szCs w:val="20"/>
        </w:rPr>
        <w:t xml:space="preserve">       </w:t>
      </w:r>
      <w:proofErr w:type="spellStart"/>
      <w:proofErr w:type="gramStart"/>
      <w:r w:rsidRPr="005D385B">
        <w:rPr>
          <w:rFonts w:ascii="Consolas" w:hAnsi="Consolas" w:cs="Times New Roman"/>
          <w:sz w:val="20"/>
          <w:szCs w:val="20"/>
        </w:rPr>
        <w:t>document.write</w:t>
      </w:r>
      <w:proofErr w:type="spellEnd"/>
      <w:proofErr w:type="gramEnd"/>
      <w:r w:rsidRPr="005D385B">
        <w:rPr>
          <w:rFonts w:ascii="Consolas" w:hAnsi="Consolas" w:cs="Times New Roman"/>
          <w:sz w:val="20"/>
          <w:szCs w:val="20"/>
        </w:rPr>
        <w:t>(x);</w:t>
      </w:r>
      <w:r w:rsidRPr="005D385B">
        <w:rPr>
          <w:rFonts w:ascii="Consolas" w:hAnsi="Consolas" w:cs="Times New Roman"/>
          <w:sz w:val="20"/>
          <w:szCs w:val="20"/>
        </w:rPr>
        <w:br/>
      </w:r>
      <w:r w:rsidR="005D385B">
        <w:rPr>
          <w:rFonts w:ascii="Consolas" w:hAnsi="Consolas" w:cs="Times New Roman"/>
          <w:sz w:val="20"/>
          <w:szCs w:val="20"/>
        </w:rPr>
        <w:t xml:space="preserve">     </w:t>
      </w:r>
      <w:r w:rsidRPr="005D385B">
        <w:rPr>
          <w:rFonts w:ascii="Consolas" w:hAnsi="Consolas" w:cs="Times New Roman"/>
          <w:sz w:val="20"/>
          <w:szCs w:val="20"/>
        </w:rPr>
        <w:t>&lt;/script&gt;</w:t>
      </w:r>
    </w:p>
    <w:p w14:paraId="7F0E01CD" w14:textId="77777777" w:rsidR="00330468" w:rsidRPr="005D385B" w:rsidRDefault="00330468">
      <w:pPr>
        <w:pStyle w:val="ListParagraph"/>
        <w:numPr>
          <w:ilvl w:val="0"/>
          <w:numId w:val="107"/>
        </w:numPr>
        <w:ind w:left="1350"/>
        <w:rPr>
          <w:rFonts w:ascii="Times New Roman" w:hAnsi="Times New Roman" w:cs="Times New Roman"/>
          <w:sz w:val="24"/>
          <w:szCs w:val="24"/>
        </w:rPr>
      </w:pPr>
      <w:r w:rsidRPr="005D385B">
        <w:rPr>
          <w:rFonts w:ascii="Times New Roman" w:hAnsi="Times New Roman" w:cs="Times New Roman"/>
          <w:sz w:val="24"/>
          <w:szCs w:val="24"/>
        </w:rPr>
        <w:t>44          B. 8         C. 4                   D. The code contains an error</w:t>
      </w:r>
    </w:p>
    <w:p w14:paraId="57680138" w14:textId="2AE8AA4D" w:rsidR="00330468" w:rsidRPr="0037323F" w:rsidRDefault="00330468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What will be the output of the following PHP code?     </w:t>
      </w:r>
    </w:p>
    <w:p w14:paraId="4C03A2FA" w14:textId="77777777" w:rsidR="00330468" w:rsidRPr="00330468" w:rsidRDefault="00330468" w:rsidP="005D385B">
      <w:pPr>
        <w:spacing w:after="0"/>
        <w:ind w:left="1440"/>
        <w:rPr>
          <w:rFonts w:ascii="Consolas" w:hAnsi="Consolas" w:cs="Times New Roman"/>
          <w:sz w:val="20"/>
          <w:szCs w:val="20"/>
        </w:rPr>
      </w:pPr>
      <w:r w:rsidRPr="00330468">
        <w:rPr>
          <w:rFonts w:ascii="Consolas" w:hAnsi="Consolas" w:cs="Times New Roman"/>
          <w:sz w:val="20"/>
          <w:szCs w:val="20"/>
        </w:rPr>
        <w:t xml:space="preserve"> &lt;?</w:t>
      </w:r>
      <w:proofErr w:type="spellStart"/>
      <w:r w:rsidRPr="00330468">
        <w:rPr>
          <w:rFonts w:ascii="Consolas" w:hAnsi="Consolas" w:cs="Times New Roman"/>
          <w:sz w:val="20"/>
          <w:szCs w:val="20"/>
        </w:rPr>
        <w:t>php</w:t>
      </w:r>
      <w:proofErr w:type="spellEnd"/>
      <w:r w:rsidRPr="00330468">
        <w:rPr>
          <w:rFonts w:ascii="Consolas" w:hAnsi="Consolas" w:cs="Times New Roman"/>
          <w:sz w:val="20"/>
          <w:szCs w:val="20"/>
        </w:rPr>
        <w:br/>
        <w:t xml:space="preserve">    $color = "maroon";</w:t>
      </w:r>
      <w:r w:rsidRPr="00330468">
        <w:rPr>
          <w:rFonts w:ascii="Consolas" w:hAnsi="Consolas" w:cs="Times New Roman"/>
          <w:sz w:val="20"/>
          <w:szCs w:val="20"/>
        </w:rPr>
        <w:br/>
        <w:t xml:space="preserve"> $var = $</w:t>
      </w:r>
      <w:proofErr w:type="gramStart"/>
      <w:r w:rsidRPr="00330468">
        <w:rPr>
          <w:rFonts w:ascii="Consolas" w:hAnsi="Consolas" w:cs="Times New Roman"/>
          <w:sz w:val="20"/>
          <w:szCs w:val="20"/>
        </w:rPr>
        <w:t>color[</w:t>
      </w:r>
      <w:proofErr w:type="gramEnd"/>
      <w:r w:rsidRPr="00330468">
        <w:rPr>
          <w:rFonts w:ascii="Consolas" w:hAnsi="Consolas" w:cs="Times New Roman"/>
          <w:sz w:val="20"/>
          <w:szCs w:val="20"/>
        </w:rPr>
        <w:t>2];</w:t>
      </w:r>
      <w:r w:rsidRPr="00330468">
        <w:rPr>
          <w:rFonts w:ascii="Consolas" w:hAnsi="Consolas" w:cs="Times New Roman"/>
          <w:sz w:val="20"/>
          <w:szCs w:val="20"/>
        </w:rPr>
        <w:br/>
        <w:t xml:space="preserve"> echo "$var";</w:t>
      </w:r>
      <w:r w:rsidRPr="00330468">
        <w:rPr>
          <w:rFonts w:ascii="Consolas" w:hAnsi="Consolas" w:cs="Times New Roman"/>
          <w:sz w:val="20"/>
          <w:szCs w:val="20"/>
        </w:rPr>
        <w:br/>
        <w:t xml:space="preserve">  ?&gt;</w:t>
      </w:r>
    </w:p>
    <w:p w14:paraId="36674AF2" w14:textId="77777777" w:rsidR="0037323F" w:rsidRPr="005D385B" w:rsidRDefault="0037323F">
      <w:pPr>
        <w:numPr>
          <w:ilvl w:val="0"/>
          <w:numId w:val="39"/>
        </w:numPr>
        <w:rPr>
          <w:rFonts w:ascii="Times New Roman" w:hAnsi="Times New Roman" w:cs="Times New Roman"/>
          <w:sz w:val="20"/>
          <w:szCs w:val="20"/>
        </w:rPr>
        <w:sectPr w:rsidR="0037323F" w:rsidRPr="005D385B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42901E4C" w14:textId="77777777" w:rsidR="00330468" w:rsidRPr="00330468" w:rsidRDefault="00330468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</w:t>
      </w:r>
    </w:p>
    <w:p w14:paraId="2DE71C68" w14:textId="77777777" w:rsidR="00330468" w:rsidRPr="00330468" w:rsidRDefault="00330468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Error</w:t>
      </w:r>
    </w:p>
    <w:p w14:paraId="1639909C" w14:textId="77777777" w:rsidR="00330468" w:rsidRPr="00330468" w:rsidRDefault="00330468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lastRenderedPageBreak/>
        <w:t>var</w:t>
      </w:r>
    </w:p>
    <w:p w14:paraId="396D6772" w14:textId="77777777" w:rsidR="00330468" w:rsidRPr="00330468" w:rsidRDefault="00330468">
      <w:pPr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r</w:t>
      </w:r>
    </w:p>
    <w:p w14:paraId="33B2E54E" w14:textId="77777777" w:rsidR="0037323F" w:rsidRPr="0037323F" w:rsidRDefault="0037323F">
      <w:pPr>
        <w:pStyle w:val="ListParagraph"/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  <w:sectPr w:rsidR="0037323F" w:rsidRPr="0037323F" w:rsidSect="0037323F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352651CA" w14:textId="604292DE" w:rsidR="00330468" w:rsidRPr="0037323F" w:rsidRDefault="00330468">
      <w:pPr>
        <w:pStyle w:val="ListParagraph"/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 In PHP, which function initiates a session?</w:t>
      </w:r>
    </w:p>
    <w:p w14:paraId="21299469" w14:textId="77777777" w:rsidR="0037323F" w:rsidRDefault="0037323F">
      <w:pPr>
        <w:numPr>
          <w:ilvl w:val="0"/>
          <w:numId w:val="40"/>
        </w:numPr>
        <w:spacing w:after="0"/>
        <w:rPr>
          <w:rFonts w:ascii="Times New Roman" w:hAnsi="Times New Roman" w:cs="Times New Roman"/>
          <w:sz w:val="24"/>
          <w:szCs w:val="24"/>
        </w:rPr>
        <w:sectPr w:rsidR="0037323F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1A1C6FE7" w14:textId="77777777" w:rsidR="00330468" w:rsidRPr="00330468" w:rsidRDefault="00330468">
      <w:pPr>
        <w:numPr>
          <w:ilvl w:val="0"/>
          <w:numId w:val="40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330468">
        <w:rPr>
          <w:rFonts w:ascii="Times New Roman" w:hAnsi="Times New Roman" w:cs="Times New Roman"/>
          <w:sz w:val="24"/>
          <w:szCs w:val="24"/>
        </w:rPr>
        <w:t>start(</w:t>
      </w:r>
      <w:proofErr w:type="gramEnd"/>
      <w:r w:rsidRPr="00330468">
        <w:rPr>
          <w:rFonts w:ascii="Times New Roman" w:hAnsi="Times New Roman" w:cs="Times New Roman"/>
          <w:sz w:val="24"/>
          <w:szCs w:val="24"/>
        </w:rPr>
        <w:t>)</w:t>
      </w:r>
    </w:p>
    <w:p w14:paraId="4FFDA943" w14:textId="77777777" w:rsidR="00330468" w:rsidRPr="00330468" w:rsidRDefault="00330468">
      <w:pPr>
        <w:numPr>
          <w:ilvl w:val="0"/>
          <w:numId w:val="40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330468">
        <w:rPr>
          <w:rFonts w:ascii="Times New Roman" w:hAnsi="Times New Roman" w:cs="Times New Roman"/>
          <w:sz w:val="24"/>
          <w:szCs w:val="24"/>
        </w:rPr>
        <w:t>s_</w:t>
      </w:r>
      <w:proofErr w:type="gramStart"/>
      <w:r w:rsidRPr="00330468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Pr="003304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0468">
        <w:rPr>
          <w:rFonts w:ascii="Times New Roman" w:hAnsi="Times New Roman" w:cs="Times New Roman"/>
          <w:sz w:val="24"/>
          <w:szCs w:val="24"/>
        </w:rPr>
        <w:t>)</w:t>
      </w:r>
    </w:p>
    <w:p w14:paraId="51535FF5" w14:textId="77777777" w:rsidR="00330468" w:rsidRPr="00330468" w:rsidRDefault="00330468">
      <w:pPr>
        <w:numPr>
          <w:ilvl w:val="0"/>
          <w:numId w:val="40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330468">
        <w:rPr>
          <w:rFonts w:ascii="Times New Roman" w:hAnsi="Times New Roman" w:cs="Times New Roman"/>
          <w:sz w:val="24"/>
          <w:szCs w:val="24"/>
        </w:rPr>
        <w:t>session_</w:t>
      </w:r>
      <w:proofErr w:type="gramStart"/>
      <w:r w:rsidRPr="00330468">
        <w:rPr>
          <w:rFonts w:ascii="Times New Roman" w:hAnsi="Times New Roman" w:cs="Times New Roman"/>
          <w:sz w:val="24"/>
          <w:szCs w:val="24"/>
        </w:rPr>
        <w:t>start</w:t>
      </w:r>
      <w:proofErr w:type="spellEnd"/>
      <w:r w:rsidRPr="003304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0468">
        <w:rPr>
          <w:rFonts w:ascii="Times New Roman" w:hAnsi="Times New Roman" w:cs="Times New Roman"/>
          <w:sz w:val="24"/>
          <w:szCs w:val="24"/>
        </w:rPr>
        <w:t>)</w:t>
      </w:r>
    </w:p>
    <w:p w14:paraId="532F4E38" w14:textId="77777777" w:rsidR="0037323F" w:rsidRDefault="00330468">
      <w:pPr>
        <w:numPr>
          <w:ilvl w:val="0"/>
          <w:numId w:val="40"/>
        </w:numPr>
        <w:spacing w:after="0"/>
        <w:rPr>
          <w:rFonts w:ascii="Times New Roman" w:hAnsi="Times New Roman" w:cs="Times New Roman"/>
          <w:sz w:val="24"/>
          <w:szCs w:val="24"/>
        </w:rPr>
        <w:sectPr w:rsidR="0037323F" w:rsidSect="0037323F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  <w:proofErr w:type="spellStart"/>
      <w:r w:rsidRPr="00330468">
        <w:rPr>
          <w:rFonts w:ascii="Times New Roman" w:hAnsi="Times New Roman" w:cs="Times New Roman"/>
          <w:sz w:val="24"/>
          <w:szCs w:val="24"/>
        </w:rPr>
        <w:t>session_</w:t>
      </w:r>
      <w:proofErr w:type="gramStart"/>
      <w:r w:rsidRPr="00330468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3304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30468">
        <w:rPr>
          <w:rFonts w:ascii="Times New Roman" w:hAnsi="Times New Roman" w:cs="Times New Roman"/>
          <w:sz w:val="24"/>
          <w:szCs w:val="24"/>
        </w:rPr>
        <w:t>)</w:t>
      </w:r>
    </w:p>
    <w:p w14:paraId="202FB6C1" w14:textId="58D89E86" w:rsidR="00330468" w:rsidRPr="0037323F" w:rsidRDefault="00330468">
      <w:pPr>
        <w:pStyle w:val="ListParagraph"/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php</w:t>
      </w:r>
      <w:proofErr w:type="spellEnd"/>
      <w:r w:rsidRPr="0037323F">
        <w:rPr>
          <w:rFonts w:ascii="Times New Roman" w:hAnsi="Times New Roman" w:cs="Times New Roman"/>
          <w:sz w:val="24"/>
          <w:szCs w:val="24"/>
        </w:rPr>
        <w:t xml:space="preserve">, which one of the following is a super global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varible</w:t>
      </w:r>
      <w:proofErr w:type="spellEnd"/>
      <w:r w:rsidRPr="0037323F">
        <w:rPr>
          <w:rFonts w:ascii="Times New Roman" w:hAnsi="Times New Roman" w:cs="Times New Roman"/>
          <w:sz w:val="24"/>
          <w:szCs w:val="24"/>
        </w:rPr>
        <w:t>?</w:t>
      </w:r>
    </w:p>
    <w:p w14:paraId="09464EE7" w14:textId="77777777" w:rsidR="0037323F" w:rsidRDefault="0037323F">
      <w:pPr>
        <w:numPr>
          <w:ilvl w:val="0"/>
          <w:numId w:val="41"/>
        </w:numPr>
        <w:spacing w:after="0"/>
        <w:rPr>
          <w:rFonts w:ascii="Times New Roman" w:hAnsi="Times New Roman" w:cs="Times New Roman"/>
          <w:sz w:val="24"/>
          <w:szCs w:val="24"/>
        </w:rPr>
        <w:sectPr w:rsidR="0037323F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6182D723" w14:textId="77777777" w:rsidR="00330468" w:rsidRPr="00330468" w:rsidRDefault="00330468">
      <w:pPr>
        <w:numPr>
          <w:ilvl w:val="0"/>
          <w:numId w:val="4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$_GET</w:t>
      </w:r>
    </w:p>
    <w:p w14:paraId="73844F6D" w14:textId="77777777" w:rsidR="00330468" w:rsidRPr="00330468" w:rsidRDefault="00330468">
      <w:pPr>
        <w:numPr>
          <w:ilvl w:val="0"/>
          <w:numId w:val="4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$_POST</w:t>
      </w:r>
    </w:p>
    <w:p w14:paraId="35E7F026" w14:textId="77777777" w:rsidR="00330468" w:rsidRPr="00330468" w:rsidRDefault="00330468">
      <w:pPr>
        <w:numPr>
          <w:ilvl w:val="0"/>
          <w:numId w:val="4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$_SERVER</w:t>
      </w:r>
    </w:p>
    <w:p w14:paraId="1DF4BCD8" w14:textId="1AFA4627" w:rsidR="00330468" w:rsidRPr="00330468" w:rsidRDefault="00330468">
      <w:pPr>
        <w:numPr>
          <w:ilvl w:val="0"/>
          <w:numId w:val="4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30468">
        <w:rPr>
          <w:rFonts w:ascii="Times New Roman" w:hAnsi="Times New Roman" w:cs="Times New Roman"/>
          <w:sz w:val="24"/>
          <w:szCs w:val="24"/>
        </w:rPr>
        <w:t>A</w:t>
      </w:r>
      <w:r w:rsidR="0037323F">
        <w:rPr>
          <w:rFonts w:ascii="Times New Roman" w:hAnsi="Times New Roman" w:cs="Times New Roman"/>
          <w:sz w:val="24"/>
          <w:szCs w:val="24"/>
        </w:rPr>
        <w:t>ll</w:t>
      </w:r>
      <w:r w:rsidRPr="00330468">
        <w:rPr>
          <w:rFonts w:ascii="Times New Roman" w:hAnsi="Times New Roman" w:cs="Times New Roman"/>
          <w:sz w:val="24"/>
          <w:szCs w:val="24"/>
        </w:rPr>
        <w:t xml:space="preserve"> of the above</w:t>
      </w:r>
    </w:p>
    <w:p w14:paraId="694DADAF" w14:textId="77777777" w:rsidR="0037323F" w:rsidRDefault="0037323F">
      <w:pPr>
        <w:numPr>
          <w:ilvl w:val="0"/>
          <w:numId w:val="78"/>
        </w:numPr>
        <w:rPr>
          <w:rFonts w:ascii="Times New Roman" w:hAnsi="Times New Roman" w:cs="Times New Roman"/>
          <w:sz w:val="24"/>
          <w:szCs w:val="24"/>
        </w:rPr>
        <w:sectPr w:rsidR="0037323F" w:rsidSect="0037323F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548C6D70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One is not the goal of I/O software</w:t>
      </w:r>
    </w:p>
    <w:p w14:paraId="2A4F396E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 w:rsidSect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3C5AFF56" w14:textId="77777777" w:rsidR="001E19D3" w:rsidRPr="001E19D3" w:rsidRDefault="001E19D3">
      <w:pPr>
        <w:numPr>
          <w:ilvl w:val="0"/>
          <w:numId w:val="4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Buffering</w:t>
      </w:r>
    </w:p>
    <w:p w14:paraId="0A025FEF" w14:textId="77777777" w:rsidR="001E19D3" w:rsidRPr="001E19D3" w:rsidRDefault="001E19D3">
      <w:pPr>
        <w:numPr>
          <w:ilvl w:val="0"/>
          <w:numId w:val="4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Device independence</w:t>
      </w:r>
    </w:p>
    <w:p w14:paraId="18271790" w14:textId="77777777" w:rsidR="001E19D3" w:rsidRPr="001E19D3" w:rsidRDefault="001E19D3">
      <w:pPr>
        <w:numPr>
          <w:ilvl w:val="0"/>
          <w:numId w:val="4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Uniform naming</w:t>
      </w:r>
    </w:p>
    <w:p w14:paraId="2EBFAA95" w14:textId="77777777" w:rsidR="001E19D3" w:rsidRPr="001E19D3" w:rsidRDefault="001E19D3">
      <w:pPr>
        <w:numPr>
          <w:ilvl w:val="0"/>
          <w:numId w:val="4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Error handling </w:t>
      </w:r>
    </w:p>
    <w:p w14:paraId="09FFE39C" w14:textId="77777777" w:rsidR="001E19D3" w:rsidRPr="001E19D3" w:rsidRDefault="001E19D3">
      <w:pPr>
        <w:numPr>
          <w:ilvl w:val="0"/>
          <w:numId w:val="4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None of the above</w:t>
      </w:r>
    </w:p>
    <w:p w14:paraId="38CB841B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7297CEA1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Hardware device that maps physical address to logical address is</w:t>
      </w:r>
    </w:p>
    <w:p w14:paraId="44DEF9FD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3929305C" w14:textId="77777777" w:rsidR="001E19D3" w:rsidRPr="001E19D3" w:rsidRDefault="001E19D3">
      <w:pPr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MMU</w:t>
      </w:r>
    </w:p>
    <w:p w14:paraId="7C30FDE7" w14:textId="77777777" w:rsidR="001E19D3" w:rsidRPr="001E19D3" w:rsidRDefault="001E19D3">
      <w:pPr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IRQ</w:t>
      </w:r>
    </w:p>
    <w:p w14:paraId="7E8987DE" w14:textId="77777777" w:rsidR="001E19D3" w:rsidRPr="001E19D3" w:rsidRDefault="001E19D3">
      <w:pPr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DMA</w:t>
      </w:r>
    </w:p>
    <w:p w14:paraId="7D2E40B6" w14:textId="77777777" w:rsidR="001E19D3" w:rsidRPr="001E19D3" w:rsidRDefault="001E19D3">
      <w:pPr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Cache</w:t>
      </w:r>
    </w:p>
    <w:p w14:paraId="72758A10" w14:textId="77777777" w:rsidR="001E19D3" w:rsidRPr="001E19D3" w:rsidRDefault="001E19D3">
      <w:pPr>
        <w:numPr>
          <w:ilvl w:val="0"/>
          <w:numId w:val="4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Relocation Register</w:t>
      </w:r>
    </w:p>
    <w:p w14:paraId="223E8312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53371BBC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In terms of speed and storage utilization, </w:t>
      </w:r>
    </w:p>
    <w:p w14:paraId="042FDF1B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1080" w:right="1440" w:bottom="1170" w:left="1440" w:header="720" w:footer="720" w:gutter="0"/>
          <w:cols w:space="720"/>
        </w:sectPr>
      </w:pPr>
    </w:p>
    <w:p w14:paraId="3B8EC030" w14:textId="77777777" w:rsidR="001E19D3" w:rsidRPr="001E19D3" w:rsidRDefault="001E19D3">
      <w:pPr>
        <w:numPr>
          <w:ilvl w:val="0"/>
          <w:numId w:val="4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First fit algorithm is better</w:t>
      </w:r>
    </w:p>
    <w:p w14:paraId="6E6FBFCF" w14:textId="77777777" w:rsidR="001E19D3" w:rsidRPr="001E19D3" w:rsidRDefault="001E19D3">
      <w:pPr>
        <w:numPr>
          <w:ilvl w:val="0"/>
          <w:numId w:val="4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Best fit algorithm is better</w:t>
      </w:r>
    </w:p>
    <w:p w14:paraId="501E6840" w14:textId="77777777" w:rsidR="001E19D3" w:rsidRPr="001E19D3" w:rsidRDefault="001E19D3">
      <w:pPr>
        <w:numPr>
          <w:ilvl w:val="0"/>
          <w:numId w:val="4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Worst fit algorithm is better</w:t>
      </w:r>
    </w:p>
    <w:p w14:paraId="3992496D" w14:textId="77777777" w:rsidR="001E19D3" w:rsidRPr="001E19D3" w:rsidRDefault="001E19D3">
      <w:pPr>
        <w:numPr>
          <w:ilvl w:val="0"/>
          <w:numId w:val="4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All of the above</w:t>
      </w:r>
    </w:p>
    <w:p w14:paraId="3C179CD6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1080" w:right="1440" w:bottom="1170" w:left="1440" w:header="720" w:footer="720" w:gutter="0"/>
          <w:cols w:num="2" w:space="720"/>
        </w:sectPr>
      </w:pPr>
    </w:p>
    <w:p w14:paraId="70E88718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Assuming process execution time is known in advance, for which of the following algorithm(s) can the maximum wait time for a given process be computed at the time the job is submitted?</w:t>
      </w:r>
    </w:p>
    <w:p w14:paraId="23939D41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360" w:right="907" w:bottom="360" w:left="1440" w:header="144" w:footer="0" w:gutter="0"/>
          <w:cols w:space="720"/>
        </w:sectPr>
      </w:pPr>
    </w:p>
    <w:p w14:paraId="71049210" w14:textId="77777777" w:rsidR="001E19D3" w:rsidRPr="001E19D3" w:rsidRDefault="001E19D3">
      <w:pPr>
        <w:numPr>
          <w:ilvl w:val="1"/>
          <w:numId w:val="4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Shortest job first</w:t>
      </w:r>
    </w:p>
    <w:p w14:paraId="57646CA4" w14:textId="77777777" w:rsidR="001E19D3" w:rsidRPr="001E19D3" w:rsidRDefault="001E19D3">
      <w:pPr>
        <w:numPr>
          <w:ilvl w:val="1"/>
          <w:numId w:val="4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Shortest remaining time </w:t>
      </w:r>
    </w:p>
    <w:p w14:paraId="42A8C118" w14:textId="77777777" w:rsidR="001E19D3" w:rsidRPr="001E19D3" w:rsidRDefault="001E19D3">
      <w:pPr>
        <w:numPr>
          <w:ilvl w:val="1"/>
          <w:numId w:val="4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Priority based</w:t>
      </w:r>
    </w:p>
    <w:p w14:paraId="5F0496AD" w14:textId="77777777" w:rsidR="001E19D3" w:rsidRPr="001E19D3" w:rsidRDefault="001E19D3">
      <w:pPr>
        <w:numPr>
          <w:ilvl w:val="1"/>
          <w:numId w:val="4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Round Robin</w:t>
      </w:r>
    </w:p>
    <w:p w14:paraId="4E154656" w14:textId="77777777" w:rsidR="001E19D3" w:rsidRPr="001E19D3" w:rsidRDefault="001E19D3">
      <w:pPr>
        <w:numPr>
          <w:ilvl w:val="1"/>
          <w:numId w:val="4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All of the above </w:t>
      </w:r>
    </w:p>
    <w:p w14:paraId="213822C4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 w:rsidSect="005D385B">
          <w:type w:val="continuous"/>
          <w:pgSz w:w="12240" w:h="15840"/>
          <w:pgMar w:top="360" w:right="907" w:bottom="360" w:left="1080" w:header="144" w:footer="0" w:gutter="0"/>
          <w:cols w:num="2" w:space="708"/>
        </w:sectPr>
      </w:pPr>
    </w:p>
    <w:p w14:paraId="019A84A9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One is not a problem caused by concurrency of processes</w:t>
      </w:r>
    </w:p>
    <w:p w14:paraId="1FDFF780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360" w:right="907" w:bottom="360" w:left="1440" w:header="144" w:footer="0" w:gutter="0"/>
          <w:cols w:space="720"/>
        </w:sectPr>
      </w:pPr>
    </w:p>
    <w:p w14:paraId="6E26B480" w14:textId="77777777" w:rsidR="001E19D3" w:rsidRPr="001E19D3" w:rsidRDefault="001E19D3">
      <w:pPr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Race condition</w:t>
      </w:r>
    </w:p>
    <w:p w14:paraId="5DE79762" w14:textId="77777777" w:rsidR="001E19D3" w:rsidRPr="001E19D3" w:rsidRDefault="001E19D3">
      <w:pPr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Starvation</w:t>
      </w:r>
    </w:p>
    <w:p w14:paraId="18A77D05" w14:textId="77777777" w:rsidR="001E19D3" w:rsidRPr="001E19D3" w:rsidRDefault="001E19D3">
      <w:pPr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Deadlock</w:t>
      </w:r>
    </w:p>
    <w:p w14:paraId="6C73EA4D" w14:textId="77777777" w:rsidR="001E19D3" w:rsidRPr="001E19D3" w:rsidRDefault="001E19D3">
      <w:pPr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Mutual exclusion</w:t>
      </w:r>
    </w:p>
    <w:p w14:paraId="35F082BC" w14:textId="77777777" w:rsidR="001E19D3" w:rsidRPr="001E19D3" w:rsidRDefault="001E19D3">
      <w:pPr>
        <w:numPr>
          <w:ilvl w:val="1"/>
          <w:numId w:val="4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None </w:t>
      </w:r>
    </w:p>
    <w:p w14:paraId="2A77132F" w14:textId="77777777" w:rsidR="005D385B" w:rsidRDefault="005D385B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  <w:sectPr w:rsidR="005D385B" w:rsidSect="005D385B">
          <w:type w:val="continuous"/>
          <w:pgSz w:w="12240" w:h="15840"/>
          <w:pgMar w:top="360" w:right="907" w:bottom="360" w:left="1440" w:header="144" w:footer="0" w:gutter="0"/>
          <w:cols w:num="2" w:space="720"/>
        </w:sectPr>
      </w:pPr>
    </w:p>
    <w:p w14:paraId="66D43C63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Which of the following methods can be used to recover deadlock</w:t>
      </w:r>
    </w:p>
    <w:p w14:paraId="771D96DA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360" w:right="907" w:bottom="360" w:left="1440" w:header="144" w:footer="0" w:gutter="0"/>
          <w:cols w:space="720"/>
        </w:sectPr>
      </w:pPr>
    </w:p>
    <w:p w14:paraId="453110D2" w14:textId="77777777" w:rsidR="001E19D3" w:rsidRPr="001E19D3" w:rsidRDefault="001E19D3">
      <w:pPr>
        <w:numPr>
          <w:ilvl w:val="0"/>
          <w:numId w:val="4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Kill the process</w:t>
      </w:r>
    </w:p>
    <w:p w14:paraId="065F2A39" w14:textId="77777777" w:rsidR="001E19D3" w:rsidRPr="001E19D3" w:rsidRDefault="001E19D3">
      <w:pPr>
        <w:numPr>
          <w:ilvl w:val="0"/>
          <w:numId w:val="4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Rollback</w:t>
      </w:r>
    </w:p>
    <w:p w14:paraId="0BE38FB2" w14:textId="77777777" w:rsidR="001E19D3" w:rsidRPr="001E19D3" w:rsidRDefault="001E19D3">
      <w:pPr>
        <w:numPr>
          <w:ilvl w:val="0"/>
          <w:numId w:val="4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Non-preempt the resource</w:t>
      </w:r>
    </w:p>
    <w:p w14:paraId="340C61FA" w14:textId="77777777" w:rsidR="001E19D3" w:rsidRPr="001E19D3" w:rsidRDefault="001E19D3">
      <w:pPr>
        <w:numPr>
          <w:ilvl w:val="0"/>
          <w:numId w:val="4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Lock the process</w:t>
      </w:r>
    </w:p>
    <w:p w14:paraId="5A178424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360" w:right="907" w:bottom="360" w:left="1440" w:header="144" w:footer="0" w:gutter="0"/>
          <w:cols w:num="2" w:space="708"/>
        </w:sectPr>
      </w:pPr>
    </w:p>
    <w:p w14:paraId="53354E7D" w14:textId="2501A84D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One deadlock prevention method says, “if a process must wait for a needed resource, it drops all of its previously held resources and tries to acquire all resources gain.” </w:t>
      </w:r>
      <w:r w:rsidRPr="0037323F">
        <w:rPr>
          <w:rFonts w:ascii="Times New Roman" w:hAnsi="Times New Roman" w:cs="Times New Roman"/>
          <w:sz w:val="24"/>
          <w:szCs w:val="24"/>
        </w:rPr>
        <w:t>These attacks</w:t>
      </w:r>
    </w:p>
    <w:p w14:paraId="3F110374" w14:textId="77777777" w:rsidR="001E19D3" w:rsidRPr="001E19D3" w:rsidRDefault="001E19D3" w:rsidP="005D385B">
      <w:p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360" w:right="907" w:bottom="360" w:left="1440" w:header="144" w:footer="0" w:gutter="0"/>
          <w:cols w:space="720"/>
        </w:sectPr>
      </w:pPr>
    </w:p>
    <w:p w14:paraId="0ABE3E27" w14:textId="77777777" w:rsidR="001E19D3" w:rsidRPr="001E19D3" w:rsidRDefault="001E19D3">
      <w:pPr>
        <w:numPr>
          <w:ilvl w:val="0"/>
          <w:numId w:val="4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Circular wait condition</w:t>
      </w:r>
    </w:p>
    <w:p w14:paraId="3F631CCF" w14:textId="745478F4" w:rsidR="001E19D3" w:rsidRPr="001E19D3" w:rsidRDefault="001E19D3">
      <w:pPr>
        <w:numPr>
          <w:ilvl w:val="0"/>
          <w:numId w:val="4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 xml:space="preserve">No preemption </w:t>
      </w:r>
      <w:r w:rsidRPr="0037323F">
        <w:rPr>
          <w:rFonts w:ascii="Times New Roman" w:hAnsi="Times New Roman" w:cs="Times New Roman"/>
          <w:sz w:val="24"/>
          <w:szCs w:val="24"/>
        </w:rPr>
        <w:t>conditions</w:t>
      </w:r>
    </w:p>
    <w:p w14:paraId="58550558" w14:textId="77777777" w:rsidR="001E19D3" w:rsidRPr="001E19D3" w:rsidRDefault="001E19D3">
      <w:pPr>
        <w:numPr>
          <w:ilvl w:val="0"/>
          <w:numId w:val="4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Mutual exclusion condition</w:t>
      </w:r>
    </w:p>
    <w:p w14:paraId="50BADA22" w14:textId="77777777" w:rsidR="001E19D3" w:rsidRPr="001E19D3" w:rsidRDefault="001E19D3">
      <w:pPr>
        <w:numPr>
          <w:ilvl w:val="0"/>
          <w:numId w:val="4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E19D3">
        <w:rPr>
          <w:rFonts w:ascii="Times New Roman" w:hAnsi="Times New Roman" w:cs="Times New Roman"/>
          <w:sz w:val="24"/>
          <w:szCs w:val="24"/>
        </w:rPr>
        <w:t>Hold and wait condition</w:t>
      </w:r>
    </w:p>
    <w:p w14:paraId="170C7363" w14:textId="4FC5FEBC" w:rsidR="001E19D3" w:rsidRPr="001E19D3" w:rsidRDefault="001E19D3">
      <w:pPr>
        <w:numPr>
          <w:ilvl w:val="0"/>
          <w:numId w:val="48"/>
        </w:numPr>
        <w:spacing w:after="0"/>
        <w:rPr>
          <w:rFonts w:ascii="Times New Roman" w:hAnsi="Times New Roman" w:cs="Times New Roman"/>
          <w:sz w:val="24"/>
          <w:szCs w:val="24"/>
        </w:rPr>
        <w:sectPr w:rsidR="001E19D3" w:rsidRPr="001E19D3">
          <w:type w:val="continuous"/>
          <w:pgSz w:w="12240" w:h="15840"/>
          <w:pgMar w:top="360" w:right="907" w:bottom="360" w:left="1440" w:header="144" w:footer="0" w:gutter="0"/>
          <w:cols w:num="2" w:space="708"/>
        </w:sectPr>
      </w:pPr>
      <w:r w:rsidRPr="001E19D3">
        <w:rPr>
          <w:rFonts w:ascii="Times New Roman" w:hAnsi="Times New Roman" w:cs="Times New Roman"/>
          <w:sz w:val="24"/>
          <w:szCs w:val="24"/>
        </w:rPr>
        <w:t>None of the above</w:t>
      </w:r>
    </w:p>
    <w:p w14:paraId="1C63DF79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 xml:space="preserve">The data structure used in the standard implementation of </w:t>
      </w:r>
      <w:r w:rsidRPr="001E19D3">
        <w:rPr>
          <w:rFonts w:ascii="Times New Roman" w:hAnsi="Times New Roman" w:cs="Times New Roman"/>
          <w:b/>
          <w:sz w:val="24"/>
          <w:szCs w:val="24"/>
          <w:lang w:val="en"/>
        </w:rPr>
        <w:t xml:space="preserve">Breadth </w:t>
      </w:r>
      <w:r w:rsidRPr="001E19D3">
        <w:rPr>
          <w:rFonts w:ascii="Times New Roman" w:hAnsi="Times New Roman" w:cs="Times New Roman"/>
          <w:sz w:val="24"/>
          <w:szCs w:val="24"/>
          <w:lang w:val="en"/>
        </w:rPr>
        <w:t>First Search is_____?</w:t>
      </w:r>
    </w:p>
    <w:p w14:paraId="3E80EE16" w14:textId="77777777" w:rsidR="001E19D3" w:rsidRPr="001E19D3" w:rsidRDefault="001E19D3">
      <w:pPr>
        <w:numPr>
          <w:ilvl w:val="0"/>
          <w:numId w:val="50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Stack</w:t>
      </w:r>
    </w:p>
    <w:p w14:paraId="733AA69E" w14:textId="77777777" w:rsidR="001E19D3" w:rsidRPr="001E19D3" w:rsidRDefault="001E19D3">
      <w:pPr>
        <w:numPr>
          <w:ilvl w:val="0"/>
          <w:numId w:val="50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Array</w:t>
      </w:r>
    </w:p>
    <w:p w14:paraId="2C16F96E" w14:textId="77777777" w:rsidR="001E19D3" w:rsidRPr="001E19D3" w:rsidRDefault="001E19D3">
      <w:pPr>
        <w:numPr>
          <w:ilvl w:val="0"/>
          <w:numId w:val="50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Linked List</w:t>
      </w:r>
    </w:p>
    <w:p w14:paraId="086BB885" w14:textId="77777777" w:rsidR="001E19D3" w:rsidRPr="001E19D3" w:rsidRDefault="001E19D3">
      <w:pPr>
        <w:numPr>
          <w:ilvl w:val="0"/>
          <w:numId w:val="50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 xml:space="preserve">Queue </w:t>
      </w:r>
    </w:p>
    <w:p w14:paraId="27928BB4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 xml:space="preserve">The data structure used in the standard implementation of </w:t>
      </w:r>
      <w:r w:rsidRPr="001E19D3">
        <w:rPr>
          <w:rFonts w:ascii="Times New Roman" w:hAnsi="Times New Roman" w:cs="Times New Roman"/>
          <w:b/>
          <w:sz w:val="24"/>
          <w:szCs w:val="24"/>
          <w:lang w:val="en"/>
        </w:rPr>
        <w:t xml:space="preserve">Depth </w:t>
      </w:r>
      <w:r w:rsidRPr="001E19D3">
        <w:rPr>
          <w:rFonts w:ascii="Times New Roman" w:hAnsi="Times New Roman" w:cs="Times New Roman"/>
          <w:sz w:val="24"/>
          <w:szCs w:val="24"/>
          <w:lang w:val="en"/>
        </w:rPr>
        <w:t>First Search is_____?</w:t>
      </w:r>
    </w:p>
    <w:p w14:paraId="3C063382" w14:textId="77777777" w:rsidR="001E19D3" w:rsidRPr="001E19D3" w:rsidRDefault="001E19D3">
      <w:pPr>
        <w:numPr>
          <w:ilvl w:val="0"/>
          <w:numId w:val="54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Stack</w:t>
      </w:r>
    </w:p>
    <w:p w14:paraId="54F2E821" w14:textId="77777777" w:rsidR="001E19D3" w:rsidRPr="001E19D3" w:rsidRDefault="001E19D3">
      <w:pPr>
        <w:numPr>
          <w:ilvl w:val="0"/>
          <w:numId w:val="54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Array</w:t>
      </w:r>
    </w:p>
    <w:p w14:paraId="05C01508" w14:textId="77777777" w:rsidR="001E19D3" w:rsidRPr="001E19D3" w:rsidRDefault="001E19D3">
      <w:pPr>
        <w:numPr>
          <w:ilvl w:val="0"/>
          <w:numId w:val="54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Linked List</w:t>
      </w:r>
    </w:p>
    <w:p w14:paraId="34F37B9F" w14:textId="77777777" w:rsidR="001E19D3" w:rsidRPr="001E19D3" w:rsidRDefault="001E19D3">
      <w:pPr>
        <w:numPr>
          <w:ilvl w:val="0"/>
          <w:numId w:val="54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 xml:space="preserve">Queue </w:t>
      </w:r>
    </w:p>
    <w:p w14:paraId="7BDA4093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Recursion is a method in which the solution of a problem depends on ____________.</w:t>
      </w:r>
    </w:p>
    <w:p w14:paraId="7EEC41FB" w14:textId="77777777" w:rsidR="001E19D3" w:rsidRPr="001E19D3" w:rsidRDefault="001E19D3">
      <w:pPr>
        <w:numPr>
          <w:ilvl w:val="0"/>
          <w:numId w:val="55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Larger instances of different problems</w:t>
      </w:r>
    </w:p>
    <w:p w14:paraId="48AC40AE" w14:textId="77777777" w:rsidR="001E19D3" w:rsidRPr="001E19D3" w:rsidRDefault="001E19D3">
      <w:pPr>
        <w:numPr>
          <w:ilvl w:val="0"/>
          <w:numId w:val="55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Larger instances of the same problem</w:t>
      </w:r>
    </w:p>
    <w:p w14:paraId="133A2EDA" w14:textId="77777777" w:rsidR="001E19D3" w:rsidRPr="001E19D3" w:rsidRDefault="001E19D3">
      <w:pPr>
        <w:numPr>
          <w:ilvl w:val="0"/>
          <w:numId w:val="55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lastRenderedPageBreak/>
        <w:t>Smaller instances of the same problem</w:t>
      </w:r>
    </w:p>
    <w:p w14:paraId="3A241A4B" w14:textId="77777777" w:rsidR="001E19D3" w:rsidRPr="001E19D3" w:rsidRDefault="001E19D3">
      <w:pPr>
        <w:numPr>
          <w:ilvl w:val="0"/>
          <w:numId w:val="55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Smaller instances of different problems</w:t>
      </w:r>
    </w:p>
    <w:p w14:paraId="16117276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In recursion, the condition for which the function will stop calling itself is ___________.</w:t>
      </w:r>
    </w:p>
    <w:p w14:paraId="3660C9B9" w14:textId="77777777" w:rsidR="001E19D3" w:rsidRPr="001E19D3" w:rsidRDefault="001E19D3">
      <w:pPr>
        <w:numPr>
          <w:ilvl w:val="0"/>
          <w:numId w:val="53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Best case</w:t>
      </w:r>
    </w:p>
    <w:p w14:paraId="3A27822B" w14:textId="77777777" w:rsidR="001E19D3" w:rsidRPr="001E19D3" w:rsidRDefault="001E19D3">
      <w:pPr>
        <w:numPr>
          <w:ilvl w:val="0"/>
          <w:numId w:val="53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Worst case</w:t>
      </w:r>
    </w:p>
    <w:p w14:paraId="18B97BCC" w14:textId="77777777" w:rsidR="001E19D3" w:rsidRPr="001E19D3" w:rsidRDefault="001E19D3">
      <w:pPr>
        <w:numPr>
          <w:ilvl w:val="0"/>
          <w:numId w:val="53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Base case</w:t>
      </w:r>
    </w:p>
    <w:p w14:paraId="1ECF0239" w14:textId="77777777" w:rsidR="001E19D3" w:rsidRPr="001E19D3" w:rsidRDefault="001E19D3">
      <w:pPr>
        <w:numPr>
          <w:ilvl w:val="0"/>
          <w:numId w:val="53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There is no such condition</w:t>
      </w:r>
    </w:p>
    <w:p w14:paraId="069518A1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If an optimal solution can be created for a problem by constructing optimal solutions for its subproblems, the problem possesses ____________ property.</w:t>
      </w:r>
    </w:p>
    <w:p w14:paraId="20DE9CC0" w14:textId="77777777" w:rsidR="001E19D3" w:rsidRPr="001E19D3" w:rsidRDefault="001E19D3">
      <w:pPr>
        <w:numPr>
          <w:ilvl w:val="0"/>
          <w:numId w:val="52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Overlapping subproblems</w:t>
      </w:r>
    </w:p>
    <w:p w14:paraId="17303770" w14:textId="77777777" w:rsidR="001E19D3" w:rsidRPr="001E19D3" w:rsidRDefault="001E19D3">
      <w:pPr>
        <w:numPr>
          <w:ilvl w:val="0"/>
          <w:numId w:val="52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Optimal substructure</w:t>
      </w:r>
    </w:p>
    <w:p w14:paraId="2FCB7451" w14:textId="77777777" w:rsidR="001E19D3" w:rsidRPr="001E19D3" w:rsidRDefault="001E19D3">
      <w:pPr>
        <w:numPr>
          <w:ilvl w:val="0"/>
          <w:numId w:val="52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proofErr w:type="spellStart"/>
      <w:r w:rsidRPr="001E19D3">
        <w:rPr>
          <w:rFonts w:ascii="Times New Roman" w:hAnsi="Times New Roman" w:cs="Times New Roman"/>
          <w:sz w:val="24"/>
          <w:szCs w:val="24"/>
          <w:lang w:val="en"/>
        </w:rPr>
        <w:t>Memoization</w:t>
      </w:r>
      <w:proofErr w:type="spellEnd"/>
    </w:p>
    <w:p w14:paraId="2B3A1CD8" w14:textId="77777777" w:rsidR="001E19D3" w:rsidRPr="001E19D3" w:rsidRDefault="001E19D3">
      <w:pPr>
        <w:numPr>
          <w:ilvl w:val="0"/>
          <w:numId w:val="52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Greedy</w:t>
      </w:r>
    </w:p>
    <w:p w14:paraId="6F716701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If a problem can be broken into subproblems that are reused several times, the problem possesses ____________ property.</w:t>
      </w:r>
    </w:p>
    <w:p w14:paraId="6C8977B7" w14:textId="77777777" w:rsidR="001E19D3" w:rsidRPr="001E19D3" w:rsidRDefault="001E19D3">
      <w:pPr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Overlapping subproblems</w:t>
      </w:r>
    </w:p>
    <w:p w14:paraId="70C2861D" w14:textId="77777777" w:rsidR="001E19D3" w:rsidRPr="001E19D3" w:rsidRDefault="001E19D3">
      <w:pPr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Optimal substructure</w:t>
      </w:r>
    </w:p>
    <w:p w14:paraId="719FF042" w14:textId="77777777" w:rsidR="001E19D3" w:rsidRPr="001E19D3" w:rsidRDefault="001E19D3">
      <w:pPr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proofErr w:type="spellStart"/>
      <w:r w:rsidRPr="001E19D3">
        <w:rPr>
          <w:rFonts w:ascii="Times New Roman" w:hAnsi="Times New Roman" w:cs="Times New Roman"/>
          <w:sz w:val="24"/>
          <w:szCs w:val="24"/>
          <w:lang w:val="en"/>
        </w:rPr>
        <w:t>Memoization</w:t>
      </w:r>
      <w:proofErr w:type="spellEnd"/>
    </w:p>
    <w:p w14:paraId="1FD0F935" w14:textId="77777777" w:rsidR="001E19D3" w:rsidRPr="001E19D3" w:rsidRDefault="001E19D3">
      <w:pPr>
        <w:numPr>
          <w:ilvl w:val="0"/>
          <w:numId w:val="49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Greedy</w:t>
      </w:r>
    </w:p>
    <w:p w14:paraId="2EF52904" w14:textId="77777777" w:rsidR="001E19D3" w:rsidRPr="001E19D3" w:rsidRDefault="001E19D3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If a problem can be solved by combining optimal solutions to non-overlapping problems, the strategy is called _____________.</w:t>
      </w:r>
    </w:p>
    <w:p w14:paraId="0E33523A" w14:textId="77777777" w:rsidR="001E19D3" w:rsidRPr="001E19D3" w:rsidRDefault="001E19D3">
      <w:pPr>
        <w:numPr>
          <w:ilvl w:val="0"/>
          <w:numId w:val="51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Dynamic programming</w:t>
      </w:r>
    </w:p>
    <w:p w14:paraId="61E63164" w14:textId="77777777" w:rsidR="001E19D3" w:rsidRPr="001E19D3" w:rsidRDefault="001E19D3">
      <w:pPr>
        <w:numPr>
          <w:ilvl w:val="0"/>
          <w:numId w:val="51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Greedy</w:t>
      </w:r>
    </w:p>
    <w:p w14:paraId="5701BD9E" w14:textId="77777777" w:rsidR="001E19D3" w:rsidRPr="001E19D3" w:rsidRDefault="001E19D3">
      <w:pPr>
        <w:numPr>
          <w:ilvl w:val="0"/>
          <w:numId w:val="51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Divide and conquer</w:t>
      </w:r>
    </w:p>
    <w:p w14:paraId="78D42CA3" w14:textId="77777777" w:rsidR="001E19D3" w:rsidRPr="001E19D3" w:rsidRDefault="001E19D3">
      <w:pPr>
        <w:numPr>
          <w:ilvl w:val="0"/>
          <w:numId w:val="51"/>
        </w:numPr>
        <w:spacing w:after="0"/>
        <w:rPr>
          <w:rFonts w:ascii="Times New Roman" w:hAnsi="Times New Roman" w:cs="Times New Roman"/>
          <w:sz w:val="24"/>
          <w:szCs w:val="24"/>
          <w:lang w:val="en"/>
        </w:rPr>
        <w:sectPr w:rsidR="001E19D3" w:rsidRPr="001E19D3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20" w:space="720"/>
            <w:col w:w="4320" w:space="0"/>
          </w:cols>
        </w:sectPr>
      </w:pPr>
      <w:r w:rsidRPr="001E19D3">
        <w:rPr>
          <w:rFonts w:ascii="Times New Roman" w:hAnsi="Times New Roman" w:cs="Times New Roman"/>
          <w:sz w:val="24"/>
          <w:szCs w:val="24"/>
          <w:lang w:val="en"/>
        </w:rPr>
        <w:t>Recursion</w:t>
      </w:r>
    </w:p>
    <w:p w14:paraId="5A4251A1" w14:textId="1641B9D3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mon</w:t>
      </w:r>
      <w:r w:rsidR="0037323F">
        <w:rPr>
          <w:rFonts w:ascii="Times New Roman" w:hAnsi="Times New Roman" w:cs="Times New Roman"/>
          <w:sz w:val="24"/>
          <w:szCs w:val="24"/>
        </w:rPr>
        <w:t>g</w:t>
      </w:r>
      <w:r w:rsidRPr="00F54ED1">
        <w:rPr>
          <w:rFonts w:ascii="Times New Roman" w:hAnsi="Times New Roman" w:cs="Times New Roman"/>
          <w:sz w:val="24"/>
          <w:szCs w:val="24"/>
        </w:rPr>
        <w:t xml:space="preserve"> the following which kind of algorithm is used in the Game tree to make decisions of win/Lose?</w:t>
      </w:r>
    </w:p>
    <w:p w14:paraId="3D427D0F" w14:textId="77777777" w:rsidR="00F54ED1" w:rsidRPr="00F54ED1" w:rsidRDefault="00F54ED1">
      <w:pPr>
        <w:numPr>
          <w:ilvl w:val="1"/>
          <w:numId w:val="56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Depth First Search</w:t>
      </w:r>
    </w:p>
    <w:p w14:paraId="3AC46DAF" w14:textId="77777777" w:rsidR="00F54ED1" w:rsidRPr="00F54ED1" w:rsidRDefault="00F54ED1">
      <w:pPr>
        <w:numPr>
          <w:ilvl w:val="1"/>
          <w:numId w:val="56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Breadth First Search Algorithm</w:t>
      </w:r>
    </w:p>
    <w:p w14:paraId="1CB0A61F" w14:textId="77777777" w:rsidR="00F54ED1" w:rsidRPr="00F54ED1" w:rsidRDefault="00F54ED1">
      <w:pPr>
        <w:numPr>
          <w:ilvl w:val="1"/>
          <w:numId w:val="56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Heuristic Search Algorithm</w:t>
      </w:r>
    </w:p>
    <w:p w14:paraId="3FE1BB0B" w14:textId="77777777" w:rsidR="00F54ED1" w:rsidRPr="00F54ED1" w:rsidRDefault="00F54ED1">
      <w:pPr>
        <w:numPr>
          <w:ilvl w:val="1"/>
          <w:numId w:val="56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Min/Max Algorithm</w:t>
      </w:r>
    </w:p>
    <w:p w14:paraId="51D16F49" w14:textId="77777777" w:rsidR="00F54ED1" w:rsidRPr="00F54ED1" w:rsidRDefault="00F54ED1">
      <w:pPr>
        <w:numPr>
          <w:ilvl w:val="1"/>
          <w:numId w:val="56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Greedy Search Algorithm</w:t>
      </w:r>
    </w:p>
    <w:p w14:paraId="6AA718A3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gents’ behavior can be best described by ____________</w:t>
      </w:r>
    </w:p>
    <w:p w14:paraId="1B01E802" w14:textId="77777777" w:rsidR="00BD398A" w:rsidRDefault="00BD398A">
      <w:pPr>
        <w:numPr>
          <w:ilvl w:val="0"/>
          <w:numId w:val="57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  <w:sectPr w:rsidR="00BD398A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7690C3E" w14:textId="77777777" w:rsidR="00F54ED1" w:rsidRPr="00F54ED1" w:rsidRDefault="00F54ED1">
      <w:pPr>
        <w:numPr>
          <w:ilvl w:val="0"/>
          <w:numId w:val="57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Perception sequence</w:t>
      </w:r>
    </w:p>
    <w:p w14:paraId="04077700" w14:textId="77777777" w:rsidR="00F54ED1" w:rsidRPr="00F54ED1" w:rsidRDefault="00F54ED1">
      <w:pPr>
        <w:numPr>
          <w:ilvl w:val="0"/>
          <w:numId w:val="57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gent function</w:t>
      </w:r>
    </w:p>
    <w:p w14:paraId="2D6CF1A0" w14:textId="77777777" w:rsidR="00F54ED1" w:rsidRPr="00F54ED1" w:rsidRDefault="00F54ED1">
      <w:pPr>
        <w:numPr>
          <w:ilvl w:val="0"/>
          <w:numId w:val="57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Sensors and Actuators</w:t>
      </w:r>
    </w:p>
    <w:p w14:paraId="477E4A8F" w14:textId="77777777" w:rsidR="00F54ED1" w:rsidRPr="00F54ED1" w:rsidRDefault="00F54ED1">
      <w:pPr>
        <w:numPr>
          <w:ilvl w:val="0"/>
          <w:numId w:val="57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Environment in which agent is performing</w:t>
      </w:r>
    </w:p>
    <w:p w14:paraId="332E47C1" w14:textId="77777777" w:rsidR="00BD398A" w:rsidRDefault="00BD398A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  <w:sectPr w:rsidR="00BD398A" w:rsidSect="00BD398A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52FF3C12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Which type of agent deals with happy and unhappy states?</w:t>
      </w:r>
    </w:p>
    <w:p w14:paraId="7282A28D" w14:textId="77777777" w:rsidR="0037323F" w:rsidRDefault="0037323F">
      <w:pPr>
        <w:numPr>
          <w:ilvl w:val="0"/>
          <w:numId w:val="58"/>
        </w:numPr>
        <w:spacing w:after="0"/>
        <w:rPr>
          <w:rFonts w:ascii="Times New Roman" w:hAnsi="Times New Roman" w:cs="Times New Roman"/>
          <w:sz w:val="24"/>
          <w:szCs w:val="24"/>
        </w:rPr>
        <w:sectPr w:rsidR="0037323F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4B05C80" w14:textId="66B9BB61" w:rsidR="00F54ED1" w:rsidRPr="00F54ED1" w:rsidRDefault="00F54ED1">
      <w:pPr>
        <w:numPr>
          <w:ilvl w:val="0"/>
          <w:numId w:val="5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Simple reflex agent</w:t>
      </w:r>
    </w:p>
    <w:p w14:paraId="1CD96BCD" w14:textId="77777777" w:rsidR="00F54ED1" w:rsidRPr="00F54ED1" w:rsidRDefault="00F54ED1">
      <w:pPr>
        <w:numPr>
          <w:ilvl w:val="0"/>
          <w:numId w:val="5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Model based agent</w:t>
      </w:r>
    </w:p>
    <w:p w14:paraId="5C094E05" w14:textId="77777777" w:rsidR="00F54ED1" w:rsidRPr="00F54ED1" w:rsidRDefault="00F54ED1">
      <w:pPr>
        <w:numPr>
          <w:ilvl w:val="0"/>
          <w:numId w:val="5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Utility based agent</w:t>
      </w:r>
    </w:p>
    <w:p w14:paraId="6C02F8A5" w14:textId="77777777" w:rsidR="00F54ED1" w:rsidRPr="00F54ED1" w:rsidRDefault="00F54ED1">
      <w:pPr>
        <w:numPr>
          <w:ilvl w:val="0"/>
          <w:numId w:val="5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Learning agent</w:t>
      </w:r>
    </w:p>
    <w:p w14:paraId="18A2DF54" w14:textId="77777777" w:rsidR="0037323F" w:rsidRDefault="0037323F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  <w:sectPr w:rsidR="0037323F" w:rsidSect="005D385B">
          <w:type w:val="continuous"/>
          <w:pgSz w:w="12240" w:h="15840"/>
          <w:pgMar w:top="1440" w:right="1440" w:bottom="1440" w:left="1800" w:header="720" w:footer="720" w:gutter="0"/>
          <w:cols w:num="2" w:space="720"/>
        </w:sectPr>
      </w:pPr>
    </w:p>
    <w:p w14:paraId="4909C22F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What is the purpose of “Agent” in Artificial Intelligence?</w:t>
      </w:r>
    </w:p>
    <w:p w14:paraId="166B62D0" w14:textId="77777777" w:rsidR="00F54ED1" w:rsidRPr="00F54ED1" w:rsidRDefault="00F54ED1">
      <w:pPr>
        <w:numPr>
          <w:ilvl w:val="0"/>
          <w:numId w:val="59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Mapping of goal sequence to an action</w:t>
      </w:r>
    </w:p>
    <w:p w14:paraId="30BA81F5" w14:textId="77777777" w:rsidR="00F54ED1" w:rsidRPr="00F54ED1" w:rsidRDefault="00F54ED1">
      <w:pPr>
        <w:numPr>
          <w:ilvl w:val="0"/>
          <w:numId w:val="59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 xml:space="preserve"> Work without the direct interference of the people</w:t>
      </w:r>
    </w:p>
    <w:p w14:paraId="7E1856E9" w14:textId="77777777" w:rsidR="00F54ED1" w:rsidRPr="00F54ED1" w:rsidRDefault="00F54ED1">
      <w:pPr>
        <w:numPr>
          <w:ilvl w:val="0"/>
          <w:numId w:val="59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Mapping of environment sequence to an action</w:t>
      </w:r>
    </w:p>
    <w:p w14:paraId="06CB30B8" w14:textId="77777777" w:rsidR="00F54ED1" w:rsidRPr="00F54ED1" w:rsidRDefault="00F54ED1">
      <w:pPr>
        <w:numPr>
          <w:ilvl w:val="0"/>
          <w:numId w:val="59"/>
        </w:num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Mapping of precept sequence to an action</w:t>
      </w:r>
    </w:p>
    <w:p w14:paraId="3C18B0ED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Which of the following is also called as exploratory learning?</w:t>
      </w:r>
    </w:p>
    <w:p w14:paraId="2FA84075" w14:textId="77777777" w:rsidR="001E6160" w:rsidRDefault="001E6160">
      <w:pPr>
        <w:numPr>
          <w:ilvl w:val="0"/>
          <w:numId w:val="60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  <w:sectPr w:rsidR="001E616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A4842C6" w14:textId="77777777" w:rsidR="00F54ED1" w:rsidRPr="00F54ED1" w:rsidRDefault="00F54ED1">
      <w:pPr>
        <w:numPr>
          <w:ilvl w:val="0"/>
          <w:numId w:val="60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Supervised learning</w:t>
      </w:r>
    </w:p>
    <w:p w14:paraId="61367521" w14:textId="77777777" w:rsidR="00F54ED1" w:rsidRPr="00F54ED1" w:rsidRDefault="00F54ED1">
      <w:pPr>
        <w:numPr>
          <w:ilvl w:val="0"/>
          <w:numId w:val="60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ctive learning</w:t>
      </w:r>
    </w:p>
    <w:p w14:paraId="01384C9B" w14:textId="77777777" w:rsidR="00F54ED1" w:rsidRPr="00F54ED1" w:rsidRDefault="00F54ED1">
      <w:pPr>
        <w:numPr>
          <w:ilvl w:val="0"/>
          <w:numId w:val="60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Unsupervised learning</w:t>
      </w:r>
    </w:p>
    <w:p w14:paraId="67DF9313" w14:textId="77777777" w:rsidR="00F54ED1" w:rsidRPr="00F54ED1" w:rsidRDefault="00F54ED1">
      <w:pPr>
        <w:numPr>
          <w:ilvl w:val="0"/>
          <w:numId w:val="60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Reinforcement learning</w:t>
      </w:r>
    </w:p>
    <w:p w14:paraId="071A25A9" w14:textId="77777777" w:rsidR="00F54ED1" w:rsidRPr="00F54ED1" w:rsidRDefault="00F54ED1">
      <w:pPr>
        <w:numPr>
          <w:ilvl w:val="0"/>
          <w:numId w:val="60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None of the Above</w:t>
      </w:r>
    </w:p>
    <w:p w14:paraId="64BDA6FD" w14:textId="77777777" w:rsidR="001E6160" w:rsidRDefault="001E6160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  <w:sectPr w:rsidR="001E6160" w:rsidSect="001E6160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123769A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 xml:space="preserve">Suppose the predicate </w:t>
      </w:r>
      <w:proofErr w:type="gramStart"/>
      <w:r w:rsidRPr="00F54ED1">
        <w:rPr>
          <w:rFonts w:ascii="Times New Roman" w:hAnsi="Times New Roman" w:cs="Times New Roman"/>
          <w:sz w:val="24"/>
          <w:szCs w:val="24"/>
        </w:rPr>
        <w:t>F(</w:t>
      </w:r>
      <w:proofErr w:type="gramEnd"/>
      <w:r w:rsidRPr="00F54ED1">
        <w:rPr>
          <w:rFonts w:ascii="Times New Roman" w:hAnsi="Times New Roman" w:cs="Times New Roman"/>
          <w:sz w:val="24"/>
          <w:szCs w:val="24"/>
        </w:rPr>
        <w:t xml:space="preserve">x, y, t) is used to represent the statement that person x can fool person y at time t. which one of the statements below expresses best the meaning of the formula </w:t>
      </w:r>
      <w:r w:rsidRPr="00F54ED1">
        <w:rPr>
          <w:rFonts w:ascii="Cambria Math" w:hAnsi="Cambria Math" w:cs="Cambria Math"/>
          <w:sz w:val="24"/>
          <w:szCs w:val="24"/>
        </w:rPr>
        <w:t>∀</w:t>
      </w:r>
      <w:proofErr w:type="spellStart"/>
      <w:r w:rsidRPr="00F54ED1">
        <w:rPr>
          <w:rFonts w:ascii="Times New Roman" w:hAnsi="Times New Roman" w:cs="Times New Roman"/>
          <w:sz w:val="24"/>
          <w:szCs w:val="24"/>
        </w:rPr>
        <w:t>x</w:t>
      </w:r>
      <w:r w:rsidRPr="00F54ED1">
        <w:rPr>
          <w:rFonts w:ascii="Cambria Math" w:hAnsi="Cambria Math" w:cs="Cambria Math"/>
          <w:sz w:val="24"/>
          <w:szCs w:val="24"/>
        </w:rPr>
        <w:t>∃</w:t>
      </w:r>
      <w:r w:rsidRPr="00F54ED1">
        <w:rPr>
          <w:rFonts w:ascii="Times New Roman" w:hAnsi="Times New Roman" w:cs="Times New Roman"/>
          <w:sz w:val="24"/>
          <w:szCs w:val="24"/>
        </w:rPr>
        <w:t>y</w:t>
      </w:r>
      <w:r w:rsidRPr="00F54ED1">
        <w:rPr>
          <w:rFonts w:ascii="Cambria Math" w:hAnsi="Cambria Math" w:cs="Cambria Math"/>
          <w:sz w:val="24"/>
          <w:szCs w:val="24"/>
        </w:rPr>
        <w:t>∃</w:t>
      </w:r>
      <w:r w:rsidRPr="00F54ED1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F54ED1">
        <w:rPr>
          <w:rFonts w:ascii="Times New Roman" w:hAnsi="Times New Roman" w:cs="Times New Roman"/>
          <w:sz w:val="24"/>
          <w:szCs w:val="24"/>
        </w:rPr>
        <w:t>(¬F(x, y, t))?</w:t>
      </w:r>
    </w:p>
    <w:p w14:paraId="188999E3" w14:textId="77777777" w:rsidR="00F54ED1" w:rsidRPr="00F54ED1" w:rsidRDefault="00F54ED1">
      <w:pPr>
        <w:numPr>
          <w:ilvl w:val="0"/>
          <w:numId w:val="61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lastRenderedPageBreak/>
        <w:t>Everyone can fool some person at some time</w:t>
      </w:r>
    </w:p>
    <w:p w14:paraId="71E145D2" w14:textId="77777777" w:rsidR="00F54ED1" w:rsidRPr="00F54ED1" w:rsidRDefault="00F54ED1">
      <w:pPr>
        <w:numPr>
          <w:ilvl w:val="0"/>
          <w:numId w:val="61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Everyone cannot fool some person all the time</w:t>
      </w:r>
    </w:p>
    <w:p w14:paraId="6A407782" w14:textId="77777777" w:rsidR="00F54ED1" w:rsidRPr="00F54ED1" w:rsidRDefault="00F54ED1">
      <w:pPr>
        <w:numPr>
          <w:ilvl w:val="0"/>
          <w:numId w:val="61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No one can fool some person at some time</w:t>
      </w:r>
    </w:p>
    <w:p w14:paraId="4635978F" w14:textId="77777777" w:rsidR="00F54ED1" w:rsidRPr="00F54ED1" w:rsidRDefault="00F54ED1">
      <w:pPr>
        <w:numPr>
          <w:ilvl w:val="0"/>
          <w:numId w:val="61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No one can fool everyone all the time</w:t>
      </w:r>
    </w:p>
    <w:p w14:paraId="110420EB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What one is the main challenge/s of NLP?</w:t>
      </w:r>
    </w:p>
    <w:p w14:paraId="666F9449" w14:textId="77777777" w:rsidR="00F54ED1" w:rsidRPr="00F54ED1" w:rsidRDefault="00F54ED1">
      <w:pPr>
        <w:numPr>
          <w:ilvl w:val="0"/>
          <w:numId w:val="62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Handling Tokenization</w:t>
      </w:r>
    </w:p>
    <w:p w14:paraId="6198A835" w14:textId="77777777" w:rsidR="00F54ED1" w:rsidRPr="00F54ED1" w:rsidRDefault="00F54ED1">
      <w:pPr>
        <w:numPr>
          <w:ilvl w:val="0"/>
          <w:numId w:val="62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Handling Ambiguity of Sentences</w:t>
      </w:r>
    </w:p>
    <w:p w14:paraId="3879E47A" w14:textId="77777777" w:rsidR="00F54ED1" w:rsidRPr="00F54ED1" w:rsidRDefault="00F54ED1">
      <w:pPr>
        <w:numPr>
          <w:ilvl w:val="0"/>
          <w:numId w:val="62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Handling POS-Tagging</w:t>
      </w:r>
    </w:p>
    <w:p w14:paraId="373EF363" w14:textId="77777777" w:rsidR="00F54ED1" w:rsidRPr="00F54ED1" w:rsidRDefault="00F54ED1">
      <w:pPr>
        <w:numPr>
          <w:ilvl w:val="0"/>
          <w:numId w:val="62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Handling Semantics of Sentences</w:t>
      </w:r>
    </w:p>
    <w:p w14:paraId="5D5A9B2A" w14:textId="3041AC0B" w:rsidR="001E19D3" w:rsidRPr="001E19D3" w:rsidRDefault="00F54ED1">
      <w:pPr>
        <w:numPr>
          <w:ilvl w:val="0"/>
          <w:numId w:val="62"/>
        </w:numPr>
        <w:spacing w:after="0"/>
        <w:ind w:left="135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ll of the mentioned</w:t>
      </w:r>
    </w:p>
    <w:p w14:paraId="35F7638D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>Based on the predefined policy of Network management, controlling access to the network is the task of</w:t>
      </w:r>
    </w:p>
    <w:p w14:paraId="6EB2E1F3" w14:textId="77777777" w:rsidR="00F54ED1" w:rsidRPr="00F54ED1" w:rsidRDefault="00F54ED1">
      <w:pPr>
        <w:numPr>
          <w:ilvl w:val="0"/>
          <w:numId w:val="64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>Fault Management</w:t>
      </w:r>
    </w:p>
    <w:p w14:paraId="5F931D4A" w14:textId="77777777" w:rsidR="00F54ED1" w:rsidRPr="00F54ED1" w:rsidRDefault="00F54ED1">
      <w:pPr>
        <w:numPr>
          <w:ilvl w:val="0"/>
          <w:numId w:val="64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>Performance Management</w:t>
      </w:r>
    </w:p>
    <w:p w14:paraId="29D77D05" w14:textId="77777777" w:rsidR="00F54ED1" w:rsidRPr="00F54ED1" w:rsidRDefault="00F54ED1">
      <w:pPr>
        <w:numPr>
          <w:ilvl w:val="0"/>
          <w:numId w:val="64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>Security Management</w:t>
      </w:r>
    </w:p>
    <w:p w14:paraId="4AE3FA30" w14:textId="77777777" w:rsidR="00F54ED1" w:rsidRPr="00F54ED1" w:rsidRDefault="00F54ED1">
      <w:pPr>
        <w:numPr>
          <w:ilvl w:val="0"/>
          <w:numId w:val="64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>Configuration Management</w:t>
      </w:r>
    </w:p>
    <w:p w14:paraId="2701E752" w14:textId="77777777" w:rsidR="00F54ED1" w:rsidRPr="00F54ED1" w:rsidRDefault="00F54ED1">
      <w:pPr>
        <w:numPr>
          <w:ilvl w:val="0"/>
          <w:numId w:val="64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 xml:space="preserve">None </w:t>
      </w:r>
    </w:p>
    <w:p w14:paraId="0F13ED23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 Unix utility which used for checking and repairing file system inconsistencies.</w:t>
      </w:r>
    </w:p>
    <w:p w14:paraId="7A46579B" w14:textId="77777777" w:rsidR="0037323F" w:rsidRDefault="0037323F">
      <w:pPr>
        <w:numPr>
          <w:ilvl w:val="0"/>
          <w:numId w:val="65"/>
        </w:numPr>
        <w:spacing w:after="0"/>
        <w:rPr>
          <w:rFonts w:ascii="Times New Roman" w:hAnsi="Times New Roman" w:cs="Times New Roman"/>
          <w:sz w:val="24"/>
          <w:szCs w:val="24"/>
        </w:rPr>
        <w:sectPr w:rsidR="0037323F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0A7D21F9" w14:textId="77777777" w:rsidR="00F54ED1" w:rsidRPr="00F54ED1" w:rsidRDefault="00F54ED1">
      <w:pPr>
        <w:numPr>
          <w:ilvl w:val="0"/>
          <w:numId w:val="65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54ED1"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14:paraId="7D8D0127" w14:textId="77777777" w:rsidR="00F54ED1" w:rsidRPr="00F54ED1" w:rsidRDefault="00F54ED1">
      <w:pPr>
        <w:numPr>
          <w:ilvl w:val="0"/>
          <w:numId w:val="6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bCs/>
          <w:sz w:val="24"/>
          <w:szCs w:val="24"/>
        </w:rPr>
        <w:t>halt</w:t>
      </w:r>
    </w:p>
    <w:p w14:paraId="2572421C" w14:textId="77777777" w:rsidR="00F54ED1" w:rsidRPr="00F54ED1" w:rsidRDefault="00F54ED1">
      <w:pPr>
        <w:numPr>
          <w:ilvl w:val="0"/>
          <w:numId w:val="65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54ED1">
        <w:rPr>
          <w:rFonts w:ascii="Times New Roman" w:hAnsi="Times New Roman" w:cs="Times New Roman"/>
          <w:sz w:val="24"/>
          <w:szCs w:val="24"/>
        </w:rPr>
        <w:t>inittab</w:t>
      </w:r>
      <w:proofErr w:type="spellEnd"/>
    </w:p>
    <w:p w14:paraId="2B5EF946" w14:textId="77777777" w:rsidR="00F54ED1" w:rsidRPr="00F54ED1" w:rsidRDefault="00F54ED1">
      <w:pPr>
        <w:numPr>
          <w:ilvl w:val="0"/>
          <w:numId w:val="65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F54ED1">
        <w:rPr>
          <w:rFonts w:ascii="Times New Roman" w:hAnsi="Times New Roman" w:cs="Times New Roman"/>
          <w:bCs/>
          <w:sz w:val="24"/>
          <w:szCs w:val="24"/>
        </w:rPr>
        <w:t>fsck</w:t>
      </w:r>
      <w:proofErr w:type="spellEnd"/>
    </w:p>
    <w:p w14:paraId="779BD608" w14:textId="77777777" w:rsidR="0037323F" w:rsidRDefault="0037323F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-IN"/>
        </w:rPr>
        <w:sectPr w:rsidR="0037323F" w:rsidSect="001E6160">
          <w:type w:val="continuous"/>
          <w:pgSz w:w="12240" w:h="15840"/>
          <w:pgMar w:top="1440" w:right="1440" w:bottom="1440" w:left="1440" w:header="720" w:footer="720" w:gutter="0"/>
          <w:cols w:num="4" w:space="720"/>
        </w:sectPr>
      </w:pPr>
    </w:p>
    <w:p w14:paraId="758DC8BE" w14:textId="1BBE9AD3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sz w:val="24"/>
          <w:szCs w:val="24"/>
          <w:lang w:val="en-IN"/>
        </w:rPr>
        <w:t xml:space="preserve">Which one of the following authentication </w:t>
      </w:r>
      <w:r w:rsidR="0037323F" w:rsidRPr="00F54ED1">
        <w:rPr>
          <w:rFonts w:ascii="Times New Roman" w:hAnsi="Times New Roman" w:cs="Times New Roman"/>
          <w:sz w:val="24"/>
          <w:szCs w:val="24"/>
          <w:lang w:val="en-IN"/>
        </w:rPr>
        <w:t>procedures</w:t>
      </w:r>
      <w:r w:rsidRPr="00F54ED1">
        <w:rPr>
          <w:rFonts w:ascii="Times New Roman" w:hAnsi="Times New Roman" w:cs="Times New Roman"/>
          <w:sz w:val="24"/>
          <w:szCs w:val="24"/>
          <w:lang w:val="en-IN"/>
        </w:rPr>
        <w:t xml:space="preserve"> is bounded to user’s body?</w:t>
      </w:r>
    </w:p>
    <w:p w14:paraId="5B5B2AD1" w14:textId="77777777" w:rsidR="00F54ED1" w:rsidRPr="00F54ED1" w:rsidRDefault="00F54ED1">
      <w:pPr>
        <w:numPr>
          <w:ilvl w:val="0"/>
          <w:numId w:val="66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bCs/>
          <w:sz w:val="24"/>
          <w:szCs w:val="24"/>
          <w:lang w:val="en-IN"/>
        </w:rPr>
        <w:t>One-factor authentication</w:t>
      </w:r>
    </w:p>
    <w:p w14:paraId="53866F43" w14:textId="77777777" w:rsidR="00F54ED1" w:rsidRPr="00F54ED1" w:rsidRDefault="00F54ED1">
      <w:pPr>
        <w:numPr>
          <w:ilvl w:val="0"/>
          <w:numId w:val="66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bCs/>
          <w:sz w:val="24"/>
          <w:szCs w:val="24"/>
          <w:lang w:val="en-IN"/>
        </w:rPr>
        <w:t>Two-factor authentication</w:t>
      </w:r>
    </w:p>
    <w:p w14:paraId="67674749" w14:textId="77777777" w:rsidR="00F54ED1" w:rsidRPr="00F54ED1" w:rsidRDefault="00F54ED1">
      <w:pPr>
        <w:numPr>
          <w:ilvl w:val="0"/>
          <w:numId w:val="66"/>
        </w:numPr>
        <w:spacing w:after="0"/>
        <w:ind w:left="135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F54ED1">
        <w:rPr>
          <w:rFonts w:ascii="Times New Roman" w:hAnsi="Times New Roman" w:cs="Times New Roman"/>
          <w:bCs/>
          <w:sz w:val="24"/>
          <w:szCs w:val="24"/>
          <w:lang w:val="en-IN"/>
        </w:rPr>
        <w:t>Three-factor authentication</w:t>
      </w:r>
    </w:p>
    <w:p w14:paraId="0026B595" w14:textId="77777777" w:rsidR="00F54ED1" w:rsidRPr="00F54ED1" w:rsidRDefault="00F54ED1">
      <w:pPr>
        <w:numPr>
          <w:ilvl w:val="0"/>
          <w:numId w:val="66"/>
        </w:numPr>
        <w:spacing w:after="0"/>
        <w:ind w:left="1350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F54ED1">
        <w:rPr>
          <w:rFonts w:ascii="Times New Roman" w:hAnsi="Times New Roman" w:cs="Times New Roman"/>
          <w:bCs/>
          <w:sz w:val="24"/>
          <w:szCs w:val="24"/>
          <w:lang w:val="en-IN"/>
        </w:rPr>
        <w:t>Forth</w:t>
      </w:r>
      <w:proofErr w:type="spellEnd"/>
      <w:r w:rsidRPr="00F54ED1">
        <w:rPr>
          <w:rFonts w:ascii="Times New Roman" w:hAnsi="Times New Roman" w:cs="Times New Roman"/>
          <w:bCs/>
          <w:sz w:val="24"/>
          <w:szCs w:val="24"/>
          <w:lang w:val="en-IN"/>
        </w:rPr>
        <w:t>-factor authentication</w:t>
      </w:r>
    </w:p>
    <w:p w14:paraId="6810C47B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 PC obtains its IP address from a DHCP server. If the PC is taken off the network for repair, what happens to the IP address configuration?</w:t>
      </w:r>
    </w:p>
    <w:p w14:paraId="664E9B18" w14:textId="77777777" w:rsidR="00F54ED1" w:rsidRPr="00F54ED1" w:rsidRDefault="00F54ED1">
      <w:pPr>
        <w:numPr>
          <w:ilvl w:val="0"/>
          <w:numId w:val="67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The configuration is permanent and nothing changes.</w:t>
      </w:r>
    </w:p>
    <w:p w14:paraId="70A0CBF8" w14:textId="5AA038F5" w:rsidR="00F54ED1" w:rsidRPr="00F54ED1" w:rsidRDefault="00F54ED1">
      <w:pPr>
        <w:numPr>
          <w:ilvl w:val="0"/>
          <w:numId w:val="67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The address lease is automatically renewed until the PC is returned.</w:t>
      </w:r>
    </w:p>
    <w:p w14:paraId="63BDEAA5" w14:textId="4FB5ED1D" w:rsidR="00F54ED1" w:rsidRPr="00F54ED1" w:rsidRDefault="00F54ED1">
      <w:pPr>
        <w:numPr>
          <w:ilvl w:val="0"/>
          <w:numId w:val="67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The address is returned to the pool for reuse when the lease expires</w:t>
      </w:r>
    </w:p>
    <w:p w14:paraId="07DF9808" w14:textId="115650C6" w:rsidR="00F54ED1" w:rsidRPr="00F54ED1" w:rsidRDefault="00F54ED1">
      <w:pPr>
        <w:numPr>
          <w:ilvl w:val="0"/>
          <w:numId w:val="67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The configuration is held by the server to be reissued when the PC is returned.</w:t>
      </w:r>
    </w:p>
    <w:p w14:paraId="27D82773" w14:textId="37656A3C" w:rsidR="00F54ED1" w:rsidRPr="00F54ED1" w:rsidRDefault="00F54ED1">
      <w:pPr>
        <w:numPr>
          <w:ilvl w:val="0"/>
          <w:numId w:val="67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None of the above</w:t>
      </w:r>
    </w:p>
    <w:p w14:paraId="2A6E37A0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Which command in Microsoft Windows will allow you to verify your IP address, subnet mask, default gateway, and MAC address?</w:t>
      </w:r>
    </w:p>
    <w:p w14:paraId="6158CE96" w14:textId="77777777" w:rsidR="00F54ED1" w:rsidRPr="00F54ED1" w:rsidRDefault="00F54ED1">
      <w:pPr>
        <w:numPr>
          <w:ilvl w:val="0"/>
          <w:numId w:val="68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i/>
          <w:sz w:val="24"/>
          <w:szCs w:val="24"/>
        </w:rPr>
        <w:t>C:\&gt;ipconfig</w:t>
      </w:r>
      <w:r w:rsidRPr="00F54ED1">
        <w:rPr>
          <w:rFonts w:ascii="Times New Roman" w:hAnsi="Times New Roman" w:cs="Times New Roman"/>
          <w:i/>
          <w:sz w:val="24"/>
          <w:szCs w:val="24"/>
        </w:rPr>
        <w:tab/>
      </w:r>
      <w:r w:rsidRPr="00F54ED1">
        <w:rPr>
          <w:rFonts w:ascii="Times New Roman" w:hAnsi="Times New Roman" w:cs="Times New Roman"/>
          <w:sz w:val="24"/>
          <w:szCs w:val="24"/>
        </w:rPr>
        <w:tab/>
      </w:r>
      <w:r w:rsidRPr="00F54ED1">
        <w:rPr>
          <w:rFonts w:ascii="Times New Roman" w:hAnsi="Times New Roman" w:cs="Times New Roman"/>
          <w:sz w:val="24"/>
          <w:szCs w:val="24"/>
        </w:rPr>
        <w:tab/>
        <w:t xml:space="preserve">B) </w:t>
      </w:r>
      <w:r w:rsidRPr="00F54ED1">
        <w:rPr>
          <w:rFonts w:ascii="Times New Roman" w:hAnsi="Times New Roman" w:cs="Times New Roman"/>
          <w:i/>
          <w:sz w:val="24"/>
          <w:szCs w:val="24"/>
        </w:rPr>
        <w:t>C:\&gt;ipstatus</w:t>
      </w:r>
      <w:r w:rsidRPr="00F54ED1">
        <w:rPr>
          <w:rFonts w:ascii="Times New Roman" w:hAnsi="Times New Roman" w:cs="Times New Roman"/>
          <w:sz w:val="24"/>
          <w:szCs w:val="24"/>
        </w:rPr>
        <w:tab/>
      </w:r>
      <w:r w:rsidRPr="00F54ED1">
        <w:rPr>
          <w:rFonts w:ascii="Times New Roman" w:hAnsi="Times New Roman" w:cs="Times New Roman"/>
          <w:sz w:val="24"/>
          <w:szCs w:val="24"/>
        </w:rPr>
        <w:tab/>
        <w:t>C</w:t>
      </w:r>
      <w:proofErr w:type="gramStart"/>
      <w:r w:rsidRPr="00F54ED1">
        <w:rPr>
          <w:rFonts w:ascii="Times New Roman" w:hAnsi="Times New Roman" w:cs="Times New Roman"/>
          <w:sz w:val="24"/>
          <w:szCs w:val="24"/>
        </w:rPr>
        <w:t xml:space="preserve">)  </w:t>
      </w:r>
      <w:r w:rsidRPr="00F54ED1">
        <w:rPr>
          <w:rFonts w:ascii="Times New Roman" w:hAnsi="Times New Roman" w:cs="Times New Roman"/>
          <w:i/>
          <w:sz w:val="24"/>
          <w:szCs w:val="24"/>
        </w:rPr>
        <w:t>C:\</w:t>
      </w:r>
      <w:proofErr w:type="gramEnd"/>
      <w:r w:rsidRPr="00F54ED1">
        <w:rPr>
          <w:rFonts w:ascii="Times New Roman" w:hAnsi="Times New Roman" w:cs="Times New Roman"/>
          <w:i/>
          <w:sz w:val="24"/>
          <w:szCs w:val="24"/>
        </w:rPr>
        <w:t>&gt;ipconfig /all</w:t>
      </w:r>
      <w:r w:rsidRPr="00F54ED1">
        <w:rPr>
          <w:rFonts w:ascii="Times New Roman" w:hAnsi="Times New Roman" w:cs="Times New Roman"/>
          <w:sz w:val="24"/>
          <w:szCs w:val="24"/>
        </w:rPr>
        <w:tab/>
      </w:r>
    </w:p>
    <w:p w14:paraId="26FA4C0D" w14:textId="77777777" w:rsidR="00F54ED1" w:rsidRPr="00F54ED1" w:rsidRDefault="00F54ED1">
      <w:pPr>
        <w:numPr>
          <w:ilvl w:val="0"/>
          <w:numId w:val="69"/>
        </w:numPr>
        <w:spacing w:after="0"/>
        <w:ind w:left="126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i/>
          <w:sz w:val="24"/>
          <w:szCs w:val="24"/>
        </w:rPr>
        <w:t xml:space="preserve"> C:\&gt;ping</w:t>
      </w:r>
      <w:r w:rsidRPr="00F54ED1">
        <w:rPr>
          <w:rFonts w:ascii="Times New Roman" w:hAnsi="Times New Roman" w:cs="Times New Roman"/>
          <w:sz w:val="24"/>
          <w:szCs w:val="24"/>
        </w:rPr>
        <w:tab/>
      </w:r>
      <w:r w:rsidRPr="00F54ED1">
        <w:rPr>
          <w:rFonts w:ascii="Times New Roman" w:hAnsi="Times New Roman" w:cs="Times New Roman"/>
          <w:sz w:val="24"/>
          <w:szCs w:val="24"/>
        </w:rPr>
        <w:tab/>
      </w:r>
      <w:r w:rsidRPr="00F54ED1">
        <w:rPr>
          <w:rFonts w:ascii="Times New Roman" w:hAnsi="Times New Roman" w:cs="Times New Roman"/>
          <w:sz w:val="24"/>
          <w:szCs w:val="24"/>
        </w:rPr>
        <w:tab/>
        <w:t xml:space="preserve">E) </w:t>
      </w:r>
      <w:r w:rsidRPr="00F54ED1">
        <w:rPr>
          <w:rFonts w:ascii="Times New Roman" w:hAnsi="Times New Roman" w:cs="Times New Roman"/>
          <w:i/>
          <w:sz w:val="24"/>
          <w:szCs w:val="24"/>
        </w:rPr>
        <w:t>None of the above</w:t>
      </w:r>
    </w:p>
    <w:p w14:paraId="6B44565A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A system that monitors traffic into and out of a network and automatically alerts personnel when suspicious traffic patterns occur, indicating a possible unauthorized intrusion attempt is called a (n) __________________.</w:t>
      </w:r>
    </w:p>
    <w:p w14:paraId="37B1AD69" w14:textId="77777777" w:rsidR="00F54ED1" w:rsidRPr="00F54ED1" w:rsidRDefault="00F54ED1">
      <w:pPr>
        <w:numPr>
          <w:ilvl w:val="0"/>
          <w:numId w:val="70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IDS</w:t>
      </w:r>
      <w:r w:rsidRPr="00F54ED1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proofErr w:type="gramStart"/>
      <w:r w:rsidRPr="00F54ED1">
        <w:rPr>
          <w:rFonts w:ascii="Times New Roman" w:hAnsi="Times New Roman" w:cs="Times New Roman"/>
          <w:sz w:val="24"/>
          <w:szCs w:val="24"/>
        </w:rPr>
        <w:t>B)  Firewall</w:t>
      </w:r>
      <w:proofErr w:type="gramEnd"/>
      <w:r w:rsidRPr="00F54ED1">
        <w:rPr>
          <w:rFonts w:ascii="Times New Roman" w:hAnsi="Times New Roman" w:cs="Times New Roman"/>
          <w:sz w:val="24"/>
          <w:szCs w:val="24"/>
        </w:rPr>
        <w:t xml:space="preserve">      C) Router    D) Anti-Virus Software    E) None of the above</w:t>
      </w:r>
    </w:p>
    <w:p w14:paraId="36567295" w14:textId="77777777" w:rsidR="00F54ED1" w:rsidRPr="00F54ED1" w:rsidRDefault="00F54ED1">
      <w:pPr>
        <w:numPr>
          <w:ilvl w:val="0"/>
          <w:numId w:val="7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You are the administrator of an active directory domain. A user complains to you that he is unable to change his password. No other users have this issue. What is the most likely cause of the problem?</w:t>
      </w:r>
    </w:p>
    <w:p w14:paraId="2D768503" w14:textId="77777777" w:rsidR="00F54ED1" w:rsidRPr="00F54ED1" w:rsidRDefault="00F54ED1">
      <w:pPr>
        <w:numPr>
          <w:ilvl w:val="1"/>
          <w:numId w:val="63"/>
        </w:numPr>
        <w:spacing w:after="0"/>
        <w:ind w:left="117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Insufficient login credentials</w:t>
      </w:r>
    </w:p>
    <w:p w14:paraId="36D9977C" w14:textId="77777777" w:rsidR="00F54ED1" w:rsidRPr="00F54ED1" w:rsidRDefault="00F54ED1">
      <w:pPr>
        <w:numPr>
          <w:ilvl w:val="1"/>
          <w:numId w:val="63"/>
        </w:numPr>
        <w:spacing w:after="0"/>
        <w:ind w:left="117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lastRenderedPageBreak/>
        <w:t>He is a member of the Administrators group</w:t>
      </w:r>
    </w:p>
    <w:p w14:paraId="54955041" w14:textId="77777777" w:rsidR="00F54ED1" w:rsidRPr="00F54ED1" w:rsidRDefault="00F54ED1">
      <w:pPr>
        <w:numPr>
          <w:ilvl w:val="1"/>
          <w:numId w:val="63"/>
        </w:numPr>
        <w:spacing w:after="0"/>
        <w:ind w:left="1170"/>
        <w:rPr>
          <w:rFonts w:ascii="Times New Roman" w:hAnsi="Times New Roman" w:cs="Times New Roman"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He is not a member of the domain</w:t>
      </w:r>
    </w:p>
    <w:p w14:paraId="7F34B024" w14:textId="77777777" w:rsidR="00F54ED1" w:rsidRPr="00F54ED1" w:rsidRDefault="00F54ED1">
      <w:pPr>
        <w:numPr>
          <w:ilvl w:val="1"/>
          <w:numId w:val="63"/>
        </w:numPr>
        <w:spacing w:after="0"/>
        <w:ind w:left="1170"/>
        <w:rPr>
          <w:rFonts w:ascii="Times New Roman" w:hAnsi="Times New Roman" w:cs="Times New Roman"/>
          <w:b/>
          <w:bCs/>
          <w:sz w:val="24"/>
          <w:szCs w:val="24"/>
        </w:rPr>
      </w:pPr>
      <w:r w:rsidRPr="00F54ED1">
        <w:rPr>
          <w:rFonts w:ascii="Times New Roman" w:hAnsi="Times New Roman" w:cs="Times New Roman"/>
          <w:sz w:val="24"/>
          <w:szCs w:val="24"/>
        </w:rPr>
        <w:t>The property “User cannot change password” has been enabled when it was created</w:t>
      </w:r>
    </w:p>
    <w:p w14:paraId="70532F0F" w14:textId="77777777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Which one of the following languages over alphabet {0, 1} is described by the regular expression </w:t>
      </w:r>
      <w:r w:rsidRPr="0037323F">
        <w:rPr>
          <w:rFonts w:ascii="Times New Roman" w:hAnsi="Times New Roman" w:cs="Times New Roman"/>
          <w:sz w:val="24"/>
          <w:szCs w:val="24"/>
        </w:rPr>
        <w:tab/>
      </w:r>
      <w:r w:rsidRPr="0037323F">
        <w:rPr>
          <w:rFonts w:ascii="Times New Roman" w:hAnsi="Times New Roman" w:cs="Times New Roman"/>
          <w:b/>
          <w:sz w:val="24"/>
          <w:szCs w:val="24"/>
        </w:rPr>
        <w:t>(0+</w:t>
      </w:r>
      <w:proofErr w:type="gramStart"/>
      <w:r w:rsidRPr="0037323F">
        <w:rPr>
          <w:rFonts w:ascii="Times New Roman" w:hAnsi="Times New Roman" w:cs="Times New Roman"/>
          <w:b/>
          <w:sz w:val="24"/>
          <w:szCs w:val="24"/>
        </w:rPr>
        <w:t>1)*</w:t>
      </w:r>
      <w:proofErr w:type="gramEnd"/>
      <w:r w:rsidRPr="0037323F">
        <w:rPr>
          <w:rFonts w:ascii="Times New Roman" w:hAnsi="Times New Roman" w:cs="Times New Roman"/>
          <w:b/>
          <w:sz w:val="24"/>
          <w:szCs w:val="24"/>
        </w:rPr>
        <w:t>0(0+1)*0(0+1)*</w:t>
      </w:r>
    </w:p>
    <w:p w14:paraId="424149F6" w14:textId="77777777" w:rsidR="00F54ED1" w:rsidRPr="0037323F" w:rsidRDefault="00F54ED1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Strings with substring 00</w:t>
      </w:r>
    </w:p>
    <w:p w14:paraId="5DBF316A" w14:textId="77777777" w:rsidR="00F54ED1" w:rsidRPr="0037323F" w:rsidRDefault="00F54ED1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Strings with at least two 0’s</w:t>
      </w:r>
    </w:p>
    <w:p w14:paraId="0AD7A18D" w14:textId="77777777" w:rsidR="00F54ED1" w:rsidRPr="0037323F" w:rsidRDefault="00F54ED1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Strings with at most two 0’s</w:t>
      </w:r>
    </w:p>
    <w:p w14:paraId="0D5D633C" w14:textId="77777777" w:rsidR="00F54ED1" w:rsidRPr="0037323F" w:rsidRDefault="00F54ED1">
      <w:pPr>
        <w:pStyle w:val="ListParagraph"/>
        <w:numPr>
          <w:ilvl w:val="0"/>
          <w:numId w:val="7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Strings with postfix 1.</w:t>
      </w:r>
    </w:p>
    <w:p w14:paraId="52B4B370" w14:textId="77777777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Transition function in FSA maps which pair?</w:t>
      </w:r>
    </w:p>
    <w:p w14:paraId="7FC4A977" w14:textId="77777777" w:rsidR="0037323F" w:rsidRDefault="0037323F">
      <w:pPr>
        <w:pStyle w:val="ListParagraph"/>
        <w:numPr>
          <w:ilvl w:val="0"/>
          <w:numId w:val="7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37323F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954A3D4" w14:textId="77777777" w:rsidR="00F54ED1" w:rsidRPr="0037323F" w:rsidRDefault="00F54ED1">
      <w:pPr>
        <w:pStyle w:val="ListParagraph"/>
        <w:numPr>
          <w:ilvl w:val="0"/>
          <w:numId w:val="7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Q and </w:t>
      </w:r>
      <w:r w:rsidRPr="0037323F">
        <w:rPr>
          <w:rFonts w:ascii="Times New Roman" w:hAnsi="Times New Roman" w:cs="Times New Roman"/>
          <w:sz w:val="24"/>
          <w:szCs w:val="24"/>
          <w:lang w:val="en-AU"/>
        </w:rPr>
        <w:t>Σ to Σ</w:t>
      </w:r>
    </w:p>
    <w:p w14:paraId="3F1DFB8B" w14:textId="77777777" w:rsidR="00F54ED1" w:rsidRPr="0037323F" w:rsidRDefault="00F54ED1">
      <w:pPr>
        <w:pStyle w:val="ListParagraph"/>
        <w:numPr>
          <w:ilvl w:val="0"/>
          <w:numId w:val="7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Q and </w:t>
      </w:r>
      <w:r w:rsidRPr="0037323F">
        <w:rPr>
          <w:rFonts w:ascii="Times New Roman" w:hAnsi="Times New Roman" w:cs="Times New Roman"/>
          <w:sz w:val="24"/>
          <w:szCs w:val="24"/>
          <w:lang w:val="en-AU"/>
        </w:rPr>
        <w:t>Q to Σ</w:t>
      </w:r>
    </w:p>
    <w:p w14:paraId="7C47E353" w14:textId="77777777" w:rsidR="00F54ED1" w:rsidRPr="0037323F" w:rsidRDefault="00F54ED1">
      <w:pPr>
        <w:pStyle w:val="ListParagraph"/>
        <w:numPr>
          <w:ilvl w:val="0"/>
          <w:numId w:val="7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  <w:lang w:val="en-AU"/>
        </w:rPr>
        <w:t>Σ</w:t>
      </w:r>
      <w:r w:rsidRPr="0037323F">
        <w:rPr>
          <w:rFonts w:ascii="Times New Roman" w:hAnsi="Times New Roman" w:cs="Times New Roman"/>
          <w:sz w:val="24"/>
          <w:szCs w:val="24"/>
        </w:rPr>
        <w:t xml:space="preserve"> and </w:t>
      </w:r>
      <w:r w:rsidRPr="0037323F">
        <w:rPr>
          <w:rFonts w:ascii="Times New Roman" w:hAnsi="Times New Roman" w:cs="Times New Roman"/>
          <w:sz w:val="24"/>
          <w:szCs w:val="24"/>
          <w:lang w:val="en-AU"/>
        </w:rPr>
        <w:t xml:space="preserve">Σ to Q </w:t>
      </w:r>
    </w:p>
    <w:p w14:paraId="6CE8F391" w14:textId="77777777" w:rsidR="00F54ED1" w:rsidRPr="0037323F" w:rsidRDefault="00F54ED1">
      <w:pPr>
        <w:pStyle w:val="ListParagraph"/>
        <w:numPr>
          <w:ilvl w:val="0"/>
          <w:numId w:val="7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  <w:lang w:val="en-AU"/>
        </w:rPr>
        <w:t>Q and Σ to Q</w:t>
      </w:r>
    </w:p>
    <w:p w14:paraId="36A6315E" w14:textId="77777777" w:rsidR="0037323F" w:rsidRDefault="0037323F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37323F" w:rsidSect="0037323F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FD4EACD" w14:textId="77777777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A grammar has the following productions: </w:t>
      </w:r>
    </w:p>
    <w:p w14:paraId="66408E51" w14:textId="77777777" w:rsidR="00F54ED1" w:rsidRPr="0037323F" w:rsidRDefault="00F54ED1" w:rsidP="005D385B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A →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Pr="0037323F">
        <w:rPr>
          <w:rFonts w:ascii="Times New Roman" w:hAnsi="Times New Roman" w:cs="Times New Roman"/>
          <w:sz w:val="24"/>
          <w:szCs w:val="24"/>
        </w:rPr>
        <w:t xml:space="preserve"> |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bA</w:t>
      </w:r>
      <w:proofErr w:type="spellEnd"/>
      <w:r w:rsidRPr="0037323F">
        <w:rPr>
          <w:rFonts w:ascii="Times New Roman" w:hAnsi="Times New Roman" w:cs="Times New Roman"/>
          <w:sz w:val="24"/>
          <w:szCs w:val="24"/>
        </w:rPr>
        <w:t xml:space="preserve"> |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bBa</w:t>
      </w:r>
      <w:proofErr w:type="spellEnd"/>
    </w:p>
    <w:p w14:paraId="55A09D14" w14:textId="77777777" w:rsidR="00F54ED1" w:rsidRPr="0037323F" w:rsidRDefault="00F54ED1" w:rsidP="005D385B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B →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bB</w:t>
      </w:r>
      <w:proofErr w:type="spellEnd"/>
      <w:r w:rsidRPr="0037323F">
        <w:rPr>
          <w:rFonts w:ascii="Times New Roman" w:hAnsi="Times New Roman" w:cs="Times New Roman"/>
          <w:sz w:val="24"/>
          <w:szCs w:val="24"/>
        </w:rPr>
        <w:t xml:space="preserve"> | </w:t>
      </w:r>
      <w:proofErr w:type="spellStart"/>
      <w:r w:rsidRPr="0037323F">
        <w:rPr>
          <w:rFonts w:ascii="Times New Roman" w:hAnsi="Times New Roman" w:cs="Times New Roman"/>
          <w:sz w:val="24"/>
          <w:szCs w:val="24"/>
        </w:rPr>
        <w:t>cA</w:t>
      </w:r>
      <w:proofErr w:type="spellEnd"/>
      <w:r w:rsidRPr="0037323F">
        <w:rPr>
          <w:rFonts w:ascii="Times New Roman" w:hAnsi="Times New Roman" w:cs="Times New Roman"/>
          <w:sz w:val="24"/>
          <w:szCs w:val="24"/>
        </w:rPr>
        <w:t xml:space="preserve"> | b</w:t>
      </w:r>
    </w:p>
    <w:p w14:paraId="0DB6F870" w14:textId="77777777" w:rsidR="00F54ED1" w:rsidRPr="0037323F" w:rsidRDefault="00F54ED1" w:rsidP="005D385B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ich one of the following strings is in the language generated by the grammar?</w:t>
      </w:r>
    </w:p>
    <w:p w14:paraId="6191E6B6" w14:textId="77777777" w:rsidR="0037323F" w:rsidRDefault="0037323F">
      <w:pPr>
        <w:pStyle w:val="ListParagraph"/>
        <w:numPr>
          <w:ilvl w:val="0"/>
          <w:numId w:val="7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  <w:sectPr w:rsidR="0037323F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F6590F1" w14:textId="77777777" w:rsidR="00F54ED1" w:rsidRPr="0037323F" w:rsidRDefault="00F54ED1">
      <w:pPr>
        <w:pStyle w:val="ListParagraph"/>
        <w:numPr>
          <w:ilvl w:val="0"/>
          <w:numId w:val="7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7323F">
        <w:rPr>
          <w:rFonts w:ascii="Times New Roman" w:hAnsi="Times New Roman" w:cs="Times New Roman"/>
          <w:sz w:val="24"/>
          <w:szCs w:val="24"/>
        </w:rPr>
        <w:t>abbcabbcbbbcbbaca</w:t>
      </w:r>
      <w:proofErr w:type="spellEnd"/>
    </w:p>
    <w:p w14:paraId="3676467E" w14:textId="77777777" w:rsidR="00F54ED1" w:rsidRPr="0037323F" w:rsidRDefault="00F54ED1">
      <w:pPr>
        <w:pStyle w:val="ListParagraph"/>
        <w:numPr>
          <w:ilvl w:val="0"/>
          <w:numId w:val="7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7323F">
        <w:rPr>
          <w:rFonts w:ascii="Times New Roman" w:hAnsi="Times New Roman" w:cs="Times New Roman"/>
          <w:sz w:val="24"/>
          <w:szCs w:val="24"/>
        </w:rPr>
        <w:t>bcbbbcabbcbaa</w:t>
      </w:r>
      <w:proofErr w:type="spellEnd"/>
    </w:p>
    <w:p w14:paraId="727B1A8D" w14:textId="77777777" w:rsidR="00F54ED1" w:rsidRPr="0037323F" w:rsidRDefault="00F54ED1">
      <w:pPr>
        <w:pStyle w:val="ListParagraph"/>
        <w:numPr>
          <w:ilvl w:val="0"/>
          <w:numId w:val="7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7323F">
        <w:rPr>
          <w:rFonts w:ascii="Times New Roman" w:hAnsi="Times New Roman" w:cs="Times New Roman"/>
          <w:sz w:val="24"/>
          <w:szCs w:val="24"/>
        </w:rPr>
        <w:t>acbcbbbbcaba</w:t>
      </w:r>
      <w:proofErr w:type="spellEnd"/>
    </w:p>
    <w:p w14:paraId="77B677B3" w14:textId="77777777" w:rsidR="00F54ED1" w:rsidRPr="0037323F" w:rsidRDefault="00F54ED1">
      <w:pPr>
        <w:pStyle w:val="ListParagraph"/>
        <w:numPr>
          <w:ilvl w:val="0"/>
          <w:numId w:val="7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7323F">
        <w:rPr>
          <w:rFonts w:ascii="Times New Roman" w:hAnsi="Times New Roman" w:cs="Times New Roman"/>
          <w:sz w:val="24"/>
          <w:szCs w:val="24"/>
        </w:rPr>
        <w:t>bbbbcbbbbcab</w:t>
      </w:r>
      <w:proofErr w:type="spellEnd"/>
    </w:p>
    <w:p w14:paraId="354CAD82" w14:textId="77777777" w:rsidR="0037323F" w:rsidRDefault="0037323F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37323F" w:rsidSect="0037323F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E1AFE32" w14:textId="77777777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en we can say two grammars are equivalent?</w:t>
      </w:r>
    </w:p>
    <w:p w14:paraId="5C969ADB" w14:textId="77777777" w:rsidR="00F54ED1" w:rsidRPr="0037323F" w:rsidRDefault="00F54ED1">
      <w:pPr>
        <w:pStyle w:val="ListParagraph"/>
        <w:numPr>
          <w:ilvl w:val="0"/>
          <w:numId w:val="7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en the languages represented by both grammars are the same</w:t>
      </w:r>
    </w:p>
    <w:p w14:paraId="18BFA378" w14:textId="77777777" w:rsidR="00F54ED1" w:rsidRPr="0037323F" w:rsidRDefault="00F54ED1">
      <w:pPr>
        <w:pStyle w:val="ListParagraph"/>
        <w:numPr>
          <w:ilvl w:val="0"/>
          <w:numId w:val="7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en the language derived from one of the grammars become the subset of the other</w:t>
      </w:r>
    </w:p>
    <w:p w14:paraId="0AEEF941" w14:textId="77777777" w:rsidR="00F54ED1" w:rsidRPr="0037323F" w:rsidRDefault="00F54ED1">
      <w:pPr>
        <w:pStyle w:val="ListParagraph"/>
        <w:numPr>
          <w:ilvl w:val="0"/>
          <w:numId w:val="7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en the alphabets of the two grammars are the same</w:t>
      </w:r>
    </w:p>
    <w:p w14:paraId="0CDCF11B" w14:textId="77777777" w:rsidR="00F54ED1" w:rsidRPr="0037323F" w:rsidRDefault="00F54ED1">
      <w:pPr>
        <w:pStyle w:val="ListParagraph"/>
        <w:numPr>
          <w:ilvl w:val="0"/>
          <w:numId w:val="7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en a single string is member of the language represented by both grammars</w:t>
      </w:r>
    </w:p>
    <w:p w14:paraId="131A5F05" w14:textId="77777777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If L1 and L2 are two regular languages, which one of the following is true</w:t>
      </w:r>
    </w:p>
    <w:p w14:paraId="75BBFDDB" w14:textId="77777777" w:rsidR="00F54ED1" w:rsidRPr="0037323F" w:rsidRDefault="00F54ED1">
      <w:pPr>
        <w:pStyle w:val="ListParagraph"/>
        <w:numPr>
          <w:ilvl w:val="0"/>
          <w:numId w:val="7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7323F">
        <w:rPr>
          <w:rFonts w:ascii="Times New Roman" w:hAnsi="Times New Roman" w:cs="Times New Roman"/>
          <w:sz w:val="24"/>
          <w:szCs w:val="24"/>
        </w:rPr>
        <w:t>U 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7323F">
        <w:rPr>
          <w:rFonts w:ascii="Times New Roman" w:hAnsi="Times New Roman" w:cs="Times New Roman"/>
          <w:sz w:val="24"/>
          <w:szCs w:val="24"/>
        </w:rPr>
        <w:t xml:space="preserve"> is a regular language only if empty string is not a member</w:t>
      </w:r>
    </w:p>
    <w:p w14:paraId="4806BFDB" w14:textId="77777777" w:rsidR="00F54ED1" w:rsidRPr="0037323F" w:rsidRDefault="00F54ED1">
      <w:pPr>
        <w:pStyle w:val="ListParagraph"/>
        <w:numPr>
          <w:ilvl w:val="0"/>
          <w:numId w:val="7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7323F">
        <w:rPr>
          <w:rFonts w:ascii="Times New Roman" w:hAnsi="Times New Roman" w:cs="Times New Roman"/>
          <w:sz w:val="24"/>
          <w:szCs w:val="24"/>
        </w:rPr>
        <w:t>* is the same with 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7323F">
        <w:rPr>
          <w:rFonts w:ascii="Times New Roman" w:hAnsi="Times New Roman" w:cs="Times New Roman"/>
          <w:sz w:val="24"/>
          <w:szCs w:val="24"/>
        </w:rPr>
        <w:t>* and are both regular languages</w:t>
      </w:r>
    </w:p>
    <w:p w14:paraId="45FB13CB" w14:textId="77777777" w:rsidR="00F54ED1" w:rsidRPr="0037323F" w:rsidRDefault="00F54ED1">
      <w:pPr>
        <w:pStyle w:val="ListParagraph"/>
        <w:numPr>
          <w:ilvl w:val="0"/>
          <w:numId w:val="7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7323F">
        <w:rPr>
          <w:rFonts w:ascii="Times New Roman" w:hAnsi="Times New Roman" w:cs="Times New Roman"/>
          <w:sz w:val="24"/>
          <w:szCs w:val="24"/>
        </w:rPr>
        <w:t>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7323F">
        <w:rPr>
          <w:rFonts w:ascii="Times New Roman" w:hAnsi="Times New Roman" w:cs="Times New Roman"/>
          <w:sz w:val="24"/>
          <w:szCs w:val="24"/>
        </w:rPr>
        <w:t xml:space="preserve"> is also a regular language</w:t>
      </w:r>
    </w:p>
    <w:p w14:paraId="4C33276A" w14:textId="77777777" w:rsidR="00F54ED1" w:rsidRPr="0037323F" w:rsidRDefault="00F54ED1">
      <w:pPr>
        <w:pStyle w:val="ListParagraph"/>
        <w:numPr>
          <w:ilvl w:val="0"/>
          <w:numId w:val="7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37323F">
        <w:rPr>
          <w:rFonts w:ascii="Times New Roman" w:hAnsi="Times New Roman" w:cs="Times New Roman"/>
          <w:sz w:val="24"/>
          <w:szCs w:val="24"/>
          <w:vertAlign w:val="superscript"/>
        </w:rPr>
        <w:t>R</w:t>
      </w:r>
      <w:r w:rsidRPr="0037323F">
        <w:rPr>
          <w:rFonts w:ascii="Times New Roman" w:hAnsi="Times New Roman" w:cs="Times New Roman"/>
          <w:sz w:val="24"/>
          <w:szCs w:val="24"/>
        </w:rPr>
        <w:t xml:space="preserve"> is a regular language and is equivalent to L</w:t>
      </w:r>
      <w:r w:rsidRPr="0037323F">
        <w:rPr>
          <w:rFonts w:ascii="Times New Roman" w:hAnsi="Times New Roman" w:cs="Times New Roman"/>
          <w:sz w:val="24"/>
          <w:szCs w:val="24"/>
          <w:vertAlign w:val="subscript"/>
        </w:rPr>
        <w:t>1</w:t>
      </w:r>
    </w:p>
    <w:p w14:paraId="617BF116" w14:textId="77777777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Let 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37323F">
        <w:rPr>
          <w:rFonts w:ascii="Times New Roman" w:hAnsi="Times New Roman" w:cs="Times New Roman"/>
          <w:sz w:val="24"/>
          <w:szCs w:val="24"/>
        </w:rPr>
        <w:t xml:space="preserve"> = {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37323F">
        <w:rPr>
          <w:rFonts w:ascii="Times New Roman" w:hAnsi="Times New Roman" w:cs="Times New Roman"/>
          <w:sz w:val="24"/>
          <w:szCs w:val="24"/>
        </w:rPr>
        <w:t xml:space="preserve">, 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37323F">
        <w:rPr>
          <w:rFonts w:ascii="Times New Roman" w:hAnsi="Times New Roman" w:cs="Times New Roman"/>
          <w:sz w:val="24"/>
          <w:szCs w:val="24"/>
        </w:rPr>
        <w:t xml:space="preserve">, 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7323F">
        <w:rPr>
          <w:rFonts w:ascii="Times New Roman" w:hAnsi="Times New Roman" w:cs="Times New Roman"/>
          <w:sz w:val="24"/>
          <w:szCs w:val="24"/>
        </w:rPr>
        <w:t xml:space="preserve">, 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37323F">
        <w:rPr>
          <w:rFonts w:ascii="Times New Roman" w:hAnsi="Times New Roman" w:cs="Times New Roman"/>
          <w:sz w:val="24"/>
          <w:szCs w:val="24"/>
        </w:rPr>
        <w:t>} be a grammar where:</w:t>
      </w:r>
    </w:p>
    <w:p w14:paraId="6ADCC230" w14:textId="77777777" w:rsidR="00F54ED1" w:rsidRPr="0037323F" w:rsidRDefault="00F54ED1" w:rsidP="005D385B">
      <w:pPr>
        <w:pStyle w:val="ListParagraph"/>
        <w:spacing w:after="0"/>
        <w:ind w:left="0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       </w:t>
      </w:r>
      <w:r w:rsidRPr="0037323F">
        <w:rPr>
          <w:rFonts w:ascii="Times New Roman" w:hAnsi="Times New Roman" w:cs="Times New Roman"/>
          <w:sz w:val="24"/>
          <w:szCs w:val="24"/>
        </w:rPr>
        <w:tab/>
        <w:t>N</w:t>
      </w:r>
      <w:proofErr w:type="gramStart"/>
      <w:r w:rsidRPr="0037323F">
        <w:rPr>
          <w:rFonts w:ascii="Times New Roman" w:hAnsi="Times New Roman" w:cs="Times New Roman"/>
          <w:sz w:val="24"/>
          <w:szCs w:val="24"/>
        </w:rPr>
        <w:t>={</w:t>
      </w:r>
      <w:proofErr w:type="gramEnd"/>
      <w:r w:rsidRPr="0037323F">
        <w:rPr>
          <w:rFonts w:ascii="Times New Roman" w:hAnsi="Times New Roman" w:cs="Times New Roman"/>
          <w:sz w:val="24"/>
          <w:szCs w:val="24"/>
        </w:rPr>
        <w:t xml:space="preserve">S, A}, T={ 0, 1}, S={S}   and  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37323F">
        <w:rPr>
          <w:rFonts w:ascii="Times New Roman" w:hAnsi="Times New Roman" w:cs="Times New Roman"/>
          <w:sz w:val="24"/>
          <w:szCs w:val="24"/>
        </w:rPr>
        <w:t xml:space="preserve"> = {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37323F">
        <w:rPr>
          <w:rFonts w:ascii="Times New Roman" w:hAnsi="Times New Roman" w:cs="Times New Roman"/>
          <w:sz w:val="24"/>
          <w:szCs w:val="24"/>
        </w:rPr>
        <w:sym w:font="Symbol" w:char="F0AE"/>
      </w:r>
      <w:r w:rsidRPr="0037323F">
        <w:rPr>
          <w:rFonts w:ascii="Times New Roman" w:hAnsi="Times New Roman" w:cs="Times New Roman"/>
          <w:sz w:val="24"/>
          <w:szCs w:val="24"/>
        </w:rPr>
        <w:t xml:space="preserve"> 11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 xml:space="preserve">S </w:t>
      </w:r>
      <w:r w:rsidRPr="0037323F">
        <w:rPr>
          <w:rFonts w:ascii="Times New Roman" w:hAnsi="Times New Roman" w:cs="Times New Roman"/>
          <w:sz w:val="24"/>
          <w:szCs w:val="24"/>
        </w:rPr>
        <w:t xml:space="preserve">| 0A | 1A, </w:t>
      </w:r>
      <w:r w:rsidRPr="0037323F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37323F">
        <w:rPr>
          <w:rFonts w:ascii="Times New Roman" w:hAnsi="Times New Roman" w:cs="Times New Roman"/>
          <w:sz w:val="24"/>
          <w:szCs w:val="24"/>
        </w:rPr>
        <w:sym w:font="Symbol" w:char="F0AE"/>
      </w:r>
      <w:r w:rsidRPr="0037323F">
        <w:rPr>
          <w:rFonts w:ascii="Times New Roman" w:hAnsi="Times New Roman" w:cs="Times New Roman"/>
          <w:sz w:val="24"/>
          <w:szCs w:val="24"/>
        </w:rPr>
        <w:t xml:space="preserve"> 0 | 1 | 0S}.</w:t>
      </w:r>
    </w:p>
    <w:p w14:paraId="3212AC8A" w14:textId="77777777" w:rsidR="00F54ED1" w:rsidRPr="0037323F" w:rsidRDefault="00F54ED1" w:rsidP="005D385B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Which one of the following is a sentential form?</w:t>
      </w:r>
    </w:p>
    <w:p w14:paraId="2FD63810" w14:textId="77777777" w:rsidR="001E6160" w:rsidRDefault="001E6160">
      <w:pPr>
        <w:pStyle w:val="ListParagraph"/>
        <w:numPr>
          <w:ilvl w:val="0"/>
          <w:numId w:val="7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1E616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117202C7" w14:textId="77777777" w:rsidR="00F54ED1" w:rsidRPr="0037323F" w:rsidRDefault="00F54ED1">
      <w:pPr>
        <w:pStyle w:val="ListParagraph"/>
        <w:numPr>
          <w:ilvl w:val="0"/>
          <w:numId w:val="7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111011110S</w:t>
      </w:r>
    </w:p>
    <w:p w14:paraId="5DE13B32" w14:textId="77777777" w:rsidR="00F54ED1" w:rsidRPr="0037323F" w:rsidRDefault="00F54ED1">
      <w:pPr>
        <w:pStyle w:val="ListParagraph"/>
        <w:numPr>
          <w:ilvl w:val="0"/>
          <w:numId w:val="7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11111101</w:t>
      </w:r>
    </w:p>
    <w:p w14:paraId="24A8E221" w14:textId="77777777" w:rsidR="00F54ED1" w:rsidRPr="0037323F" w:rsidRDefault="00F54ED1">
      <w:pPr>
        <w:pStyle w:val="ListParagraph"/>
        <w:numPr>
          <w:ilvl w:val="0"/>
          <w:numId w:val="7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0000111001AS</w:t>
      </w:r>
    </w:p>
    <w:p w14:paraId="7DF7D437" w14:textId="77777777" w:rsidR="00F54ED1" w:rsidRPr="0037323F" w:rsidRDefault="00F54ED1">
      <w:pPr>
        <w:pStyle w:val="ListParagraph"/>
        <w:numPr>
          <w:ilvl w:val="0"/>
          <w:numId w:val="7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00001110A</w:t>
      </w:r>
    </w:p>
    <w:p w14:paraId="48318AD7" w14:textId="77777777" w:rsidR="001E6160" w:rsidRDefault="001E6160">
      <w:pPr>
        <w:pStyle w:val="ListParagraph"/>
        <w:numPr>
          <w:ilvl w:val="0"/>
          <w:numId w:val="78"/>
        </w:numPr>
        <w:spacing w:after="0" w:line="276" w:lineRule="auto"/>
        <w:ind w:hanging="540"/>
        <w:jc w:val="both"/>
        <w:rPr>
          <w:rFonts w:ascii="Times New Roman" w:hAnsi="Times New Roman" w:cs="Times New Roman"/>
          <w:sz w:val="24"/>
          <w:szCs w:val="24"/>
        </w:rPr>
        <w:sectPr w:rsidR="001E6160" w:rsidSect="001E6160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27954615" w14:textId="251BCCEE" w:rsidR="00F54ED1" w:rsidRPr="0037323F" w:rsidRDefault="00F54ED1">
      <w:pPr>
        <w:pStyle w:val="ListParagraph"/>
        <w:numPr>
          <w:ilvl w:val="0"/>
          <w:numId w:val="78"/>
        </w:numPr>
        <w:spacing w:after="0" w:line="276" w:lineRule="auto"/>
        <w:ind w:hanging="540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 xml:space="preserve">Which one of the following </w:t>
      </w:r>
      <w:r w:rsidR="005D385B" w:rsidRPr="0037323F">
        <w:rPr>
          <w:rFonts w:ascii="Times New Roman" w:hAnsi="Times New Roman" w:cs="Times New Roman"/>
          <w:sz w:val="24"/>
          <w:szCs w:val="24"/>
        </w:rPr>
        <w:t>properties</w:t>
      </w:r>
      <w:r w:rsidRPr="0037323F">
        <w:rPr>
          <w:rFonts w:ascii="Times New Roman" w:hAnsi="Times New Roman" w:cs="Times New Roman"/>
          <w:sz w:val="24"/>
          <w:szCs w:val="24"/>
        </w:rPr>
        <w:t xml:space="preserve"> of a graph represents the derivation steps performed to generate a valid string?</w:t>
      </w:r>
    </w:p>
    <w:p w14:paraId="24AE5019" w14:textId="77777777" w:rsidR="00F54ED1" w:rsidRPr="0037323F" w:rsidRDefault="00F54ED1">
      <w:pPr>
        <w:pStyle w:val="ListParagraph"/>
        <w:numPr>
          <w:ilvl w:val="0"/>
          <w:numId w:val="7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Root of the graph</w:t>
      </w:r>
    </w:p>
    <w:p w14:paraId="4E4398F6" w14:textId="77777777" w:rsidR="00F54ED1" w:rsidRPr="0037323F" w:rsidRDefault="00F54ED1">
      <w:pPr>
        <w:pStyle w:val="ListParagraph"/>
        <w:numPr>
          <w:ilvl w:val="0"/>
          <w:numId w:val="7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Degree of the vertex</w:t>
      </w:r>
    </w:p>
    <w:p w14:paraId="124FF2F5" w14:textId="77777777" w:rsidR="00F54ED1" w:rsidRPr="0037323F" w:rsidRDefault="00F54ED1">
      <w:pPr>
        <w:pStyle w:val="ListParagraph"/>
        <w:numPr>
          <w:ilvl w:val="0"/>
          <w:numId w:val="7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Path of a vertex from the root</w:t>
      </w:r>
    </w:p>
    <w:p w14:paraId="6C12C475" w14:textId="3C9DCF6B" w:rsidR="00330468" w:rsidRDefault="00F54ED1">
      <w:pPr>
        <w:pStyle w:val="ListParagraph"/>
        <w:numPr>
          <w:ilvl w:val="0"/>
          <w:numId w:val="77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323F">
        <w:rPr>
          <w:rFonts w:ascii="Times New Roman" w:hAnsi="Times New Roman" w:cs="Times New Roman"/>
          <w:sz w:val="24"/>
          <w:szCs w:val="24"/>
        </w:rPr>
        <w:t>Parent vertex</w:t>
      </w:r>
    </w:p>
    <w:p w14:paraId="76FC7568" w14:textId="4E311E2D" w:rsidR="0037323F" w:rsidRDefault="0037323F" w:rsidP="0037323F">
      <w:pPr>
        <w:pStyle w:val="ListParagraph"/>
        <w:spacing w:after="200" w:line="276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</w:p>
    <w:p w14:paraId="4D5F86E1" w14:textId="64C63A1B" w:rsidR="0037323F" w:rsidRDefault="0037323F" w:rsidP="0037323F">
      <w:pPr>
        <w:pStyle w:val="ListParagraph"/>
        <w:spacing w:after="200" w:line="276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</w:p>
    <w:p w14:paraId="33C48A0F" w14:textId="77777777" w:rsidR="0037323F" w:rsidRDefault="0037323F" w:rsidP="0037323F">
      <w:pPr>
        <w:pStyle w:val="ListParagraph"/>
        <w:spacing w:after="200" w:line="276" w:lineRule="auto"/>
        <w:ind w:left="990"/>
        <w:jc w:val="both"/>
        <w:rPr>
          <w:rFonts w:ascii="Times New Roman" w:hAnsi="Times New Roman" w:cs="Times New Roman"/>
          <w:sz w:val="24"/>
          <w:szCs w:val="24"/>
        </w:rPr>
        <w:sectPr w:rsidR="0037323F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23B00BE1" w14:textId="4A33CB3D" w:rsidR="0037323F" w:rsidRPr="001E6160" w:rsidRDefault="001E6160" w:rsidP="001E6160">
      <w:pPr>
        <w:pStyle w:val="ListParagraph"/>
        <w:spacing w:after="200" w:line="276" w:lineRule="auto"/>
        <w:ind w:left="27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6160">
        <w:rPr>
          <w:rFonts w:ascii="Times New Roman" w:hAnsi="Times New Roman" w:cs="Times New Roman"/>
          <w:b/>
          <w:bCs/>
          <w:sz w:val="24"/>
          <w:szCs w:val="24"/>
        </w:rPr>
        <w:lastRenderedPageBreak/>
        <w:t>Answer Sheet</w:t>
      </w:r>
    </w:p>
    <w:p w14:paraId="512A0BA1" w14:textId="66A2C64D" w:rsidR="0037323F" w:rsidRDefault="001E6160" w:rsidP="0037323F">
      <w:pPr>
        <w:pStyle w:val="ListParagraph"/>
        <w:spacing w:after="200"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 </w:t>
      </w:r>
      <w:r w:rsidR="0037323F">
        <w:rPr>
          <w:rFonts w:ascii="Times New Roman" w:hAnsi="Times New Roman" w:cs="Times New Roman"/>
          <w:sz w:val="24"/>
          <w:szCs w:val="24"/>
        </w:rPr>
        <w:t>Name: __________________________</w:t>
      </w:r>
      <w:proofErr w:type="gramStart"/>
      <w:r w:rsidR="0037323F">
        <w:rPr>
          <w:rFonts w:ascii="Times New Roman" w:hAnsi="Times New Roman" w:cs="Times New Roman"/>
          <w:sz w:val="24"/>
          <w:szCs w:val="24"/>
        </w:rPr>
        <w:t xml:space="preserve">_  </w:t>
      </w:r>
      <w:r w:rsidR="0037323F">
        <w:rPr>
          <w:rFonts w:ascii="Times New Roman" w:hAnsi="Times New Roman" w:cs="Times New Roman"/>
          <w:sz w:val="24"/>
          <w:szCs w:val="24"/>
        </w:rPr>
        <w:tab/>
      </w:r>
      <w:proofErr w:type="gramEnd"/>
      <w:r w:rsidR="00D86AF9">
        <w:rPr>
          <w:rFonts w:ascii="Times New Roman" w:hAnsi="Times New Roman" w:cs="Times New Roman"/>
          <w:sz w:val="24"/>
          <w:szCs w:val="24"/>
        </w:rPr>
        <w:tab/>
      </w:r>
      <w:r w:rsidR="00D86AF9">
        <w:rPr>
          <w:rFonts w:ascii="Times New Roman" w:hAnsi="Times New Roman" w:cs="Times New Roman"/>
          <w:sz w:val="24"/>
          <w:szCs w:val="24"/>
        </w:rPr>
        <w:tab/>
      </w:r>
      <w:r w:rsidR="0037323F">
        <w:rPr>
          <w:rFonts w:ascii="Times New Roman" w:hAnsi="Times New Roman" w:cs="Times New Roman"/>
          <w:sz w:val="24"/>
          <w:szCs w:val="24"/>
        </w:rPr>
        <w:t>ID:_________________</w:t>
      </w:r>
    </w:p>
    <w:p w14:paraId="1A6E993C" w14:textId="77777777" w:rsidR="0037323F" w:rsidRDefault="0037323F" w:rsidP="0037323F">
      <w:pPr>
        <w:pStyle w:val="ListParagraph"/>
        <w:spacing w:after="200" w:line="276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</w:p>
    <w:p w14:paraId="7BD23A2B" w14:textId="77777777" w:rsid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37323F" w:rsidSect="0037323F">
          <w:pgSz w:w="12240" w:h="15840"/>
          <w:pgMar w:top="1440" w:right="1440" w:bottom="1440" w:left="1440" w:header="720" w:footer="720" w:gutter="0"/>
          <w:cols w:space="720"/>
        </w:sectPr>
      </w:pPr>
    </w:p>
    <w:p w14:paraId="6F5CB8A1" w14:textId="53881DE7" w:rsid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136B7A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B30A99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4E6952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CF4620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661086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38CF052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0EC78DF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AE5B8E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9F2A6F2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CFB6605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385B6A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BBDFFB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308B6E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05E5D9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F394C3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42E86A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7F1251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9299EF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CC3D32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F894BB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129F08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0FCAD4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8914966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8B9B382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72859D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20A8DBA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9EBFA80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CF5E9D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119128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9E7D5A0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DFB3126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8992B75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725319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8EC8B6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5ADD46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8BB2ECA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FFEE96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14BFA9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AD9503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DE7344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9CC9F7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A0F849B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05F147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A9FD64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0EBD6C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29B83F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13231F6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578AFD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1FEF43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CEBE0C2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01A593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DDCFAE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1934A8A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A9F4E1A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C83F73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DB0B70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F6B4A0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2040CB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068B36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BB757F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3B6EF6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C0B3DA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649E7F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C54F1E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1D21352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33C252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56A267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4520F7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B278A6A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76F5E3F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237644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20FDBA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5697A6B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A8A26E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104139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147031E5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F36CDD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483D0E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FF18ED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1026FC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58707A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183E3E48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6E8201B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2247E6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D112F86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758EAD0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935242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6B99A6D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9663DC3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525C2679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43CD87C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1D49CF70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33A7AC9E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295F454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0DCB0692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0C7D087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4C979B7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6F331411" w14:textId="77777777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</w:p>
    <w:p w14:paraId="27F01A89" w14:textId="0D09EC1E" w:rsidR="0037323F" w:rsidRPr="0037323F" w:rsidRDefault="0037323F">
      <w:pPr>
        <w:pStyle w:val="ListParagraph"/>
        <w:numPr>
          <w:ilvl w:val="0"/>
          <w:numId w:val="96"/>
        </w:numPr>
        <w:spacing w:after="200" w:line="276" w:lineRule="auto"/>
        <w:ind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</w:t>
      </w:r>
      <w:bookmarkEnd w:id="0"/>
    </w:p>
    <w:sectPr w:rsidR="0037323F" w:rsidRPr="0037323F" w:rsidSect="0037323F">
      <w:type w:val="continuous"/>
      <w:pgSz w:w="12240" w:h="15840"/>
      <w:pgMar w:top="1440" w:right="1440" w:bottom="1440" w:left="1440" w:header="720" w:footer="720" w:gutter="0"/>
      <w:cols w:num="3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753F7" w14:textId="77777777" w:rsidR="006F7447" w:rsidRDefault="006F7447" w:rsidP="0042676D">
      <w:pPr>
        <w:spacing w:after="0" w:line="240" w:lineRule="auto"/>
      </w:pPr>
      <w:r>
        <w:separator/>
      </w:r>
    </w:p>
  </w:endnote>
  <w:endnote w:type="continuationSeparator" w:id="0">
    <w:p w14:paraId="16CF7346" w14:textId="77777777" w:rsidR="006F7447" w:rsidRDefault="006F7447" w:rsidP="00426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4820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F4C0E0" w14:textId="024E3277" w:rsidR="00D86AF9" w:rsidRDefault="00D86A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D8009" w14:textId="6D723A8B" w:rsidR="0042676D" w:rsidRDefault="004267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8FFC7" w14:textId="24762E9E" w:rsidR="001E6160" w:rsidRDefault="001E6160">
    <w:pPr>
      <w:pStyle w:val="Footer"/>
      <w:jc w:val="center"/>
    </w:pPr>
  </w:p>
  <w:p w14:paraId="506A08F5" w14:textId="77777777" w:rsidR="001E6160" w:rsidRDefault="001E61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53720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C7F012" w14:textId="491577F8" w:rsidR="001E6160" w:rsidRDefault="001E61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8EA116" w14:textId="77777777" w:rsidR="00D86AF9" w:rsidRDefault="00D86A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C62FA" w14:textId="77777777" w:rsidR="006F7447" w:rsidRDefault="006F7447" w:rsidP="0042676D">
      <w:pPr>
        <w:spacing w:after="0" w:line="240" w:lineRule="auto"/>
      </w:pPr>
      <w:r>
        <w:separator/>
      </w:r>
    </w:p>
  </w:footnote>
  <w:footnote w:type="continuationSeparator" w:id="0">
    <w:p w14:paraId="5A4ED309" w14:textId="77777777" w:rsidR="006F7447" w:rsidRDefault="006F7447" w:rsidP="004267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00FE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B06109"/>
    <w:multiLevelType w:val="hybridMultilevel"/>
    <w:tmpl w:val="B610299E"/>
    <w:lvl w:ilvl="0" w:tplc="3D9AC2AE">
      <w:start w:val="1"/>
      <w:numFmt w:val="upperLetter"/>
      <w:lvlText w:val="%1."/>
      <w:lvlJc w:val="left"/>
      <w:pPr>
        <w:ind w:left="180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2A11989"/>
    <w:multiLevelType w:val="hybridMultilevel"/>
    <w:tmpl w:val="25441D92"/>
    <w:lvl w:ilvl="0" w:tplc="1F02F6A2">
      <w:start w:val="1"/>
      <w:numFmt w:val="decimal"/>
      <w:lvlText w:val="%1."/>
      <w:lvlJc w:val="left"/>
      <w:pPr>
        <w:ind w:left="5400" w:hanging="360"/>
      </w:pPr>
    </w:lvl>
    <w:lvl w:ilvl="1" w:tplc="04090019">
      <w:start w:val="1"/>
      <w:numFmt w:val="lowerLetter"/>
      <w:lvlText w:val="%2."/>
      <w:lvlJc w:val="left"/>
      <w:pPr>
        <w:ind w:left="6120" w:hanging="360"/>
      </w:pPr>
    </w:lvl>
    <w:lvl w:ilvl="2" w:tplc="0409001B">
      <w:start w:val="1"/>
      <w:numFmt w:val="lowerRoman"/>
      <w:lvlText w:val="%3."/>
      <w:lvlJc w:val="right"/>
      <w:pPr>
        <w:ind w:left="6840" w:hanging="180"/>
      </w:pPr>
    </w:lvl>
    <w:lvl w:ilvl="3" w:tplc="0409000F">
      <w:start w:val="1"/>
      <w:numFmt w:val="decimal"/>
      <w:lvlText w:val="%4."/>
      <w:lvlJc w:val="left"/>
      <w:pPr>
        <w:ind w:left="7560" w:hanging="360"/>
      </w:pPr>
    </w:lvl>
    <w:lvl w:ilvl="4" w:tplc="04090019">
      <w:start w:val="1"/>
      <w:numFmt w:val="lowerLetter"/>
      <w:lvlText w:val="%5."/>
      <w:lvlJc w:val="left"/>
      <w:pPr>
        <w:ind w:left="8280" w:hanging="360"/>
      </w:pPr>
    </w:lvl>
    <w:lvl w:ilvl="5" w:tplc="0409001B">
      <w:start w:val="1"/>
      <w:numFmt w:val="lowerRoman"/>
      <w:lvlText w:val="%6."/>
      <w:lvlJc w:val="right"/>
      <w:pPr>
        <w:ind w:left="9000" w:hanging="180"/>
      </w:pPr>
    </w:lvl>
    <w:lvl w:ilvl="6" w:tplc="0409000F">
      <w:start w:val="1"/>
      <w:numFmt w:val="decimal"/>
      <w:lvlText w:val="%7."/>
      <w:lvlJc w:val="left"/>
      <w:pPr>
        <w:ind w:left="9720" w:hanging="360"/>
      </w:pPr>
    </w:lvl>
    <w:lvl w:ilvl="7" w:tplc="04090019">
      <w:start w:val="1"/>
      <w:numFmt w:val="lowerLetter"/>
      <w:lvlText w:val="%8."/>
      <w:lvlJc w:val="left"/>
      <w:pPr>
        <w:ind w:left="10440" w:hanging="360"/>
      </w:pPr>
    </w:lvl>
    <w:lvl w:ilvl="8" w:tplc="0409001B">
      <w:start w:val="1"/>
      <w:numFmt w:val="lowerRoman"/>
      <w:lvlText w:val="%9."/>
      <w:lvlJc w:val="right"/>
      <w:pPr>
        <w:ind w:left="11160" w:hanging="180"/>
      </w:pPr>
    </w:lvl>
  </w:abstractNum>
  <w:abstractNum w:abstractNumId="3" w15:restartNumberingAfterBreak="0">
    <w:nsid w:val="0333753D"/>
    <w:multiLevelType w:val="hybridMultilevel"/>
    <w:tmpl w:val="0812E48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50F4079"/>
    <w:multiLevelType w:val="hybridMultilevel"/>
    <w:tmpl w:val="D0E0ACD2"/>
    <w:lvl w:ilvl="0" w:tplc="59905CAC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E52DA5"/>
    <w:multiLevelType w:val="multilevel"/>
    <w:tmpl w:val="BC4AE024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07AD2318"/>
    <w:multiLevelType w:val="hybridMultilevel"/>
    <w:tmpl w:val="FC2A5DFE"/>
    <w:lvl w:ilvl="0" w:tplc="723A90F8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7DC318A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DC74968"/>
    <w:multiLevelType w:val="hybridMultilevel"/>
    <w:tmpl w:val="0B8A09C6"/>
    <w:lvl w:ilvl="0" w:tplc="0409000F">
      <w:start w:val="1"/>
      <w:numFmt w:val="decimal"/>
      <w:lvlText w:val="%1."/>
      <w:lvlJc w:val="left"/>
      <w:pPr>
        <w:ind w:left="-490" w:hanging="360"/>
      </w:pPr>
    </w:lvl>
    <w:lvl w:ilvl="1" w:tplc="04090015">
      <w:start w:val="1"/>
      <w:numFmt w:val="upperLetter"/>
      <w:lvlText w:val="%2."/>
      <w:lvlJc w:val="left"/>
      <w:pPr>
        <w:ind w:left="1015" w:hanging="360"/>
      </w:pPr>
    </w:lvl>
    <w:lvl w:ilvl="2" w:tplc="0409001B">
      <w:start w:val="1"/>
      <w:numFmt w:val="lowerRoman"/>
      <w:lvlText w:val="%3."/>
      <w:lvlJc w:val="right"/>
      <w:pPr>
        <w:ind w:left="1735" w:hanging="180"/>
      </w:pPr>
    </w:lvl>
    <w:lvl w:ilvl="3" w:tplc="0409000F">
      <w:start w:val="1"/>
      <w:numFmt w:val="decimal"/>
      <w:lvlText w:val="%4."/>
      <w:lvlJc w:val="left"/>
      <w:pPr>
        <w:ind w:left="2455" w:hanging="360"/>
      </w:pPr>
    </w:lvl>
    <w:lvl w:ilvl="4" w:tplc="04090019">
      <w:start w:val="1"/>
      <w:numFmt w:val="lowerLetter"/>
      <w:lvlText w:val="%5."/>
      <w:lvlJc w:val="left"/>
      <w:pPr>
        <w:ind w:left="3175" w:hanging="360"/>
      </w:pPr>
    </w:lvl>
    <w:lvl w:ilvl="5" w:tplc="0409001B">
      <w:start w:val="1"/>
      <w:numFmt w:val="lowerRoman"/>
      <w:lvlText w:val="%6."/>
      <w:lvlJc w:val="right"/>
      <w:pPr>
        <w:ind w:left="3895" w:hanging="180"/>
      </w:pPr>
    </w:lvl>
    <w:lvl w:ilvl="6" w:tplc="0409000F">
      <w:start w:val="1"/>
      <w:numFmt w:val="decimal"/>
      <w:lvlText w:val="%7."/>
      <w:lvlJc w:val="left"/>
      <w:pPr>
        <w:ind w:left="4615" w:hanging="360"/>
      </w:pPr>
    </w:lvl>
    <w:lvl w:ilvl="7" w:tplc="04090019">
      <w:start w:val="1"/>
      <w:numFmt w:val="lowerLetter"/>
      <w:lvlText w:val="%8."/>
      <w:lvlJc w:val="left"/>
      <w:pPr>
        <w:ind w:left="5335" w:hanging="360"/>
      </w:pPr>
    </w:lvl>
    <w:lvl w:ilvl="8" w:tplc="0409001B">
      <w:start w:val="1"/>
      <w:numFmt w:val="lowerRoman"/>
      <w:lvlText w:val="%9."/>
      <w:lvlJc w:val="right"/>
      <w:pPr>
        <w:ind w:left="6055" w:hanging="180"/>
      </w:pPr>
    </w:lvl>
  </w:abstractNum>
  <w:abstractNum w:abstractNumId="9" w15:restartNumberingAfterBreak="0">
    <w:nsid w:val="0E394866"/>
    <w:multiLevelType w:val="hybridMultilevel"/>
    <w:tmpl w:val="E2F0AC08"/>
    <w:lvl w:ilvl="0" w:tplc="4918AC3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5F71FF"/>
    <w:multiLevelType w:val="hybridMultilevel"/>
    <w:tmpl w:val="436CE9C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06A6CC6"/>
    <w:multiLevelType w:val="hybridMultilevel"/>
    <w:tmpl w:val="89C26B20"/>
    <w:lvl w:ilvl="0" w:tplc="9A30C88E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09C54BA"/>
    <w:multiLevelType w:val="hybridMultilevel"/>
    <w:tmpl w:val="4CA4A1B4"/>
    <w:lvl w:ilvl="0" w:tplc="40090015">
      <w:start w:val="1"/>
      <w:numFmt w:val="upperLetter"/>
      <w:lvlText w:val="%1."/>
      <w:lvlJc w:val="left"/>
      <w:pPr>
        <w:ind w:left="1070" w:hanging="360"/>
      </w:pPr>
    </w:lvl>
    <w:lvl w:ilvl="1" w:tplc="40090019" w:tentative="1">
      <w:start w:val="1"/>
      <w:numFmt w:val="lowerLetter"/>
      <w:lvlText w:val="%2."/>
      <w:lvlJc w:val="left"/>
      <w:pPr>
        <w:ind w:left="2614" w:hanging="360"/>
      </w:pPr>
    </w:lvl>
    <w:lvl w:ilvl="2" w:tplc="4009001B" w:tentative="1">
      <w:start w:val="1"/>
      <w:numFmt w:val="lowerRoman"/>
      <w:lvlText w:val="%3."/>
      <w:lvlJc w:val="right"/>
      <w:pPr>
        <w:ind w:left="3334" w:hanging="180"/>
      </w:pPr>
    </w:lvl>
    <w:lvl w:ilvl="3" w:tplc="4009000F" w:tentative="1">
      <w:start w:val="1"/>
      <w:numFmt w:val="decimal"/>
      <w:lvlText w:val="%4."/>
      <w:lvlJc w:val="left"/>
      <w:pPr>
        <w:ind w:left="4054" w:hanging="360"/>
      </w:pPr>
    </w:lvl>
    <w:lvl w:ilvl="4" w:tplc="40090019" w:tentative="1">
      <w:start w:val="1"/>
      <w:numFmt w:val="lowerLetter"/>
      <w:lvlText w:val="%5."/>
      <w:lvlJc w:val="left"/>
      <w:pPr>
        <w:ind w:left="4774" w:hanging="360"/>
      </w:pPr>
    </w:lvl>
    <w:lvl w:ilvl="5" w:tplc="4009001B" w:tentative="1">
      <w:start w:val="1"/>
      <w:numFmt w:val="lowerRoman"/>
      <w:lvlText w:val="%6."/>
      <w:lvlJc w:val="right"/>
      <w:pPr>
        <w:ind w:left="5494" w:hanging="180"/>
      </w:pPr>
    </w:lvl>
    <w:lvl w:ilvl="6" w:tplc="4009000F" w:tentative="1">
      <w:start w:val="1"/>
      <w:numFmt w:val="decimal"/>
      <w:lvlText w:val="%7."/>
      <w:lvlJc w:val="left"/>
      <w:pPr>
        <w:ind w:left="6214" w:hanging="360"/>
      </w:pPr>
    </w:lvl>
    <w:lvl w:ilvl="7" w:tplc="40090019" w:tentative="1">
      <w:start w:val="1"/>
      <w:numFmt w:val="lowerLetter"/>
      <w:lvlText w:val="%8."/>
      <w:lvlJc w:val="left"/>
      <w:pPr>
        <w:ind w:left="6934" w:hanging="360"/>
      </w:pPr>
    </w:lvl>
    <w:lvl w:ilvl="8" w:tplc="40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13" w15:restartNumberingAfterBreak="0">
    <w:nsid w:val="10CD49D6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1A21668"/>
    <w:multiLevelType w:val="hybridMultilevel"/>
    <w:tmpl w:val="4A9A5070"/>
    <w:lvl w:ilvl="0" w:tplc="FFFFFFFF">
      <w:start w:val="1"/>
      <w:numFmt w:val="upperLetter"/>
      <w:lvlText w:val="%1."/>
      <w:lvlJc w:val="left"/>
      <w:pPr>
        <w:ind w:left="108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11E9568F"/>
    <w:multiLevelType w:val="hybridMultilevel"/>
    <w:tmpl w:val="16203576"/>
    <w:lvl w:ilvl="0" w:tplc="93583BCA">
      <w:start w:val="1"/>
      <w:numFmt w:val="upperLetter"/>
      <w:lvlText w:val="%1)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16" w15:restartNumberingAfterBreak="0">
    <w:nsid w:val="130136A4"/>
    <w:multiLevelType w:val="hybridMultilevel"/>
    <w:tmpl w:val="EE7A87A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FFFFFFFF">
      <w:start w:val="1"/>
      <w:numFmt w:val="lowerLetter"/>
      <w:lvlText w:val="(%3)"/>
      <w:lvlJc w:val="left"/>
      <w:pPr>
        <w:ind w:left="23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31D7800"/>
    <w:multiLevelType w:val="hybridMultilevel"/>
    <w:tmpl w:val="F2B232D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3D4637F"/>
    <w:multiLevelType w:val="hybridMultilevel"/>
    <w:tmpl w:val="25441D92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14B05AD4"/>
    <w:multiLevelType w:val="hybridMultilevel"/>
    <w:tmpl w:val="8D625486"/>
    <w:lvl w:ilvl="0" w:tplc="40090015">
      <w:start w:val="1"/>
      <w:numFmt w:val="upperLetter"/>
      <w:lvlText w:val="%1."/>
      <w:lvlJc w:val="left"/>
      <w:pPr>
        <w:ind w:left="1070" w:hanging="360"/>
      </w:pPr>
    </w:lvl>
    <w:lvl w:ilvl="1" w:tplc="40090019">
      <w:start w:val="1"/>
      <w:numFmt w:val="lowerLetter"/>
      <w:lvlText w:val="%2."/>
      <w:lvlJc w:val="left"/>
      <w:pPr>
        <w:ind w:left="1972" w:hanging="360"/>
      </w:pPr>
    </w:lvl>
    <w:lvl w:ilvl="2" w:tplc="4009001B">
      <w:start w:val="1"/>
      <w:numFmt w:val="lowerRoman"/>
      <w:lvlText w:val="%3."/>
      <w:lvlJc w:val="right"/>
      <w:pPr>
        <w:ind w:left="2692" w:hanging="180"/>
      </w:pPr>
    </w:lvl>
    <w:lvl w:ilvl="3" w:tplc="4009000F">
      <w:start w:val="1"/>
      <w:numFmt w:val="decimal"/>
      <w:lvlText w:val="%4."/>
      <w:lvlJc w:val="left"/>
      <w:pPr>
        <w:ind w:left="3412" w:hanging="360"/>
      </w:pPr>
    </w:lvl>
    <w:lvl w:ilvl="4" w:tplc="40090019">
      <w:start w:val="1"/>
      <w:numFmt w:val="lowerLetter"/>
      <w:lvlText w:val="%5."/>
      <w:lvlJc w:val="left"/>
      <w:pPr>
        <w:ind w:left="4132" w:hanging="360"/>
      </w:pPr>
    </w:lvl>
    <w:lvl w:ilvl="5" w:tplc="4009001B">
      <w:start w:val="1"/>
      <w:numFmt w:val="lowerRoman"/>
      <w:lvlText w:val="%6."/>
      <w:lvlJc w:val="right"/>
      <w:pPr>
        <w:ind w:left="4852" w:hanging="180"/>
      </w:pPr>
    </w:lvl>
    <w:lvl w:ilvl="6" w:tplc="4009000F">
      <w:start w:val="1"/>
      <w:numFmt w:val="decimal"/>
      <w:lvlText w:val="%7."/>
      <w:lvlJc w:val="left"/>
      <w:pPr>
        <w:ind w:left="5572" w:hanging="360"/>
      </w:pPr>
    </w:lvl>
    <w:lvl w:ilvl="7" w:tplc="40090019">
      <w:start w:val="1"/>
      <w:numFmt w:val="lowerLetter"/>
      <w:lvlText w:val="%8."/>
      <w:lvlJc w:val="left"/>
      <w:pPr>
        <w:ind w:left="6292" w:hanging="360"/>
      </w:pPr>
    </w:lvl>
    <w:lvl w:ilvl="8" w:tplc="4009001B">
      <w:start w:val="1"/>
      <w:numFmt w:val="lowerRoman"/>
      <w:lvlText w:val="%9."/>
      <w:lvlJc w:val="right"/>
      <w:pPr>
        <w:ind w:left="7012" w:hanging="180"/>
      </w:pPr>
    </w:lvl>
  </w:abstractNum>
  <w:abstractNum w:abstractNumId="20" w15:restartNumberingAfterBreak="0">
    <w:nsid w:val="159C398F"/>
    <w:multiLevelType w:val="hybridMultilevel"/>
    <w:tmpl w:val="C162462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950" w:hanging="360"/>
      </w:pPr>
    </w:lvl>
    <w:lvl w:ilvl="2" w:tplc="0409001B">
      <w:start w:val="1"/>
      <w:numFmt w:val="lowerRoman"/>
      <w:lvlText w:val="%3."/>
      <w:lvlJc w:val="right"/>
      <w:pPr>
        <w:ind w:left="1670" w:hanging="180"/>
      </w:pPr>
    </w:lvl>
    <w:lvl w:ilvl="3" w:tplc="0409000F">
      <w:start w:val="1"/>
      <w:numFmt w:val="decimal"/>
      <w:lvlText w:val="%4."/>
      <w:lvlJc w:val="left"/>
      <w:pPr>
        <w:ind w:left="2390" w:hanging="360"/>
      </w:pPr>
    </w:lvl>
    <w:lvl w:ilvl="4" w:tplc="04090019">
      <w:start w:val="1"/>
      <w:numFmt w:val="lowerLetter"/>
      <w:lvlText w:val="%5."/>
      <w:lvlJc w:val="left"/>
      <w:pPr>
        <w:ind w:left="3110" w:hanging="360"/>
      </w:pPr>
    </w:lvl>
    <w:lvl w:ilvl="5" w:tplc="0409001B">
      <w:start w:val="1"/>
      <w:numFmt w:val="lowerRoman"/>
      <w:lvlText w:val="%6."/>
      <w:lvlJc w:val="right"/>
      <w:pPr>
        <w:ind w:left="3830" w:hanging="180"/>
      </w:pPr>
    </w:lvl>
    <w:lvl w:ilvl="6" w:tplc="0409000F">
      <w:start w:val="1"/>
      <w:numFmt w:val="decimal"/>
      <w:lvlText w:val="%7."/>
      <w:lvlJc w:val="left"/>
      <w:pPr>
        <w:ind w:left="4550" w:hanging="360"/>
      </w:pPr>
    </w:lvl>
    <w:lvl w:ilvl="7" w:tplc="04090019">
      <w:start w:val="1"/>
      <w:numFmt w:val="lowerLetter"/>
      <w:lvlText w:val="%8."/>
      <w:lvlJc w:val="left"/>
      <w:pPr>
        <w:ind w:left="5270" w:hanging="360"/>
      </w:pPr>
    </w:lvl>
    <w:lvl w:ilvl="8" w:tplc="0409001B">
      <w:start w:val="1"/>
      <w:numFmt w:val="lowerRoman"/>
      <w:lvlText w:val="%9."/>
      <w:lvlJc w:val="right"/>
      <w:pPr>
        <w:ind w:left="5990" w:hanging="180"/>
      </w:pPr>
    </w:lvl>
  </w:abstractNum>
  <w:abstractNum w:abstractNumId="21" w15:restartNumberingAfterBreak="0">
    <w:nsid w:val="16B00ECB"/>
    <w:multiLevelType w:val="hybridMultilevel"/>
    <w:tmpl w:val="4A9A5070"/>
    <w:lvl w:ilvl="0" w:tplc="3D9AC2AE">
      <w:start w:val="1"/>
      <w:numFmt w:val="upperLetter"/>
      <w:lvlText w:val="%1."/>
      <w:lvlJc w:val="left"/>
      <w:pPr>
        <w:ind w:left="108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1869287E"/>
    <w:multiLevelType w:val="hybridMultilevel"/>
    <w:tmpl w:val="2338772E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191206EA"/>
    <w:multiLevelType w:val="hybridMultilevel"/>
    <w:tmpl w:val="C162462E"/>
    <w:lvl w:ilvl="0" w:tplc="FFFFFFFF">
      <w:start w:val="1"/>
      <w:numFmt w:val="upperLetter"/>
      <w:lvlText w:val="%1."/>
      <w:lvlJc w:val="left"/>
      <w:pPr>
        <w:ind w:left="1170" w:hanging="360"/>
      </w:pPr>
    </w:lvl>
    <w:lvl w:ilvl="1" w:tplc="FFFFFFFF">
      <w:start w:val="1"/>
      <w:numFmt w:val="lowerLetter"/>
      <w:lvlText w:val="%2."/>
      <w:lvlJc w:val="left"/>
      <w:pPr>
        <w:ind w:left="950" w:hanging="360"/>
      </w:pPr>
    </w:lvl>
    <w:lvl w:ilvl="2" w:tplc="FFFFFFFF">
      <w:start w:val="1"/>
      <w:numFmt w:val="lowerRoman"/>
      <w:lvlText w:val="%3."/>
      <w:lvlJc w:val="right"/>
      <w:pPr>
        <w:ind w:left="1670" w:hanging="180"/>
      </w:pPr>
    </w:lvl>
    <w:lvl w:ilvl="3" w:tplc="FFFFFFFF">
      <w:start w:val="1"/>
      <w:numFmt w:val="decimal"/>
      <w:lvlText w:val="%4."/>
      <w:lvlJc w:val="left"/>
      <w:pPr>
        <w:ind w:left="2390" w:hanging="360"/>
      </w:pPr>
    </w:lvl>
    <w:lvl w:ilvl="4" w:tplc="FFFFFFFF">
      <w:start w:val="1"/>
      <w:numFmt w:val="lowerLetter"/>
      <w:lvlText w:val="%5."/>
      <w:lvlJc w:val="left"/>
      <w:pPr>
        <w:ind w:left="3110" w:hanging="360"/>
      </w:pPr>
    </w:lvl>
    <w:lvl w:ilvl="5" w:tplc="FFFFFFFF">
      <w:start w:val="1"/>
      <w:numFmt w:val="lowerRoman"/>
      <w:lvlText w:val="%6."/>
      <w:lvlJc w:val="right"/>
      <w:pPr>
        <w:ind w:left="3830" w:hanging="180"/>
      </w:pPr>
    </w:lvl>
    <w:lvl w:ilvl="6" w:tplc="FFFFFFFF">
      <w:start w:val="1"/>
      <w:numFmt w:val="decimal"/>
      <w:lvlText w:val="%7."/>
      <w:lvlJc w:val="left"/>
      <w:pPr>
        <w:ind w:left="4550" w:hanging="360"/>
      </w:pPr>
    </w:lvl>
    <w:lvl w:ilvl="7" w:tplc="FFFFFFFF">
      <w:start w:val="1"/>
      <w:numFmt w:val="lowerLetter"/>
      <w:lvlText w:val="%8."/>
      <w:lvlJc w:val="left"/>
      <w:pPr>
        <w:ind w:left="5270" w:hanging="360"/>
      </w:pPr>
    </w:lvl>
    <w:lvl w:ilvl="8" w:tplc="FFFFFFFF">
      <w:start w:val="1"/>
      <w:numFmt w:val="lowerRoman"/>
      <w:lvlText w:val="%9."/>
      <w:lvlJc w:val="right"/>
      <w:pPr>
        <w:ind w:left="5990" w:hanging="180"/>
      </w:pPr>
    </w:lvl>
  </w:abstractNum>
  <w:abstractNum w:abstractNumId="24" w15:restartNumberingAfterBreak="0">
    <w:nsid w:val="19A6198F"/>
    <w:multiLevelType w:val="hybridMultilevel"/>
    <w:tmpl w:val="6CBC046C"/>
    <w:lvl w:ilvl="0" w:tplc="E6A028B0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B02417F"/>
    <w:multiLevelType w:val="hybridMultilevel"/>
    <w:tmpl w:val="C162462E"/>
    <w:lvl w:ilvl="0" w:tplc="FFFFFFFF">
      <w:start w:val="1"/>
      <w:numFmt w:val="upp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950" w:hanging="360"/>
      </w:pPr>
    </w:lvl>
    <w:lvl w:ilvl="2" w:tplc="FFFFFFFF">
      <w:start w:val="1"/>
      <w:numFmt w:val="lowerRoman"/>
      <w:lvlText w:val="%3."/>
      <w:lvlJc w:val="right"/>
      <w:pPr>
        <w:ind w:left="1670" w:hanging="180"/>
      </w:pPr>
    </w:lvl>
    <w:lvl w:ilvl="3" w:tplc="FFFFFFFF">
      <w:start w:val="1"/>
      <w:numFmt w:val="decimal"/>
      <w:lvlText w:val="%4."/>
      <w:lvlJc w:val="left"/>
      <w:pPr>
        <w:ind w:left="2390" w:hanging="360"/>
      </w:pPr>
    </w:lvl>
    <w:lvl w:ilvl="4" w:tplc="FFFFFFFF">
      <w:start w:val="1"/>
      <w:numFmt w:val="lowerLetter"/>
      <w:lvlText w:val="%5."/>
      <w:lvlJc w:val="left"/>
      <w:pPr>
        <w:ind w:left="3110" w:hanging="360"/>
      </w:pPr>
    </w:lvl>
    <w:lvl w:ilvl="5" w:tplc="FFFFFFFF">
      <w:start w:val="1"/>
      <w:numFmt w:val="lowerRoman"/>
      <w:lvlText w:val="%6."/>
      <w:lvlJc w:val="right"/>
      <w:pPr>
        <w:ind w:left="3830" w:hanging="180"/>
      </w:pPr>
    </w:lvl>
    <w:lvl w:ilvl="6" w:tplc="FFFFFFFF">
      <w:start w:val="1"/>
      <w:numFmt w:val="decimal"/>
      <w:lvlText w:val="%7."/>
      <w:lvlJc w:val="left"/>
      <w:pPr>
        <w:ind w:left="4550" w:hanging="360"/>
      </w:pPr>
    </w:lvl>
    <w:lvl w:ilvl="7" w:tplc="FFFFFFFF">
      <w:start w:val="1"/>
      <w:numFmt w:val="lowerLetter"/>
      <w:lvlText w:val="%8."/>
      <w:lvlJc w:val="left"/>
      <w:pPr>
        <w:ind w:left="5270" w:hanging="360"/>
      </w:pPr>
    </w:lvl>
    <w:lvl w:ilvl="8" w:tplc="FFFFFFFF">
      <w:start w:val="1"/>
      <w:numFmt w:val="lowerRoman"/>
      <w:lvlText w:val="%9."/>
      <w:lvlJc w:val="right"/>
      <w:pPr>
        <w:ind w:left="5990" w:hanging="180"/>
      </w:pPr>
    </w:lvl>
  </w:abstractNum>
  <w:abstractNum w:abstractNumId="26" w15:restartNumberingAfterBreak="0">
    <w:nsid w:val="1C331315"/>
    <w:multiLevelType w:val="hybridMultilevel"/>
    <w:tmpl w:val="4A9A5070"/>
    <w:lvl w:ilvl="0" w:tplc="FFFFFFFF">
      <w:start w:val="1"/>
      <w:numFmt w:val="upperLetter"/>
      <w:lvlText w:val="%1."/>
      <w:lvlJc w:val="left"/>
      <w:pPr>
        <w:ind w:left="99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1DF90B37"/>
    <w:multiLevelType w:val="hybridMultilevel"/>
    <w:tmpl w:val="28E2EDB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2B4C9C"/>
    <w:multiLevelType w:val="hybridMultilevel"/>
    <w:tmpl w:val="D94818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20367DB9"/>
    <w:multiLevelType w:val="hybridMultilevel"/>
    <w:tmpl w:val="9E3E3E1A"/>
    <w:lvl w:ilvl="0" w:tplc="0FB4BE1A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07F5CCD"/>
    <w:multiLevelType w:val="hybridMultilevel"/>
    <w:tmpl w:val="EF02DB88"/>
    <w:lvl w:ilvl="0" w:tplc="3D9AC2AE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208A0F6E"/>
    <w:multiLevelType w:val="multilevel"/>
    <w:tmpl w:val="37AC3564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2" w15:restartNumberingAfterBreak="0">
    <w:nsid w:val="20DD050E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22A72B20"/>
    <w:multiLevelType w:val="hybridMultilevel"/>
    <w:tmpl w:val="8F58CD68"/>
    <w:lvl w:ilvl="0" w:tplc="04090015">
      <w:start w:val="1"/>
      <w:numFmt w:val="upperLetter"/>
      <w:lvlText w:val="%1."/>
      <w:lvlJc w:val="left"/>
      <w:pPr>
        <w:tabs>
          <w:tab w:val="num" w:pos="2610"/>
        </w:tabs>
        <w:ind w:left="261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403"/>
        </w:tabs>
        <w:ind w:left="2403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123"/>
        </w:tabs>
        <w:ind w:left="3123" w:hanging="180"/>
      </w:pPr>
    </w:lvl>
    <w:lvl w:ilvl="3" w:tplc="0409000F">
      <w:start w:val="1"/>
      <w:numFmt w:val="decimal"/>
      <w:lvlText w:val="%4."/>
      <w:lvlJc w:val="left"/>
      <w:pPr>
        <w:tabs>
          <w:tab w:val="num" w:pos="3843"/>
        </w:tabs>
        <w:ind w:left="3843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563"/>
        </w:tabs>
        <w:ind w:left="4563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283"/>
        </w:tabs>
        <w:ind w:left="5283" w:hanging="180"/>
      </w:pPr>
    </w:lvl>
    <w:lvl w:ilvl="6" w:tplc="0409000F">
      <w:start w:val="1"/>
      <w:numFmt w:val="decimal"/>
      <w:lvlText w:val="%7."/>
      <w:lvlJc w:val="left"/>
      <w:pPr>
        <w:tabs>
          <w:tab w:val="num" w:pos="6003"/>
        </w:tabs>
        <w:ind w:left="6003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723"/>
        </w:tabs>
        <w:ind w:left="6723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443"/>
        </w:tabs>
        <w:ind w:left="7443" w:hanging="180"/>
      </w:pPr>
    </w:lvl>
  </w:abstractNum>
  <w:abstractNum w:abstractNumId="34" w15:restartNumberingAfterBreak="0">
    <w:nsid w:val="24A347C4"/>
    <w:multiLevelType w:val="hybridMultilevel"/>
    <w:tmpl w:val="5D944BE8"/>
    <w:lvl w:ilvl="0" w:tplc="EB5CB426">
      <w:start w:val="1"/>
      <w:numFmt w:val="upperLetter"/>
      <w:lvlText w:val="%1)"/>
      <w:lvlJc w:val="left"/>
      <w:pPr>
        <w:ind w:left="720" w:hanging="360"/>
      </w:pPr>
      <w:rPr>
        <w:color w:val="auto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0" w:hanging="360"/>
      </w:pPr>
    </w:lvl>
    <w:lvl w:ilvl="2" w:tplc="FFFFFFFF">
      <w:start w:val="1"/>
      <w:numFmt w:val="lowerRoman"/>
      <w:lvlText w:val="%3."/>
      <w:lvlJc w:val="right"/>
      <w:pPr>
        <w:ind w:left="720" w:hanging="180"/>
      </w:pPr>
    </w:lvl>
    <w:lvl w:ilvl="3" w:tplc="FFFFFFFF">
      <w:start w:val="1"/>
      <w:numFmt w:val="decimal"/>
      <w:lvlText w:val="%4."/>
      <w:lvlJc w:val="left"/>
      <w:pPr>
        <w:ind w:left="1440" w:hanging="360"/>
      </w:pPr>
    </w:lvl>
    <w:lvl w:ilvl="4" w:tplc="FFFFFFFF">
      <w:start w:val="1"/>
      <w:numFmt w:val="lowerLetter"/>
      <w:lvlText w:val="%5."/>
      <w:lvlJc w:val="left"/>
      <w:pPr>
        <w:ind w:left="2160" w:hanging="360"/>
      </w:pPr>
    </w:lvl>
    <w:lvl w:ilvl="5" w:tplc="FFFFFFFF">
      <w:start w:val="1"/>
      <w:numFmt w:val="lowerRoman"/>
      <w:lvlText w:val="%6."/>
      <w:lvlJc w:val="right"/>
      <w:pPr>
        <w:ind w:left="2880" w:hanging="180"/>
      </w:pPr>
    </w:lvl>
    <w:lvl w:ilvl="6" w:tplc="FFFFFFFF">
      <w:start w:val="1"/>
      <w:numFmt w:val="decimal"/>
      <w:lvlText w:val="%7."/>
      <w:lvlJc w:val="left"/>
      <w:pPr>
        <w:ind w:left="3600" w:hanging="360"/>
      </w:pPr>
    </w:lvl>
    <w:lvl w:ilvl="7" w:tplc="FFFFFFFF">
      <w:start w:val="1"/>
      <w:numFmt w:val="lowerLetter"/>
      <w:lvlText w:val="%8."/>
      <w:lvlJc w:val="left"/>
      <w:pPr>
        <w:ind w:left="4320" w:hanging="360"/>
      </w:pPr>
    </w:lvl>
    <w:lvl w:ilvl="8" w:tplc="FFFFFFFF">
      <w:start w:val="1"/>
      <w:numFmt w:val="lowerRoman"/>
      <w:lvlText w:val="%9."/>
      <w:lvlJc w:val="right"/>
      <w:pPr>
        <w:ind w:left="5040" w:hanging="180"/>
      </w:pPr>
    </w:lvl>
  </w:abstractNum>
  <w:abstractNum w:abstractNumId="35" w15:restartNumberingAfterBreak="0">
    <w:nsid w:val="27C55DEE"/>
    <w:multiLevelType w:val="hybridMultilevel"/>
    <w:tmpl w:val="1AD2682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2ADE3EA4"/>
    <w:multiLevelType w:val="hybridMultilevel"/>
    <w:tmpl w:val="C03A0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C771AAB"/>
    <w:multiLevelType w:val="hybridMultilevel"/>
    <w:tmpl w:val="25441D92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2D863132"/>
    <w:multiLevelType w:val="hybridMultilevel"/>
    <w:tmpl w:val="B852DA2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2EFB22A9"/>
    <w:multiLevelType w:val="hybridMultilevel"/>
    <w:tmpl w:val="0D4EC12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2FEE6E3D"/>
    <w:multiLevelType w:val="multilevel"/>
    <w:tmpl w:val="B31E1B3E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1" w15:restartNumberingAfterBreak="0">
    <w:nsid w:val="310A79F7"/>
    <w:multiLevelType w:val="hybridMultilevel"/>
    <w:tmpl w:val="A5FC601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31472ACC"/>
    <w:multiLevelType w:val="hybridMultilevel"/>
    <w:tmpl w:val="39304EE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315721CF"/>
    <w:multiLevelType w:val="hybridMultilevel"/>
    <w:tmpl w:val="7334F766"/>
    <w:lvl w:ilvl="0" w:tplc="40090015">
      <w:start w:val="1"/>
      <w:numFmt w:val="upperLetter"/>
      <w:lvlText w:val="%1."/>
      <w:lvlJc w:val="left"/>
      <w:pPr>
        <w:ind w:left="1069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32E81C63"/>
    <w:multiLevelType w:val="hybridMultilevel"/>
    <w:tmpl w:val="B852DA2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34141A9C"/>
    <w:multiLevelType w:val="hybridMultilevel"/>
    <w:tmpl w:val="EE5CF1AC"/>
    <w:lvl w:ilvl="0" w:tplc="D47C1CBC">
      <w:start w:val="1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34282629"/>
    <w:multiLevelType w:val="hybridMultilevel"/>
    <w:tmpl w:val="B43A9480"/>
    <w:lvl w:ilvl="0" w:tplc="1F2064E2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353E3B44"/>
    <w:multiLevelType w:val="hybridMultilevel"/>
    <w:tmpl w:val="5EA6A3FC"/>
    <w:lvl w:ilvl="0" w:tplc="7D0CA6C8">
      <w:start w:val="1"/>
      <w:numFmt w:val="upperLetter"/>
      <w:lvlText w:val="%1)"/>
      <w:lvlJc w:val="left"/>
      <w:pPr>
        <w:ind w:left="810" w:hanging="360"/>
      </w:pPr>
      <w:rPr>
        <w:rFonts w:eastAsia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48" w15:restartNumberingAfterBreak="0">
    <w:nsid w:val="370273CB"/>
    <w:multiLevelType w:val="hybridMultilevel"/>
    <w:tmpl w:val="BAC6E700"/>
    <w:lvl w:ilvl="0" w:tplc="17D6F5FE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37074D19"/>
    <w:multiLevelType w:val="multilevel"/>
    <w:tmpl w:val="E8103696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0" w15:restartNumberingAfterBreak="0">
    <w:nsid w:val="37200E93"/>
    <w:multiLevelType w:val="hybridMultilevel"/>
    <w:tmpl w:val="A316252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1" w15:restartNumberingAfterBreak="0">
    <w:nsid w:val="3B723213"/>
    <w:multiLevelType w:val="hybridMultilevel"/>
    <w:tmpl w:val="B9C2CD82"/>
    <w:lvl w:ilvl="0" w:tplc="40090015">
      <w:start w:val="1"/>
      <w:numFmt w:val="upperLetter"/>
      <w:lvlText w:val="%1."/>
      <w:lvlJc w:val="left"/>
      <w:pPr>
        <w:ind w:left="1146" w:hanging="360"/>
      </w:pPr>
    </w:lvl>
    <w:lvl w:ilvl="1" w:tplc="40090019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>
      <w:start w:val="1"/>
      <w:numFmt w:val="decimal"/>
      <w:lvlText w:val="%4."/>
      <w:lvlJc w:val="left"/>
      <w:pPr>
        <w:ind w:left="3306" w:hanging="360"/>
      </w:pPr>
    </w:lvl>
    <w:lvl w:ilvl="4" w:tplc="40090019">
      <w:start w:val="1"/>
      <w:numFmt w:val="lowerLetter"/>
      <w:lvlText w:val="%5."/>
      <w:lvlJc w:val="left"/>
      <w:pPr>
        <w:ind w:left="4026" w:hanging="360"/>
      </w:pPr>
    </w:lvl>
    <w:lvl w:ilvl="5" w:tplc="4009001B">
      <w:start w:val="1"/>
      <w:numFmt w:val="lowerRoman"/>
      <w:lvlText w:val="%6."/>
      <w:lvlJc w:val="right"/>
      <w:pPr>
        <w:ind w:left="4746" w:hanging="180"/>
      </w:pPr>
    </w:lvl>
    <w:lvl w:ilvl="6" w:tplc="4009000F">
      <w:start w:val="1"/>
      <w:numFmt w:val="decimal"/>
      <w:lvlText w:val="%7."/>
      <w:lvlJc w:val="left"/>
      <w:pPr>
        <w:ind w:left="5466" w:hanging="360"/>
      </w:pPr>
    </w:lvl>
    <w:lvl w:ilvl="7" w:tplc="40090019">
      <w:start w:val="1"/>
      <w:numFmt w:val="lowerLetter"/>
      <w:lvlText w:val="%8."/>
      <w:lvlJc w:val="left"/>
      <w:pPr>
        <w:ind w:left="6186" w:hanging="360"/>
      </w:pPr>
    </w:lvl>
    <w:lvl w:ilvl="8" w:tplc="4009001B">
      <w:start w:val="1"/>
      <w:numFmt w:val="lowerRoman"/>
      <w:lvlText w:val="%9."/>
      <w:lvlJc w:val="right"/>
      <w:pPr>
        <w:ind w:left="6906" w:hanging="180"/>
      </w:pPr>
    </w:lvl>
  </w:abstractNum>
  <w:abstractNum w:abstractNumId="52" w15:restartNumberingAfterBreak="0">
    <w:nsid w:val="3BA61B54"/>
    <w:multiLevelType w:val="hybridMultilevel"/>
    <w:tmpl w:val="26E2FBEC"/>
    <w:lvl w:ilvl="0" w:tplc="8D661D12">
      <w:start w:val="1"/>
      <w:numFmt w:val="decimal"/>
      <w:lvlText w:val="%1.___________"/>
      <w:lvlJc w:val="left"/>
      <w:pPr>
        <w:ind w:left="1080" w:hanging="360"/>
      </w:pPr>
    </w:lvl>
    <w:lvl w:ilvl="1" w:tplc="9A30C88E">
      <w:start w:val="1"/>
      <w:numFmt w:val="upp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3BDC181A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3C0D11B6"/>
    <w:multiLevelType w:val="hybridMultilevel"/>
    <w:tmpl w:val="4A9A5070"/>
    <w:lvl w:ilvl="0" w:tplc="FFFFFFFF">
      <w:start w:val="1"/>
      <w:numFmt w:val="upperLetter"/>
      <w:lvlText w:val="%1."/>
      <w:lvlJc w:val="left"/>
      <w:pPr>
        <w:ind w:left="108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5" w15:restartNumberingAfterBreak="0">
    <w:nsid w:val="3D3E246E"/>
    <w:multiLevelType w:val="hybridMultilevel"/>
    <w:tmpl w:val="6EDECF80"/>
    <w:lvl w:ilvl="0" w:tplc="40090015">
      <w:start w:val="1"/>
      <w:numFmt w:val="upperLetter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56" w15:restartNumberingAfterBreak="0">
    <w:nsid w:val="3D49536C"/>
    <w:multiLevelType w:val="hybridMultilevel"/>
    <w:tmpl w:val="0BEEFEA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3F747594"/>
    <w:multiLevelType w:val="hybridMultilevel"/>
    <w:tmpl w:val="EAC64056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2580" w:hanging="360"/>
      </w:pPr>
    </w:lvl>
    <w:lvl w:ilvl="2" w:tplc="0409001B">
      <w:start w:val="1"/>
      <w:numFmt w:val="lowerRoman"/>
      <w:lvlText w:val="%3."/>
      <w:lvlJc w:val="right"/>
      <w:pPr>
        <w:ind w:left="3300" w:hanging="180"/>
      </w:pPr>
    </w:lvl>
    <w:lvl w:ilvl="3" w:tplc="0409000F">
      <w:start w:val="1"/>
      <w:numFmt w:val="decimal"/>
      <w:lvlText w:val="%4."/>
      <w:lvlJc w:val="left"/>
      <w:pPr>
        <w:ind w:left="4020" w:hanging="360"/>
      </w:pPr>
    </w:lvl>
    <w:lvl w:ilvl="4" w:tplc="04090019">
      <w:start w:val="1"/>
      <w:numFmt w:val="lowerLetter"/>
      <w:lvlText w:val="%5."/>
      <w:lvlJc w:val="left"/>
      <w:pPr>
        <w:ind w:left="4740" w:hanging="360"/>
      </w:pPr>
    </w:lvl>
    <w:lvl w:ilvl="5" w:tplc="0409001B">
      <w:start w:val="1"/>
      <w:numFmt w:val="lowerRoman"/>
      <w:lvlText w:val="%6."/>
      <w:lvlJc w:val="right"/>
      <w:pPr>
        <w:ind w:left="5460" w:hanging="180"/>
      </w:pPr>
    </w:lvl>
    <w:lvl w:ilvl="6" w:tplc="0409000F">
      <w:start w:val="1"/>
      <w:numFmt w:val="decimal"/>
      <w:lvlText w:val="%7."/>
      <w:lvlJc w:val="left"/>
      <w:pPr>
        <w:ind w:left="6180" w:hanging="360"/>
      </w:pPr>
    </w:lvl>
    <w:lvl w:ilvl="7" w:tplc="04090019">
      <w:start w:val="1"/>
      <w:numFmt w:val="lowerLetter"/>
      <w:lvlText w:val="%8."/>
      <w:lvlJc w:val="left"/>
      <w:pPr>
        <w:ind w:left="6900" w:hanging="360"/>
      </w:pPr>
    </w:lvl>
    <w:lvl w:ilvl="8" w:tplc="0409001B">
      <w:start w:val="1"/>
      <w:numFmt w:val="lowerRoman"/>
      <w:lvlText w:val="%9."/>
      <w:lvlJc w:val="right"/>
      <w:pPr>
        <w:ind w:left="7620" w:hanging="180"/>
      </w:pPr>
    </w:lvl>
  </w:abstractNum>
  <w:abstractNum w:abstractNumId="58" w15:restartNumberingAfterBreak="0">
    <w:nsid w:val="3FD16B87"/>
    <w:multiLevelType w:val="hybridMultilevel"/>
    <w:tmpl w:val="B852DA2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404E2A0D"/>
    <w:multiLevelType w:val="hybridMultilevel"/>
    <w:tmpl w:val="37807E02"/>
    <w:lvl w:ilvl="0" w:tplc="A5145D20">
      <w:start w:val="1"/>
      <w:numFmt w:val="upperLetter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4300290D"/>
    <w:multiLevelType w:val="hybridMultilevel"/>
    <w:tmpl w:val="0ED687A6"/>
    <w:lvl w:ilvl="0" w:tplc="EB5CB426">
      <w:start w:val="1"/>
      <w:numFmt w:val="upperLetter"/>
      <w:lvlText w:val="%1)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>
      <w:start w:val="1"/>
      <w:numFmt w:val="lowerRoman"/>
      <w:lvlText w:val="%6."/>
      <w:lvlJc w:val="right"/>
      <w:pPr>
        <w:ind w:left="4140" w:hanging="180"/>
      </w:pPr>
    </w:lvl>
    <w:lvl w:ilvl="6" w:tplc="0409000F">
      <w:start w:val="1"/>
      <w:numFmt w:val="decimal"/>
      <w:lvlText w:val="%7."/>
      <w:lvlJc w:val="left"/>
      <w:pPr>
        <w:ind w:left="4860" w:hanging="360"/>
      </w:pPr>
    </w:lvl>
    <w:lvl w:ilvl="7" w:tplc="04090019">
      <w:start w:val="1"/>
      <w:numFmt w:val="lowerLetter"/>
      <w:lvlText w:val="%8."/>
      <w:lvlJc w:val="left"/>
      <w:pPr>
        <w:ind w:left="5580" w:hanging="360"/>
      </w:pPr>
    </w:lvl>
    <w:lvl w:ilvl="8" w:tplc="0409001B">
      <w:start w:val="1"/>
      <w:numFmt w:val="lowerRoman"/>
      <w:lvlText w:val="%9."/>
      <w:lvlJc w:val="right"/>
      <w:pPr>
        <w:ind w:left="6300" w:hanging="180"/>
      </w:pPr>
    </w:lvl>
  </w:abstractNum>
  <w:abstractNum w:abstractNumId="61" w15:restartNumberingAfterBreak="0">
    <w:nsid w:val="448034E4"/>
    <w:multiLevelType w:val="hybridMultilevel"/>
    <w:tmpl w:val="D720877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39C4B67"/>
    <w:multiLevelType w:val="hybridMultilevel"/>
    <w:tmpl w:val="D320013A"/>
    <w:lvl w:ilvl="0" w:tplc="7742A146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3" w15:restartNumberingAfterBreak="0">
    <w:nsid w:val="540A4573"/>
    <w:multiLevelType w:val="hybridMultilevel"/>
    <w:tmpl w:val="B852DA2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 w15:restartNumberingAfterBreak="0">
    <w:nsid w:val="55137203"/>
    <w:multiLevelType w:val="hybridMultilevel"/>
    <w:tmpl w:val="739829F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5">
      <w:start w:val="1"/>
      <w:numFmt w:val="upperLetter"/>
      <w:lvlText w:val="%2."/>
      <w:lvlJc w:val="left"/>
      <w:pPr>
        <w:ind w:left="117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6762A79"/>
    <w:multiLevelType w:val="hybridMultilevel"/>
    <w:tmpl w:val="C162462E"/>
    <w:lvl w:ilvl="0" w:tplc="FFFFFFFF">
      <w:start w:val="1"/>
      <w:numFmt w:val="upperLetter"/>
      <w:lvlText w:val="%1."/>
      <w:lvlJc w:val="left"/>
      <w:pPr>
        <w:ind w:left="1170" w:hanging="360"/>
      </w:pPr>
    </w:lvl>
    <w:lvl w:ilvl="1" w:tplc="FFFFFFFF">
      <w:start w:val="1"/>
      <w:numFmt w:val="lowerLetter"/>
      <w:lvlText w:val="%2."/>
      <w:lvlJc w:val="left"/>
      <w:pPr>
        <w:ind w:left="950" w:hanging="360"/>
      </w:pPr>
    </w:lvl>
    <w:lvl w:ilvl="2" w:tplc="FFFFFFFF">
      <w:start w:val="1"/>
      <w:numFmt w:val="lowerRoman"/>
      <w:lvlText w:val="%3."/>
      <w:lvlJc w:val="right"/>
      <w:pPr>
        <w:ind w:left="1670" w:hanging="180"/>
      </w:pPr>
    </w:lvl>
    <w:lvl w:ilvl="3" w:tplc="FFFFFFFF">
      <w:start w:val="1"/>
      <w:numFmt w:val="decimal"/>
      <w:lvlText w:val="%4."/>
      <w:lvlJc w:val="left"/>
      <w:pPr>
        <w:ind w:left="2390" w:hanging="360"/>
      </w:pPr>
    </w:lvl>
    <w:lvl w:ilvl="4" w:tplc="FFFFFFFF">
      <w:start w:val="1"/>
      <w:numFmt w:val="lowerLetter"/>
      <w:lvlText w:val="%5."/>
      <w:lvlJc w:val="left"/>
      <w:pPr>
        <w:ind w:left="3110" w:hanging="360"/>
      </w:pPr>
    </w:lvl>
    <w:lvl w:ilvl="5" w:tplc="FFFFFFFF">
      <w:start w:val="1"/>
      <w:numFmt w:val="lowerRoman"/>
      <w:lvlText w:val="%6."/>
      <w:lvlJc w:val="right"/>
      <w:pPr>
        <w:ind w:left="3830" w:hanging="180"/>
      </w:pPr>
    </w:lvl>
    <w:lvl w:ilvl="6" w:tplc="FFFFFFFF">
      <w:start w:val="1"/>
      <w:numFmt w:val="decimal"/>
      <w:lvlText w:val="%7."/>
      <w:lvlJc w:val="left"/>
      <w:pPr>
        <w:ind w:left="4550" w:hanging="360"/>
      </w:pPr>
    </w:lvl>
    <w:lvl w:ilvl="7" w:tplc="FFFFFFFF">
      <w:start w:val="1"/>
      <w:numFmt w:val="lowerLetter"/>
      <w:lvlText w:val="%8."/>
      <w:lvlJc w:val="left"/>
      <w:pPr>
        <w:ind w:left="5270" w:hanging="360"/>
      </w:pPr>
    </w:lvl>
    <w:lvl w:ilvl="8" w:tplc="FFFFFFFF">
      <w:start w:val="1"/>
      <w:numFmt w:val="lowerRoman"/>
      <w:lvlText w:val="%9."/>
      <w:lvlJc w:val="right"/>
      <w:pPr>
        <w:ind w:left="5990" w:hanging="180"/>
      </w:pPr>
    </w:lvl>
  </w:abstractNum>
  <w:abstractNum w:abstractNumId="66" w15:restartNumberingAfterBreak="0">
    <w:nsid w:val="57940FD6"/>
    <w:multiLevelType w:val="hybridMultilevel"/>
    <w:tmpl w:val="91889362"/>
    <w:lvl w:ilvl="0" w:tplc="04090011">
      <w:start w:val="1"/>
      <w:numFmt w:val="decimal"/>
      <w:lvlText w:val="%1)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7" w15:restartNumberingAfterBreak="0">
    <w:nsid w:val="5CDF17BD"/>
    <w:multiLevelType w:val="hybridMultilevel"/>
    <w:tmpl w:val="B08EBCE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 w15:restartNumberingAfterBreak="0">
    <w:nsid w:val="5CF90325"/>
    <w:multiLevelType w:val="hybridMultilevel"/>
    <w:tmpl w:val="9268053C"/>
    <w:lvl w:ilvl="0" w:tplc="9A30C88E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9" w15:restartNumberingAfterBreak="0">
    <w:nsid w:val="5D380869"/>
    <w:multiLevelType w:val="hybridMultilevel"/>
    <w:tmpl w:val="B852DA2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 w15:restartNumberingAfterBreak="0">
    <w:nsid w:val="639228F9"/>
    <w:multiLevelType w:val="hybridMultilevel"/>
    <w:tmpl w:val="4A9A5070"/>
    <w:lvl w:ilvl="0" w:tplc="FFFFFFFF">
      <w:start w:val="1"/>
      <w:numFmt w:val="upperLetter"/>
      <w:lvlText w:val="%1."/>
      <w:lvlJc w:val="left"/>
      <w:pPr>
        <w:ind w:left="108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71" w15:restartNumberingAfterBreak="0">
    <w:nsid w:val="64B537BD"/>
    <w:multiLevelType w:val="hybridMultilevel"/>
    <w:tmpl w:val="A5FC6014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2" w15:restartNumberingAfterBreak="0">
    <w:nsid w:val="64E03640"/>
    <w:multiLevelType w:val="hybridMultilevel"/>
    <w:tmpl w:val="F670B5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6550A71"/>
    <w:multiLevelType w:val="hybridMultilevel"/>
    <w:tmpl w:val="A8E4B46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4" w15:restartNumberingAfterBreak="0">
    <w:nsid w:val="67840ADF"/>
    <w:multiLevelType w:val="hybridMultilevel"/>
    <w:tmpl w:val="17D4701C"/>
    <w:lvl w:ilvl="0" w:tplc="04090015">
      <w:start w:val="1"/>
      <w:numFmt w:val="upperLetter"/>
      <w:lvlText w:val="%1."/>
      <w:lvlJc w:val="left"/>
      <w:pPr>
        <w:ind w:left="12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75" w15:restartNumberingAfterBreak="0">
    <w:nsid w:val="68071B21"/>
    <w:multiLevelType w:val="hybridMultilevel"/>
    <w:tmpl w:val="6C0A388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76" w15:restartNumberingAfterBreak="0">
    <w:nsid w:val="6824020F"/>
    <w:multiLevelType w:val="hybridMultilevel"/>
    <w:tmpl w:val="4A9A5070"/>
    <w:lvl w:ilvl="0" w:tplc="FFFFFFFF">
      <w:start w:val="1"/>
      <w:numFmt w:val="upperLetter"/>
      <w:lvlText w:val="%1."/>
      <w:lvlJc w:val="left"/>
      <w:pPr>
        <w:ind w:left="99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98B51A4"/>
    <w:multiLevelType w:val="multilevel"/>
    <w:tmpl w:val="AB383150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8" w15:restartNumberingAfterBreak="0">
    <w:nsid w:val="699F5647"/>
    <w:multiLevelType w:val="hybridMultilevel"/>
    <w:tmpl w:val="72161EE2"/>
    <w:lvl w:ilvl="0" w:tplc="DA0225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69BC0E73"/>
    <w:multiLevelType w:val="hybridMultilevel"/>
    <w:tmpl w:val="C162462E"/>
    <w:lvl w:ilvl="0" w:tplc="FFFFFFFF">
      <w:start w:val="1"/>
      <w:numFmt w:val="upperLetter"/>
      <w:lvlText w:val="%1."/>
      <w:lvlJc w:val="left"/>
      <w:pPr>
        <w:ind w:left="1170" w:hanging="360"/>
      </w:pPr>
    </w:lvl>
    <w:lvl w:ilvl="1" w:tplc="FFFFFFFF">
      <w:start w:val="1"/>
      <w:numFmt w:val="lowerLetter"/>
      <w:lvlText w:val="%2."/>
      <w:lvlJc w:val="left"/>
      <w:pPr>
        <w:ind w:left="950" w:hanging="360"/>
      </w:pPr>
    </w:lvl>
    <w:lvl w:ilvl="2" w:tplc="FFFFFFFF">
      <w:start w:val="1"/>
      <w:numFmt w:val="lowerRoman"/>
      <w:lvlText w:val="%3."/>
      <w:lvlJc w:val="right"/>
      <w:pPr>
        <w:ind w:left="1670" w:hanging="180"/>
      </w:pPr>
    </w:lvl>
    <w:lvl w:ilvl="3" w:tplc="FFFFFFFF">
      <w:start w:val="1"/>
      <w:numFmt w:val="decimal"/>
      <w:lvlText w:val="%4."/>
      <w:lvlJc w:val="left"/>
      <w:pPr>
        <w:ind w:left="2390" w:hanging="360"/>
      </w:pPr>
    </w:lvl>
    <w:lvl w:ilvl="4" w:tplc="FFFFFFFF">
      <w:start w:val="1"/>
      <w:numFmt w:val="lowerLetter"/>
      <w:lvlText w:val="%5."/>
      <w:lvlJc w:val="left"/>
      <w:pPr>
        <w:ind w:left="3110" w:hanging="360"/>
      </w:pPr>
    </w:lvl>
    <w:lvl w:ilvl="5" w:tplc="FFFFFFFF">
      <w:start w:val="1"/>
      <w:numFmt w:val="lowerRoman"/>
      <w:lvlText w:val="%6."/>
      <w:lvlJc w:val="right"/>
      <w:pPr>
        <w:ind w:left="3830" w:hanging="180"/>
      </w:pPr>
    </w:lvl>
    <w:lvl w:ilvl="6" w:tplc="FFFFFFFF">
      <w:start w:val="1"/>
      <w:numFmt w:val="decimal"/>
      <w:lvlText w:val="%7."/>
      <w:lvlJc w:val="left"/>
      <w:pPr>
        <w:ind w:left="4550" w:hanging="360"/>
      </w:pPr>
    </w:lvl>
    <w:lvl w:ilvl="7" w:tplc="FFFFFFFF">
      <w:start w:val="1"/>
      <w:numFmt w:val="lowerLetter"/>
      <w:lvlText w:val="%8."/>
      <w:lvlJc w:val="left"/>
      <w:pPr>
        <w:ind w:left="5270" w:hanging="360"/>
      </w:pPr>
    </w:lvl>
    <w:lvl w:ilvl="8" w:tplc="FFFFFFFF">
      <w:start w:val="1"/>
      <w:numFmt w:val="lowerRoman"/>
      <w:lvlText w:val="%9."/>
      <w:lvlJc w:val="right"/>
      <w:pPr>
        <w:ind w:left="5990" w:hanging="180"/>
      </w:pPr>
    </w:lvl>
  </w:abstractNum>
  <w:abstractNum w:abstractNumId="80" w15:restartNumberingAfterBreak="0">
    <w:nsid w:val="6A087A08"/>
    <w:multiLevelType w:val="hybridMultilevel"/>
    <w:tmpl w:val="CB4EEAF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A0E667C"/>
    <w:multiLevelType w:val="hybridMultilevel"/>
    <w:tmpl w:val="C162462E"/>
    <w:lvl w:ilvl="0" w:tplc="FFFFFFFF">
      <w:start w:val="1"/>
      <w:numFmt w:val="upperLetter"/>
      <w:lvlText w:val="%1."/>
      <w:lvlJc w:val="left"/>
      <w:pPr>
        <w:ind w:left="1170" w:hanging="360"/>
      </w:pPr>
    </w:lvl>
    <w:lvl w:ilvl="1" w:tplc="FFFFFFFF">
      <w:start w:val="1"/>
      <w:numFmt w:val="lowerLetter"/>
      <w:lvlText w:val="%2."/>
      <w:lvlJc w:val="left"/>
      <w:pPr>
        <w:ind w:left="1490" w:hanging="360"/>
      </w:pPr>
    </w:lvl>
    <w:lvl w:ilvl="2" w:tplc="FFFFFFFF">
      <w:start w:val="1"/>
      <w:numFmt w:val="lowerRoman"/>
      <w:lvlText w:val="%3."/>
      <w:lvlJc w:val="right"/>
      <w:pPr>
        <w:ind w:left="2210" w:hanging="180"/>
      </w:pPr>
    </w:lvl>
    <w:lvl w:ilvl="3" w:tplc="FFFFFFFF">
      <w:start w:val="1"/>
      <w:numFmt w:val="decimal"/>
      <w:lvlText w:val="%4."/>
      <w:lvlJc w:val="left"/>
      <w:pPr>
        <w:ind w:left="2930" w:hanging="360"/>
      </w:pPr>
    </w:lvl>
    <w:lvl w:ilvl="4" w:tplc="FFFFFFFF">
      <w:start w:val="1"/>
      <w:numFmt w:val="lowerLetter"/>
      <w:lvlText w:val="%5."/>
      <w:lvlJc w:val="left"/>
      <w:pPr>
        <w:ind w:left="3650" w:hanging="360"/>
      </w:pPr>
    </w:lvl>
    <w:lvl w:ilvl="5" w:tplc="FFFFFFFF">
      <w:start w:val="1"/>
      <w:numFmt w:val="lowerRoman"/>
      <w:lvlText w:val="%6."/>
      <w:lvlJc w:val="right"/>
      <w:pPr>
        <w:ind w:left="4370" w:hanging="180"/>
      </w:pPr>
    </w:lvl>
    <w:lvl w:ilvl="6" w:tplc="FFFFFFFF">
      <w:start w:val="1"/>
      <w:numFmt w:val="decimal"/>
      <w:lvlText w:val="%7."/>
      <w:lvlJc w:val="left"/>
      <w:pPr>
        <w:ind w:left="5090" w:hanging="360"/>
      </w:pPr>
    </w:lvl>
    <w:lvl w:ilvl="7" w:tplc="FFFFFFFF">
      <w:start w:val="1"/>
      <w:numFmt w:val="lowerLetter"/>
      <w:lvlText w:val="%8."/>
      <w:lvlJc w:val="left"/>
      <w:pPr>
        <w:ind w:left="5810" w:hanging="360"/>
      </w:pPr>
    </w:lvl>
    <w:lvl w:ilvl="8" w:tplc="FFFFFFFF">
      <w:start w:val="1"/>
      <w:numFmt w:val="lowerRoman"/>
      <w:lvlText w:val="%9."/>
      <w:lvlJc w:val="right"/>
      <w:pPr>
        <w:ind w:left="6530" w:hanging="180"/>
      </w:pPr>
    </w:lvl>
  </w:abstractNum>
  <w:abstractNum w:abstractNumId="82" w15:restartNumberingAfterBreak="0">
    <w:nsid w:val="6A296577"/>
    <w:multiLevelType w:val="hybridMultilevel"/>
    <w:tmpl w:val="25441D92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>
      <w:start w:val="1"/>
      <w:numFmt w:val="lowerLetter"/>
      <w:lvlText w:val="%2."/>
      <w:lvlJc w:val="left"/>
      <w:pPr>
        <w:ind w:left="3600" w:hanging="360"/>
      </w:pPr>
    </w:lvl>
    <w:lvl w:ilvl="2" w:tplc="FFFFFFFF">
      <w:start w:val="1"/>
      <w:numFmt w:val="lowerRoman"/>
      <w:lvlText w:val="%3."/>
      <w:lvlJc w:val="right"/>
      <w:pPr>
        <w:ind w:left="4320" w:hanging="180"/>
      </w:pPr>
    </w:lvl>
    <w:lvl w:ilvl="3" w:tplc="FFFFFFFF">
      <w:start w:val="1"/>
      <w:numFmt w:val="decimal"/>
      <w:lvlText w:val="%4."/>
      <w:lvlJc w:val="left"/>
      <w:pPr>
        <w:ind w:left="5040" w:hanging="360"/>
      </w:pPr>
    </w:lvl>
    <w:lvl w:ilvl="4" w:tplc="FFFFFFFF">
      <w:start w:val="1"/>
      <w:numFmt w:val="lowerLetter"/>
      <w:lvlText w:val="%5."/>
      <w:lvlJc w:val="left"/>
      <w:pPr>
        <w:ind w:left="5760" w:hanging="360"/>
      </w:pPr>
    </w:lvl>
    <w:lvl w:ilvl="5" w:tplc="FFFFFFFF">
      <w:start w:val="1"/>
      <w:numFmt w:val="lowerRoman"/>
      <w:lvlText w:val="%6."/>
      <w:lvlJc w:val="right"/>
      <w:pPr>
        <w:ind w:left="6480" w:hanging="180"/>
      </w:pPr>
    </w:lvl>
    <w:lvl w:ilvl="6" w:tplc="FFFFFFFF">
      <w:start w:val="1"/>
      <w:numFmt w:val="decimal"/>
      <w:lvlText w:val="%7."/>
      <w:lvlJc w:val="left"/>
      <w:pPr>
        <w:ind w:left="7200" w:hanging="360"/>
      </w:pPr>
    </w:lvl>
    <w:lvl w:ilvl="7" w:tplc="FFFFFFFF">
      <w:start w:val="1"/>
      <w:numFmt w:val="lowerLetter"/>
      <w:lvlText w:val="%8."/>
      <w:lvlJc w:val="left"/>
      <w:pPr>
        <w:ind w:left="7920" w:hanging="360"/>
      </w:pPr>
    </w:lvl>
    <w:lvl w:ilvl="8" w:tplc="FFFFFFFF">
      <w:start w:val="1"/>
      <w:numFmt w:val="lowerRoman"/>
      <w:lvlText w:val="%9."/>
      <w:lvlJc w:val="right"/>
      <w:pPr>
        <w:ind w:left="8640" w:hanging="180"/>
      </w:pPr>
    </w:lvl>
  </w:abstractNum>
  <w:abstractNum w:abstractNumId="83" w15:restartNumberingAfterBreak="0">
    <w:nsid w:val="6BD23865"/>
    <w:multiLevelType w:val="hybridMultilevel"/>
    <w:tmpl w:val="69426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7A5B80"/>
    <w:multiLevelType w:val="hybridMultilevel"/>
    <w:tmpl w:val="033C72C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5" w15:restartNumberingAfterBreak="0">
    <w:nsid w:val="6CDC7EFB"/>
    <w:multiLevelType w:val="hybridMultilevel"/>
    <w:tmpl w:val="634EFF64"/>
    <w:lvl w:ilvl="0" w:tplc="04090015">
      <w:start w:val="1"/>
      <w:numFmt w:val="upperLetter"/>
      <w:lvlText w:val="%1."/>
      <w:lvlJc w:val="left"/>
      <w:pPr>
        <w:ind w:left="117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D954305"/>
    <w:multiLevelType w:val="hybridMultilevel"/>
    <w:tmpl w:val="1A72EE3A"/>
    <w:lvl w:ilvl="0" w:tplc="FFFFFFFF">
      <w:start w:val="1"/>
      <w:numFmt w:val="upperLetter"/>
      <w:lvlText w:val="%1."/>
      <w:lvlJc w:val="left"/>
      <w:pPr>
        <w:ind w:left="216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7" w15:restartNumberingAfterBreak="0">
    <w:nsid w:val="6DDF628B"/>
    <w:multiLevelType w:val="hybridMultilevel"/>
    <w:tmpl w:val="B04CEA9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8" w15:restartNumberingAfterBreak="0">
    <w:nsid w:val="6E370A72"/>
    <w:multiLevelType w:val="multilevel"/>
    <w:tmpl w:val="B9BA8E50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89" w15:restartNumberingAfterBreak="0">
    <w:nsid w:val="6FC94812"/>
    <w:multiLevelType w:val="hybridMultilevel"/>
    <w:tmpl w:val="8CDE879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71AC25B3"/>
    <w:multiLevelType w:val="hybridMultilevel"/>
    <w:tmpl w:val="2DB855F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 w15:restartNumberingAfterBreak="0">
    <w:nsid w:val="71DD7923"/>
    <w:multiLevelType w:val="hybridMultilevel"/>
    <w:tmpl w:val="22F8ED6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2" w15:restartNumberingAfterBreak="0">
    <w:nsid w:val="726279C4"/>
    <w:multiLevelType w:val="hybridMultilevel"/>
    <w:tmpl w:val="283E1F96"/>
    <w:lvl w:ilvl="0" w:tplc="0409000F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  <w:sz w:val="24"/>
        <w:szCs w:val="24"/>
      </w:rPr>
    </w:lvl>
    <w:lvl w:ilvl="1" w:tplc="37FACE38">
      <w:start w:val="1"/>
      <w:numFmt w:val="upperLetter"/>
      <w:lvlText w:val="%2."/>
      <w:lvlJc w:val="left"/>
      <w:pPr>
        <w:ind w:left="630" w:hanging="360"/>
      </w:pPr>
      <w:rPr>
        <w:b w:val="0"/>
        <w:bCs w:val="0"/>
        <w:color w:val="auto"/>
      </w:rPr>
    </w:lvl>
    <w:lvl w:ilvl="2" w:tplc="4009001B">
      <w:start w:val="1"/>
      <w:numFmt w:val="lowerRoman"/>
      <w:lvlText w:val="%3."/>
      <w:lvlJc w:val="right"/>
      <w:pPr>
        <w:ind w:left="1942" w:hanging="180"/>
      </w:pPr>
    </w:lvl>
    <w:lvl w:ilvl="3" w:tplc="4009000F">
      <w:start w:val="1"/>
      <w:numFmt w:val="decimal"/>
      <w:lvlText w:val="%4."/>
      <w:lvlJc w:val="left"/>
      <w:pPr>
        <w:ind w:left="2662" w:hanging="360"/>
      </w:pPr>
    </w:lvl>
    <w:lvl w:ilvl="4" w:tplc="40090019">
      <w:start w:val="1"/>
      <w:numFmt w:val="lowerLetter"/>
      <w:lvlText w:val="%5."/>
      <w:lvlJc w:val="left"/>
      <w:pPr>
        <w:ind w:left="3382" w:hanging="360"/>
      </w:pPr>
    </w:lvl>
    <w:lvl w:ilvl="5" w:tplc="4009001B">
      <w:start w:val="1"/>
      <w:numFmt w:val="lowerRoman"/>
      <w:lvlText w:val="%6."/>
      <w:lvlJc w:val="right"/>
      <w:pPr>
        <w:ind w:left="4102" w:hanging="180"/>
      </w:pPr>
    </w:lvl>
    <w:lvl w:ilvl="6" w:tplc="4009000F">
      <w:start w:val="1"/>
      <w:numFmt w:val="decimal"/>
      <w:lvlText w:val="%7."/>
      <w:lvlJc w:val="left"/>
      <w:pPr>
        <w:ind w:left="4822" w:hanging="360"/>
      </w:pPr>
    </w:lvl>
    <w:lvl w:ilvl="7" w:tplc="40090019">
      <w:start w:val="1"/>
      <w:numFmt w:val="lowerLetter"/>
      <w:lvlText w:val="%8."/>
      <w:lvlJc w:val="left"/>
      <w:pPr>
        <w:ind w:left="5542" w:hanging="360"/>
      </w:pPr>
    </w:lvl>
    <w:lvl w:ilvl="8" w:tplc="4009001B">
      <w:start w:val="1"/>
      <w:numFmt w:val="lowerRoman"/>
      <w:lvlText w:val="%9."/>
      <w:lvlJc w:val="right"/>
      <w:pPr>
        <w:ind w:left="6262" w:hanging="180"/>
      </w:pPr>
    </w:lvl>
  </w:abstractNum>
  <w:abstractNum w:abstractNumId="93" w15:restartNumberingAfterBreak="0">
    <w:nsid w:val="72A85AD6"/>
    <w:multiLevelType w:val="hybridMultilevel"/>
    <w:tmpl w:val="F4EA591E"/>
    <w:lvl w:ilvl="0" w:tplc="04090015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4" w15:restartNumberingAfterBreak="0">
    <w:nsid w:val="72B734D2"/>
    <w:multiLevelType w:val="hybridMultilevel"/>
    <w:tmpl w:val="65B2E05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5" w15:restartNumberingAfterBreak="0">
    <w:nsid w:val="731F34E5"/>
    <w:multiLevelType w:val="hybridMultilevel"/>
    <w:tmpl w:val="4A9A5070"/>
    <w:lvl w:ilvl="0" w:tplc="FFFFFFFF">
      <w:start w:val="1"/>
      <w:numFmt w:val="upperLetter"/>
      <w:lvlText w:val="%1."/>
      <w:lvlJc w:val="left"/>
      <w:pPr>
        <w:ind w:left="99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 w15:restartNumberingAfterBreak="0">
    <w:nsid w:val="73B24B3E"/>
    <w:multiLevelType w:val="hybridMultilevel"/>
    <w:tmpl w:val="E9143F82"/>
    <w:lvl w:ilvl="0" w:tplc="6898F816">
      <w:start w:val="4"/>
      <w:numFmt w:val="upperLetter"/>
      <w:lvlText w:val="%1)"/>
      <w:lvlJc w:val="left"/>
      <w:pPr>
        <w:ind w:left="810" w:hanging="360"/>
      </w:pPr>
      <w:rPr>
        <w:i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>
      <w:start w:val="1"/>
      <w:numFmt w:val="decimal"/>
      <w:lvlText w:val="%4."/>
      <w:lvlJc w:val="left"/>
      <w:pPr>
        <w:ind w:left="2970" w:hanging="360"/>
      </w:pPr>
    </w:lvl>
    <w:lvl w:ilvl="4" w:tplc="04090019">
      <w:start w:val="1"/>
      <w:numFmt w:val="lowerLetter"/>
      <w:lvlText w:val="%5."/>
      <w:lvlJc w:val="left"/>
      <w:pPr>
        <w:ind w:left="3690" w:hanging="360"/>
      </w:pPr>
    </w:lvl>
    <w:lvl w:ilvl="5" w:tplc="0409001B">
      <w:start w:val="1"/>
      <w:numFmt w:val="lowerRoman"/>
      <w:lvlText w:val="%6."/>
      <w:lvlJc w:val="right"/>
      <w:pPr>
        <w:ind w:left="4410" w:hanging="180"/>
      </w:pPr>
    </w:lvl>
    <w:lvl w:ilvl="6" w:tplc="0409000F">
      <w:start w:val="1"/>
      <w:numFmt w:val="decimal"/>
      <w:lvlText w:val="%7."/>
      <w:lvlJc w:val="left"/>
      <w:pPr>
        <w:ind w:left="5130" w:hanging="360"/>
      </w:pPr>
    </w:lvl>
    <w:lvl w:ilvl="7" w:tplc="04090019">
      <w:start w:val="1"/>
      <w:numFmt w:val="lowerLetter"/>
      <w:lvlText w:val="%8."/>
      <w:lvlJc w:val="left"/>
      <w:pPr>
        <w:ind w:left="5850" w:hanging="360"/>
      </w:pPr>
    </w:lvl>
    <w:lvl w:ilvl="8" w:tplc="0409001B">
      <w:start w:val="1"/>
      <w:numFmt w:val="lowerRoman"/>
      <w:lvlText w:val="%9."/>
      <w:lvlJc w:val="right"/>
      <w:pPr>
        <w:ind w:left="6570" w:hanging="180"/>
      </w:pPr>
    </w:lvl>
  </w:abstractNum>
  <w:abstractNum w:abstractNumId="97" w15:restartNumberingAfterBreak="0">
    <w:nsid w:val="75A20C71"/>
    <w:multiLevelType w:val="hybridMultilevel"/>
    <w:tmpl w:val="80387DA8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8" w15:restartNumberingAfterBreak="0">
    <w:nsid w:val="75F80AAE"/>
    <w:multiLevelType w:val="multilevel"/>
    <w:tmpl w:val="B2DAEA48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9" w15:restartNumberingAfterBreak="0">
    <w:nsid w:val="76AA1F97"/>
    <w:multiLevelType w:val="hybridMultilevel"/>
    <w:tmpl w:val="A73427F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0" w15:restartNumberingAfterBreak="0">
    <w:nsid w:val="77067CE2"/>
    <w:multiLevelType w:val="hybridMultilevel"/>
    <w:tmpl w:val="B852DA2E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1" w15:restartNumberingAfterBreak="0">
    <w:nsid w:val="77496BB8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02" w15:restartNumberingAfterBreak="0">
    <w:nsid w:val="774B5894"/>
    <w:multiLevelType w:val="hybridMultilevel"/>
    <w:tmpl w:val="447A810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797E2775"/>
    <w:multiLevelType w:val="hybridMultilevel"/>
    <w:tmpl w:val="396C302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27" w:hanging="360"/>
      </w:pPr>
    </w:lvl>
    <w:lvl w:ilvl="2" w:tplc="0409001B">
      <w:start w:val="1"/>
      <w:numFmt w:val="lowerRoman"/>
      <w:lvlText w:val="%3."/>
      <w:lvlJc w:val="right"/>
      <w:pPr>
        <w:ind w:left="2547" w:hanging="180"/>
      </w:pPr>
    </w:lvl>
    <w:lvl w:ilvl="3" w:tplc="0409000F">
      <w:start w:val="1"/>
      <w:numFmt w:val="decimal"/>
      <w:lvlText w:val="%4."/>
      <w:lvlJc w:val="left"/>
      <w:pPr>
        <w:ind w:left="3267" w:hanging="360"/>
      </w:pPr>
    </w:lvl>
    <w:lvl w:ilvl="4" w:tplc="04090019">
      <w:start w:val="1"/>
      <w:numFmt w:val="lowerLetter"/>
      <w:lvlText w:val="%5."/>
      <w:lvlJc w:val="left"/>
      <w:pPr>
        <w:ind w:left="3987" w:hanging="360"/>
      </w:pPr>
    </w:lvl>
    <w:lvl w:ilvl="5" w:tplc="0409001B">
      <w:start w:val="1"/>
      <w:numFmt w:val="lowerRoman"/>
      <w:lvlText w:val="%6."/>
      <w:lvlJc w:val="right"/>
      <w:pPr>
        <w:ind w:left="4707" w:hanging="180"/>
      </w:pPr>
    </w:lvl>
    <w:lvl w:ilvl="6" w:tplc="0409000F">
      <w:start w:val="1"/>
      <w:numFmt w:val="decimal"/>
      <w:lvlText w:val="%7."/>
      <w:lvlJc w:val="left"/>
      <w:pPr>
        <w:ind w:left="5427" w:hanging="360"/>
      </w:pPr>
    </w:lvl>
    <w:lvl w:ilvl="7" w:tplc="04090019">
      <w:start w:val="1"/>
      <w:numFmt w:val="lowerLetter"/>
      <w:lvlText w:val="%8."/>
      <w:lvlJc w:val="left"/>
      <w:pPr>
        <w:ind w:left="6147" w:hanging="360"/>
      </w:pPr>
    </w:lvl>
    <w:lvl w:ilvl="8" w:tplc="0409001B">
      <w:start w:val="1"/>
      <w:numFmt w:val="lowerRoman"/>
      <w:lvlText w:val="%9."/>
      <w:lvlJc w:val="right"/>
      <w:pPr>
        <w:ind w:left="6867" w:hanging="180"/>
      </w:pPr>
    </w:lvl>
  </w:abstractNum>
  <w:abstractNum w:abstractNumId="104" w15:restartNumberingAfterBreak="0">
    <w:nsid w:val="7AA15374"/>
    <w:multiLevelType w:val="hybridMultilevel"/>
    <w:tmpl w:val="A56241FC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5" w15:restartNumberingAfterBreak="0">
    <w:nsid w:val="7BB10CF7"/>
    <w:multiLevelType w:val="hybridMultilevel"/>
    <w:tmpl w:val="68A857F6"/>
    <w:lvl w:ilvl="0" w:tplc="48542602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6" w15:restartNumberingAfterBreak="0">
    <w:nsid w:val="7C2E401F"/>
    <w:multiLevelType w:val="hybridMultilevel"/>
    <w:tmpl w:val="913C50F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07" w15:restartNumberingAfterBreak="0">
    <w:nsid w:val="7CCB4CDE"/>
    <w:multiLevelType w:val="hybridMultilevel"/>
    <w:tmpl w:val="57DE3F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21473465">
    <w:abstractNumId w:val="87"/>
  </w:num>
  <w:num w:numId="2" w16cid:durableId="1846434214">
    <w:abstractNumId w:val="91"/>
  </w:num>
  <w:num w:numId="3" w16cid:durableId="892303327">
    <w:abstractNumId w:val="84"/>
  </w:num>
  <w:num w:numId="4" w16cid:durableId="370613013">
    <w:abstractNumId w:val="42"/>
  </w:num>
  <w:num w:numId="5" w16cid:durableId="753553590">
    <w:abstractNumId w:val="10"/>
  </w:num>
  <w:num w:numId="6" w16cid:durableId="1599679603">
    <w:abstractNumId w:val="107"/>
  </w:num>
  <w:num w:numId="7" w16cid:durableId="233899518">
    <w:abstractNumId w:val="17"/>
  </w:num>
  <w:num w:numId="8" w16cid:durableId="1640069597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19634035">
    <w:abstractNumId w:val="85"/>
  </w:num>
  <w:num w:numId="10" w16cid:durableId="1833716394">
    <w:abstractNumId w:val="64"/>
  </w:num>
  <w:num w:numId="11" w16cid:durableId="1337609519">
    <w:abstractNumId w:val="97"/>
  </w:num>
  <w:num w:numId="12" w16cid:durableId="2076850072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22443996">
    <w:abstractNumId w:val="12"/>
  </w:num>
  <w:num w:numId="14" w16cid:durableId="1707754601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9158651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563886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67096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360729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45423135">
    <w:abstractNumId w:val="10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3891183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55817315">
    <w:abstractNumId w:val="83"/>
  </w:num>
  <w:num w:numId="22" w16cid:durableId="1327317755">
    <w:abstractNumId w:val="69"/>
  </w:num>
  <w:num w:numId="23" w16cid:durableId="420837125">
    <w:abstractNumId w:val="63"/>
  </w:num>
  <w:num w:numId="24" w16cid:durableId="1254820326">
    <w:abstractNumId w:val="44"/>
  </w:num>
  <w:num w:numId="25" w16cid:durableId="851140027">
    <w:abstractNumId w:val="100"/>
  </w:num>
  <w:num w:numId="26" w16cid:durableId="436873054">
    <w:abstractNumId w:val="38"/>
  </w:num>
  <w:num w:numId="27" w16cid:durableId="1818567220">
    <w:abstractNumId w:val="58"/>
  </w:num>
  <w:num w:numId="28" w16cid:durableId="1535385320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03014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63728909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6196487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7322369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53307716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75722165">
    <w:abstractNumId w:val="1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18951451">
    <w:abstractNumId w:val="39"/>
  </w:num>
  <w:num w:numId="36" w16cid:durableId="9968054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32775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65039866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963850834">
    <w:abstractNumId w:val="1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495917798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580213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991136303">
    <w:abstractNumId w:val="27"/>
  </w:num>
  <w:num w:numId="43" w16cid:durableId="21361688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06956781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721173744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391201258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780075115">
    <w:abstractNumId w:val="41"/>
  </w:num>
  <w:num w:numId="48" w16cid:durableId="365719524">
    <w:abstractNumId w:val="71"/>
  </w:num>
  <w:num w:numId="49" w16cid:durableId="66194448">
    <w:abstractNumId w:val="98"/>
  </w:num>
  <w:num w:numId="50" w16cid:durableId="1625845333">
    <w:abstractNumId w:val="88"/>
  </w:num>
  <w:num w:numId="51" w16cid:durableId="104735502">
    <w:abstractNumId w:val="77"/>
  </w:num>
  <w:num w:numId="52" w16cid:durableId="353653395">
    <w:abstractNumId w:val="40"/>
  </w:num>
  <w:num w:numId="53" w16cid:durableId="431244862">
    <w:abstractNumId w:val="5"/>
  </w:num>
  <w:num w:numId="54" w16cid:durableId="1892687429">
    <w:abstractNumId w:val="49"/>
  </w:num>
  <w:num w:numId="55" w16cid:durableId="2043818066">
    <w:abstractNumId w:val="31"/>
  </w:num>
  <w:num w:numId="56" w16cid:durableId="1295134271">
    <w:abstractNumId w:val="8"/>
  </w:num>
  <w:num w:numId="57" w16cid:durableId="47201826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62118103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35994237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36010665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210449626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287440993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418550120">
    <w:abstractNumId w:val="92"/>
  </w:num>
  <w:num w:numId="64" w16cid:durableId="125810296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653875704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4859671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39716250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83738274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802724038">
    <w:abstractNumId w:val="9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4170999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853493244">
    <w:abstractNumId w:val="21"/>
  </w:num>
  <w:num w:numId="72" w16cid:durableId="461389643">
    <w:abstractNumId w:val="54"/>
  </w:num>
  <w:num w:numId="73" w16cid:durableId="1910386259">
    <w:abstractNumId w:val="95"/>
  </w:num>
  <w:num w:numId="74" w16cid:durableId="479930388">
    <w:abstractNumId w:val="70"/>
  </w:num>
  <w:num w:numId="75" w16cid:durableId="1044595859">
    <w:abstractNumId w:val="14"/>
  </w:num>
  <w:num w:numId="76" w16cid:durableId="845218723">
    <w:abstractNumId w:val="26"/>
  </w:num>
  <w:num w:numId="77" w16cid:durableId="473445677">
    <w:abstractNumId w:val="76"/>
  </w:num>
  <w:num w:numId="78" w16cid:durableId="659963141">
    <w:abstractNumId w:val="9"/>
  </w:num>
  <w:num w:numId="79" w16cid:durableId="1117219659">
    <w:abstractNumId w:val="3"/>
  </w:num>
  <w:num w:numId="80" w16cid:durableId="1095976354">
    <w:abstractNumId w:val="74"/>
  </w:num>
  <w:num w:numId="81" w16cid:durableId="1495758254">
    <w:abstractNumId w:val="61"/>
  </w:num>
  <w:num w:numId="82" w16cid:durableId="765153600">
    <w:abstractNumId w:val="89"/>
  </w:num>
  <w:num w:numId="83" w16cid:durableId="1299915251">
    <w:abstractNumId w:val="35"/>
  </w:num>
  <w:num w:numId="84" w16cid:durableId="901015968">
    <w:abstractNumId w:val="28"/>
  </w:num>
  <w:num w:numId="85" w16cid:durableId="553586480">
    <w:abstractNumId w:val="99"/>
  </w:num>
  <w:num w:numId="86" w16cid:durableId="1687826920">
    <w:abstractNumId w:val="67"/>
  </w:num>
  <w:num w:numId="87" w16cid:durableId="1962882014">
    <w:abstractNumId w:val="90"/>
  </w:num>
  <w:num w:numId="88" w16cid:durableId="1764455211">
    <w:abstractNumId w:val="86"/>
  </w:num>
  <w:num w:numId="89" w16cid:durableId="238293626">
    <w:abstractNumId w:val="22"/>
  </w:num>
  <w:num w:numId="90" w16cid:durableId="1936087021">
    <w:abstractNumId w:val="16"/>
  </w:num>
  <w:num w:numId="91" w16cid:durableId="1339695014">
    <w:abstractNumId w:val="73"/>
  </w:num>
  <w:num w:numId="92" w16cid:durableId="262148173">
    <w:abstractNumId w:val="56"/>
  </w:num>
  <w:num w:numId="93" w16cid:durableId="1649555097">
    <w:abstractNumId w:val="104"/>
  </w:num>
  <w:num w:numId="94" w16cid:durableId="1048457934">
    <w:abstractNumId w:val="50"/>
  </w:num>
  <w:num w:numId="95" w16cid:durableId="367873593">
    <w:abstractNumId w:val="94"/>
  </w:num>
  <w:num w:numId="96" w16cid:durableId="1628320059">
    <w:abstractNumId w:val="66"/>
  </w:num>
  <w:num w:numId="97" w16cid:durableId="703096551">
    <w:abstractNumId w:val="2"/>
  </w:num>
  <w:num w:numId="98" w16cid:durableId="81804780">
    <w:abstractNumId w:val="82"/>
  </w:num>
  <w:num w:numId="99" w16cid:durableId="1287085700">
    <w:abstractNumId w:val="80"/>
  </w:num>
  <w:num w:numId="100" w16cid:durableId="21439569">
    <w:abstractNumId w:val="18"/>
  </w:num>
  <w:num w:numId="101" w16cid:durableId="614364578">
    <w:abstractNumId w:val="60"/>
  </w:num>
  <w:num w:numId="102" w16cid:durableId="1694763910">
    <w:abstractNumId w:val="75"/>
  </w:num>
  <w:num w:numId="103" w16cid:durableId="1796748794">
    <w:abstractNumId w:val="72"/>
  </w:num>
  <w:num w:numId="104" w16cid:durableId="1332174705">
    <w:abstractNumId w:val="34"/>
  </w:num>
  <w:num w:numId="105" w16cid:durableId="1282344188">
    <w:abstractNumId w:val="37"/>
  </w:num>
  <w:num w:numId="106" w16cid:durableId="1276210300">
    <w:abstractNumId w:val="30"/>
  </w:num>
  <w:num w:numId="107" w16cid:durableId="1898127188">
    <w:abstractNumId w:val="1"/>
  </w:num>
  <w:num w:numId="108" w16cid:durableId="374080524">
    <w:abstractNumId w:val="78"/>
  </w:num>
  <w:numIdMacAtCleanup w:val="10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tjAwNDAxAhJmhko6SsGpxcWZ+XkgBYa1ACZV3IssAAAA"/>
  </w:docVars>
  <w:rsids>
    <w:rsidRoot w:val="007C0BFE"/>
    <w:rsid w:val="00182A87"/>
    <w:rsid w:val="001E19D3"/>
    <w:rsid w:val="001E6160"/>
    <w:rsid w:val="00272DD5"/>
    <w:rsid w:val="00330468"/>
    <w:rsid w:val="0037323F"/>
    <w:rsid w:val="003B01D4"/>
    <w:rsid w:val="0042676D"/>
    <w:rsid w:val="005D385B"/>
    <w:rsid w:val="006A14AB"/>
    <w:rsid w:val="006F7447"/>
    <w:rsid w:val="0071082F"/>
    <w:rsid w:val="007C0BFE"/>
    <w:rsid w:val="00913FEF"/>
    <w:rsid w:val="00A12724"/>
    <w:rsid w:val="00A73DD6"/>
    <w:rsid w:val="00BD398A"/>
    <w:rsid w:val="00BF2B35"/>
    <w:rsid w:val="00D86AF9"/>
    <w:rsid w:val="00E50D49"/>
    <w:rsid w:val="00F54ED1"/>
    <w:rsid w:val="00F95D2A"/>
    <w:rsid w:val="00FD2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914D"/>
  <w15:chartTrackingRefBased/>
  <w15:docId w15:val="{969971D4-098A-4138-9C54-39AC0396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2DD5"/>
    <w:pPr>
      <w:tabs>
        <w:tab w:val="center" w:pos="4680"/>
        <w:tab w:val="right" w:pos="9360"/>
      </w:tabs>
      <w:spacing w:before="120" w:after="0" w:line="240" w:lineRule="auto"/>
    </w:pPr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272DD5"/>
    <w:rPr>
      <w:rFonts w:ascii="Times New Roman" w:eastAsiaTheme="minorEastAsia" w:hAnsi="Times New Roman"/>
      <w:sz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272DD5"/>
    <w:pPr>
      <w:tabs>
        <w:tab w:val="center" w:pos="4680"/>
        <w:tab w:val="right" w:pos="9360"/>
      </w:tabs>
      <w:spacing w:before="120" w:after="0" w:line="240" w:lineRule="auto"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272DD5"/>
    <w:rPr>
      <w:rFonts w:ascii="Times New Roman" w:eastAsiaTheme="minorEastAsia" w:hAnsi="Times New Roman"/>
      <w:sz w:val="24"/>
      <w:lang w:eastAsia="ko-KR"/>
    </w:rPr>
  </w:style>
  <w:style w:type="paragraph" w:styleId="ListParagraph">
    <w:name w:val="List Paragraph"/>
    <w:basedOn w:val="Normal"/>
    <w:uiPriority w:val="34"/>
    <w:qFormat/>
    <w:rsid w:val="007C0BFE"/>
    <w:pPr>
      <w:ind w:left="720"/>
      <w:contextualSpacing/>
    </w:pPr>
  </w:style>
  <w:style w:type="table" w:styleId="TableGrid">
    <w:name w:val="Table Grid"/>
    <w:basedOn w:val="TableNormal"/>
    <w:rsid w:val="007C0BFE"/>
    <w:pPr>
      <w:spacing w:after="0" w:line="240" w:lineRule="auto"/>
    </w:pPr>
    <w:rPr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semiHidden/>
    <w:unhideWhenUsed/>
    <w:rsid w:val="00A73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A73DD6"/>
    <w:rPr>
      <w:rFonts w:ascii="Courier New" w:eastAsia="Times New Roman" w:hAnsi="Courier New" w:cs="Courier New"/>
      <w:sz w:val="20"/>
      <w:szCs w:val="20"/>
      <w:lang w:eastAsia="en-US"/>
    </w:rPr>
  </w:style>
  <w:style w:type="character" w:styleId="Emphasis">
    <w:name w:val="Emphasis"/>
    <w:basedOn w:val="DefaultParagraphFont"/>
    <w:uiPriority w:val="20"/>
    <w:qFormat/>
    <w:rsid w:val="00A73DD6"/>
    <w:rPr>
      <w:i/>
      <w:iCs/>
    </w:rPr>
  </w:style>
  <w:style w:type="paragraph" w:styleId="Revision">
    <w:name w:val="Revision"/>
    <w:hidden/>
    <w:uiPriority w:val="99"/>
    <w:semiHidden/>
    <w:rsid w:val="00A1272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127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7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7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7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724"/>
    <w:rPr>
      <w:b/>
      <w:bCs/>
      <w:sz w:val="20"/>
      <w:szCs w:val="20"/>
    </w:rPr>
  </w:style>
  <w:style w:type="paragraph" w:styleId="NoSpacing">
    <w:name w:val="No Spacing"/>
    <w:uiPriority w:val="1"/>
    <w:qFormat/>
    <w:rsid w:val="00E50D49"/>
    <w:pPr>
      <w:spacing w:after="0" w:line="240" w:lineRule="auto"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3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374AD-B80D-490E-A7A9-CC980008B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6</Pages>
  <Words>3757</Words>
  <Characters>21421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ma Beimnet</dc:creator>
  <cp:keywords/>
  <dc:description/>
  <cp:lastModifiedBy>Girma Beimnet</cp:lastModifiedBy>
  <cp:revision>4</cp:revision>
  <dcterms:created xsi:type="dcterms:W3CDTF">2023-04-06T07:00:00Z</dcterms:created>
  <dcterms:modified xsi:type="dcterms:W3CDTF">2023-04-06T18:09:00Z</dcterms:modified>
</cp:coreProperties>
</file>